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ACFC1" w14:textId="77777777" w:rsidR="00E77359" w:rsidRPr="00497883" w:rsidRDefault="00E77359" w:rsidP="0040027E">
      <w:pPr>
        <w:spacing w:line="240" w:lineRule="auto"/>
        <w:jc w:val="center"/>
        <w:rPr>
          <w:rFonts w:ascii="Times New Roman" w:eastAsia="Times New Roman" w:hAnsi="Times New Roman" w:cs="Times New Roman"/>
          <w:b/>
          <w:bCs/>
          <w:sz w:val="28"/>
          <w:szCs w:val="28"/>
        </w:rPr>
      </w:pPr>
      <w:r w:rsidRPr="00497883">
        <w:rPr>
          <w:rFonts w:ascii="Times New Roman" w:eastAsia="Times New Roman" w:hAnsi="Times New Roman" w:cs="Times New Roman"/>
          <w:b/>
          <w:bCs/>
          <w:sz w:val="28"/>
          <w:szCs w:val="28"/>
        </w:rPr>
        <w:t xml:space="preserve">Original Research Article </w:t>
      </w:r>
    </w:p>
    <w:p w14:paraId="5FD2A449" w14:textId="16E3E94F" w:rsidR="09F523CF" w:rsidRPr="00497883" w:rsidRDefault="00F125AF">
      <w:pPr>
        <w:rPr>
          <w:rFonts w:ascii="Times New Roman" w:hAnsi="Times New Roman" w:cs="Times New Roman"/>
        </w:rPr>
      </w:pPr>
      <w:r w:rsidRPr="00497883">
        <w:rPr>
          <w:rFonts w:ascii="Times New Roman" w:eastAsia="Times New Roman" w:hAnsi="Times New Roman" w:cs="Times New Roman"/>
          <w:b/>
          <w:bCs/>
          <w:sz w:val="28"/>
          <w:szCs w:val="28"/>
        </w:rPr>
        <w:t xml:space="preserve">Role of Potassium and Sulfur in Enhancing Growth and Yield of </w:t>
      </w:r>
      <w:proofErr w:type="spellStart"/>
      <w:r w:rsidRPr="00497883">
        <w:rPr>
          <w:rFonts w:ascii="Times New Roman" w:eastAsia="Times New Roman" w:hAnsi="Times New Roman" w:cs="Times New Roman"/>
          <w:b/>
          <w:bCs/>
          <w:sz w:val="28"/>
          <w:szCs w:val="28"/>
        </w:rPr>
        <w:t>Greengram</w:t>
      </w:r>
      <w:proofErr w:type="spellEnd"/>
      <w:r w:rsidRPr="00497883">
        <w:rPr>
          <w:rFonts w:ascii="Times New Roman" w:eastAsia="Times New Roman" w:hAnsi="Times New Roman" w:cs="Times New Roman"/>
          <w:b/>
          <w:bCs/>
          <w:sz w:val="28"/>
          <w:szCs w:val="28"/>
        </w:rPr>
        <w:t xml:space="preserve"> (</w:t>
      </w:r>
      <w:r w:rsidRPr="00497883">
        <w:rPr>
          <w:rFonts w:ascii="Times New Roman" w:eastAsia="Times New Roman" w:hAnsi="Times New Roman" w:cs="Times New Roman"/>
          <w:b/>
          <w:bCs/>
          <w:i/>
          <w:iCs/>
          <w:sz w:val="28"/>
          <w:szCs w:val="28"/>
        </w:rPr>
        <w:t>Vigna radiata</w:t>
      </w:r>
      <w:r w:rsidRPr="00497883">
        <w:rPr>
          <w:rFonts w:ascii="Times New Roman" w:eastAsia="Times New Roman" w:hAnsi="Times New Roman" w:cs="Times New Roman"/>
          <w:b/>
          <w:bCs/>
          <w:sz w:val="28"/>
          <w:szCs w:val="28"/>
        </w:rPr>
        <w:t xml:space="preserve"> L.)</w:t>
      </w:r>
      <w:r w:rsidR="09F523CF" w:rsidRPr="00497883">
        <w:rPr>
          <w:rFonts w:ascii="Times New Roman" w:hAnsi="Times New Roman" w:cs="Times New Roman"/>
        </w:rPr>
        <w:br w:type="page"/>
      </w:r>
    </w:p>
    <w:p w14:paraId="5AA3EB4E" w14:textId="6A20EA36" w:rsidR="77BC2DA1" w:rsidRPr="00497883" w:rsidRDefault="77BC2DA1" w:rsidP="45A983AF">
      <w:pPr>
        <w:spacing w:line="240" w:lineRule="auto"/>
        <w:rPr>
          <w:rFonts w:ascii="Times New Roman" w:eastAsia="Times New Roman" w:hAnsi="Times New Roman" w:cs="Times New Roman"/>
          <w:b/>
          <w:bCs/>
          <w:sz w:val="28"/>
          <w:szCs w:val="28"/>
        </w:rPr>
      </w:pPr>
    </w:p>
    <w:p w14:paraId="67348502" w14:textId="60EE5E4B" w:rsidR="77BC2DA1" w:rsidRPr="00497883" w:rsidRDefault="77BC2DA1" w:rsidP="2A942D8A">
      <w:pPr>
        <w:spacing w:line="240" w:lineRule="auto"/>
        <w:jc w:val="center"/>
        <w:rPr>
          <w:rFonts w:ascii="Times New Roman" w:eastAsia="Times New Roman" w:hAnsi="Times New Roman" w:cs="Times New Roman"/>
          <w:b/>
          <w:bCs/>
          <w:sz w:val="28"/>
          <w:szCs w:val="28"/>
          <w:u w:val="single"/>
        </w:rPr>
      </w:pPr>
      <w:r w:rsidRPr="00497883">
        <w:rPr>
          <w:rFonts w:ascii="Times New Roman" w:eastAsia="Times New Roman" w:hAnsi="Times New Roman" w:cs="Times New Roman"/>
          <w:b/>
          <w:bCs/>
          <w:sz w:val="28"/>
          <w:szCs w:val="28"/>
          <w:u w:val="single"/>
        </w:rPr>
        <w:t>ABS</w:t>
      </w:r>
      <w:r w:rsidR="41360F76" w:rsidRPr="00497883">
        <w:rPr>
          <w:rFonts w:ascii="Times New Roman" w:eastAsia="Times New Roman" w:hAnsi="Times New Roman" w:cs="Times New Roman"/>
          <w:b/>
          <w:bCs/>
          <w:sz w:val="28"/>
          <w:szCs w:val="28"/>
          <w:u w:val="single"/>
        </w:rPr>
        <w:t>TRAC</w:t>
      </w:r>
      <w:r w:rsidR="7CDE4AAC" w:rsidRPr="00497883">
        <w:rPr>
          <w:rFonts w:ascii="Times New Roman" w:eastAsia="Times New Roman" w:hAnsi="Times New Roman" w:cs="Times New Roman"/>
          <w:b/>
          <w:bCs/>
          <w:sz w:val="28"/>
          <w:szCs w:val="28"/>
          <w:u w:val="single"/>
        </w:rPr>
        <w:t>T</w:t>
      </w:r>
    </w:p>
    <w:p w14:paraId="334CE32E" w14:textId="57CFD253" w:rsidR="002936A0" w:rsidRPr="00497883" w:rsidRDefault="002936A0" w:rsidP="002936A0">
      <w:pPr>
        <w:keepNext/>
        <w:keepLines/>
        <w:spacing w:after="3" w:line="360" w:lineRule="auto"/>
        <w:ind w:right="12"/>
        <w:outlineLvl w:val="2"/>
        <w:rPr>
          <w:rFonts w:eastAsia="Times New Roman" w:cs="Times New Roman"/>
          <w:b/>
          <w:color w:val="000000"/>
          <w:u w:val="single"/>
          <w:lang w:eastAsia="en-IN"/>
        </w:rPr>
      </w:pPr>
      <w:r w:rsidRPr="00497883">
        <w:rPr>
          <w:rFonts w:eastAsia="Times New Roman" w:cs="Times New Roman"/>
          <w:b/>
          <w:color w:val="000000"/>
          <w:u w:val="single"/>
          <w:lang w:eastAsia="en-IN"/>
        </w:rPr>
        <w:t xml:space="preserve"> </w:t>
      </w:r>
    </w:p>
    <w:p w14:paraId="27B41C9A" w14:textId="05D62AF4" w:rsidR="002936A0" w:rsidRPr="00497883" w:rsidRDefault="00D92317" w:rsidP="00D92317">
      <w:pPr>
        <w:widowControl w:val="0"/>
        <w:tabs>
          <w:tab w:val="left" w:pos="7907"/>
        </w:tabs>
        <w:autoSpaceDE w:val="0"/>
        <w:autoSpaceDN w:val="0"/>
        <w:spacing w:after="0" w:line="360" w:lineRule="auto"/>
        <w:jc w:val="both"/>
        <w:rPr>
          <w:rFonts w:ascii="Times New Roman" w:hAnsi="Times New Roman" w:cs="Times New Roman"/>
        </w:rPr>
      </w:pPr>
      <w:r w:rsidRPr="00497883">
        <w:rPr>
          <w:rFonts w:ascii="Times New Roman" w:hAnsi="Times New Roman" w:cs="Times New Roman"/>
        </w:rPr>
        <w:t>Green gram is scientifically known as (</w:t>
      </w:r>
      <w:r w:rsidRPr="00497883">
        <w:rPr>
          <w:rFonts w:ascii="Times New Roman" w:hAnsi="Times New Roman" w:cs="Times New Roman"/>
          <w:i/>
          <w:iCs/>
        </w:rPr>
        <w:t>Vigna radiata</w:t>
      </w:r>
      <w:r w:rsidRPr="00497883">
        <w:rPr>
          <w:rFonts w:ascii="Times New Roman" w:hAnsi="Times New Roman" w:cs="Times New Roman"/>
        </w:rPr>
        <w:t xml:space="preserve"> L.) and commonly known as mung bean. India is the producer of pulses, accounting for 27 per cent of the world's production. Sulphur is also a constituent of vitamin biotin and thiamine, and also of iron-</w:t>
      </w:r>
      <w:proofErr w:type="spellStart"/>
      <w:r w:rsidRPr="00497883">
        <w:rPr>
          <w:rFonts w:ascii="Times New Roman" w:hAnsi="Times New Roman" w:cs="Times New Roman"/>
        </w:rPr>
        <w:t>sulphur</w:t>
      </w:r>
      <w:proofErr w:type="spellEnd"/>
      <w:r w:rsidRPr="00497883">
        <w:rPr>
          <w:rFonts w:ascii="Times New Roman" w:hAnsi="Times New Roman" w:cs="Times New Roman"/>
        </w:rPr>
        <w:t xml:space="preserve"> protein ferredoxin. Potassium (K) is one of the essential nutrients for plant growth and vital for sustaining modern high-yield agriculture.  The paper aims to investigate the effect of potassium and </w:t>
      </w:r>
      <w:proofErr w:type="spellStart"/>
      <w:r w:rsidRPr="00497883">
        <w:rPr>
          <w:rFonts w:ascii="Times New Roman" w:hAnsi="Times New Roman" w:cs="Times New Roman"/>
        </w:rPr>
        <w:t>sulphur</w:t>
      </w:r>
      <w:proofErr w:type="spellEnd"/>
      <w:r w:rsidRPr="00497883">
        <w:rPr>
          <w:rFonts w:ascii="Times New Roman" w:hAnsi="Times New Roman" w:cs="Times New Roman"/>
        </w:rPr>
        <w:t xml:space="preserve"> on the growth and yield of </w:t>
      </w:r>
      <w:proofErr w:type="spellStart"/>
      <w:r w:rsidRPr="00497883">
        <w:rPr>
          <w:rFonts w:ascii="Times New Roman" w:hAnsi="Times New Roman" w:cs="Times New Roman"/>
        </w:rPr>
        <w:t>Greengram</w:t>
      </w:r>
      <w:proofErr w:type="spellEnd"/>
      <w:r w:rsidRPr="00497883">
        <w:rPr>
          <w:rFonts w:ascii="Times New Roman" w:hAnsi="Times New Roman" w:cs="Times New Roman"/>
        </w:rPr>
        <w:t xml:space="preserve"> (</w:t>
      </w:r>
      <w:r w:rsidRPr="00497883">
        <w:rPr>
          <w:rFonts w:ascii="Times New Roman" w:hAnsi="Times New Roman" w:cs="Times New Roman"/>
          <w:i/>
          <w:iCs/>
        </w:rPr>
        <w:t>Vigna radiata</w:t>
      </w:r>
      <w:r w:rsidRPr="00497883">
        <w:rPr>
          <w:rFonts w:ascii="Times New Roman" w:hAnsi="Times New Roman" w:cs="Times New Roman"/>
        </w:rPr>
        <w:t xml:space="preserve"> L.). </w:t>
      </w:r>
      <w:r w:rsidR="002936A0" w:rsidRPr="00497883">
        <w:rPr>
          <w:rFonts w:ascii="Times New Roman" w:hAnsi="Times New Roman" w:cs="Times New Roman"/>
        </w:rPr>
        <w:t xml:space="preserve">A field experiment was conducted during </w:t>
      </w:r>
      <w:r w:rsidR="00D80491" w:rsidRPr="00497883">
        <w:rPr>
          <w:rFonts w:ascii="Times New Roman" w:hAnsi="Times New Roman" w:cs="Times New Roman"/>
        </w:rPr>
        <w:t xml:space="preserve">the </w:t>
      </w:r>
      <w:r w:rsidR="002936A0" w:rsidRPr="00497883">
        <w:rPr>
          <w:rFonts w:ascii="Times New Roman" w:hAnsi="Times New Roman" w:cs="Times New Roman"/>
        </w:rPr>
        <w:t xml:space="preserve">Zaid season of 2025 at the Crop </w:t>
      </w:r>
      <w:r w:rsidR="00D80491" w:rsidRPr="00497883">
        <w:rPr>
          <w:rFonts w:ascii="Times New Roman" w:hAnsi="Times New Roman" w:cs="Times New Roman"/>
        </w:rPr>
        <w:t xml:space="preserve">Research </w:t>
      </w:r>
      <w:r w:rsidR="002936A0" w:rsidRPr="00497883">
        <w:rPr>
          <w:rFonts w:ascii="Times New Roman" w:hAnsi="Times New Roman" w:cs="Times New Roman"/>
        </w:rPr>
        <w:t xml:space="preserve">Farm, Department of Agronomy, Sam Higginbottom University of Agriculture, Technology </w:t>
      </w:r>
      <w:r w:rsidR="00D80491" w:rsidRPr="00497883">
        <w:rPr>
          <w:rFonts w:ascii="Times New Roman" w:hAnsi="Times New Roman" w:cs="Times New Roman"/>
        </w:rPr>
        <w:t xml:space="preserve">and </w:t>
      </w:r>
      <w:r w:rsidR="002936A0" w:rsidRPr="00497883">
        <w:rPr>
          <w:rFonts w:ascii="Times New Roman" w:hAnsi="Times New Roman" w:cs="Times New Roman"/>
        </w:rPr>
        <w:t xml:space="preserve">Sciences, </w:t>
      </w:r>
      <w:proofErr w:type="spellStart"/>
      <w:r w:rsidR="002936A0" w:rsidRPr="00497883">
        <w:rPr>
          <w:rFonts w:ascii="Times New Roman" w:hAnsi="Times New Roman" w:cs="Times New Roman"/>
        </w:rPr>
        <w:t>Prayagraj</w:t>
      </w:r>
      <w:proofErr w:type="spellEnd"/>
      <w:r w:rsidR="002936A0" w:rsidRPr="00497883">
        <w:rPr>
          <w:rFonts w:ascii="Times New Roman" w:hAnsi="Times New Roman" w:cs="Times New Roman"/>
        </w:rPr>
        <w:t>, U.P.</w:t>
      </w:r>
      <w:r w:rsidR="00C676F6">
        <w:rPr>
          <w:rFonts w:ascii="Times New Roman" w:hAnsi="Times New Roman" w:cs="Times New Roman"/>
        </w:rPr>
        <w:t xml:space="preserve">, India. </w:t>
      </w:r>
      <w:r w:rsidR="002936A0" w:rsidRPr="00497883">
        <w:rPr>
          <w:rFonts w:ascii="Times New Roman" w:hAnsi="Times New Roman" w:cs="Times New Roman"/>
        </w:rPr>
        <w:t xml:space="preserve">The experiment was laid out in a </w:t>
      </w:r>
      <w:proofErr w:type="spellStart"/>
      <w:r w:rsidR="00D80491" w:rsidRPr="00497883">
        <w:rPr>
          <w:rFonts w:ascii="Times New Roman" w:hAnsi="Times New Roman" w:cs="Times New Roman"/>
        </w:rPr>
        <w:t>randomised</w:t>
      </w:r>
      <w:proofErr w:type="spellEnd"/>
      <w:r w:rsidR="00D80491" w:rsidRPr="00497883">
        <w:rPr>
          <w:rFonts w:ascii="Times New Roman" w:hAnsi="Times New Roman" w:cs="Times New Roman"/>
        </w:rPr>
        <w:t xml:space="preserve"> </w:t>
      </w:r>
      <w:r w:rsidR="002936A0" w:rsidRPr="00497883">
        <w:rPr>
          <w:rFonts w:ascii="Times New Roman" w:hAnsi="Times New Roman" w:cs="Times New Roman"/>
        </w:rPr>
        <w:t>block design with ten treatments and replicated thrice.</w:t>
      </w:r>
      <w:r w:rsidR="00201B43" w:rsidRPr="00497883">
        <w:rPr>
          <w:rFonts w:ascii="Times New Roman" w:hAnsi="Times New Roman" w:cs="Times New Roman"/>
          <w:lang w:val="en-IN"/>
        </w:rPr>
        <w:t xml:space="preserve"> </w:t>
      </w:r>
      <w:r w:rsidR="00D26D3F" w:rsidRPr="00497883">
        <w:rPr>
          <w:rFonts w:ascii="Times New Roman" w:hAnsi="Times New Roman" w:cs="Times New Roman"/>
          <w:lang w:val="en-IN"/>
        </w:rPr>
        <w:t xml:space="preserve">The observations were recorded for plant height, number of branches per plant, number of nodules per plant, plant dry weight, crop growth rate, relative growth rate, pods per plant, seeds per pod, test weight, 0-grain yield and straw yield. </w:t>
      </w:r>
      <w:r w:rsidR="00201B43" w:rsidRPr="00497883">
        <w:rPr>
          <w:rFonts w:ascii="Times New Roman" w:hAnsi="Times New Roman" w:cs="Times New Roman"/>
          <w:lang w:val="en-IN"/>
        </w:rPr>
        <w:t xml:space="preserve">The factors are </w:t>
      </w:r>
      <w:r w:rsidR="00201B43" w:rsidRPr="00497883">
        <w:rPr>
          <w:rFonts w:ascii="Times New Roman" w:eastAsia="Times New Roman" w:hAnsi="Times New Roman" w:cs="Times New Roman"/>
        </w:rPr>
        <w:t xml:space="preserve">Potassium (10, 20 and 30 kg/ha) and Sulphur (5, 10 and 15 kg/ha) along with a control (NPK 20-40-20 kg/ha). </w:t>
      </w:r>
      <w:r w:rsidR="002936A0" w:rsidRPr="00497883">
        <w:rPr>
          <w:rFonts w:ascii="Times New Roman" w:hAnsi="Times New Roman" w:cs="Times New Roman"/>
        </w:rPr>
        <w:t xml:space="preserve">The result of the experiment </w:t>
      </w:r>
      <w:r w:rsidR="00D80491" w:rsidRPr="00497883">
        <w:rPr>
          <w:rFonts w:ascii="Times New Roman" w:hAnsi="Times New Roman" w:cs="Times New Roman"/>
        </w:rPr>
        <w:t xml:space="preserve">showed </w:t>
      </w:r>
      <w:r w:rsidR="002936A0" w:rsidRPr="00497883">
        <w:rPr>
          <w:rFonts w:ascii="Times New Roman" w:hAnsi="Times New Roman" w:cs="Times New Roman"/>
        </w:rPr>
        <w:t xml:space="preserve">that </w:t>
      </w:r>
      <w:r w:rsidR="00D80491" w:rsidRPr="00497883">
        <w:rPr>
          <w:rFonts w:ascii="Times New Roman" w:hAnsi="Times New Roman" w:cs="Times New Roman"/>
        </w:rPr>
        <w:t xml:space="preserve">the </w:t>
      </w:r>
      <w:r w:rsidR="002936A0" w:rsidRPr="00497883">
        <w:rPr>
          <w:rFonts w:ascii="Times New Roman" w:hAnsi="Times New Roman" w:cs="Times New Roman"/>
        </w:rPr>
        <w:t xml:space="preserve">application of T9: Potassium at 30 kg/ha. + Sulphur at 15 Kg/ha significantly </w:t>
      </w:r>
      <w:proofErr w:type="gramStart"/>
      <w:r w:rsidR="00D26D3F" w:rsidRPr="00497883">
        <w:rPr>
          <w:rFonts w:ascii="Times New Roman" w:hAnsi="Times New Roman" w:cs="Times New Roman"/>
        </w:rPr>
        <w:t>The</w:t>
      </w:r>
      <w:proofErr w:type="gramEnd"/>
      <w:r w:rsidR="00D26D3F" w:rsidRPr="00497883">
        <w:rPr>
          <w:rFonts w:ascii="Times New Roman" w:hAnsi="Times New Roman" w:cs="Times New Roman"/>
        </w:rPr>
        <w:t xml:space="preserve"> highest application rates of Potassium and Sulphur (T9) resulted in significant increases across all measured growth and yield parameters compared to the control</w:t>
      </w:r>
      <w:r w:rsidR="002936A0" w:rsidRPr="00497883">
        <w:rPr>
          <w:rFonts w:ascii="Times New Roman" w:hAnsi="Times New Roman" w:cs="Times New Roman"/>
        </w:rPr>
        <w:t>, Plant dry weight (</w:t>
      </w:r>
      <w:r w:rsidR="002936A0" w:rsidRPr="00497883">
        <w:rPr>
          <w:rFonts w:ascii="Times New Roman" w:hAnsi="Times New Roman" w:cs="Times New Roman"/>
          <w:spacing w:val="-2"/>
        </w:rPr>
        <w:t>25.87</w:t>
      </w:r>
      <w:r w:rsidR="002936A0" w:rsidRPr="00497883">
        <w:rPr>
          <w:rFonts w:ascii="Times New Roman" w:hAnsi="Times New Roman" w:cs="Times New Roman"/>
        </w:rPr>
        <w:t>), Crop growth rate (</w:t>
      </w:r>
      <w:r w:rsidR="002936A0" w:rsidRPr="00497883">
        <w:rPr>
          <w:rFonts w:ascii="Times New Roman" w:hAnsi="Times New Roman" w:cs="Times New Roman"/>
          <w:spacing w:val="-2"/>
        </w:rPr>
        <w:t>18.74</w:t>
      </w:r>
      <w:r w:rsidR="002936A0" w:rsidRPr="00497883">
        <w:rPr>
          <w:rFonts w:ascii="Times New Roman" w:hAnsi="Times New Roman" w:cs="Times New Roman"/>
        </w:rPr>
        <w:t>), Relative growth rate (</w:t>
      </w:r>
      <w:r w:rsidR="002936A0" w:rsidRPr="00497883">
        <w:rPr>
          <w:rFonts w:ascii="Times New Roman" w:hAnsi="Times New Roman" w:cs="Times New Roman"/>
          <w:spacing w:val="-4"/>
        </w:rPr>
        <w:t>0.03</w:t>
      </w:r>
      <w:r w:rsidR="002936A0" w:rsidRPr="00497883">
        <w:rPr>
          <w:rFonts w:ascii="Times New Roman" w:hAnsi="Times New Roman" w:cs="Times New Roman"/>
        </w:rPr>
        <w:t>), No of Pods/ plant (</w:t>
      </w:r>
      <w:r w:rsidR="002936A0" w:rsidRPr="00497883">
        <w:rPr>
          <w:rFonts w:ascii="Times New Roman" w:hAnsi="Times New Roman" w:cs="Times New Roman"/>
          <w:spacing w:val="-2"/>
        </w:rPr>
        <w:t>21.47</w:t>
      </w:r>
      <w:r w:rsidR="002936A0" w:rsidRPr="00497883">
        <w:rPr>
          <w:rFonts w:ascii="Times New Roman" w:hAnsi="Times New Roman" w:cs="Times New Roman"/>
        </w:rPr>
        <w:t>), No of seeds/pod (</w:t>
      </w:r>
      <w:r w:rsidR="002936A0" w:rsidRPr="00497883">
        <w:rPr>
          <w:rFonts w:ascii="Times New Roman" w:hAnsi="Times New Roman" w:cs="Times New Roman"/>
          <w:color w:val="000000"/>
        </w:rPr>
        <w:t>7.30</w:t>
      </w:r>
      <w:r w:rsidR="002936A0" w:rsidRPr="00497883">
        <w:rPr>
          <w:rFonts w:ascii="Times New Roman" w:hAnsi="Times New Roman" w:cs="Times New Roman"/>
        </w:rPr>
        <w:t>), Test Weight (</w:t>
      </w:r>
      <w:r w:rsidR="002936A0" w:rsidRPr="00497883">
        <w:rPr>
          <w:rFonts w:ascii="Times New Roman" w:hAnsi="Times New Roman" w:cs="Times New Roman"/>
          <w:spacing w:val="-2"/>
        </w:rPr>
        <w:t>62.30</w:t>
      </w:r>
      <w:r w:rsidR="002936A0" w:rsidRPr="00497883">
        <w:rPr>
          <w:rFonts w:ascii="Times New Roman" w:hAnsi="Times New Roman" w:cs="Times New Roman"/>
        </w:rPr>
        <w:t>), Grain Yield (1.82), Straw Yield (3.24), Harvest Index (</w:t>
      </w:r>
      <w:r w:rsidR="002936A0" w:rsidRPr="00497883">
        <w:rPr>
          <w:rFonts w:ascii="Times New Roman" w:hAnsi="Times New Roman" w:cs="Times New Roman"/>
          <w:spacing w:val="-2"/>
        </w:rPr>
        <w:t>35.95</w:t>
      </w:r>
      <w:r w:rsidR="002936A0" w:rsidRPr="00497883">
        <w:rPr>
          <w:rFonts w:ascii="Times New Roman" w:hAnsi="Times New Roman" w:cs="Times New Roman"/>
        </w:rPr>
        <w:t>).</w:t>
      </w:r>
      <w:r w:rsidR="00D80491" w:rsidRPr="00497883">
        <w:rPr>
          <w:rFonts w:ascii="Times New Roman" w:hAnsi="Times New Roman" w:cs="Times New Roman"/>
        </w:rPr>
        <w:t xml:space="preserve"> </w:t>
      </w:r>
      <w:r w:rsidR="002936A0" w:rsidRPr="00497883">
        <w:rPr>
          <w:rFonts w:ascii="Times New Roman" w:hAnsi="Times New Roman" w:cs="Times New Roman"/>
        </w:rPr>
        <w:t>Maximum gross return (INR/ha 152080), Net return (112897.02), and B:C ratio (2.88) were obtained highest in treatment 9 (Potassium at 30 kg/ha+ Sulphur at 15 kg/ha)</w:t>
      </w:r>
      <w:r w:rsidRPr="00497883">
        <w:rPr>
          <w:rFonts w:ascii="Times New Roman" w:hAnsi="Times New Roman" w:cs="Times New Roman"/>
        </w:rPr>
        <w:t xml:space="preserve">. It is concluded that application of Potassium at 30 Kg/ha +Sulphur at 15 kg/ha has performed better in growth parameters, yield attributes, and benefit cost ratio of </w:t>
      </w:r>
      <w:proofErr w:type="spellStart"/>
      <w:r w:rsidRPr="00497883">
        <w:rPr>
          <w:rFonts w:ascii="Times New Roman" w:hAnsi="Times New Roman" w:cs="Times New Roman"/>
        </w:rPr>
        <w:t>Greengram</w:t>
      </w:r>
      <w:proofErr w:type="spellEnd"/>
      <w:r w:rsidRPr="00497883">
        <w:rPr>
          <w:rFonts w:ascii="Times New Roman" w:hAnsi="Times New Roman" w:cs="Times New Roman"/>
        </w:rPr>
        <w:t>.</w:t>
      </w:r>
    </w:p>
    <w:p w14:paraId="43B9FEF6" w14:textId="77777777" w:rsidR="002936A0" w:rsidRPr="00497883" w:rsidRDefault="002936A0" w:rsidP="002936A0">
      <w:pPr>
        <w:widowControl w:val="0"/>
        <w:tabs>
          <w:tab w:val="left" w:pos="7907"/>
        </w:tabs>
        <w:autoSpaceDE w:val="0"/>
        <w:autoSpaceDN w:val="0"/>
        <w:spacing w:after="0" w:line="360" w:lineRule="auto"/>
        <w:jc w:val="both"/>
        <w:rPr>
          <w:rFonts w:ascii="Times New Roman" w:hAnsi="Times New Roman" w:cs="Times New Roman"/>
        </w:rPr>
      </w:pPr>
    </w:p>
    <w:p w14:paraId="5176F3FD" w14:textId="77777777" w:rsidR="002936A0" w:rsidRPr="00497883" w:rsidRDefault="002936A0" w:rsidP="002936A0">
      <w:pPr>
        <w:widowControl w:val="0"/>
        <w:tabs>
          <w:tab w:val="left" w:pos="7907"/>
        </w:tabs>
        <w:autoSpaceDE w:val="0"/>
        <w:autoSpaceDN w:val="0"/>
        <w:spacing w:after="0" w:line="360" w:lineRule="auto"/>
        <w:jc w:val="both"/>
        <w:rPr>
          <w:rFonts w:ascii="Times New Roman" w:hAnsi="Times New Roman" w:cs="Times New Roman"/>
        </w:rPr>
      </w:pPr>
    </w:p>
    <w:p w14:paraId="5B7B1BD5" w14:textId="51DCEADE" w:rsidR="002936A0" w:rsidRPr="00497883" w:rsidRDefault="002936A0" w:rsidP="002936A0">
      <w:pPr>
        <w:widowControl w:val="0"/>
        <w:tabs>
          <w:tab w:val="left" w:pos="7907"/>
        </w:tabs>
        <w:autoSpaceDE w:val="0"/>
        <w:autoSpaceDN w:val="0"/>
        <w:spacing w:after="0" w:line="360" w:lineRule="auto"/>
        <w:jc w:val="both"/>
        <w:rPr>
          <w:rFonts w:ascii="Times New Roman" w:hAnsi="Times New Roman" w:cs="Times New Roman"/>
        </w:rPr>
      </w:pPr>
      <w:r w:rsidRPr="00497883">
        <w:rPr>
          <w:rFonts w:ascii="Times New Roman" w:hAnsi="Times New Roman" w:cs="Times New Roman"/>
          <w:b/>
          <w:bCs/>
          <w:i/>
          <w:iCs/>
        </w:rPr>
        <w:t>Keywords</w:t>
      </w:r>
      <w:r w:rsidRPr="00497883">
        <w:rPr>
          <w:rFonts w:ascii="Times New Roman" w:hAnsi="Times New Roman" w:cs="Times New Roman"/>
        </w:rPr>
        <w:t xml:space="preserve">: </w:t>
      </w:r>
      <w:proofErr w:type="spellStart"/>
      <w:r w:rsidRPr="00497883">
        <w:rPr>
          <w:rFonts w:ascii="Times New Roman" w:hAnsi="Times New Roman" w:cs="Times New Roman"/>
        </w:rPr>
        <w:t>Greengram</w:t>
      </w:r>
      <w:proofErr w:type="spellEnd"/>
      <w:r w:rsidRPr="00497883">
        <w:rPr>
          <w:rFonts w:ascii="Times New Roman" w:hAnsi="Times New Roman" w:cs="Times New Roman"/>
        </w:rPr>
        <w:t>, Potassium, Sulphur, growth, yield</w:t>
      </w:r>
      <w:r w:rsidR="00D92317" w:rsidRPr="00497883">
        <w:rPr>
          <w:rFonts w:ascii="Times New Roman" w:hAnsi="Times New Roman" w:cs="Times New Roman"/>
        </w:rPr>
        <w:t xml:space="preserve">, </w:t>
      </w:r>
      <w:r w:rsidRPr="00497883">
        <w:rPr>
          <w:rFonts w:ascii="Times New Roman" w:hAnsi="Times New Roman" w:cs="Times New Roman"/>
        </w:rPr>
        <w:t>Economics.</w:t>
      </w:r>
    </w:p>
    <w:p w14:paraId="3727556E" w14:textId="6E481AB3" w:rsidR="25197321" w:rsidRPr="00497883" w:rsidRDefault="25197321" w:rsidP="25197321">
      <w:pPr>
        <w:spacing w:line="360" w:lineRule="auto"/>
        <w:jc w:val="both"/>
        <w:rPr>
          <w:rFonts w:ascii="Times New Roman" w:eastAsia="Times New Roman" w:hAnsi="Times New Roman" w:cs="Times New Roman"/>
        </w:rPr>
      </w:pPr>
    </w:p>
    <w:p w14:paraId="1AAA2854" w14:textId="77777777" w:rsidR="00474F8A" w:rsidRPr="00497883" w:rsidRDefault="00474F8A" w:rsidP="25197321">
      <w:pPr>
        <w:spacing w:after="0" w:afterAutospacing="1"/>
        <w:rPr>
          <w:rFonts w:ascii="Times New Roman" w:hAnsi="Times New Roman" w:cs="Times New Roman"/>
        </w:rPr>
        <w:sectPr w:rsidR="00474F8A" w:rsidRPr="004978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61520B7" w14:textId="730026C5" w:rsidR="4B1F39BC" w:rsidRPr="00497883" w:rsidRDefault="18FAB8CE" w:rsidP="25197321">
      <w:pPr>
        <w:spacing w:after="0" w:afterAutospacing="1" w:line="360" w:lineRule="auto"/>
        <w:rPr>
          <w:rFonts w:ascii="Times New Roman" w:hAnsi="Times New Roman" w:cs="Times New Roman"/>
        </w:rPr>
      </w:pPr>
      <w:r w:rsidRPr="00497883">
        <w:rPr>
          <w:rFonts w:ascii="Times New Roman" w:eastAsia="Times New Roman" w:hAnsi="Times New Roman" w:cs="Times New Roman"/>
          <w:b/>
          <w:bCs/>
        </w:rPr>
        <w:lastRenderedPageBreak/>
        <w:t>INTRODUCTION</w:t>
      </w:r>
    </w:p>
    <w:p w14:paraId="4D44063C" w14:textId="6F37E1D2" w:rsidR="00873B39" w:rsidRPr="00497883" w:rsidRDefault="00984BE3" w:rsidP="00324923">
      <w:pPr>
        <w:tabs>
          <w:tab w:val="left" w:pos="5940"/>
        </w:tabs>
        <w:spacing w:line="360" w:lineRule="auto"/>
        <w:jc w:val="both"/>
        <w:rPr>
          <w:rFonts w:ascii="Times New Roman" w:hAnsi="Times New Roman" w:cs="Times New Roman"/>
        </w:rPr>
      </w:pPr>
      <w:r>
        <w:rPr>
          <w:rFonts w:ascii="Times New Roman" w:hAnsi="Times New Roman" w:cs="Times New Roman"/>
        </w:rPr>
        <w:t>“</w:t>
      </w:r>
      <w:proofErr w:type="spellStart"/>
      <w:r w:rsidR="00873B39" w:rsidRPr="00497883">
        <w:rPr>
          <w:rFonts w:ascii="Times New Roman" w:hAnsi="Times New Roman" w:cs="Times New Roman"/>
        </w:rPr>
        <w:t>Greengram</w:t>
      </w:r>
      <w:proofErr w:type="spellEnd"/>
      <w:r w:rsidR="00873B39" w:rsidRPr="00497883">
        <w:rPr>
          <w:rFonts w:ascii="Times New Roman" w:hAnsi="Times New Roman" w:cs="Times New Roman"/>
        </w:rPr>
        <w:t xml:space="preserve"> is an important pulse crop of India and believed to originate from India. It belongs to </w:t>
      </w:r>
      <w:r w:rsidR="00CF4D10" w:rsidRPr="00497883">
        <w:rPr>
          <w:rFonts w:ascii="Times New Roman" w:hAnsi="Times New Roman" w:cs="Times New Roman"/>
        </w:rPr>
        <w:t xml:space="preserve">the </w:t>
      </w:r>
      <w:r w:rsidR="00873B39" w:rsidRPr="00497883">
        <w:rPr>
          <w:rFonts w:ascii="Times New Roman" w:hAnsi="Times New Roman" w:cs="Times New Roman"/>
        </w:rPr>
        <w:t xml:space="preserve">family </w:t>
      </w:r>
      <w:proofErr w:type="spellStart"/>
      <w:r w:rsidR="00873B39" w:rsidRPr="00497883">
        <w:rPr>
          <w:rFonts w:ascii="Times New Roman" w:hAnsi="Times New Roman" w:cs="Times New Roman"/>
        </w:rPr>
        <w:t>Leguminoceae</w:t>
      </w:r>
      <w:proofErr w:type="spellEnd"/>
      <w:r w:rsidR="00873B39" w:rsidRPr="00497883">
        <w:rPr>
          <w:rFonts w:ascii="Times New Roman" w:hAnsi="Times New Roman" w:cs="Times New Roman"/>
        </w:rPr>
        <w:t xml:space="preserve"> and </w:t>
      </w:r>
      <w:r w:rsidR="00CF4D10" w:rsidRPr="00497883">
        <w:rPr>
          <w:rFonts w:ascii="Times New Roman" w:hAnsi="Times New Roman" w:cs="Times New Roman"/>
        </w:rPr>
        <w:t>subfamily</w:t>
      </w:r>
      <w:r w:rsidR="00873B39" w:rsidRPr="00497883">
        <w:rPr>
          <w:rFonts w:ascii="Times New Roman" w:hAnsi="Times New Roman" w:cs="Times New Roman"/>
        </w:rPr>
        <w:t xml:space="preserve"> </w:t>
      </w:r>
      <w:proofErr w:type="spellStart"/>
      <w:r w:rsidR="00873B39" w:rsidRPr="00497883">
        <w:rPr>
          <w:rFonts w:ascii="Times New Roman" w:hAnsi="Times New Roman" w:cs="Times New Roman"/>
        </w:rPr>
        <w:t>Papilionaceae</w:t>
      </w:r>
      <w:proofErr w:type="spellEnd"/>
      <w:r w:rsidR="00873B39" w:rsidRPr="00497883">
        <w:rPr>
          <w:rFonts w:ascii="Times New Roman" w:hAnsi="Times New Roman" w:cs="Times New Roman"/>
        </w:rPr>
        <w:t>. Green gram is scientifically known as (</w:t>
      </w:r>
      <w:r w:rsidR="00CF4D10" w:rsidRPr="00497883">
        <w:rPr>
          <w:rFonts w:ascii="Times New Roman" w:hAnsi="Times New Roman" w:cs="Times New Roman"/>
          <w:i/>
        </w:rPr>
        <w:t xml:space="preserve">Vigna </w:t>
      </w:r>
      <w:r w:rsidR="00873B39" w:rsidRPr="00497883">
        <w:rPr>
          <w:rFonts w:ascii="Times New Roman" w:hAnsi="Times New Roman" w:cs="Times New Roman"/>
          <w:i/>
        </w:rPr>
        <w:t>radiata</w:t>
      </w:r>
      <w:r w:rsidR="00873B39" w:rsidRPr="00497883">
        <w:rPr>
          <w:rFonts w:ascii="Times New Roman" w:hAnsi="Times New Roman" w:cs="Times New Roman"/>
        </w:rPr>
        <w:t xml:space="preserve"> L.) and commonly known as mung bean. India is the producer of pulses accounting </w:t>
      </w:r>
      <w:r w:rsidR="00CF4D10" w:rsidRPr="00497883">
        <w:rPr>
          <w:rFonts w:ascii="Times New Roman" w:hAnsi="Times New Roman" w:cs="Times New Roman"/>
        </w:rPr>
        <w:t xml:space="preserve">for </w:t>
      </w:r>
      <w:r w:rsidR="00873B39" w:rsidRPr="00497883">
        <w:rPr>
          <w:rFonts w:ascii="Times New Roman" w:hAnsi="Times New Roman" w:cs="Times New Roman"/>
        </w:rPr>
        <w:t xml:space="preserve">27 per cent of the world production. </w:t>
      </w:r>
      <w:r w:rsidR="005313EF" w:rsidRPr="00497883">
        <w:rPr>
          <w:rFonts w:ascii="Times New Roman" w:hAnsi="Times New Roman" w:cs="Times New Roman"/>
        </w:rPr>
        <w:t>It is commonly known as moong, an important pulse crop in India, and about 1.5 to 2.0 million tons of moong are annually produced from 4.0million ha with an average productivity of 500 kg ha</w:t>
      </w:r>
      <w:r w:rsidR="005313EF" w:rsidRPr="00497883">
        <w:rPr>
          <w:rFonts w:ascii="Times New Roman" w:hAnsi="Times New Roman" w:cs="Times New Roman"/>
          <w:vertAlign w:val="superscript"/>
        </w:rPr>
        <w:t>-1</w:t>
      </w:r>
      <w:r w:rsidR="005313EF" w:rsidRPr="00497883">
        <w:rPr>
          <w:rFonts w:ascii="Times New Roman" w:hAnsi="Times New Roman" w:cs="Times New Roman"/>
        </w:rPr>
        <w:t>, and accounts for about 10-12 per cent of total pulse production</w:t>
      </w:r>
      <w:r>
        <w:rPr>
          <w:rFonts w:ascii="Times New Roman" w:hAnsi="Times New Roman" w:cs="Times New Roman"/>
        </w:rPr>
        <w:t>”</w:t>
      </w:r>
      <w:r w:rsidR="005313EF" w:rsidRPr="00497883">
        <w:rPr>
          <w:rFonts w:ascii="Times New Roman" w:hAnsi="Times New Roman" w:cs="Times New Roman"/>
        </w:rPr>
        <w:t xml:space="preserve"> (</w:t>
      </w:r>
      <w:proofErr w:type="spellStart"/>
      <w:r w:rsidR="005313EF" w:rsidRPr="00497883">
        <w:rPr>
          <w:rFonts w:ascii="Times New Roman" w:hAnsi="Times New Roman" w:cs="Times New Roman"/>
        </w:rPr>
        <w:t>Kathiravan</w:t>
      </w:r>
      <w:proofErr w:type="spellEnd"/>
      <w:r w:rsidR="005313EF" w:rsidRPr="00497883">
        <w:rPr>
          <w:rFonts w:ascii="Times New Roman" w:hAnsi="Times New Roman" w:cs="Times New Roman"/>
        </w:rPr>
        <w:t xml:space="preserve"> </w:t>
      </w:r>
      <w:r w:rsidR="005313EF" w:rsidRPr="00497883">
        <w:rPr>
          <w:rFonts w:ascii="Times New Roman" w:hAnsi="Times New Roman" w:cs="Times New Roman"/>
          <w:i/>
          <w:iCs/>
        </w:rPr>
        <w:t>et al</w:t>
      </w:r>
      <w:r w:rsidR="005313EF" w:rsidRPr="00497883">
        <w:rPr>
          <w:rFonts w:ascii="Times New Roman" w:hAnsi="Times New Roman" w:cs="Times New Roman"/>
        </w:rPr>
        <w:t xml:space="preserve">., 2023; Yadav &amp; Maxton, 2024). </w:t>
      </w:r>
      <w:r>
        <w:rPr>
          <w:rFonts w:ascii="Times New Roman" w:hAnsi="Times New Roman" w:cs="Times New Roman"/>
        </w:rPr>
        <w:t>“</w:t>
      </w:r>
      <w:r w:rsidR="00D80491" w:rsidRPr="00497883">
        <w:rPr>
          <w:rFonts w:ascii="Times New Roman" w:hAnsi="Times New Roman" w:cs="Times New Roman"/>
        </w:rPr>
        <w:t xml:space="preserve">Green gram ranks third among all the pulses in India after chickpea and pigeon pea. Green gram output accounts for about 10-12% of total pulse production in the country. It is one of the major Kharif pulse crops in India, covering 34.4 lakh/ ha. of area in the country with total production of 14 lakh </w:t>
      </w:r>
      <w:proofErr w:type="spellStart"/>
      <w:r w:rsidR="00D80491" w:rsidRPr="00497883">
        <w:rPr>
          <w:rFonts w:ascii="Times New Roman" w:hAnsi="Times New Roman" w:cs="Times New Roman"/>
        </w:rPr>
        <w:t>tonnes</w:t>
      </w:r>
      <w:proofErr w:type="spellEnd"/>
      <w:r w:rsidR="00D80491" w:rsidRPr="00497883">
        <w:rPr>
          <w:rFonts w:ascii="Times New Roman" w:hAnsi="Times New Roman" w:cs="Times New Roman"/>
        </w:rPr>
        <w:t xml:space="preserve"> and productivity of 415.70 kg/ ha. In India, major green gram-producing states are Madhya Pradesh, Rajasthan, Maharashtra, Gujarat </w:t>
      </w:r>
      <w:proofErr w:type="gramStart"/>
      <w:r w:rsidR="00D80491" w:rsidRPr="00497883">
        <w:rPr>
          <w:rFonts w:ascii="Times New Roman" w:hAnsi="Times New Roman" w:cs="Times New Roman"/>
        </w:rPr>
        <w:t>and  Bihar</w:t>
      </w:r>
      <w:proofErr w:type="gramEnd"/>
      <w:r w:rsidR="00D80491" w:rsidRPr="00497883">
        <w:rPr>
          <w:rFonts w:ascii="Times New Roman" w:hAnsi="Times New Roman" w:cs="Times New Roman"/>
        </w:rPr>
        <w:t xml:space="preserve">. In Maharashtra it occupies an area of 4.13 lakh/ ha with a total production of 1.23 lakh </w:t>
      </w:r>
      <w:proofErr w:type="spellStart"/>
      <w:r w:rsidR="00D80491" w:rsidRPr="00497883">
        <w:rPr>
          <w:rFonts w:ascii="Times New Roman" w:hAnsi="Times New Roman" w:cs="Times New Roman"/>
        </w:rPr>
        <w:t>tonnes</w:t>
      </w:r>
      <w:proofErr w:type="spellEnd"/>
      <w:r w:rsidR="00D80491" w:rsidRPr="00497883">
        <w:rPr>
          <w:rFonts w:ascii="Times New Roman" w:hAnsi="Times New Roman" w:cs="Times New Roman"/>
        </w:rPr>
        <w:t xml:space="preserve"> and the productivity of 248 kg/ ha. </w:t>
      </w:r>
      <w:r w:rsidR="00873B39" w:rsidRPr="00497883">
        <w:rPr>
          <w:rFonts w:ascii="Times New Roman" w:hAnsi="Times New Roman" w:cs="Times New Roman"/>
        </w:rPr>
        <w:t xml:space="preserve">However, </w:t>
      </w:r>
      <w:r w:rsidR="005313EF" w:rsidRPr="00497883">
        <w:rPr>
          <w:rFonts w:ascii="Times New Roman" w:hAnsi="Times New Roman" w:cs="Times New Roman"/>
        </w:rPr>
        <w:t xml:space="preserve">the </w:t>
      </w:r>
      <w:r w:rsidR="00873B39" w:rsidRPr="00497883">
        <w:rPr>
          <w:rFonts w:ascii="Times New Roman" w:hAnsi="Times New Roman" w:cs="Times New Roman"/>
        </w:rPr>
        <w:t xml:space="preserve">availability of pulses per capita in the country is much lesser (30-35 g) than the recommendations of WHO (80 g per capita) and </w:t>
      </w:r>
      <w:r w:rsidR="00CF4D10" w:rsidRPr="00497883">
        <w:rPr>
          <w:rFonts w:ascii="Times New Roman" w:hAnsi="Times New Roman" w:cs="Times New Roman"/>
        </w:rPr>
        <w:t>thereby</w:t>
      </w:r>
      <w:r w:rsidR="00873B39" w:rsidRPr="00497883">
        <w:rPr>
          <w:rFonts w:ascii="Times New Roman" w:hAnsi="Times New Roman" w:cs="Times New Roman"/>
        </w:rPr>
        <w:t xml:space="preserve"> around 80 million children </w:t>
      </w:r>
      <w:r w:rsidR="00CF4D10" w:rsidRPr="00497883">
        <w:rPr>
          <w:rFonts w:ascii="Times New Roman" w:hAnsi="Times New Roman" w:cs="Times New Roman"/>
        </w:rPr>
        <w:t xml:space="preserve">in </w:t>
      </w:r>
      <w:r w:rsidR="00873B39" w:rsidRPr="00497883">
        <w:rPr>
          <w:rFonts w:ascii="Times New Roman" w:hAnsi="Times New Roman" w:cs="Times New Roman"/>
        </w:rPr>
        <w:t xml:space="preserve">the country are still </w:t>
      </w:r>
      <w:r w:rsidR="00CF4D10" w:rsidRPr="00497883">
        <w:rPr>
          <w:rFonts w:ascii="Times New Roman" w:hAnsi="Times New Roman" w:cs="Times New Roman"/>
        </w:rPr>
        <w:t>protein-energy</w:t>
      </w:r>
      <w:r w:rsidR="00873B39" w:rsidRPr="00497883">
        <w:rPr>
          <w:rFonts w:ascii="Times New Roman" w:hAnsi="Times New Roman" w:cs="Times New Roman"/>
        </w:rPr>
        <w:t xml:space="preserve"> </w:t>
      </w:r>
      <w:r w:rsidR="00CF4D10" w:rsidRPr="00497883">
        <w:rPr>
          <w:rFonts w:ascii="Times New Roman" w:hAnsi="Times New Roman" w:cs="Times New Roman"/>
        </w:rPr>
        <w:t>undernourished</w:t>
      </w:r>
      <w:r w:rsidR="00873B39" w:rsidRPr="00497883">
        <w:rPr>
          <w:rFonts w:ascii="Times New Roman" w:hAnsi="Times New Roman" w:cs="Times New Roman"/>
        </w:rPr>
        <w:t xml:space="preserve">. Hence, there is a need </w:t>
      </w:r>
      <w:r w:rsidR="00CF4D10" w:rsidRPr="00497883">
        <w:rPr>
          <w:rFonts w:ascii="Times New Roman" w:hAnsi="Times New Roman" w:cs="Times New Roman"/>
        </w:rPr>
        <w:t>to increase</w:t>
      </w:r>
      <w:r w:rsidR="00873B39" w:rsidRPr="00497883">
        <w:rPr>
          <w:rFonts w:ascii="Times New Roman" w:hAnsi="Times New Roman" w:cs="Times New Roman"/>
        </w:rPr>
        <w:t xml:space="preserve"> average pulse productivity to </w:t>
      </w:r>
      <w:r w:rsidR="00CF4D10" w:rsidRPr="00497883">
        <w:rPr>
          <w:rFonts w:ascii="Times New Roman" w:hAnsi="Times New Roman" w:cs="Times New Roman"/>
        </w:rPr>
        <w:t xml:space="preserve">fulfil </w:t>
      </w:r>
      <w:r w:rsidR="00873B39" w:rsidRPr="00497883">
        <w:rPr>
          <w:rFonts w:ascii="Times New Roman" w:hAnsi="Times New Roman" w:cs="Times New Roman"/>
        </w:rPr>
        <w:t xml:space="preserve">protein </w:t>
      </w:r>
      <w:r w:rsidR="00CF4D10" w:rsidRPr="00497883">
        <w:rPr>
          <w:rFonts w:ascii="Times New Roman" w:hAnsi="Times New Roman" w:cs="Times New Roman"/>
        </w:rPr>
        <w:t>requirements</w:t>
      </w:r>
      <w:r w:rsidR="00873B39" w:rsidRPr="00497883">
        <w:rPr>
          <w:rFonts w:ascii="Times New Roman" w:hAnsi="Times New Roman" w:cs="Times New Roman"/>
        </w:rPr>
        <w:t xml:space="preserve">.  </w:t>
      </w:r>
      <w:r w:rsidR="00CF4D10" w:rsidRPr="00497883">
        <w:rPr>
          <w:rFonts w:ascii="Times New Roman" w:hAnsi="Times New Roman" w:cs="Times New Roman"/>
        </w:rPr>
        <w:t xml:space="preserve">The important </w:t>
      </w:r>
      <w:r w:rsidR="00873B39" w:rsidRPr="00497883">
        <w:rPr>
          <w:rFonts w:ascii="Times New Roman" w:hAnsi="Times New Roman" w:cs="Times New Roman"/>
        </w:rPr>
        <w:t xml:space="preserve">Kharif pulse crop is highly nutritious. </w:t>
      </w:r>
      <w:r w:rsidR="00D80491" w:rsidRPr="00497883">
        <w:rPr>
          <w:rFonts w:ascii="Times New Roman" w:hAnsi="Times New Roman" w:cs="Times New Roman"/>
        </w:rPr>
        <w:t>Currently</w:t>
      </w:r>
      <w:r w:rsidR="00873B39" w:rsidRPr="00497883">
        <w:rPr>
          <w:rFonts w:ascii="Times New Roman" w:hAnsi="Times New Roman" w:cs="Times New Roman"/>
        </w:rPr>
        <w:t xml:space="preserve">, the productivity of this crop is very low, mainly because of its cultivation on marginal land under </w:t>
      </w:r>
      <w:r w:rsidR="00CF4D10" w:rsidRPr="00497883">
        <w:rPr>
          <w:rFonts w:ascii="Times New Roman" w:hAnsi="Times New Roman" w:cs="Times New Roman"/>
        </w:rPr>
        <w:t xml:space="preserve">a </w:t>
      </w:r>
      <w:r w:rsidR="00873B39" w:rsidRPr="00497883">
        <w:rPr>
          <w:rFonts w:ascii="Times New Roman" w:hAnsi="Times New Roman" w:cs="Times New Roman"/>
        </w:rPr>
        <w:t xml:space="preserve">reduced rate of </w:t>
      </w:r>
      <w:proofErr w:type="spellStart"/>
      <w:r w:rsidR="00CF4D10" w:rsidRPr="00497883">
        <w:rPr>
          <w:rFonts w:ascii="Times New Roman" w:hAnsi="Times New Roman" w:cs="Times New Roman"/>
        </w:rPr>
        <w:t>fertiliser</w:t>
      </w:r>
      <w:proofErr w:type="spellEnd"/>
      <w:r w:rsidR="00873B39" w:rsidRPr="00497883">
        <w:rPr>
          <w:rFonts w:ascii="Times New Roman" w:hAnsi="Times New Roman" w:cs="Times New Roman"/>
        </w:rPr>
        <w:t xml:space="preserve">. Among the several constraints, improper nutritional management is an important impediment </w:t>
      </w:r>
      <w:r w:rsidR="00CF4D10" w:rsidRPr="00497883">
        <w:rPr>
          <w:rFonts w:ascii="Times New Roman" w:hAnsi="Times New Roman" w:cs="Times New Roman"/>
        </w:rPr>
        <w:t xml:space="preserve">to </w:t>
      </w:r>
      <w:r w:rsidR="00873B39" w:rsidRPr="00497883">
        <w:rPr>
          <w:rFonts w:ascii="Times New Roman" w:hAnsi="Times New Roman" w:cs="Times New Roman"/>
        </w:rPr>
        <w:t>increasing the productivity of legumes.</w:t>
      </w:r>
      <w:r w:rsidR="00235AAB" w:rsidRPr="00497883">
        <w:t xml:space="preserve"> </w:t>
      </w:r>
      <w:r w:rsidR="00235AAB" w:rsidRPr="00497883">
        <w:rPr>
          <w:rFonts w:ascii="Times New Roman" w:hAnsi="Times New Roman" w:cs="Times New Roman"/>
        </w:rPr>
        <w:t xml:space="preserve">Potassium is one of the major essential plant nutrients which play a vital role in various physiological and biochemical activities and </w:t>
      </w:r>
      <w:r w:rsidR="00CF4D10" w:rsidRPr="00497883">
        <w:rPr>
          <w:rFonts w:ascii="Times New Roman" w:hAnsi="Times New Roman" w:cs="Times New Roman"/>
        </w:rPr>
        <w:t xml:space="preserve">are </w:t>
      </w:r>
      <w:r w:rsidR="00235AAB" w:rsidRPr="00497883">
        <w:rPr>
          <w:rFonts w:ascii="Times New Roman" w:hAnsi="Times New Roman" w:cs="Times New Roman"/>
        </w:rPr>
        <w:t>required in high amounts to maintain adequate crop growth and sustainable crop production</w:t>
      </w:r>
      <w:r>
        <w:rPr>
          <w:rFonts w:ascii="Times New Roman" w:hAnsi="Times New Roman" w:cs="Times New Roman"/>
        </w:rPr>
        <w:t>”</w:t>
      </w:r>
      <w:r w:rsidR="00235AAB" w:rsidRPr="00497883">
        <w:rPr>
          <w:rFonts w:ascii="Times New Roman" w:hAnsi="Times New Roman" w:cs="Times New Roman"/>
        </w:rPr>
        <w:t xml:space="preserve"> </w:t>
      </w:r>
      <w:r w:rsidR="00235AAB" w:rsidRPr="00497883">
        <w:rPr>
          <w:rFonts w:ascii="Times New Roman" w:hAnsi="Times New Roman" w:cs="Times New Roman"/>
          <w:b/>
          <w:bCs/>
        </w:rPr>
        <w:t>(</w:t>
      </w:r>
      <w:proofErr w:type="spellStart"/>
      <w:r w:rsidR="00235AAB" w:rsidRPr="00497883">
        <w:rPr>
          <w:rFonts w:ascii="Times New Roman" w:hAnsi="Times New Roman" w:cs="Times New Roman"/>
          <w:b/>
          <w:bCs/>
        </w:rPr>
        <w:t>Mengel</w:t>
      </w:r>
      <w:proofErr w:type="spellEnd"/>
      <w:r w:rsidR="00235AAB" w:rsidRPr="00497883">
        <w:rPr>
          <w:rFonts w:ascii="Times New Roman" w:hAnsi="Times New Roman" w:cs="Times New Roman"/>
          <w:b/>
          <w:bCs/>
        </w:rPr>
        <w:t xml:space="preserve"> and </w:t>
      </w:r>
      <w:proofErr w:type="spellStart"/>
      <w:r w:rsidR="00235AAB" w:rsidRPr="00497883">
        <w:rPr>
          <w:rFonts w:ascii="Times New Roman" w:hAnsi="Times New Roman" w:cs="Times New Roman"/>
          <w:b/>
          <w:bCs/>
        </w:rPr>
        <w:t>Kirkby</w:t>
      </w:r>
      <w:proofErr w:type="spellEnd"/>
      <w:r w:rsidR="00235AAB" w:rsidRPr="00497883">
        <w:rPr>
          <w:rFonts w:ascii="Times New Roman" w:hAnsi="Times New Roman" w:cs="Times New Roman"/>
          <w:b/>
          <w:bCs/>
        </w:rPr>
        <w:t>, 2001)</w:t>
      </w:r>
      <w:r w:rsidR="00873B39" w:rsidRPr="00497883">
        <w:rPr>
          <w:rFonts w:ascii="Times New Roman" w:hAnsi="Times New Roman" w:cs="Times New Roman"/>
          <w:b/>
          <w:bCs/>
        </w:rPr>
        <w:t xml:space="preserve">. </w:t>
      </w:r>
      <w:r>
        <w:rPr>
          <w:rFonts w:ascii="Times New Roman" w:hAnsi="Times New Roman" w:cs="Times New Roman"/>
          <w:b/>
          <w:bCs/>
        </w:rPr>
        <w:t>“</w:t>
      </w:r>
      <w:r w:rsidR="00873B39" w:rsidRPr="00497883">
        <w:rPr>
          <w:rFonts w:ascii="Times New Roman" w:hAnsi="Times New Roman" w:cs="Times New Roman"/>
        </w:rPr>
        <w:t xml:space="preserve">Due to intensive cropping, continuous manuring and limited or no use of K </w:t>
      </w:r>
      <w:proofErr w:type="spellStart"/>
      <w:r w:rsidR="00CF4D10" w:rsidRPr="00497883">
        <w:rPr>
          <w:rFonts w:ascii="Times New Roman" w:hAnsi="Times New Roman" w:cs="Times New Roman"/>
        </w:rPr>
        <w:t>fertilisers</w:t>
      </w:r>
      <w:proofErr w:type="spellEnd"/>
      <w:r w:rsidR="00873B39" w:rsidRPr="00497883">
        <w:rPr>
          <w:rFonts w:ascii="Times New Roman" w:hAnsi="Times New Roman" w:cs="Times New Roman"/>
        </w:rPr>
        <w:t>, the available K status of the soils has depleted.</w:t>
      </w:r>
      <w:r w:rsidR="00235AAB" w:rsidRPr="00497883">
        <w:rPr>
          <w:rFonts w:ascii="Times New Roman" w:hAnsi="Times New Roman" w:cs="Times New Roman"/>
        </w:rPr>
        <w:t xml:space="preserve"> The adequate supply of potassium during </w:t>
      </w:r>
      <w:r w:rsidR="00CF4D10" w:rsidRPr="00497883">
        <w:rPr>
          <w:rFonts w:ascii="Times New Roman" w:hAnsi="Times New Roman" w:cs="Times New Roman"/>
        </w:rPr>
        <w:t xml:space="preserve">the </w:t>
      </w:r>
      <w:r w:rsidR="00235AAB" w:rsidRPr="00497883">
        <w:rPr>
          <w:rFonts w:ascii="Times New Roman" w:hAnsi="Times New Roman" w:cs="Times New Roman"/>
        </w:rPr>
        <w:t xml:space="preserve">growth period improves the water relations of </w:t>
      </w:r>
      <w:r w:rsidR="00CF4D10" w:rsidRPr="00497883">
        <w:rPr>
          <w:rFonts w:ascii="Times New Roman" w:hAnsi="Times New Roman" w:cs="Times New Roman"/>
        </w:rPr>
        <w:t xml:space="preserve">the </w:t>
      </w:r>
      <w:r w:rsidR="00235AAB" w:rsidRPr="00497883">
        <w:rPr>
          <w:rFonts w:ascii="Times New Roman" w:hAnsi="Times New Roman" w:cs="Times New Roman"/>
        </w:rPr>
        <w:t>plant and photosynthesis</w:t>
      </w:r>
      <w:r>
        <w:rPr>
          <w:rFonts w:ascii="Times New Roman" w:hAnsi="Times New Roman" w:cs="Times New Roman"/>
        </w:rPr>
        <w:t>”</w:t>
      </w:r>
      <w:r w:rsidR="00235AAB" w:rsidRPr="00497883">
        <w:rPr>
          <w:rFonts w:ascii="Times New Roman" w:hAnsi="Times New Roman" w:cs="Times New Roman"/>
        </w:rPr>
        <w:t xml:space="preserve"> (</w:t>
      </w:r>
      <w:r w:rsidR="00235AAB" w:rsidRPr="00497883">
        <w:rPr>
          <w:rFonts w:ascii="Times New Roman" w:hAnsi="Times New Roman" w:cs="Times New Roman"/>
          <w:b/>
          <w:bCs/>
        </w:rPr>
        <w:t xml:space="preserve">Garg </w:t>
      </w:r>
      <w:r w:rsidR="00235AAB" w:rsidRPr="00497883">
        <w:rPr>
          <w:rFonts w:ascii="Times New Roman" w:hAnsi="Times New Roman" w:cs="Times New Roman"/>
          <w:b/>
          <w:bCs/>
          <w:i/>
          <w:iCs/>
        </w:rPr>
        <w:t>et al.,</w:t>
      </w:r>
      <w:r w:rsidR="00235AAB" w:rsidRPr="00497883">
        <w:rPr>
          <w:rFonts w:ascii="Times New Roman" w:hAnsi="Times New Roman" w:cs="Times New Roman"/>
          <w:b/>
          <w:bCs/>
        </w:rPr>
        <w:t xml:space="preserve"> 2005</w:t>
      </w:r>
      <w:r w:rsidR="00235AAB" w:rsidRPr="00497883">
        <w:rPr>
          <w:rFonts w:ascii="Times New Roman" w:hAnsi="Times New Roman" w:cs="Times New Roman"/>
        </w:rPr>
        <w:t>)</w:t>
      </w:r>
      <w:r w:rsidR="00873B39" w:rsidRPr="00497883">
        <w:rPr>
          <w:rFonts w:ascii="Times New Roman" w:hAnsi="Times New Roman" w:cs="Times New Roman"/>
        </w:rPr>
        <w:t xml:space="preserve">. </w:t>
      </w:r>
      <w:r>
        <w:rPr>
          <w:rFonts w:ascii="Times New Roman" w:hAnsi="Times New Roman" w:cs="Times New Roman"/>
        </w:rPr>
        <w:t>“</w:t>
      </w:r>
      <w:r w:rsidR="00873B39" w:rsidRPr="00497883">
        <w:rPr>
          <w:rFonts w:ascii="Times New Roman" w:hAnsi="Times New Roman" w:cs="Times New Roman"/>
        </w:rPr>
        <w:t xml:space="preserve">Sufficient amounts of K </w:t>
      </w:r>
      <w:r w:rsidR="00CF4D10" w:rsidRPr="00497883">
        <w:rPr>
          <w:rFonts w:ascii="Times New Roman" w:hAnsi="Times New Roman" w:cs="Times New Roman"/>
        </w:rPr>
        <w:t xml:space="preserve">are </w:t>
      </w:r>
      <w:r w:rsidR="00873B39" w:rsidRPr="00497883">
        <w:rPr>
          <w:rFonts w:ascii="Times New Roman" w:hAnsi="Times New Roman" w:cs="Times New Roman"/>
        </w:rPr>
        <w:t xml:space="preserve">required for improving the yield and quality of different crops because of its effect on photosynthesis, water use efficiency and plant tolerance to diseases, drought and cold as well </w:t>
      </w:r>
      <w:r w:rsidR="00CF4D10" w:rsidRPr="00497883">
        <w:rPr>
          <w:rFonts w:ascii="Times New Roman" w:hAnsi="Times New Roman" w:cs="Times New Roman"/>
        </w:rPr>
        <w:t xml:space="preserve">as </w:t>
      </w:r>
      <w:r w:rsidR="00873B39" w:rsidRPr="00497883">
        <w:rPr>
          <w:rFonts w:ascii="Times New Roman" w:hAnsi="Times New Roman" w:cs="Times New Roman"/>
        </w:rPr>
        <w:t xml:space="preserve">for </w:t>
      </w:r>
      <w:r w:rsidR="00CF4D10" w:rsidRPr="00497883">
        <w:rPr>
          <w:rFonts w:ascii="Times New Roman" w:hAnsi="Times New Roman" w:cs="Times New Roman"/>
        </w:rPr>
        <w:t xml:space="preserve">maintaining </w:t>
      </w:r>
      <w:r w:rsidR="00873B39" w:rsidRPr="00497883">
        <w:rPr>
          <w:rFonts w:ascii="Times New Roman" w:hAnsi="Times New Roman" w:cs="Times New Roman"/>
        </w:rPr>
        <w:t xml:space="preserve">the balance between proteins and carbohydrates. </w:t>
      </w:r>
      <w:r w:rsidR="00235AAB" w:rsidRPr="00497883">
        <w:rPr>
          <w:rFonts w:ascii="Times New Roman" w:hAnsi="Times New Roman" w:cs="Times New Roman"/>
        </w:rPr>
        <w:t xml:space="preserve">In soils with low levels of both exchangeable and non-exchangeable K, K application must be done to </w:t>
      </w:r>
      <w:proofErr w:type="spellStart"/>
      <w:r w:rsidR="00CF4D10" w:rsidRPr="00497883">
        <w:rPr>
          <w:rFonts w:ascii="Times New Roman" w:hAnsi="Times New Roman" w:cs="Times New Roman"/>
        </w:rPr>
        <w:t>realise</w:t>
      </w:r>
      <w:proofErr w:type="spellEnd"/>
      <w:r w:rsidR="00CF4D10" w:rsidRPr="00497883">
        <w:rPr>
          <w:rFonts w:ascii="Times New Roman" w:hAnsi="Times New Roman" w:cs="Times New Roman"/>
        </w:rPr>
        <w:t xml:space="preserve"> </w:t>
      </w:r>
      <w:r w:rsidR="00CF4D10" w:rsidRPr="00497883">
        <w:rPr>
          <w:rFonts w:ascii="Times New Roman" w:hAnsi="Times New Roman" w:cs="Times New Roman"/>
        </w:rPr>
        <w:lastRenderedPageBreak/>
        <w:t xml:space="preserve">the </w:t>
      </w:r>
      <w:r w:rsidR="00235AAB" w:rsidRPr="00497883">
        <w:rPr>
          <w:rFonts w:ascii="Times New Roman" w:hAnsi="Times New Roman" w:cs="Times New Roman"/>
        </w:rPr>
        <w:t>full yield potential of crops</w:t>
      </w:r>
      <w:r>
        <w:rPr>
          <w:rFonts w:ascii="Times New Roman" w:hAnsi="Times New Roman" w:cs="Times New Roman"/>
        </w:rPr>
        <w:t>”</w:t>
      </w:r>
      <w:r w:rsidR="00235AAB" w:rsidRPr="00497883">
        <w:rPr>
          <w:rFonts w:ascii="Times New Roman" w:hAnsi="Times New Roman" w:cs="Times New Roman"/>
        </w:rPr>
        <w:t xml:space="preserve"> </w:t>
      </w:r>
      <w:r w:rsidR="00235AAB" w:rsidRPr="00497883">
        <w:rPr>
          <w:rFonts w:ascii="Times New Roman" w:hAnsi="Times New Roman" w:cs="Times New Roman"/>
          <w:b/>
          <w:bCs/>
        </w:rPr>
        <w:t>(</w:t>
      </w:r>
      <w:proofErr w:type="spellStart"/>
      <w:r w:rsidR="00235AAB" w:rsidRPr="00497883">
        <w:rPr>
          <w:rFonts w:ascii="Times New Roman" w:hAnsi="Times New Roman" w:cs="Times New Roman"/>
          <w:b/>
          <w:bCs/>
        </w:rPr>
        <w:t>Srinivasarao</w:t>
      </w:r>
      <w:proofErr w:type="spellEnd"/>
      <w:r w:rsidR="00235AAB" w:rsidRPr="00497883">
        <w:rPr>
          <w:rFonts w:ascii="Times New Roman" w:hAnsi="Times New Roman" w:cs="Times New Roman"/>
          <w:b/>
          <w:bCs/>
        </w:rPr>
        <w:t xml:space="preserve"> </w:t>
      </w:r>
      <w:r w:rsidR="00235AAB" w:rsidRPr="00497883">
        <w:rPr>
          <w:rFonts w:ascii="Times New Roman" w:hAnsi="Times New Roman" w:cs="Times New Roman"/>
          <w:b/>
          <w:bCs/>
          <w:i/>
          <w:iCs/>
        </w:rPr>
        <w:t>et al.,</w:t>
      </w:r>
      <w:r w:rsidR="00235AAB" w:rsidRPr="00497883">
        <w:rPr>
          <w:rFonts w:ascii="Times New Roman" w:hAnsi="Times New Roman" w:cs="Times New Roman"/>
          <w:b/>
          <w:bCs/>
        </w:rPr>
        <w:t xml:space="preserve"> 2010).</w:t>
      </w:r>
      <w:r w:rsidR="00235AAB" w:rsidRPr="00497883">
        <w:rPr>
          <w:rFonts w:ascii="Times New Roman" w:hAnsi="Times New Roman" w:cs="Times New Roman"/>
        </w:rPr>
        <w:t xml:space="preserve"> </w:t>
      </w:r>
      <w:r>
        <w:rPr>
          <w:rFonts w:ascii="Times New Roman" w:hAnsi="Times New Roman" w:cs="Times New Roman"/>
        </w:rPr>
        <w:t>“</w:t>
      </w:r>
      <w:r w:rsidR="00873B39" w:rsidRPr="00497883">
        <w:rPr>
          <w:rFonts w:ascii="Times New Roman" w:hAnsi="Times New Roman" w:cs="Times New Roman"/>
        </w:rPr>
        <w:t xml:space="preserve">Sulphur plays an important role in </w:t>
      </w:r>
      <w:r w:rsidR="00CF4D10" w:rsidRPr="00497883">
        <w:rPr>
          <w:rFonts w:ascii="Times New Roman" w:hAnsi="Times New Roman" w:cs="Times New Roman"/>
        </w:rPr>
        <w:t xml:space="preserve">the </w:t>
      </w:r>
      <w:r w:rsidR="00873B39" w:rsidRPr="00497883">
        <w:rPr>
          <w:rFonts w:ascii="Times New Roman" w:hAnsi="Times New Roman" w:cs="Times New Roman"/>
        </w:rPr>
        <w:t xml:space="preserve">growth and development of crops. It plays an important role in the formation of S-containing amino acids like cystine (27% S), Cysteine (26% S), methionine (21% S), which act as building blocks in the synthesis of proteins. It has </w:t>
      </w:r>
      <w:r w:rsidR="00CF4D10" w:rsidRPr="00497883">
        <w:rPr>
          <w:rFonts w:ascii="Times New Roman" w:hAnsi="Times New Roman" w:cs="Times New Roman"/>
        </w:rPr>
        <w:t xml:space="preserve">a </w:t>
      </w:r>
      <w:r w:rsidR="00873B39" w:rsidRPr="00497883">
        <w:rPr>
          <w:rFonts w:ascii="Times New Roman" w:hAnsi="Times New Roman" w:cs="Times New Roman"/>
        </w:rPr>
        <w:t xml:space="preserve">role to play in increasing chlorophyll formation and aiding photosynthesis. Sulphur also plays a role in the activation of enzymes, nucleic acids and forms a part of biotin and thiamine. In recent years, an increased frequency of </w:t>
      </w:r>
      <w:proofErr w:type="spellStart"/>
      <w:r w:rsidR="00873B39" w:rsidRPr="00497883">
        <w:rPr>
          <w:rFonts w:ascii="Times New Roman" w:hAnsi="Times New Roman" w:cs="Times New Roman"/>
        </w:rPr>
        <w:t>sulphur</w:t>
      </w:r>
      <w:proofErr w:type="spellEnd"/>
      <w:r w:rsidR="00873B39" w:rsidRPr="00497883">
        <w:rPr>
          <w:rFonts w:ascii="Times New Roman" w:hAnsi="Times New Roman" w:cs="Times New Roman"/>
        </w:rPr>
        <w:t xml:space="preserve"> deficiency has been observed in crops</w:t>
      </w:r>
      <w:r w:rsidR="00CF4D10" w:rsidRPr="00497883">
        <w:rPr>
          <w:rFonts w:ascii="Times New Roman" w:hAnsi="Times New Roman" w:cs="Times New Roman"/>
        </w:rPr>
        <w:t>,</w:t>
      </w:r>
      <w:r w:rsidR="00873B39" w:rsidRPr="00497883">
        <w:rPr>
          <w:rFonts w:ascii="Times New Roman" w:hAnsi="Times New Roman" w:cs="Times New Roman"/>
        </w:rPr>
        <w:t xml:space="preserve"> and S may become a factor limiting </w:t>
      </w:r>
      <w:r w:rsidR="00CF4D10" w:rsidRPr="00497883">
        <w:rPr>
          <w:rFonts w:ascii="Times New Roman" w:hAnsi="Times New Roman" w:cs="Times New Roman"/>
        </w:rPr>
        <w:t xml:space="preserve">the </w:t>
      </w:r>
      <w:r w:rsidR="00873B39" w:rsidRPr="00497883">
        <w:rPr>
          <w:rFonts w:ascii="Times New Roman" w:hAnsi="Times New Roman" w:cs="Times New Roman"/>
        </w:rPr>
        <w:t>yield and quality of crops.</w:t>
      </w:r>
      <w:r w:rsidR="003E01DD" w:rsidRPr="00497883">
        <w:rPr>
          <w:rFonts w:ascii="Times New Roman" w:hAnsi="Times New Roman" w:cs="Times New Roman"/>
        </w:rPr>
        <w:t xml:space="preserve"> It takes considerably more time for </w:t>
      </w:r>
      <w:proofErr w:type="spellStart"/>
      <w:r w:rsidR="003E01DD" w:rsidRPr="00497883">
        <w:rPr>
          <w:rFonts w:ascii="Times New Roman" w:hAnsi="Times New Roman" w:cs="Times New Roman"/>
        </w:rPr>
        <w:t>sulphur</w:t>
      </w:r>
      <w:proofErr w:type="spellEnd"/>
      <w:r w:rsidR="003E01DD" w:rsidRPr="00497883">
        <w:rPr>
          <w:rFonts w:ascii="Times New Roman" w:hAnsi="Times New Roman" w:cs="Times New Roman"/>
        </w:rPr>
        <w:t xml:space="preserve"> to become available, compared to soluble sulphate forms of </w:t>
      </w:r>
      <w:proofErr w:type="spellStart"/>
      <w:r w:rsidR="00CF4D10" w:rsidRPr="00497883">
        <w:rPr>
          <w:rFonts w:ascii="Times New Roman" w:hAnsi="Times New Roman" w:cs="Times New Roman"/>
        </w:rPr>
        <w:t>fertilisers</w:t>
      </w:r>
      <w:proofErr w:type="spellEnd"/>
      <w:r w:rsidR="003E01DD" w:rsidRPr="00497883">
        <w:rPr>
          <w:rFonts w:ascii="Times New Roman" w:hAnsi="Times New Roman" w:cs="Times New Roman"/>
        </w:rPr>
        <w:t xml:space="preserve">. The positive response of </w:t>
      </w:r>
      <w:proofErr w:type="spellStart"/>
      <w:r w:rsidR="003E01DD" w:rsidRPr="00497883">
        <w:rPr>
          <w:rFonts w:ascii="Times New Roman" w:hAnsi="Times New Roman" w:cs="Times New Roman"/>
        </w:rPr>
        <w:t>sulphur</w:t>
      </w:r>
      <w:proofErr w:type="spellEnd"/>
      <w:r w:rsidR="003E01DD" w:rsidRPr="00497883">
        <w:rPr>
          <w:rFonts w:ascii="Times New Roman" w:hAnsi="Times New Roman" w:cs="Times New Roman"/>
        </w:rPr>
        <w:t xml:space="preserve"> to cowpea and lentil has been reported by earlier authors</w:t>
      </w:r>
      <w:r>
        <w:rPr>
          <w:rFonts w:ascii="Times New Roman" w:hAnsi="Times New Roman" w:cs="Times New Roman"/>
        </w:rPr>
        <w:t>”</w:t>
      </w:r>
      <w:r w:rsidR="003E01DD" w:rsidRPr="00497883">
        <w:rPr>
          <w:rFonts w:ascii="Times New Roman" w:hAnsi="Times New Roman" w:cs="Times New Roman"/>
        </w:rPr>
        <w:t xml:space="preserve"> </w:t>
      </w:r>
      <w:r w:rsidR="003E01DD" w:rsidRPr="00497883">
        <w:rPr>
          <w:rFonts w:ascii="Times New Roman" w:hAnsi="Times New Roman" w:cs="Times New Roman"/>
          <w:b/>
          <w:bCs/>
        </w:rPr>
        <w:t>(</w:t>
      </w:r>
      <w:proofErr w:type="spellStart"/>
      <w:r w:rsidR="003E01DD" w:rsidRPr="00497883">
        <w:rPr>
          <w:rFonts w:ascii="Times New Roman" w:hAnsi="Times New Roman" w:cs="Times New Roman"/>
          <w:b/>
          <w:bCs/>
        </w:rPr>
        <w:t>Jat</w:t>
      </w:r>
      <w:proofErr w:type="spellEnd"/>
      <w:r w:rsidR="003E01DD" w:rsidRPr="00497883">
        <w:rPr>
          <w:rFonts w:ascii="Times New Roman" w:hAnsi="Times New Roman" w:cs="Times New Roman"/>
          <w:b/>
          <w:bCs/>
        </w:rPr>
        <w:t xml:space="preserve"> </w:t>
      </w:r>
      <w:r w:rsidR="003E01DD" w:rsidRPr="00497883">
        <w:rPr>
          <w:rFonts w:ascii="Times New Roman" w:hAnsi="Times New Roman" w:cs="Times New Roman"/>
          <w:b/>
          <w:bCs/>
          <w:i/>
          <w:iCs/>
        </w:rPr>
        <w:t>et al.</w:t>
      </w:r>
      <w:r w:rsidR="003E01DD" w:rsidRPr="00497883">
        <w:rPr>
          <w:rFonts w:ascii="Times New Roman" w:hAnsi="Times New Roman" w:cs="Times New Roman"/>
          <w:b/>
          <w:bCs/>
        </w:rPr>
        <w:t xml:space="preserve"> 2013, Upadhyay, 2013). </w:t>
      </w:r>
      <w:r>
        <w:rPr>
          <w:rFonts w:ascii="Times New Roman" w:hAnsi="Times New Roman" w:cs="Times New Roman"/>
          <w:b/>
          <w:bCs/>
        </w:rPr>
        <w:t>“</w:t>
      </w:r>
      <w:r w:rsidR="003E01DD" w:rsidRPr="00497883">
        <w:rPr>
          <w:rFonts w:ascii="Times New Roman" w:hAnsi="Times New Roman" w:cs="Times New Roman"/>
        </w:rPr>
        <w:t xml:space="preserve">Gypsum has been found either superior or equal to other </w:t>
      </w:r>
      <w:r w:rsidR="00CF4D10" w:rsidRPr="00497883">
        <w:rPr>
          <w:rFonts w:ascii="Times New Roman" w:hAnsi="Times New Roman" w:cs="Times New Roman"/>
        </w:rPr>
        <w:t>S-containing</w:t>
      </w:r>
      <w:r w:rsidR="003E01DD" w:rsidRPr="00497883">
        <w:rPr>
          <w:rFonts w:ascii="Times New Roman" w:hAnsi="Times New Roman" w:cs="Times New Roman"/>
        </w:rPr>
        <w:t xml:space="preserve"> </w:t>
      </w:r>
      <w:proofErr w:type="spellStart"/>
      <w:r w:rsidR="00CF4D10" w:rsidRPr="00497883">
        <w:rPr>
          <w:rFonts w:ascii="Times New Roman" w:hAnsi="Times New Roman" w:cs="Times New Roman"/>
        </w:rPr>
        <w:t>fertilisers</w:t>
      </w:r>
      <w:proofErr w:type="spellEnd"/>
      <w:r w:rsidR="00CF4D10" w:rsidRPr="00497883">
        <w:rPr>
          <w:rFonts w:ascii="Times New Roman" w:hAnsi="Times New Roman" w:cs="Times New Roman"/>
        </w:rPr>
        <w:t xml:space="preserve"> </w:t>
      </w:r>
      <w:r w:rsidR="003E01DD" w:rsidRPr="00497883">
        <w:rPr>
          <w:rFonts w:ascii="Times New Roman" w:hAnsi="Times New Roman" w:cs="Times New Roman"/>
        </w:rPr>
        <w:t>in pulse crops</w:t>
      </w:r>
      <w:r>
        <w:rPr>
          <w:rFonts w:ascii="Times New Roman" w:hAnsi="Times New Roman" w:cs="Times New Roman"/>
        </w:rPr>
        <w:t>”</w:t>
      </w:r>
      <w:r w:rsidR="003E01DD" w:rsidRPr="00497883">
        <w:rPr>
          <w:rFonts w:ascii="Times New Roman" w:hAnsi="Times New Roman" w:cs="Times New Roman"/>
        </w:rPr>
        <w:t xml:space="preserve"> </w:t>
      </w:r>
      <w:r w:rsidR="003E01DD" w:rsidRPr="00497883">
        <w:rPr>
          <w:rFonts w:ascii="Times New Roman" w:hAnsi="Times New Roman" w:cs="Times New Roman"/>
          <w:b/>
          <w:bCs/>
        </w:rPr>
        <w:t>(Kumar</w:t>
      </w:r>
      <w:r w:rsidR="003E01DD" w:rsidRPr="00497883">
        <w:rPr>
          <w:rFonts w:ascii="Times New Roman" w:hAnsi="Times New Roman" w:cs="Times New Roman"/>
          <w:b/>
          <w:bCs/>
          <w:i/>
          <w:iCs/>
        </w:rPr>
        <w:t xml:space="preserve"> et al. </w:t>
      </w:r>
      <w:r w:rsidR="003E01DD" w:rsidRPr="00497883">
        <w:rPr>
          <w:rFonts w:ascii="Times New Roman" w:hAnsi="Times New Roman" w:cs="Times New Roman"/>
          <w:b/>
          <w:bCs/>
        </w:rPr>
        <w:t>2014).</w:t>
      </w:r>
      <w:r w:rsidR="00873B39" w:rsidRPr="00497883">
        <w:rPr>
          <w:rFonts w:ascii="Times New Roman" w:hAnsi="Times New Roman" w:cs="Times New Roman"/>
          <w:b/>
          <w:bCs/>
        </w:rPr>
        <w:t xml:space="preserve"> </w:t>
      </w:r>
      <w:r w:rsidR="00873B39" w:rsidRPr="00497883">
        <w:rPr>
          <w:rFonts w:ascii="Times New Roman" w:hAnsi="Times New Roman" w:cs="Times New Roman"/>
        </w:rPr>
        <w:t xml:space="preserve">Green gram, one of the important kharif pulse </w:t>
      </w:r>
      <w:r w:rsidR="00CF4D10" w:rsidRPr="00497883">
        <w:rPr>
          <w:rFonts w:ascii="Times New Roman" w:hAnsi="Times New Roman" w:cs="Times New Roman"/>
        </w:rPr>
        <w:t>crops</w:t>
      </w:r>
      <w:r w:rsidR="00873B39" w:rsidRPr="00497883">
        <w:rPr>
          <w:rFonts w:ascii="Times New Roman" w:hAnsi="Times New Roman" w:cs="Times New Roman"/>
        </w:rPr>
        <w:t xml:space="preserve">, is sensitive to the deficiencies of potassium and </w:t>
      </w:r>
      <w:proofErr w:type="spellStart"/>
      <w:r w:rsidR="00873B39" w:rsidRPr="00497883">
        <w:rPr>
          <w:rFonts w:ascii="Times New Roman" w:hAnsi="Times New Roman" w:cs="Times New Roman"/>
        </w:rPr>
        <w:t>sulphur</w:t>
      </w:r>
      <w:proofErr w:type="spellEnd"/>
      <w:r w:rsidR="00873B39" w:rsidRPr="00497883">
        <w:rPr>
          <w:rFonts w:ascii="Times New Roman" w:hAnsi="Times New Roman" w:cs="Times New Roman"/>
        </w:rPr>
        <w:t xml:space="preserve">. So far, inadequate information is available regarding the effect of K and </w:t>
      </w:r>
      <w:proofErr w:type="spellStart"/>
      <w:r w:rsidR="00873B39" w:rsidRPr="00497883">
        <w:rPr>
          <w:rFonts w:ascii="Times New Roman" w:hAnsi="Times New Roman" w:cs="Times New Roman"/>
        </w:rPr>
        <w:t>S on</w:t>
      </w:r>
      <w:proofErr w:type="spellEnd"/>
      <w:r w:rsidR="00873B39" w:rsidRPr="00497883">
        <w:rPr>
          <w:rFonts w:ascii="Times New Roman" w:hAnsi="Times New Roman" w:cs="Times New Roman"/>
        </w:rPr>
        <w:t xml:space="preserve"> green gram in </w:t>
      </w:r>
      <w:r w:rsidR="00CF4D10" w:rsidRPr="00497883">
        <w:rPr>
          <w:rFonts w:ascii="Times New Roman" w:hAnsi="Times New Roman" w:cs="Times New Roman"/>
        </w:rPr>
        <w:t xml:space="preserve">the </w:t>
      </w:r>
      <w:r w:rsidR="00873B39" w:rsidRPr="00497883">
        <w:rPr>
          <w:rFonts w:ascii="Times New Roman" w:hAnsi="Times New Roman" w:cs="Times New Roman"/>
        </w:rPr>
        <w:t>Agra condition. This study was, therefore</w:t>
      </w:r>
      <w:r w:rsidR="00CF4D10" w:rsidRPr="00497883">
        <w:rPr>
          <w:rFonts w:ascii="Times New Roman" w:hAnsi="Times New Roman" w:cs="Times New Roman"/>
        </w:rPr>
        <w:t>,</w:t>
      </w:r>
      <w:r w:rsidR="00873B39" w:rsidRPr="00497883">
        <w:rPr>
          <w:rFonts w:ascii="Times New Roman" w:hAnsi="Times New Roman" w:cs="Times New Roman"/>
        </w:rPr>
        <w:t xml:space="preserve"> conducted to evaluate the effect of K and S on the yield, nutrient uptake and quality of green gram.</w:t>
      </w:r>
    </w:p>
    <w:p w14:paraId="45B01200" w14:textId="6FDE227D" w:rsidR="00873B39" w:rsidRPr="00497883" w:rsidRDefault="00984BE3" w:rsidP="00873B39">
      <w:pPr>
        <w:autoSpaceDE w:val="0"/>
        <w:autoSpaceDN w:val="0"/>
        <w:adjustRightInd w:val="0"/>
        <w:spacing w:after="0" w:line="360" w:lineRule="auto"/>
        <w:jc w:val="both"/>
        <w:rPr>
          <w:rFonts w:ascii="Times New Roman" w:hAnsi="Times New Roman" w:cs="Times New Roman"/>
        </w:rPr>
      </w:pPr>
      <w:r>
        <w:t>“</w:t>
      </w:r>
      <w:r w:rsidR="00F125AF" w:rsidRPr="00497883">
        <w:t xml:space="preserve">Sulphur is also required for the production of vitamins (biotin and thiamine). It also containing amino acids (cystine, cysteine, and methionine) and legume nodulation. Sulphur treatment resulted in the maximum seed and straw production of </w:t>
      </w:r>
      <w:proofErr w:type="spellStart"/>
      <w:r w:rsidR="00F125AF" w:rsidRPr="00497883">
        <w:t>Greengram</w:t>
      </w:r>
      <w:proofErr w:type="spellEnd"/>
      <w:r w:rsidR="00F125AF" w:rsidRPr="00497883">
        <w:t>. It is also involved in the activation of enzymes and the production of chlorophyll</w:t>
      </w:r>
      <w:r>
        <w:t>”</w:t>
      </w:r>
      <w:r w:rsidR="00F125AF" w:rsidRPr="00497883">
        <w:t xml:space="preserve"> (Parashar </w:t>
      </w:r>
      <w:r w:rsidR="00F125AF" w:rsidRPr="00497883">
        <w:rPr>
          <w:i/>
          <w:iCs/>
        </w:rPr>
        <w:t>et al</w:t>
      </w:r>
      <w:r w:rsidR="00F125AF" w:rsidRPr="00497883">
        <w:t>., 2020</w:t>
      </w:r>
      <w:r w:rsidR="00CF4D10" w:rsidRPr="00497883">
        <w:t xml:space="preserve">; Ranjan </w:t>
      </w:r>
      <w:r w:rsidR="00CF4D10" w:rsidRPr="00497883">
        <w:rPr>
          <w:i/>
          <w:iCs/>
        </w:rPr>
        <w:t>et al</w:t>
      </w:r>
      <w:r w:rsidR="00CF4D10" w:rsidRPr="00497883">
        <w:t>., 2025</w:t>
      </w:r>
      <w:r w:rsidR="00F125AF" w:rsidRPr="00497883">
        <w:t xml:space="preserve">). </w:t>
      </w:r>
      <w:r w:rsidR="00C676F6">
        <w:t>“</w:t>
      </w:r>
      <w:r w:rsidR="00873B39" w:rsidRPr="00497883">
        <w:rPr>
          <w:rFonts w:ascii="Times New Roman" w:hAnsi="Times New Roman" w:cs="Times New Roman"/>
        </w:rPr>
        <w:t>Sulphur is also a constituent of vitamin biotin and thiamine</w:t>
      </w:r>
      <w:r w:rsidR="00CF4D10" w:rsidRPr="00497883">
        <w:rPr>
          <w:rFonts w:ascii="Times New Roman" w:hAnsi="Times New Roman" w:cs="Times New Roman"/>
        </w:rPr>
        <w:t>,</w:t>
      </w:r>
      <w:r w:rsidR="00873B39" w:rsidRPr="00497883">
        <w:rPr>
          <w:rFonts w:ascii="Times New Roman" w:hAnsi="Times New Roman" w:cs="Times New Roman"/>
        </w:rPr>
        <w:t xml:space="preserve"> and also of </w:t>
      </w:r>
      <w:r w:rsidR="00CF4D10" w:rsidRPr="00497883">
        <w:rPr>
          <w:rFonts w:ascii="Times New Roman" w:hAnsi="Times New Roman" w:cs="Times New Roman"/>
        </w:rPr>
        <w:t>iron-</w:t>
      </w:r>
      <w:proofErr w:type="spellStart"/>
      <w:r w:rsidR="00CF4D10" w:rsidRPr="00497883">
        <w:rPr>
          <w:rFonts w:ascii="Times New Roman" w:hAnsi="Times New Roman" w:cs="Times New Roman"/>
        </w:rPr>
        <w:t>sulphur</w:t>
      </w:r>
      <w:proofErr w:type="spellEnd"/>
      <w:r w:rsidR="00873B39" w:rsidRPr="00497883">
        <w:rPr>
          <w:rFonts w:ascii="Times New Roman" w:hAnsi="Times New Roman" w:cs="Times New Roman"/>
        </w:rPr>
        <w:t xml:space="preserve"> protein ferredoxin. Sulphur also enhances quality of grains by increasing </w:t>
      </w:r>
      <w:r w:rsidR="00CF4D10" w:rsidRPr="00497883">
        <w:rPr>
          <w:rFonts w:ascii="Times New Roman" w:hAnsi="Times New Roman" w:cs="Times New Roman"/>
        </w:rPr>
        <w:t xml:space="preserve">their </w:t>
      </w:r>
      <w:r w:rsidR="00873B39" w:rsidRPr="00497883">
        <w:rPr>
          <w:rFonts w:ascii="Times New Roman" w:hAnsi="Times New Roman" w:cs="Times New Roman"/>
        </w:rPr>
        <w:t xml:space="preserve">nutritional values. Thus, an experiment was conducted to study the effect of </w:t>
      </w:r>
      <w:proofErr w:type="spellStart"/>
      <w:r w:rsidR="00873B39" w:rsidRPr="00497883">
        <w:rPr>
          <w:rFonts w:ascii="Times New Roman" w:hAnsi="Times New Roman" w:cs="Times New Roman"/>
        </w:rPr>
        <w:t>sulphur</w:t>
      </w:r>
      <w:proofErr w:type="spellEnd"/>
      <w:r w:rsidR="00873B39" w:rsidRPr="00497883">
        <w:rPr>
          <w:rFonts w:ascii="Times New Roman" w:hAnsi="Times New Roman" w:cs="Times New Roman"/>
        </w:rPr>
        <w:t xml:space="preserve"> and iron </w:t>
      </w:r>
      <w:proofErr w:type="spellStart"/>
      <w:r w:rsidR="00CF4D10" w:rsidRPr="00497883">
        <w:rPr>
          <w:rFonts w:ascii="Times New Roman" w:hAnsi="Times New Roman" w:cs="Times New Roman"/>
        </w:rPr>
        <w:t>fertilisation</w:t>
      </w:r>
      <w:proofErr w:type="spellEnd"/>
      <w:r w:rsidR="00CF4D10" w:rsidRPr="00497883">
        <w:rPr>
          <w:rFonts w:ascii="Times New Roman" w:hAnsi="Times New Roman" w:cs="Times New Roman"/>
        </w:rPr>
        <w:t xml:space="preserve"> </w:t>
      </w:r>
      <w:r w:rsidR="00873B39" w:rsidRPr="00497883">
        <w:rPr>
          <w:rFonts w:ascii="Times New Roman" w:hAnsi="Times New Roman" w:cs="Times New Roman"/>
        </w:rPr>
        <w:t xml:space="preserve">on </w:t>
      </w:r>
      <w:r w:rsidR="00CF4D10" w:rsidRPr="00497883">
        <w:rPr>
          <w:rFonts w:ascii="Times New Roman" w:hAnsi="Times New Roman" w:cs="Times New Roman"/>
        </w:rPr>
        <w:t xml:space="preserve">the </w:t>
      </w:r>
      <w:r w:rsidR="00873B39" w:rsidRPr="00497883">
        <w:rPr>
          <w:rFonts w:ascii="Times New Roman" w:hAnsi="Times New Roman" w:cs="Times New Roman"/>
        </w:rPr>
        <w:t xml:space="preserve">growth and yield of green gram. Sulphur has been </w:t>
      </w:r>
      <w:proofErr w:type="spellStart"/>
      <w:r w:rsidR="00CF4D10" w:rsidRPr="00497883">
        <w:rPr>
          <w:rFonts w:ascii="Times New Roman" w:hAnsi="Times New Roman" w:cs="Times New Roman"/>
        </w:rPr>
        <w:t>recognised</w:t>
      </w:r>
      <w:proofErr w:type="spellEnd"/>
      <w:r w:rsidR="00CF4D10" w:rsidRPr="00497883">
        <w:rPr>
          <w:rFonts w:ascii="Times New Roman" w:hAnsi="Times New Roman" w:cs="Times New Roman"/>
        </w:rPr>
        <w:t xml:space="preserve"> </w:t>
      </w:r>
      <w:r w:rsidR="00873B39" w:rsidRPr="00497883">
        <w:rPr>
          <w:rFonts w:ascii="Times New Roman" w:hAnsi="Times New Roman" w:cs="Times New Roman"/>
        </w:rPr>
        <w:t xml:space="preserve">as an essential major nutrient for plant and it ranks 4th macronutrient after N, P and K because of its role </w:t>
      </w:r>
      <w:r w:rsidR="00CF4D10" w:rsidRPr="00497883">
        <w:rPr>
          <w:rFonts w:ascii="Times New Roman" w:hAnsi="Times New Roman" w:cs="Times New Roman"/>
        </w:rPr>
        <w:t xml:space="preserve">in the </w:t>
      </w:r>
      <w:r w:rsidR="00873B39" w:rsidRPr="00497883">
        <w:rPr>
          <w:rFonts w:ascii="Times New Roman" w:hAnsi="Times New Roman" w:cs="Times New Roman"/>
        </w:rPr>
        <w:t xml:space="preserve">synthesis of proteins, vitamins enzyme and </w:t>
      </w:r>
      <w:proofErr w:type="spellStart"/>
      <w:r w:rsidR="00873B39" w:rsidRPr="00497883">
        <w:rPr>
          <w:rFonts w:ascii="Times New Roman" w:hAnsi="Times New Roman" w:cs="Times New Roman"/>
        </w:rPr>
        <w:t>flavoured</w:t>
      </w:r>
      <w:proofErr w:type="spellEnd"/>
      <w:r w:rsidR="00873B39" w:rsidRPr="00497883">
        <w:rPr>
          <w:rFonts w:ascii="Times New Roman" w:hAnsi="Times New Roman" w:cs="Times New Roman"/>
        </w:rPr>
        <w:t xml:space="preserve"> compounds in plant. About. These amino acids are the building blocks of protein. Sulphur is also a constituent of vitamin biotin and thiamine</w:t>
      </w:r>
      <w:r w:rsidR="00CF4D10" w:rsidRPr="00497883">
        <w:rPr>
          <w:rFonts w:ascii="Times New Roman" w:hAnsi="Times New Roman" w:cs="Times New Roman"/>
        </w:rPr>
        <w:t>,</w:t>
      </w:r>
      <w:r w:rsidR="00873B39" w:rsidRPr="00497883">
        <w:rPr>
          <w:rFonts w:ascii="Times New Roman" w:hAnsi="Times New Roman" w:cs="Times New Roman"/>
        </w:rPr>
        <w:t xml:space="preserve"> and also of iron-</w:t>
      </w:r>
      <w:proofErr w:type="spellStart"/>
      <w:r w:rsidR="00873B39" w:rsidRPr="00497883">
        <w:rPr>
          <w:rFonts w:ascii="Times New Roman" w:hAnsi="Times New Roman" w:cs="Times New Roman"/>
        </w:rPr>
        <w:t>sulphur</w:t>
      </w:r>
      <w:proofErr w:type="spellEnd"/>
      <w:r w:rsidR="00873B39" w:rsidRPr="00497883">
        <w:rPr>
          <w:rFonts w:ascii="Times New Roman" w:hAnsi="Times New Roman" w:cs="Times New Roman"/>
        </w:rPr>
        <w:t xml:space="preserve"> protein ferredoxin. Sulphur also enhances </w:t>
      </w:r>
      <w:r w:rsidR="00CF4D10" w:rsidRPr="00497883">
        <w:rPr>
          <w:rFonts w:ascii="Times New Roman" w:hAnsi="Times New Roman" w:cs="Times New Roman"/>
        </w:rPr>
        <w:t xml:space="preserve">the </w:t>
      </w:r>
      <w:r w:rsidR="00873B39" w:rsidRPr="00497883">
        <w:rPr>
          <w:rFonts w:ascii="Times New Roman" w:hAnsi="Times New Roman" w:cs="Times New Roman"/>
        </w:rPr>
        <w:t xml:space="preserve">quality of grains by increasing </w:t>
      </w:r>
      <w:r w:rsidR="00CF4D10" w:rsidRPr="00497883">
        <w:rPr>
          <w:rFonts w:ascii="Times New Roman" w:hAnsi="Times New Roman" w:cs="Times New Roman"/>
        </w:rPr>
        <w:t xml:space="preserve">their </w:t>
      </w:r>
      <w:r w:rsidR="00873B39" w:rsidRPr="00497883">
        <w:rPr>
          <w:rFonts w:ascii="Times New Roman" w:hAnsi="Times New Roman" w:cs="Times New Roman"/>
        </w:rPr>
        <w:t>nutritional values</w:t>
      </w:r>
      <w:r w:rsidR="00C676F6">
        <w:rPr>
          <w:rFonts w:ascii="Times New Roman" w:hAnsi="Times New Roman" w:cs="Times New Roman"/>
        </w:rPr>
        <w:t>” (</w:t>
      </w:r>
      <w:r w:rsidR="00C676F6" w:rsidRPr="00C676F6">
        <w:rPr>
          <w:rFonts w:ascii="Times New Roman" w:hAnsi="Times New Roman" w:cs="Times New Roman"/>
        </w:rPr>
        <w:t>Parashar et al., 2020</w:t>
      </w:r>
      <w:r w:rsidR="00C676F6">
        <w:rPr>
          <w:rFonts w:ascii="Times New Roman" w:hAnsi="Times New Roman" w:cs="Times New Roman"/>
        </w:rPr>
        <w:t>)</w:t>
      </w:r>
      <w:r w:rsidR="00873B39" w:rsidRPr="00497883">
        <w:rPr>
          <w:rFonts w:ascii="Times New Roman" w:hAnsi="Times New Roman" w:cs="Times New Roman"/>
        </w:rPr>
        <w:t xml:space="preserve">. Thus, an experiment was conducted to study the effect of </w:t>
      </w:r>
      <w:proofErr w:type="spellStart"/>
      <w:r w:rsidR="00873B39" w:rsidRPr="00497883">
        <w:rPr>
          <w:rFonts w:ascii="Times New Roman" w:hAnsi="Times New Roman" w:cs="Times New Roman"/>
        </w:rPr>
        <w:t>sulphur</w:t>
      </w:r>
      <w:proofErr w:type="spellEnd"/>
      <w:r w:rsidR="00873B39" w:rsidRPr="00497883">
        <w:rPr>
          <w:rFonts w:ascii="Times New Roman" w:hAnsi="Times New Roman" w:cs="Times New Roman"/>
        </w:rPr>
        <w:t xml:space="preserve"> and iron </w:t>
      </w:r>
      <w:proofErr w:type="spellStart"/>
      <w:r w:rsidR="00CF4D10" w:rsidRPr="00497883">
        <w:rPr>
          <w:rFonts w:ascii="Times New Roman" w:hAnsi="Times New Roman" w:cs="Times New Roman"/>
        </w:rPr>
        <w:t>fertilisation</w:t>
      </w:r>
      <w:proofErr w:type="spellEnd"/>
      <w:r w:rsidR="00CF4D10" w:rsidRPr="00497883">
        <w:rPr>
          <w:rFonts w:ascii="Times New Roman" w:hAnsi="Times New Roman" w:cs="Times New Roman"/>
        </w:rPr>
        <w:t xml:space="preserve"> </w:t>
      </w:r>
      <w:r w:rsidR="00873B39" w:rsidRPr="00497883">
        <w:rPr>
          <w:rFonts w:ascii="Times New Roman" w:hAnsi="Times New Roman" w:cs="Times New Roman"/>
        </w:rPr>
        <w:t xml:space="preserve">on </w:t>
      </w:r>
      <w:r w:rsidR="00CF4D10" w:rsidRPr="00497883">
        <w:rPr>
          <w:rFonts w:ascii="Times New Roman" w:hAnsi="Times New Roman" w:cs="Times New Roman"/>
        </w:rPr>
        <w:t xml:space="preserve">the </w:t>
      </w:r>
      <w:r w:rsidR="00873B39" w:rsidRPr="00497883">
        <w:rPr>
          <w:rFonts w:ascii="Times New Roman" w:hAnsi="Times New Roman" w:cs="Times New Roman"/>
        </w:rPr>
        <w:t>growth and yield of green gram.</w:t>
      </w:r>
    </w:p>
    <w:p w14:paraId="0EAF5A8D" w14:textId="2512468C" w:rsidR="00873B39" w:rsidRPr="00497883" w:rsidRDefault="00984BE3" w:rsidP="00873B39">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lastRenderedPageBreak/>
        <w:t>“</w:t>
      </w:r>
      <w:r w:rsidR="00873B39" w:rsidRPr="00497883">
        <w:rPr>
          <w:rFonts w:ascii="Times New Roman" w:hAnsi="Times New Roman" w:cs="Times New Roman"/>
        </w:rPr>
        <w:t xml:space="preserve">Potassium (K) is one of the essential </w:t>
      </w:r>
      <w:r w:rsidR="00CF4D10" w:rsidRPr="00497883">
        <w:rPr>
          <w:rFonts w:ascii="Times New Roman" w:hAnsi="Times New Roman" w:cs="Times New Roman"/>
        </w:rPr>
        <w:t xml:space="preserve">nutrients </w:t>
      </w:r>
      <w:r w:rsidR="00873B39" w:rsidRPr="00497883">
        <w:rPr>
          <w:rFonts w:ascii="Times New Roman" w:hAnsi="Times New Roman" w:cs="Times New Roman"/>
        </w:rPr>
        <w:t xml:space="preserve">for plant growth and vital for sustaining modern </w:t>
      </w:r>
      <w:r w:rsidR="00CF4D10" w:rsidRPr="00497883">
        <w:rPr>
          <w:rFonts w:ascii="Times New Roman" w:hAnsi="Times New Roman" w:cs="Times New Roman"/>
        </w:rPr>
        <w:t>high-yield</w:t>
      </w:r>
      <w:r w:rsidR="00873B39" w:rsidRPr="00497883">
        <w:rPr>
          <w:rFonts w:ascii="Times New Roman" w:hAnsi="Times New Roman" w:cs="Times New Roman"/>
        </w:rPr>
        <w:t xml:space="preserve"> agriculture. Plant needs large quantities of K</w:t>
      </w:r>
      <w:r w:rsidR="00CF4D10" w:rsidRPr="00497883">
        <w:rPr>
          <w:rFonts w:ascii="Times New Roman" w:hAnsi="Times New Roman" w:cs="Times New Roman"/>
        </w:rPr>
        <w:t>,</w:t>
      </w:r>
      <w:r w:rsidR="00873B39" w:rsidRPr="00497883">
        <w:rPr>
          <w:rFonts w:ascii="Times New Roman" w:hAnsi="Times New Roman" w:cs="Times New Roman"/>
        </w:rPr>
        <w:t xml:space="preserve"> which not only improves the crop yield, but </w:t>
      </w:r>
      <w:r w:rsidR="00CF4D10" w:rsidRPr="00497883">
        <w:rPr>
          <w:rFonts w:ascii="Times New Roman" w:hAnsi="Times New Roman" w:cs="Times New Roman"/>
        </w:rPr>
        <w:t>also crop quality</w:t>
      </w:r>
      <w:r w:rsidR="00873B39" w:rsidRPr="00497883">
        <w:rPr>
          <w:rFonts w:ascii="Times New Roman" w:hAnsi="Times New Roman" w:cs="Times New Roman"/>
        </w:rPr>
        <w:t xml:space="preserve">. Hence, K </w:t>
      </w:r>
      <w:proofErr w:type="spellStart"/>
      <w:r w:rsidR="00CF4D10" w:rsidRPr="00497883">
        <w:rPr>
          <w:rFonts w:ascii="Times New Roman" w:hAnsi="Times New Roman" w:cs="Times New Roman"/>
        </w:rPr>
        <w:t>fertilisation</w:t>
      </w:r>
      <w:proofErr w:type="spellEnd"/>
      <w:r w:rsidR="00CF4D10" w:rsidRPr="00497883">
        <w:rPr>
          <w:rFonts w:ascii="Times New Roman" w:hAnsi="Times New Roman" w:cs="Times New Roman"/>
        </w:rPr>
        <w:t xml:space="preserve"> </w:t>
      </w:r>
      <w:r w:rsidR="00873B39" w:rsidRPr="00497883">
        <w:rPr>
          <w:rFonts w:ascii="Times New Roman" w:hAnsi="Times New Roman" w:cs="Times New Roman"/>
        </w:rPr>
        <w:t xml:space="preserve">results in </w:t>
      </w:r>
      <w:r w:rsidR="00CF4D10" w:rsidRPr="00497883">
        <w:rPr>
          <w:rFonts w:ascii="Times New Roman" w:hAnsi="Times New Roman" w:cs="Times New Roman"/>
        </w:rPr>
        <w:t xml:space="preserve">a </w:t>
      </w:r>
      <w:r w:rsidR="00873B39" w:rsidRPr="00497883">
        <w:rPr>
          <w:rFonts w:ascii="Times New Roman" w:hAnsi="Times New Roman" w:cs="Times New Roman"/>
        </w:rPr>
        <w:t xml:space="preserve">higher value product and therefore provides </w:t>
      </w:r>
      <w:r w:rsidR="00CF4D10" w:rsidRPr="00497883">
        <w:rPr>
          <w:rFonts w:ascii="Times New Roman" w:hAnsi="Times New Roman" w:cs="Times New Roman"/>
        </w:rPr>
        <w:t xml:space="preserve">a </w:t>
      </w:r>
      <w:r w:rsidR="00873B39" w:rsidRPr="00497883">
        <w:rPr>
          <w:rFonts w:ascii="Times New Roman" w:hAnsi="Times New Roman" w:cs="Times New Roman"/>
        </w:rPr>
        <w:t xml:space="preserve">greater return to farmers. It is a prime factor for deciding the market price of green gram grown, which </w:t>
      </w:r>
      <w:r w:rsidR="00CF4D10" w:rsidRPr="00497883">
        <w:rPr>
          <w:rFonts w:ascii="Times New Roman" w:hAnsi="Times New Roman" w:cs="Times New Roman"/>
        </w:rPr>
        <w:t xml:space="preserve">improves </w:t>
      </w:r>
      <w:r w:rsidR="00873B39" w:rsidRPr="00497883">
        <w:rPr>
          <w:rFonts w:ascii="Times New Roman" w:hAnsi="Times New Roman" w:cs="Times New Roman"/>
        </w:rPr>
        <w:t>the income of farmers just by improving the quality of produce</w:t>
      </w:r>
      <w:r>
        <w:rPr>
          <w:rFonts w:ascii="Times New Roman" w:hAnsi="Times New Roman" w:cs="Times New Roman"/>
        </w:rPr>
        <w:t>”</w:t>
      </w:r>
      <w:r w:rsidR="00873B39" w:rsidRPr="00497883">
        <w:rPr>
          <w:rFonts w:ascii="Times New Roman" w:hAnsi="Times New Roman" w:cs="Times New Roman"/>
        </w:rPr>
        <w:t xml:space="preserve"> (</w:t>
      </w:r>
      <w:proofErr w:type="spellStart"/>
      <w:r w:rsidR="00873B39" w:rsidRPr="00497883">
        <w:rPr>
          <w:rFonts w:ascii="Times New Roman" w:hAnsi="Times New Roman" w:cs="Times New Roman"/>
          <w:b/>
          <w:bCs/>
        </w:rPr>
        <w:t>Baligar</w:t>
      </w:r>
      <w:proofErr w:type="spellEnd"/>
      <w:r w:rsidR="00873B39" w:rsidRPr="00497883">
        <w:rPr>
          <w:rFonts w:ascii="Times New Roman" w:hAnsi="Times New Roman" w:cs="Times New Roman"/>
          <w:b/>
          <w:bCs/>
        </w:rPr>
        <w:t xml:space="preserve"> et al. 2011</w:t>
      </w:r>
      <w:r w:rsidR="00873B39" w:rsidRPr="00497883">
        <w:rPr>
          <w:rFonts w:ascii="Times New Roman" w:hAnsi="Times New Roman" w:cs="Times New Roman"/>
        </w:rPr>
        <w:t xml:space="preserve">). </w:t>
      </w:r>
      <w:r w:rsidR="00C07AA1">
        <w:rPr>
          <w:rFonts w:ascii="Times New Roman" w:hAnsi="Times New Roman" w:cs="Times New Roman"/>
        </w:rPr>
        <w:t>“</w:t>
      </w:r>
      <w:r w:rsidR="00873B39" w:rsidRPr="00497883">
        <w:rPr>
          <w:rFonts w:ascii="Times New Roman" w:hAnsi="Times New Roman" w:cs="Times New Roman"/>
        </w:rPr>
        <w:t xml:space="preserve">It is becoming an important crop, as it is the best alternative to meet the food needs of the large population of developing countries due to its nutritional superiority and N2 fixing </w:t>
      </w:r>
      <w:r w:rsidR="00CF4D10" w:rsidRPr="00497883">
        <w:rPr>
          <w:rFonts w:ascii="Times New Roman" w:hAnsi="Times New Roman" w:cs="Times New Roman"/>
        </w:rPr>
        <w:t>characteristics</w:t>
      </w:r>
      <w:r w:rsidR="00873B39" w:rsidRPr="00497883">
        <w:rPr>
          <w:rFonts w:ascii="Times New Roman" w:hAnsi="Times New Roman" w:cs="Times New Roman"/>
        </w:rPr>
        <w:t xml:space="preserve">. Potassium status of these soils varies considerably depending on parent material, texture, and management practices. In general, K deficiencies are most common on </w:t>
      </w:r>
      <w:r w:rsidR="00CF4D10" w:rsidRPr="00497883">
        <w:rPr>
          <w:rFonts w:ascii="Times New Roman" w:hAnsi="Times New Roman" w:cs="Times New Roman"/>
        </w:rPr>
        <w:t>well-drained</w:t>
      </w:r>
      <w:r w:rsidR="00873B39" w:rsidRPr="00497883">
        <w:rPr>
          <w:rFonts w:ascii="Times New Roman" w:hAnsi="Times New Roman" w:cs="Times New Roman"/>
        </w:rPr>
        <w:t>, coarse-textured soils</w:t>
      </w:r>
      <w:r w:rsidR="008A0D71" w:rsidRPr="00497883">
        <w:rPr>
          <w:rFonts w:ascii="Times New Roman" w:hAnsi="Times New Roman" w:cs="Times New Roman"/>
        </w:rPr>
        <w:t>.</w:t>
      </w:r>
      <w:r w:rsidR="00873B39" w:rsidRPr="00497883">
        <w:rPr>
          <w:rFonts w:ascii="Times New Roman" w:hAnsi="Times New Roman" w:cs="Times New Roman"/>
        </w:rPr>
        <w:t xml:space="preserve"> Soils of this region are not only </w:t>
      </w:r>
      <w:r w:rsidR="00CF4D10" w:rsidRPr="00497883">
        <w:rPr>
          <w:rFonts w:ascii="Times New Roman" w:hAnsi="Times New Roman" w:cs="Times New Roman"/>
        </w:rPr>
        <w:t>light-textured</w:t>
      </w:r>
      <w:r w:rsidR="00873B39" w:rsidRPr="00497883">
        <w:rPr>
          <w:rFonts w:ascii="Times New Roman" w:hAnsi="Times New Roman" w:cs="Times New Roman"/>
        </w:rPr>
        <w:t xml:space="preserve"> but are also low in organic matter and deficient in nutrients. Earlier, about 82% soils of Haryana were high and 18% were medium in available K but due to intensive cropping, continuous mining and limited use of K fertilizer, about 8, 42 and 59% of the soils are low medium and high in available K status, Upon intensive cropping with high yielding varieties with higher dose of N and P application with practically very little or no K application, the soils which were considered to be sufficient in available K, are becoming K deficient.</w:t>
      </w:r>
      <w:r w:rsidR="00251051" w:rsidRPr="00497883">
        <w:rPr>
          <w:rFonts w:ascii="Times New Roman" w:hAnsi="Times New Roman" w:cs="Times New Roman"/>
        </w:rPr>
        <w:t xml:space="preserve"> </w:t>
      </w:r>
      <w:r w:rsidR="00873B39" w:rsidRPr="00497883">
        <w:rPr>
          <w:rFonts w:ascii="Times New Roman" w:hAnsi="Times New Roman" w:cs="Times New Roman"/>
        </w:rPr>
        <w:t xml:space="preserve">The judicious use of potassium is necessary to maintain its proper level in </w:t>
      </w:r>
      <w:r w:rsidR="00CF4D10" w:rsidRPr="00497883">
        <w:rPr>
          <w:rFonts w:ascii="Times New Roman" w:hAnsi="Times New Roman" w:cs="Times New Roman"/>
        </w:rPr>
        <w:t xml:space="preserve">the </w:t>
      </w:r>
      <w:r w:rsidR="00873B39" w:rsidRPr="00497883">
        <w:rPr>
          <w:rFonts w:ascii="Times New Roman" w:hAnsi="Times New Roman" w:cs="Times New Roman"/>
        </w:rPr>
        <w:t>soil</w:t>
      </w:r>
      <w:r w:rsidR="00C07AA1">
        <w:rPr>
          <w:rFonts w:ascii="Times New Roman" w:hAnsi="Times New Roman" w:cs="Times New Roman"/>
        </w:rPr>
        <w:t>” (</w:t>
      </w:r>
      <w:r w:rsidR="00C07AA1" w:rsidRPr="00C07AA1">
        <w:rPr>
          <w:rFonts w:ascii="Times New Roman" w:hAnsi="Times New Roman" w:cs="Times New Roman"/>
        </w:rPr>
        <w:t>Parashar et al., 2020</w:t>
      </w:r>
      <w:r w:rsidR="00C07AA1">
        <w:rPr>
          <w:rFonts w:ascii="Times New Roman" w:hAnsi="Times New Roman" w:cs="Times New Roman"/>
        </w:rPr>
        <w:t>)</w:t>
      </w:r>
      <w:r w:rsidR="00873B39" w:rsidRPr="00497883">
        <w:rPr>
          <w:rFonts w:ascii="Times New Roman" w:hAnsi="Times New Roman" w:cs="Times New Roman"/>
        </w:rPr>
        <w:t>.</w:t>
      </w:r>
    </w:p>
    <w:p w14:paraId="0E2DDB93" w14:textId="365B34A9" w:rsidR="5EC84A0D" w:rsidRPr="00497883" w:rsidRDefault="2894A0F5" w:rsidP="25197321">
      <w:pPr>
        <w:spacing w:before="240" w:after="0" w:afterAutospacing="1" w:line="360" w:lineRule="auto"/>
        <w:jc w:val="both"/>
        <w:rPr>
          <w:rFonts w:ascii="Times New Roman" w:eastAsia="Times New Roman" w:hAnsi="Times New Roman" w:cs="Times New Roman"/>
          <w:b/>
          <w:bCs/>
          <w:sz w:val="28"/>
          <w:szCs w:val="28"/>
        </w:rPr>
      </w:pPr>
      <w:r w:rsidRPr="00497883">
        <w:rPr>
          <w:rFonts w:ascii="Times New Roman" w:eastAsia="Times New Roman" w:hAnsi="Times New Roman" w:cs="Times New Roman"/>
          <w:b/>
          <w:bCs/>
          <w:sz w:val="28"/>
          <w:szCs w:val="28"/>
        </w:rPr>
        <w:t>M</w:t>
      </w:r>
      <w:r w:rsidR="0585FCB6" w:rsidRPr="00497883">
        <w:rPr>
          <w:rFonts w:ascii="Times New Roman" w:eastAsia="Times New Roman" w:hAnsi="Times New Roman" w:cs="Times New Roman"/>
          <w:b/>
          <w:bCs/>
          <w:sz w:val="28"/>
          <w:szCs w:val="28"/>
        </w:rPr>
        <w:t>ATERIALS AND METHODS:</w:t>
      </w:r>
    </w:p>
    <w:p w14:paraId="1986FCA5" w14:textId="7EBCBCF9" w:rsidR="00D44D68" w:rsidRPr="00497883" w:rsidRDefault="00D44D68" w:rsidP="004C7522">
      <w:pPr>
        <w:spacing w:line="360" w:lineRule="auto"/>
        <w:jc w:val="both"/>
        <w:rPr>
          <w:rFonts w:ascii="Times New Roman" w:hAnsi="Times New Roman"/>
          <w:b/>
        </w:rPr>
      </w:pPr>
      <w:r w:rsidRPr="00497883">
        <w:rPr>
          <w:rFonts w:ascii="Times New Roman" w:hAnsi="Times New Roman" w:cs="Times New Roman"/>
        </w:rPr>
        <w:t xml:space="preserve">The experiment was carried out during </w:t>
      </w:r>
      <w:proofErr w:type="spellStart"/>
      <w:r w:rsidR="00201B43" w:rsidRPr="00497883">
        <w:rPr>
          <w:rFonts w:ascii="Times New Roman" w:hAnsi="Times New Roman" w:cs="Times New Roman"/>
          <w:i/>
        </w:rPr>
        <w:t>zaid</w:t>
      </w:r>
      <w:proofErr w:type="spellEnd"/>
      <w:r w:rsidRPr="00497883">
        <w:rPr>
          <w:rFonts w:ascii="Times New Roman" w:hAnsi="Times New Roman" w:cs="Times New Roman"/>
          <w:i/>
        </w:rPr>
        <w:t xml:space="preserve"> </w:t>
      </w:r>
      <w:r w:rsidRPr="00497883">
        <w:rPr>
          <w:rFonts w:ascii="Times New Roman" w:hAnsi="Times New Roman" w:cs="Times New Roman"/>
        </w:rPr>
        <w:t xml:space="preserve">season of </w:t>
      </w:r>
      <w:r w:rsidR="006B2BE0" w:rsidRPr="00497883">
        <w:rPr>
          <w:rFonts w:ascii="Times New Roman" w:hAnsi="Times New Roman" w:cs="Times New Roman"/>
        </w:rPr>
        <w:t>2025</w:t>
      </w:r>
      <w:r w:rsidRPr="00497883">
        <w:rPr>
          <w:rFonts w:ascii="Times New Roman" w:hAnsi="Times New Roman" w:cs="Times New Roman"/>
        </w:rPr>
        <w:t xml:space="preserve"> at crop research farm of </w:t>
      </w:r>
      <w:proofErr w:type="spellStart"/>
      <w:r w:rsidR="00E65926" w:rsidRPr="00497883">
        <w:rPr>
          <w:rFonts w:ascii="Times New Roman" w:hAnsi="Times New Roman" w:cs="Times New Roman"/>
        </w:rPr>
        <w:t>Naini</w:t>
      </w:r>
      <w:proofErr w:type="spellEnd"/>
      <w:r w:rsidR="00E65926" w:rsidRPr="00497883">
        <w:rPr>
          <w:rFonts w:ascii="Times New Roman" w:hAnsi="Times New Roman" w:cs="Times New Roman"/>
        </w:rPr>
        <w:t xml:space="preserve"> a</w:t>
      </w:r>
      <w:r w:rsidR="00AB5CBD" w:rsidRPr="00497883">
        <w:rPr>
          <w:rFonts w:ascii="Times New Roman" w:hAnsi="Times New Roman" w:cs="Times New Roman"/>
        </w:rPr>
        <w:t>gricultural institute</w:t>
      </w:r>
      <w:r w:rsidRPr="00497883">
        <w:rPr>
          <w:rFonts w:ascii="Times New Roman" w:hAnsi="Times New Roman" w:cs="Times New Roman"/>
        </w:rPr>
        <w:t xml:space="preserve">, Sam Higginbottom university of agriculture, technology and sciences, </w:t>
      </w:r>
      <w:proofErr w:type="spellStart"/>
      <w:r w:rsidRPr="00497883">
        <w:rPr>
          <w:rFonts w:ascii="Times New Roman" w:hAnsi="Times New Roman" w:cs="Times New Roman"/>
        </w:rPr>
        <w:t>Prayagraj</w:t>
      </w:r>
      <w:proofErr w:type="spellEnd"/>
      <w:r w:rsidRPr="00497883">
        <w:rPr>
          <w:rFonts w:ascii="Times New Roman" w:hAnsi="Times New Roman" w:cs="Times New Roman"/>
        </w:rPr>
        <w:t>, which is located at 25</w:t>
      </w:r>
      <w:r w:rsidRPr="00497883">
        <w:rPr>
          <w:rFonts w:ascii="Times New Roman" w:hAnsi="Times New Roman" w:cs="Times New Roman"/>
          <w:vertAlign w:val="superscript"/>
        </w:rPr>
        <w:t>0</w:t>
      </w:r>
      <w:r w:rsidRPr="00497883">
        <w:rPr>
          <w:rFonts w:ascii="Times New Roman" w:hAnsi="Times New Roman" w:cs="Times New Roman"/>
        </w:rPr>
        <w:t xml:space="preserve"> 24' 42" n latitude, 81</w:t>
      </w:r>
      <w:r w:rsidRPr="00497883">
        <w:rPr>
          <w:rFonts w:ascii="Times New Roman" w:hAnsi="Times New Roman" w:cs="Times New Roman"/>
          <w:vertAlign w:val="superscript"/>
        </w:rPr>
        <w:t>0</w:t>
      </w:r>
      <w:r w:rsidRPr="00497883">
        <w:rPr>
          <w:rFonts w:ascii="Times New Roman" w:hAnsi="Times New Roman" w:cs="Times New Roman"/>
        </w:rPr>
        <w:t xml:space="preserve"> 50' 56" e longitude and 98 m altitude above the mean sea level. This area is situated on the right side of the river </w:t>
      </w:r>
      <w:r w:rsidR="00182B1C" w:rsidRPr="00497883">
        <w:rPr>
          <w:rFonts w:ascii="Times New Roman" w:hAnsi="Times New Roman" w:cs="Times New Roman"/>
          <w:i/>
          <w:iCs/>
        </w:rPr>
        <w:t>Y</w:t>
      </w:r>
      <w:r w:rsidRPr="00497883">
        <w:rPr>
          <w:rFonts w:ascii="Times New Roman" w:hAnsi="Times New Roman" w:cs="Times New Roman"/>
          <w:i/>
          <w:iCs/>
        </w:rPr>
        <w:t>amuna</w:t>
      </w:r>
      <w:r w:rsidRPr="00497883">
        <w:rPr>
          <w:rFonts w:ascii="Times New Roman" w:hAnsi="Times New Roman" w:cs="Times New Roman"/>
        </w:rPr>
        <w:t xml:space="preserve"> by the side of </w:t>
      </w:r>
      <w:proofErr w:type="spellStart"/>
      <w:r w:rsidR="00EF05CE" w:rsidRPr="00497883">
        <w:rPr>
          <w:rFonts w:ascii="Times New Roman" w:hAnsi="Times New Roman" w:cs="Times New Roman"/>
        </w:rPr>
        <w:t>Prayagraj</w:t>
      </w:r>
      <w:proofErr w:type="spellEnd"/>
      <w:r w:rsidR="00EF05CE" w:rsidRPr="00497883">
        <w:rPr>
          <w:rFonts w:ascii="Times New Roman" w:hAnsi="Times New Roman" w:cs="Times New Roman"/>
        </w:rPr>
        <w:t xml:space="preserve"> </w:t>
      </w:r>
      <w:proofErr w:type="spellStart"/>
      <w:r w:rsidR="00EF05CE" w:rsidRPr="00497883">
        <w:rPr>
          <w:rFonts w:ascii="Times New Roman" w:hAnsi="Times New Roman" w:cs="Times New Roman"/>
        </w:rPr>
        <w:t>Rewa</w:t>
      </w:r>
      <w:proofErr w:type="spellEnd"/>
      <w:r w:rsidR="00EF05CE" w:rsidRPr="00497883">
        <w:rPr>
          <w:rFonts w:ascii="Times New Roman" w:hAnsi="Times New Roman" w:cs="Times New Roman"/>
        </w:rPr>
        <w:t xml:space="preserve"> Road</w:t>
      </w:r>
      <w:r w:rsidR="00CF4D10" w:rsidRPr="00497883">
        <w:rPr>
          <w:rFonts w:ascii="Times New Roman" w:hAnsi="Times New Roman" w:cs="Times New Roman"/>
        </w:rPr>
        <w:t>,</w:t>
      </w:r>
      <w:r w:rsidRPr="00497883">
        <w:rPr>
          <w:rFonts w:ascii="Times New Roman" w:hAnsi="Times New Roman" w:cs="Times New Roman"/>
        </w:rPr>
        <w:t xml:space="preserve"> about 5 km away from </w:t>
      </w:r>
      <w:proofErr w:type="spellStart"/>
      <w:r w:rsidRPr="00497883">
        <w:rPr>
          <w:rFonts w:ascii="Times New Roman" w:hAnsi="Times New Roman" w:cs="Times New Roman"/>
        </w:rPr>
        <w:t>Prayagraj</w:t>
      </w:r>
      <w:proofErr w:type="spellEnd"/>
      <w:r w:rsidRPr="00497883">
        <w:rPr>
          <w:rFonts w:ascii="Times New Roman" w:hAnsi="Times New Roman" w:cs="Times New Roman"/>
        </w:rPr>
        <w:t xml:space="preserve"> city.</w:t>
      </w:r>
      <w:r w:rsidR="00BA1D64" w:rsidRPr="00497883">
        <w:rPr>
          <w:rFonts w:ascii="Times New Roman" w:hAnsi="Times New Roman" w:cs="Times New Roman"/>
        </w:rPr>
        <w:t xml:space="preserve"> </w:t>
      </w:r>
      <w:r w:rsidRPr="00497883">
        <w:rPr>
          <w:rFonts w:ascii="Times New Roman" w:hAnsi="Times New Roman" w:cs="Times New Roman"/>
        </w:rPr>
        <w:t xml:space="preserve">The experiment was conducted in </w:t>
      </w:r>
      <w:proofErr w:type="spellStart"/>
      <w:r w:rsidR="00CF4D10" w:rsidRPr="00497883">
        <w:rPr>
          <w:rFonts w:ascii="Times New Roman" w:hAnsi="Times New Roman" w:cs="Times New Roman"/>
        </w:rPr>
        <w:t>randomised</w:t>
      </w:r>
      <w:proofErr w:type="spellEnd"/>
      <w:r w:rsidR="00CF4D10" w:rsidRPr="00497883">
        <w:rPr>
          <w:rFonts w:ascii="Times New Roman" w:hAnsi="Times New Roman" w:cs="Times New Roman"/>
        </w:rPr>
        <w:t xml:space="preserve"> </w:t>
      </w:r>
      <w:r w:rsidRPr="00497883">
        <w:rPr>
          <w:rFonts w:ascii="Times New Roman" w:hAnsi="Times New Roman" w:cs="Times New Roman"/>
        </w:rPr>
        <w:t xml:space="preserve">block design with 10 </w:t>
      </w:r>
      <w:r w:rsidR="00CF4D10" w:rsidRPr="00497883">
        <w:rPr>
          <w:rFonts w:ascii="Times New Roman" w:hAnsi="Times New Roman" w:cs="Times New Roman"/>
        </w:rPr>
        <w:t xml:space="preserve">treatments </w:t>
      </w:r>
      <w:r w:rsidRPr="00497883">
        <w:rPr>
          <w:rFonts w:ascii="Times New Roman" w:hAnsi="Times New Roman" w:cs="Times New Roman"/>
        </w:rPr>
        <w:t>each replicated thrice. The plot size of each treatment was 3</w:t>
      </w:r>
      <w:r w:rsidR="00201B43" w:rsidRPr="00497883">
        <w:rPr>
          <w:rFonts w:ascii="Times New Roman" w:hAnsi="Times New Roman" w:cs="Times New Roman"/>
        </w:rPr>
        <w:t xml:space="preserve"> </w:t>
      </w:r>
      <w:r w:rsidRPr="00497883">
        <w:rPr>
          <w:rFonts w:ascii="Times New Roman" w:hAnsi="Times New Roman" w:cs="Times New Roman"/>
        </w:rPr>
        <w:t>m x 3</w:t>
      </w:r>
      <w:r w:rsidR="00201B43" w:rsidRPr="00497883">
        <w:rPr>
          <w:rFonts w:ascii="Times New Roman" w:hAnsi="Times New Roman" w:cs="Times New Roman"/>
        </w:rPr>
        <w:t xml:space="preserve"> </w:t>
      </w:r>
      <w:r w:rsidRPr="00497883">
        <w:rPr>
          <w:rFonts w:ascii="Times New Roman" w:hAnsi="Times New Roman" w:cs="Times New Roman"/>
        </w:rPr>
        <w:t>m.</w:t>
      </w:r>
      <w:r w:rsidR="001D7D75" w:rsidRPr="00497883">
        <w:rPr>
          <w:rFonts w:ascii="Times New Roman" w:hAnsi="Times New Roman" w:cs="Times New Roman"/>
          <w:lang w:val="en-IN"/>
        </w:rPr>
        <w:t xml:space="preserve"> The factors are </w:t>
      </w:r>
      <w:r w:rsidR="001D7D75" w:rsidRPr="00497883">
        <w:rPr>
          <w:rFonts w:ascii="Times New Roman" w:eastAsia="Times New Roman" w:hAnsi="Times New Roman" w:cs="Times New Roman"/>
        </w:rPr>
        <w:t xml:space="preserve">Potassium (10, 20 and 30 kg/ha) and Sulphur (5, 10 and 15 kg/ha) along with a control (NPK 20-40-20 kg/ha). </w:t>
      </w:r>
      <w:r w:rsidR="00182B1C" w:rsidRPr="00497883">
        <w:rPr>
          <w:rFonts w:ascii="Times New Roman" w:hAnsi="Times New Roman" w:cs="Times New Roman"/>
          <w:lang w:val="en-IN"/>
        </w:rPr>
        <w:t>The treatment</w:t>
      </w:r>
      <w:r w:rsidR="00201B43" w:rsidRPr="00497883">
        <w:rPr>
          <w:rFonts w:ascii="Times New Roman" w:hAnsi="Times New Roman" w:cs="Times New Roman"/>
          <w:lang w:val="en-IN"/>
        </w:rPr>
        <w:t xml:space="preserve"> </w:t>
      </w:r>
      <w:r w:rsidR="00182B1C" w:rsidRPr="00497883">
        <w:rPr>
          <w:rFonts w:ascii="Times New Roman" w:hAnsi="Times New Roman" w:cs="Times New Roman"/>
          <w:lang w:val="en-IN"/>
        </w:rPr>
        <w:t>combinations are</w:t>
      </w:r>
      <w:r w:rsidR="001D7D75" w:rsidRPr="00497883">
        <w:rPr>
          <w:rFonts w:ascii="Times New Roman" w:hAnsi="Times New Roman" w:cs="Times New Roman"/>
          <w:lang w:val="en-IN"/>
        </w:rPr>
        <w:t xml:space="preserve"> </w:t>
      </w:r>
      <w:r w:rsidR="001D7D75" w:rsidRPr="00497883">
        <w:rPr>
          <w:rFonts w:ascii="Times New Roman" w:hAnsi="Times New Roman" w:cs="Times New Roman"/>
        </w:rPr>
        <w:t xml:space="preserve">T1: Potassium at 10 kg/ha. + Sulphur at 5 Kg/ha. </w:t>
      </w:r>
      <w:r w:rsidR="001D7D75" w:rsidRPr="00497883">
        <w:rPr>
          <w:rFonts w:ascii="Times New Roman" w:hAnsi="Times New Roman" w:cs="Times New Roman"/>
          <w:lang w:val="sv-SE"/>
        </w:rPr>
        <w:t xml:space="preserve">T2: Potassium at 10 kg/ha. + Sulphur at 10 Kg/ha. T3: Potassium at 10 kg/ha. + Sulphur at 15 Kg/ha. T4: Potassium at 20 kg/ha. + Sulphur at 5 Kg/ha. T5: Potassium at 20 kg/ha. + Sulphur at 10 Kg/ha. T6: Potassium at 20 kg/ha. + Sulphur at 15 Kg/ha. T7: Potassium at 30 </w:t>
      </w:r>
      <w:r w:rsidR="001D7D75" w:rsidRPr="00497883">
        <w:rPr>
          <w:rFonts w:ascii="Times New Roman" w:hAnsi="Times New Roman" w:cs="Times New Roman"/>
          <w:lang w:val="sv-SE"/>
        </w:rPr>
        <w:lastRenderedPageBreak/>
        <w:t xml:space="preserve">kg/ha. + Sulphur at 5 Kg/ha. T8: Potassium at 30 kg/ha. + Sulphur at 10 Kg/ha. T9: Potassium at 30 kg/ha. </w:t>
      </w:r>
      <w:r w:rsidR="001D7D75" w:rsidRPr="00497883">
        <w:rPr>
          <w:rFonts w:ascii="Times New Roman" w:hAnsi="Times New Roman" w:cs="Times New Roman"/>
        </w:rPr>
        <w:t>+ Sulphur at 15 Kg/ha.</w:t>
      </w:r>
      <w:r w:rsidR="001D7D75" w:rsidRPr="00497883">
        <w:rPr>
          <w:rFonts w:ascii="Times New Roman" w:hAnsi="Times New Roman" w:cs="Times New Roman"/>
          <w:color w:val="000000"/>
        </w:rPr>
        <w:t xml:space="preserve">  T10: N-P-K – 20-40-20 kg/ha</w:t>
      </w:r>
      <w:r w:rsidR="001D7D75" w:rsidRPr="00497883">
        <w:rPr>
          <w:rFonts w:ascii="Times New Roman" w:hAnsi="Times New Roman" w:cs="Times New Roman"/>
        </w:rPr>
        <w:t xml:space="preserve"> (Control)</w:t>
      </w:r>
      <w:r w:rsidR="000C6EA0" w:rsidRPr="00497883">
        <w:rPr>
          <w:rFonts w:ascii="Times New Roman" w:hAnsi="Times New Roman" w:cs="Times New Roman"/>
          <w:lang w:val="en-IN"/>
        </w:rPr>
        <w:t>.</w:t>
      </w:r>
      <w:r w:rsidR="00EA1B79" w:rsidRPr="00497883">
        <w:rPr>
          <w:rFonts w:ascii="Times New Roman" w:hAnsi="Times New Roman" w:cs="Times New Roman"/>
          <w:lang w:val="en-IN"/>
        </w:rPr>
        <w:t xml:space="preserve"> </w:t>
      </w:r>
      <w:proofErr w:type="spellStart"/>
      <w:r w:rsidR="001D7D75" w:rsidRPr="00497883">
        <w:rPr>
          <w:rFonts w:ascii="Times New Roman" w:hAnsi="Times New Roman" w:cs="Times New Roman"/>
          <w:lang w:val="en-IN"/>
        </w:rPr>
        <w:t>Greengram</w:t>
      </w:r>
      <w:proofErr w:type="spellEnd"/>
      <w:r w:rsidR="00A37298" w:rsidRPr="00497883">
        <w:rPr>
          <w:rFonts w:ascii="Times New Roman" w:hAnsi="Times New Roman" w:cs="Times New Roman"/>
          <w:lang w:val="en-IN"/>
        </w:rPr>
        <w:t xml:space="preserve"> </w:t>
      </w:r>
      <w:r w:rsidRPr="00497883">
        <w:rPr>
          <w:rFonts w:ascii="Times New Roman" w:hAnsi="Times New Roman" w:cs="Times New Roman"/>
        </w:rPr>
        <w:t xml:space="preserve">Seeds were sown </w:t>
      </w:r>
      <w:r w:rsidR="00CF4D10" w:rsidRPr="00497883">
        <w:rPr>
          <w:rFonts w:ascii="Times New Roman" w:hAnsi="Times New Roman" w:cs="Times New Roman"/>
        </w:rPr>
        <w:t>manually in line</w:t>
      </w:r>
      <w:r w:rsidRPr="00497883">
        <w:rPr>
          <w:rFonts w:ascii="Times New Roman" w:hAnsi="Times New Roman" w:cs="Times New Roman"/>
        </w:rPr>
        <w:t xml:space="preserve">. Seeds were covered with soil immediately after sowing. The </w:t>
      </w:r>
      <w:proofErr w:type="spellStart"/>
      <w:r w:rsidR="001D7D75" w:rsidRPr="00497883">
        <w:rPr>
          <w:rFonts w:ascii="Times New Roman" w:hAnsi="Times New Roman" w:cs="Times New Roman"/>
        </w:rPr>
        <w:t>Greengram</w:t>
      </w:r>
      <w:proofErr w:type="spellEnd"/>
      <w:r w:rsidR="006505C8" w:rsidRPr="00497883">
        <w:rPr>
          <w:rFonts w:ascii="Times New Roman" w:hAnsi="Times New Roman" w:cs="Times New Roman"/>
        </w:rPr>
        <w:t xml:space="preserve"> </w:t>
      </w:r>
      <w:r w:rsidRPr="00497883">
        <w:rPr>
          <w:rFonts w:ascii="Times New Roman" w:hAnsi="Times New Roman" w:cs="Times New Roman"/>
        </w:rPr>
        <w:t xml:space="preserve">crop was sown on </w:t>
      </w:r>
      <w:r w:rsidR="00792EA9" w:rsidRPr="00497883">
        <w:rPr>
          <w:rFonts w:ascii="Times New Roman" w:hAnsi="Times New Roman" w:cs="Times New Roman"/>
        </w:rPr>
        <w:t>28</w:t>
      </w:r>
      <w:r w:rsidRPr="00497883">
        <w:rPr>
          <w:rFonts w:ascii="Times New Roman" w:hAnsi="Times New Roman" w:cs="Times New Roman"/>
        </w:rPr>
        <w:t xml:space="preserve"> </w:t>
      </w:r>
      <w:r w:rsidR="00792EA9" w:rsidRPr="00497883">
        <w:rPr>
          <w:rFonts w:ascii="Times New Roman" w:hAnsi="Times New Roman" w:cs="Times New Roman"/>
        </w:rPr>
        <w:t>November</w:t>
      </w:r>
      <w:r w:rsidRPr="00497883">
        <w:rPr>
          <w:rFonts w:ascii="Times New Roman" w:hAnsi="Times New Roman" w:cs="Times New Roman"/>
        </w:rPr>
        <w:t xml:space="preserve"> 2024. </w:t>
      </w:r>
      <w:r w:rsidR="00EF05CE" w:rsidRPr="00497883">
        <w:rPr>
          <w:rFonts w:ascii="Times New Roman" w:hAnsi="Times New Roman" w:cs="Times New Roman"/>
        </w:rPr>
        <w:t>Harvesting was</w:t>
      </w:r>
      <w:r w:rsidRPr="00497883">
        <w:rPr>
          <w:rFonts w:ascii="Times New Roman" w:hAnsi="Times New Roman" w:cs="Times New Roman"/>
        </w:rPr>
        <w:t xml:space="preserve"> done by taking 1</w:t>
      </w:r>
      <w:r w:rsidR="006505C8" w:rsidRPr="00497883">
        <w:rPr>
          <w:rFonts w:ascii="Times New Roman" w:hAnsi="Times New Roman" w:cs="Times New Roman"/>
        </w:rPr>
        <w:t xml:space="preserve"> </w:t>
      </w:r>
      <w:r w:rsidRPr="00497883">
        <w:rPr>
          <w:rFonts w:ascii="Times New Roman" w:hAnsi="Times New Roman" w:cs="Times New Roman"/>
        </w:rPr>
        <w:t>m</w:t>
      </w:r>
      <w:r w:rsidRPr="00497883">
        <w:rPr>
          <w:rFonts w:ascii="Times New Roman" w:hAnsi="Times New Roman" w:cs="Times New Roman"/>
          <w:vertAlign w:val="superscript"/>
        </w:rPr>
        <w:t>2</w:t>
      </w:r>
      <w:r w:rsidRPr="00497883">
        <w:rPr>
          <w:rFonts w:ascii="Times New Roman" w:hAnsi="Times New Roman" w:cs="Times New Roman"/>
        </w:rPr>
        <w:t xml:space="preserve"> area from each. And from it</w:t>
      </w:r>
      <w:r w:rsidR="00CF4D10" w:rsidRPr="00497883">
        <w:rPr>
          <w:rFonts w:ascii="Times New Roman" w:hAnsi="Times New Roman" w:cs="Times New Roman"/>
        </w:rPr>
        <w:t>,</w:t>
      </w:r>
      <w:r w:rsidRPr="00497883">
        <w:rPr>
          <w:rFonts w:ascii="Times New Roman" w:hAnsi="Times New Roman" w:cs="Times New Roman"/>
        </w:rPr>
        <w:t xml:space="preserve"> five plants were randomly selected for recording growth and yield parameters. The observations were recorded for</w:t>
      </w:r>
      <w:r w:rsidR="00FC65E1" w:rsidRPr="00497883">
        <w:rPr>
          <w:rFonts w:ascii="Times New Roman" w:eastAsia="Times New Roman" w:hAnsi="Times New Roman" w:cs="Times New Roman"/>
        </w:rPr>
        <w:t xml:space="preserve"> plant height, number of branches per plant, number of nodules per plant, plant dry weight</w:t>
      </w:r>
      <w:r w:rsidR="004C7522" w:rsidRPr="00497883">
        <w:rPr>
          <w:rFonts w:ascii="Times New Roman" w:eastAsia="Times New Roman" w:hAnsi="Times New Roman" w:cs="Times New Roman"/>
        </w:rPr>
        <w:t xml:space="preserve">, </w:t>
      </w:r>
      <w:r w:rsidR="00FC65E1" w:rsidRPr="00497883">
        <w:rPr>
          <w:rFonts w:ascii="Times New Roman" w:eastAsia="Times New Roman" w:hAnsi="Times New Roman" w:cs="Times New Roman"/>
        </w:rPr>
        <w:t>crop growth rate</w:t>
      </w:r>
      <w:r w:rsidR="004C7522" w:rsidRPr="00497883">
        <w:rPr>
          <w:rFonts w:ascii="Times New Roman" w:eastAsia="Times New Roman" w:hAnsi="Times New Roman" w:cs="Times New Roman"/>
        </w:rPr>
        <w:t xml:space="preserve">, </w:t>
      </w:r>
      <w:r w:rsidR="007011C3" w:rsidRPr="00497883">
        <w:rPr>
          <w:rFonts w:ascii="Times New Roman" w:hAnsi="Times New Roman"/>
        </w:rPr>
        <w:t>r</w:t>
      </w:r>
      <w:r w:rsidR="004C7522" w:rsidRPr="00497883">
        <w:rPr>
          <w:rFonts w:ascii="Times New Roman" w:hAnsi="Times New Roman"/>
        </w:rPr>
        <w:t>elative growth rate</w:t>
      </w:r>
      <w:r w:rsidR="007011C3" w:rsidRPr="00497883">
        <w:rPr>
          <w:rFonts w:ascii="Times New Roman" w:hAnsi="Times New Roman"/>
        </w:rPr>
        <w:t>,</w:t>
      </w:r>
      <w:r w:rsidR="007011C3" w:rsidRPr="00497883">
        <w:rPr>
          <w:rFonts w:ascii="Times New Roman" w:hAnsi="Times New Roman"/>
          <w:b/>
        </w:rPr>
        <w:t xml:space="preserve"> </w:t>
      </w:r>
      <w:r w:rsidR="00FC65E1" w:rsidRPr="00497883">
        <w:rPr>
          <w:rFonts w:ascii="Times New Roman" w:eastAsia="Times New Roman" w:hAnsi="Times New Roman" w:cs="Times New Roman"/>
        </w:rPr>
        <w:t>pods per plant, seeds per pod, test weight,</w:t>
      </w:r>
      <w:r w:rsidR="00CF4D10" w:rsidRPr="00497883">
        <w:rPr>
          <w:rFonts w:ascii="Times New Roman" w:eastAsia="Times New Roman" w:hAnsi="Times New Roman" w:cs="Times New Roman"/>
        </w:rPr>
        <w:t xml:space="preserve"> 0-grain</w:t>
      </w:r>
      <w:r w:rsidR="00FC65E1" w:rsidRPr="00497883">
        <w:rPr>
          <w:rFonts w:ascii="Times New Roman" w:eastAsia="Times New Roman" w:hAnsi="Times New Roman" w:cs="Times New Roman"/>
        </w:rPr>
        <w:t xml:space="preserve"> yield and straw yield</w:t>
      </w:r>
      <w:r w:rsidRPr="00497883">
        <w:rPr>
          <w:rFonts w:ascii="Times New Roman" w:hAnsi="Times New Roman" w:cs="Times New Roman"/>
        </w:rPr>
        <w:t xml:space="preserve">. The data was subjected to statistical analysis by </w:t>
      </w:r>
      <w:r w:rsidR="00CF4D10" w:rsidRPr="00497883">
        <w:rPr>
          <w:rFonts w:ascii="Times New Roman" w:hAnsi="Times New Roman" w:cs="Times New Roman"/>
        </w:rPr>
        <w:t xml:space="preserve">the </w:t>
      </w:r>
      <w:r w:rsidR="00F06CFA" w:rsidRPr="00497883">
        <w:rPr>
          <w:rFonts w:ascii="Times New Roman" w:hAnsi="Times New Roman" w:cs="Times New Roman"/>
        </w:rPr>
        <w:t>A</w:t>
      </w:r>
      <w:r w:rsidRPr="00497883">
        <w:rPr>
          <w:rFonts w:ascii="Times New Roman" w:hAnsi="Times New Roman" w:cs="Times New Roman"/>
        </w:rPr>
        <w:t>nalysis of variance method.</w:t>
      </w:r>
      <w:r w:rsidR="00182B1C" w:rsidRPr="00497883">
        <w:rPr>
          <w:rFonts w:ascii="Times New Roman" w:hAnsi="Times New Roman" w:cs="Times New Roman"/>
        </w:rPr>
        <w:t xml:space="preserve"> Economics was calculated</w:t>
      </w:r>
      <w:r w:rsidR="00CF4D10" w:rsidRPr="00497883">
        <w:rPr>
          <w:rFonts w:ascii="Times New Roman" w:hAnsi="Times New Roman" w:cs="Times New Roman"/>
        </w:rPr>
        <w:t>,</w:t>
      </w:r>
      <w:r w:rsidR="00182B1C" w:rsidRPr="00497883">
        <w:rPr>
          <w:rFonts w:ascii="Times New Roman" w:hAnsi="Times New Roman" w:cs="Times New Roman"/>
        </w:rPr>
        <w:t xml:space="preserve"> viz., </w:t>
      </w:r>
      <w:r w:rsidR="00CF4D10" w:rsidRPr="00497883">
        <w:rPr>
          <w:rFonts w:ascii="Times New Roman" w:hAnsi="Times New Roman" w:cs="Times New Roman"/>
        </w:rPr>
        <w:t xml:space="preserve">the </w:t>
      </w:r>
      <w:r w:rsidR="00182B1C" w:rsidRPr="00497883">
        <w:rPr>
          <w:rFonts w:ascii="Times New Roman" w:hAnsi="Times New Roman" w:cs="Times New Roman"/>
        </w:rPr>
        <w:t xml:space="preserve">cost of cultivation, gross return, net return, </w:t>
      </w:r>
      <w:r w:rsidR="00CF4D10" w:rsidRPr="00497883">
        <w:rPr>
          <w:rFonts w:ascii="Times New Roman" w:hAnsi="Times New Roman" w:cs="Times New Roman"/>
        </w:rPr>
        <w:t>and benefit-cost</w:t>
      </w:r>
      <w:r w:rsidR="00182B1C" w:rsidRPr="00497883">
        <w:rPr>
          <w:rFonts w:ascii="Times New Roman" w:hAnsi="Times New Roman" w:cs="Times New Roman"/>
        </w:rPr>
        <w:t xml:space="preserve"> ratio were calculated.</w:t>
      </w:r>
    </w:p>
    <w:p w14:paraId="3AF82DC7" w14:textId="382273DD" w:rsidR="0054702F" w:rsidRPr="00497883" w:rsidRDefault="79771013" w:rsidP="25197321">
      <w:pPr>
        <w:spacing w:before="240" w:after="0" w:afterAutospacing="1" w:line="360" w:lineRule="auto"/>
        <w:jc w:val="both"/>
        <w:rPr>
          <w:rFonts w:ascii="Times New Roman" w:eastAsia="Times New Roman" w:hAnsi="Times New Roman" w:cs="Times New Roman"/>
        </w:rPr>
      </w:pPr>
      <w:r w:rsidRPr="00497883">
        <w:rPr>
          <w:rFonts w:ascii="Times New Roman" w:eastAsia="Times New Roman" w:hAnsi="Times New Roman" w:cs="Times New Roman"/>
          <w:b/>
          <w:bCs/>
        </w:rPr>
        <w:t>RESULT AND DISCUSSION:</w:t>
      </w:r>
    </w:p>
    <w:p w14:paraId="60973347" w14:textId="77777777" w:rsidR="00A615F4" w:rsidRPr="00497883" w:rsidRDefault="7A496ED5" w:rsidP="005C2D16">
      <w:pPr>
        <w:spacing w:line="360" w:lineRule="auto"/>
        <w:jc w:val="both"/>
        <w:rPr>
          <w:rFonts w:ascii="Times New Roman" w:eastAsia="Times New Roman" w:hAnsi="Times New Roman" w:cs="Times New Roman"/>
          <w:b/>
          <w:bCs/>
        </w:rPr>
      </w:pPr>
      <w:r w:rsidRPr="00497883">
        <w:rPr>
          <w:rFonts w:ascii="Times New Roman" w:eastAsia="Times New Roman" w:hAnsi="Times New Roman" w:cs="Times New Roman"/>
          <w:b/>
          <w:bCs/>
        </w:rPr>
        <w:t>Plant Height (cm</w:t>
      </w:r>
      <w:r w:rsidR="1FDDE305" w:rsidRPr="00497883">
        <w:rPr>
          <w:rFonts w:ascii="Times New Roman" w:eastAsia="Times New Roman" w:hAnsi="Times New Roman" w:cs="Times New Roman"/>
          <w:b/>
          <w:bCs/>
        </w:rPr>
        <w:t>)</w:t>
      </w:r>
      <w:r w:rsidR="1B14758B" w:rsidRPr="00497883">
        <w:rPr>
          <w:rFonts w:ascii="Times New Roman" w:eastAsia="Times New Roman" w:hAnsi="Times New Roman" w:cs="Times New Roman"/>
          <w:b/>
          <w:bCs/>
        </w:rPr>
        <w:t xml:space="preserve">: </w:t>
      </w:r>
    </w:p>
    <w:p w14:paraId="67887599" w14:textId="1270E3E6" w:rsidR="0054702F" w:rsidRPr="00497883" w:rsidRDefault="1BA97B04" w:rsidP="005C2D16">
      <w:pPr>
        <w:spacing w:line="360" w:lineRule="auto"/>
        <w:jc w:val="both"/>
        <w:rPr>
          <w:rFonts w:ascii="Times New Roman" w:eastAsia="Times New Roman" w:hAnsi="Times New Roman" w:cs="Times New Roman"/>
          <w:kern w:val="24"/>
          <w:lang w:eastAsia="en-GB"/>
        </w:rPr>
      </w:pPr>
      <w:r w:rsidRPr="00497883">
        <w:rPr>
          <w:rFonts w:ascii="Times New Roman" w:eastAsia="Times New Roman" w:hAnsi="Times New Roman" w:cs="Times New Roman"/>
        </w:rPr>
        <w:t xml:space="preserve">The </w:t>
      </w:r>
      <w:r w:rsidR="00320F32" w:rsidRPr="00497883">
        <w:rPr>
          <w:rFonts w:ascii="Times New Roman" w:eastAsia="Times New Roman" w:hAnsi="Times New Roman" w:cs="Times New Roman"/>
        </w:rPr>
        <w:t xml:space="preserve">Plant height of </w:t>
      </w:r>
      <w:proofErr w:type="spellStart"/>
      <w:r w:rsidR="00B74F0B" w:rsidRPr="00497883">
        <w:rPr>
          <w:rFonts w:ascii="Times New Roman" w:eastAsia="Times New Roman" w:hAnsi="Times New Roman" w:cs="Times New Roman"/>
        </w:rPr>
        <w:t>Greengram</w:t>
      </w:r>
      <w:proofErr w:type="spellEnd"/>
      <w:r w:rsidR="00320F32" w:rsidRPr="00497883">
        <w:rPr>
          <w:rFonts w:ascii="Times New Roman" w:eastAsia="Times New Roman" w:hAnsi="Times New Roman" w:cs="Times New Roman"/>
        </w:rPr>
        <w:t xml:space="preserve"> was observed from </w:t>
      </w:r>
      <w:r w:rsidR="00B74F0B" w:rsidRPr="00497883">
        <w:rPr>
          <w:rFonts w:ascii="Times New Roman" w:eastAsia="Times New Roman" w:hAnsi="Times New Roman" w:cs="Times New Roman"/>
        </w:rPr>
        <w:t>15</w:t>
      </w:r>
      <w:r w:rsidR="00320F32" w:rsidRPr="00497883">
        <w:rPr>
          <w:rFonts w:ascii="Times New Roman" w:eastAsia="Times New Roman" w:hAnsi="Times New Roman" w:cs="Times New Roman"/>
        </w:rPr>
        <w:t xml:space="preserve"> DAS to </w:t>
      </w:r>
      <w:r w:rsidR="00B74F0B" w:rsidRPr="00497883">
        <w:rPr>
          <w:rFonts w:ascii="Times New Roman" w:eastAsia="Times New Roman" w:hAnsi="Times New Roman" w:cs="Times New Roman"/>
        </w:rPr>
        <w:t>6</w:t>
      </w:r>
      <w:r w:rsidR="00A17C2D" w:rsidRPr="00497883">
        <w:rPr>
          <w:rFonts w:ascii="Times New Roman" w:eastAsia="Times New Roman" w:hAnsi="Times New Roman" w:cs="Times New Roman"/>
        </w:rPr>
        <w:t>0</w:t>
      </w:r>
      <w:r w:rsidR="00320F32" w:rsidRPr="00497883">
        <w:rPr>
          <w:rFonts w:ascii="Times New Roman" w:eastAsia="Times New Roman" w:hAnsi="Times New Roman" w:cs="Times New Roman"/>
        </w:rPr>
        <w:t xml:space="preserve"> DAS</w:t>
      </w:r>
      <w:r w:rsidR="00CF4D10" w:rsidRPr="00497883">
        <w:rPr>
          <w:rFonts w:ascii="Times New Roman" w:eastAsia="Times New Roman" w:hAnsi="Times New Roman" w:cs="Times New Roman"/>
        </w:rPr>
        <w:t>,</w:t>
      </w:r>
      <w:r w:rsidR="00320F32" w:rsidRPr="00497883">
        <w:rPr>
          <w:rFonts w:ascii="Times New Roman" w:eastAsia="Times New Roman" w:hAnsi="Times New Roman" w:cs="Times New Roman"/>
        </w:rPr>
        <w:t xml:space="preserve"> and </w:t>
      </w:r>
      <w:r w:rsidR="00CF4D10" w:rsidRPr="00497883">
        <w:rPr>
          <w:rFonts w:ascii="Times New Roman" w:eastAsia="Times New Roman" w:hAnsi="Times New Roman" w:cs="Times New Roman"/>
        </w:rPr>
        <w:t xml:space="preserve">the </w:t>
      </w:r>
      <w:r w:rsidR="00320F32" w:rsidRPr="00497883">
        <w:rPr>
          <w:rFonts w:ascii="Times New Roman" w:eastAsia="Times New Roman" w:hAnsi="Times New Roman" w:cs="Times New Roman"/>
        </w:rPr>
        <w:t xml:space="preserve">highest plant height was observed at </w:t>
      </w:r>
      <w:r w:rsidR="00B74F0B" w:rsidRPr="00497883">
        <w:rPr>
          <w:rFonts w:ascii="Times New Roman" w:eastAsia="Times New Roman" w:hAnsi="Times New Roman" w:cs="Times New Roman"/>
        </w:rPr>
        <w:t>6</w:t>
      </w:r>
      <w:r w:rsidR="00320F32" w:rsidRPr="00497883">
        <w:rPr>
          <w:rFonts w:ascii="Times New Roman" w:eastAsia="Times New Roman" w:hAnsi="Times New Roman" w:cs="Times New Roman"/>
        </w:rPr>
        <w:t>0 DAS</w:t>
      </w:r>
      <w:r w:rsidR="009D08F1" w:rsidRPr="00497883">
        <w:rPr>
          <w:rFonts w:ascii="Times New Roman" w:eastAsia="Times New Roman" w:hAnsi="Times New Roman" w:cs="Times New Roman"/>
        </w:rPr>
        <w:t>.</w:t>
      </w:r>
      <w:r w:rsidR="00320F32" w:rsidRPr="00497883">
        <w:rPr>
          <w:rFonts w:ascii="Times New Roman" w:eastAsia="Times New Roman" w:hAnsi="Times New Roman" w:cs="Times New Roman"/>
        </w:rPr>
        <w:t xml:space="preserve"> </w:t>
      </w:r>
      <w:r w:rsidR="00CF4D10" w:rsidRPr="00497883">
        <w:rPr>
          <w:rFonts w:ascii="Times New Roman" w:eastAsia="Times New Roman" w:hAnsi="Times New Roman" w:cs="Times New Roman"/>
        </w:rPr>
        <w:t xml:space="preserve">The effect </w:t>
      </w:r>
      <w:r w:rsidRPr="00497883">
        <w:rPr>
          <w:rFonts w:ascii="Times New Roman" w:eastAsia="Times New Roman" w:hAnsi="Times New Roman" w:cs="Times New Roman"/>
        </w:rPr>
        <w:t>of</w:t>
      </w:r>
      <w:r w:rsidR="00320F32" w:rsidRPr="00497883">
        <w:rPr>
          <w:rFonts w:ascii="Times New Roman" w:eastAsia="Times New Roman" w:hAnsi="Times New Roman" w:cs="Times New Roman"/>
        </w:rPr>
        <w:t xml:space="preserve"> </w:t>
      </w:r>
      <w:r w:rsidR="002E268E" w:rsidRPr="00497883">
        <w:rPr>
          <w:rFonts w:ascii="Times New Roman" w:eastAsia="Times New Roman" w:hAnsi="Times New Roman" w:cs="Times New Roman"/>
        </w:rPr>
        <w:t>P</w:t>
      </w:r>
      <w:r w:rsidR="00B74F0B" w:rsidRPr="00497883">
        <w:rPr>
          <w:rFonts w:ascii="Times New Roman" w:eastAsia="Times New Roman" w:hAnsi="Times New Roman" w:cs="Times New Roman"/>
        </w:rPr>
        <w:t>otassium</w:t>
      </w:r>
      <w:r w:rsidR="002E268E" w:rsidRPr="00497883">
        <w:rPr>
          <w:rFonts w:ascii="Times New Roman" w:eastAsia="Times New Roman" w:hAnsi="Times New Roman" w:cs="Times New Roman"/>
        </w:rPr>
        <w:t xml:space="preserve"> and Sulphur</w:t>
      </w:r>
      <w:r w:rsidR="002E268E" w:rsidRPr="00497883">
        <w:rPr>
          <w:rFonts w:ascii="Times New Roman" w:eastAsia="Times New Roman" w:hAnsi="Times New Roman" w:cs="Times New Roman"/>
          <w:b/>
          <w:bCs/>
        </w:rPr>
        <w:t xml:space="preserve"> </w:t>
      </w:r>
      <w:r w:rsidR="54C22F1B" w:rsidRPr="00497883">
        <w:rPr>
          <w:rFonts w:ascii="Times New Roman" w:eastAsia="Times New Roman" w:hAnsi="Times New Roman" w:cs="Times New Roman"/>
        </w:rPr>
        <w:t xml:space="preserve">on increasing </w:t>
      </w:r>
      <w:r w:rsidR="008E542F" w:rsidRPr="00497883">
        <w:rPr>
          <w:rFonts w:ascii="Times New Roman" w:eastAsia="Times New Roman" w:hAnsi="Times New Roman" w:cs="Times New Roman"/>
        </w:rPr>
        <w:t>plant height was observed among</w:t>
      </w:r>
      <w:r w:rsidR="00153CF2" w:rsidRPr="00497883">
        <w:rPr>
          <w:rFonts w:ascii="Times New Roman" w:eastAsia="Times New Roman" w:hAnsi="Times New Roman" w:cs="Times New Roman"/>
        </w:rPr>
        <w:t xml:space="preserve"> all </w:t>
      </w:r>
      <w:r w:rsidR="00EF05CE" w:rsidRPr="00497883">
        <w:rPr>
          <w:rFonts w:ascii="Times New Roman" w:eastAsia="Times New Roman" w:hAnsi="Times New Roman" w:cs="Times New Roman"/>
        </w:rPr>
        <w:t>the treatments</w:t>
      </w:r>
      <w:r w:rsidR="008E542F" w:rsidRPr="00497883">
        <w:rPr>
          <w:rFonts w:ascii="Times New Roman" w:eastAsia="Times New Roman" w:hAnsi="Times New Roman" w:cs="Times New Roman"/>
        </w:rPr>
        <w:t>.</w:t>
      </w:r>
      <w:r w:rsidR="0025785E" w:rsidRPr="00497883">
        <w:rPr>
          <w:rFonts w:ascii="Times New Roman" w:eastAsia="Times New Roman" w:hAnsi="Times New Roman" w:cs="Times New Roman"/>
        </w:rPr>
        <w:t xml:space="preserve"> The significantly highest plant height (</w:t>
      </w:r>
      <w:r w:rsidR="00FE76DE" w:rsidRPr="00497883">
        <w:rPr>
          <w:rFonts w:ascii="Times New Roman" w:eastAsia="Times New Roman" w:hAnsi="Times New Roman" w:cs="Times New Roman"/>
          <w:color w:val="000000" w:themeColor="text1"/>
          <w:kern w:val="24"/>
          <w:lang w:eastAsia="en-GB"/>
        </w:rPr>
        <w:t>5</w:t>
      </w:r>
      <w:r w:rsidR="00B74F0B" w:rsidRPr="00497883">
        <w:rPr>
          <w:rFonts w:ascii="Times New Roman" w:eastAsia="Times New Roman" w:hAnsi="Times New Roman" w:cs="Times New Roman"/>
          <w:color w:val="000000" w:themeColor="text1"/>
          <w:kern w:val="24"/>
          <w:lang w:eastAsia="en-GB"/>
        </w:rPr>
        <w:t>4.11</w:t>
      </w:r>
      <w:r w:rsidR="009D08F1" w:rsidRPr="00497883">
        <w:rPr>
          <w:rFonts w:ascii="Times New Roman" w:eastAsia="Times New Roman" w:hAnsi="Times New Roman" w:cs="Times New Roman"/>
          <w:color w:val="000000" w:themeColor="text1"/>
          <w:kern w:val="24"/>
          <w:lang w:eastAsia="en-GB"/>
        </w:rPr>
        <w:t xml:space="preserve"> </w:t>
      </w:r>
      <w:r w:rsidR="0025785E" w:rsidRPr="00497883">
        <w:rPr>
          <w:rFonts w:ascii="Times New Roman" w:eastAsia="Times New Roman" w:hAnsi="Times New Roman" w:cs="Times New Roman"/>
        </w:rPr>
        <w:t>cm) was recorded in treatment T</w:t>
      </w:r>
      <w:r w:rsidR="001C1B0D" w:rsidRPr="00497883">
        <w:rPr>
          <w:rFonts w:ascii="Times New Roman" w:eastAsia="Times New Roman" w:hAnsi="Times New Roman" w:cs="Times New Roman"/>
        </w:rPr>
        <w:t>9</w:t>
      </w:r>
      <w:r w:rsidR="0025785E" w:rsidRPr="00497883">
        <w:rPr>
          <w:rFonts w:ascii="Times New Roman" w:eastAsia="Times New Roman" w:hAnsi="Times New Roman" w:cs="Times New Roman"/>
        </w:rPr>
        <w:t xml:space="preserve"> (</w:t>
      </w:r>
      <w:r w:rsidR="001C1B0D" w:rsidRPr="00497883">
        <w:rPr>
          <w:rFonts w:ascii="Times New Roman" w:eastAsia="Times New Roman" w:hAnsi="Times New Roman" w:cs="Times New Roman"/>
          <w:color w:val="000000" w:themeColor="text1"/>
          <w:kern w:val="24"/>
          <w:lang w:eastAsia="en-GB"/>
        </w:rPr>
        <w:t>P</w:t>
      </w:r>
      <w:r w:rsidR="00B74F0B" w:rsidRPr="00497883">
        <w:rPr>
          <w:rFonts w:ascii="Times New Roman" w:eastAsia="Times New Roman" w:hAnsi="Times New Roman" w:cs="Times New Roman"/>
          <w:color w:val="000000" w:themeColor="text1"/>
          <w:kern w:val="24"/>
          <w:lang w:eastAsia="en-GB"/>
        </w:rPr>
        <w:t>otassium</w:t>
      </w:r>
      <w:r w:rsidR="001C1B0D" w:rsidRPr="00497883">
        <w:rPr>
          <w:rFonts w:ascii="Times New Roman" w:eastAsia="Times New Roman" w:hAnsi="Times New Roman" w:cs="Times New Roman"/>
          <w:color w:val="000000" w:themeColor="text1"/>
          <w:kern w:val="24"/>
          <w:lang w:eastAsia="en-GB"/>
        </w:rPr>
        <w:t xml:space="preserve"> at </w:t>
      </w:r>
      <w:r w:rsidR="00B74F0B" w:rsidRPr="00497883">
        <w:rPr>
          <w:rFonts w:ascii="Times New Roman" w:eastAsia="Times New Roman" w:hAnsi="Times New Roman" w:cs="Times New Roman"/>
          <w:color w:val="000000" w:themeColor="text1"/>
          <w:kern w:val="24"/>
          <w:lang w:eastAsia="en-GB"/>
        </w:rPr>
        <w:t>3</w:t>
      </w:r>
      <w:r w:rsidR="001C1B0D" w:rsidRPr="00497883">
        <w:rPr>
          <w:rFonts w:ascii="Times New Roman" w:eastAsia="Times New Roman" w:hAnsi="Times New Roman" w:cs="Times New Roman"/>
          <w:color w:val="000000" w:themeColor="text1"/>
          <w:kern w:val="24"/>
          <w:lang w:eastAsia="en-GB"/>
        </w:rPr>
        <w:t xml:space="preserve">0 kg/ha + Sulphur at </w:t>
      </w:r>
      <w:r w:rsidR="00B74F0B" w:rsidRPr="00497883">
        <w:rPr>
          <w:rFonts w:ascii="Times New Roman" w:eastAsia="Times New Roman" w:hAnsi="Times New Roman" w:cs="Times New Roman"/>
          <w:color w:val="000000" w:themeColor="text1"/>
          <w:kern w:val="24"/>
          <w:lang w:eastAsia="en-GB"/>
        </w:rPr>
        <w:t>15</w:t>
      </w:r>
      <w:r w:rsidR="001C1B0D" w:rsidRPr="00497883">
        <w:rPr>
          <w:rFonts w:ascii="Times New Roman" w:eastAsia="Times New Roman" w:hAnsi="Times New Roman" w:cs="Times New Roman"/>
          <w:color w:val="000000" w:themeColor="text1"/>
          <w:kern w:val="24"/>
          <w:lang w:eastAsia="en-GB"/>
        </w:rPr>
        <w:t xml:space="preserve"> kg/ha</w:t>
      </w:r>
      <w:r w:rsidR="00D5003A" w:rsidRPr="00497883">
        <w:rPr>
          <w:rFonts w:ascii="Times New Roman" w:hAnsi="Times New Roman" w:cs="Times New Roman"/>
          <w:lang w:val="en-IN"/>
        </w:rPr>
        <w:t>)</w:t>
      </w:r>
      <w:r w:rsidR="00CF4D10" w:rsidRPr="00497883">
        <w:rPr>
          <w:rFonts w:ascii="Times New Roman" w:hAnsi="Times New Roman" w:cs="Times New Roman"/>
          <w:lang w:val="en-IN"/>
        </w:rPr>
        <w:t>.</w:t>
      </w:r>
      <w:r w:rsidR="00D5003A" w:rsidRPr="00497883">
        <w:rPr>
          <w:rFonts w:ascii="Times New Roman" w:hAnsi="Times New Roman" w:cs="Times New Roman"/>
          <w:lang w:val="en-IN"/>
        </w:rPr>
        <w:t xml:space="preserve"> </w:t>
      </w:r>
      <w:r w:rsidR="00946F90" w:rsidRPr="00497883">
        <w:rPr>
          <w:rFonts w:ascii="Times New Roman" w:hAnsi="Times New Roman" w:cs="Times New Roman"/>
        </w:rPr>
        <w:t>However, the treatments   T</w:t>
      </w:r>
      <w:r w:rsidR="00946F90" w:rsidRPr="00497883">
        <w:rPr>
          <w:rFonts w:ascii="Times New Roman" w:hAnsi="Times New Roman" w:cs="Times New Roman"/>
          <w:vertAlign w:val="subscript"/>
        </w:rPr>
        <w:t xml:space="preserve">3 </w:t>
      </w:r>
      <w:r w:rsidR="00946F90" w:rsidRPr="00497883">
        <w:rPr>
          <w:rFonts w:ascii="Times New Roman" w:hAnsi="Times New Roman" w:cs="Times New Roman"/>
        </w:rPr>
        <w:t>and T</w:t>
      </w:r>
      <w:r w:rsidR="00946F90" w:rsidRPr="00497883">
        <w:rPr>
          <w:rFonts w:ascii="Times New Roman" w:hAnsi="Times New Roman" w:cs="Times New Roman"/>
          <w:vertAlign w:val="subscript"/>
        </w:rPr>
        <w:t xml:space="preserve">4 </w:t>
      </w:r>
      <w:r w:rsidR="00946F90" w:rsidRPr="00497883">
        <w:rPr>
          <w:rFonts w:ascii="Times New Roman" w:hAnsi="Times New Roman" w:cs="Times New Roman"/>
        </w:rPr>
        <w:t>were found to be statistically at</w:t>
      </w:r>
      <w:r w:rsidR="00946F90" w:rsidRPr="00497883">
        <w:rPr>
          <w:rFonts w:ascii="Times New Roman" w:hAnsi="Times New Roman" w:cs="Times New Roman"/>
          <w:spacing w:val="-2"/>
        </w:rPr>
        <w:t xml:space="preserve"> </w:t>
      </w:r>
      <w:r w:rsidR="00946F90" w:rsidRPr="00497883">
        <w:rPr>
          <w:rFonts w:ascii="Times New Roman" w:hAnsi="Times New Roman" w:cs="Times New Roman"/>
        </w:rPr>
        <w:t>par with</w:t>
      </w:r>
      <w:r w:rsidR="00946F90" w:rsidRPr="00497883">
        <w:rPr>
          <w:rFonts w:ascii="Times New Roman" w:hAnsi="Times New Roman" w:cs="Times New Roman"/>
          <w:spacing w:val="-2"/>
        </w:rPr>
        <w:t xml:space="preserve"> </w:t>
      </w:r>
      <w:r w:rsidR="00946F90" w:rsidRPr="00497883">
        <w:rPr>
          <w:rFonts w:ascii="Times New Roman" w:hAnsi="Times New Roman" w:cs="Times New Roman"/>
        </w:rPr>
        <w:t>T</w:t>
      </w:r>
      <w:r w:rsidR="00946F90" w:rsidRPr="00497883">
        <w:rPr>
          <w:rFonts w:ascii="Times New Roman" w:hAnsi="Times New Roman" w:cs="Times New Roman"/>
          <w:vertAlign w:val="subscript"/>
        </w:rPr>
        <w:t>9</w:t>
      </w:r>
      <w:r w:rsidR="00946F90" w:rsidRPr="00497883">
        <w:rPr>
          <w:rFonts w:ascii="Times New Roman" w:hAnsi="Times New Roman" w:cs="Times New Roman"/>
          <w:spacing w:val="-2"/>
        </w:rPr>
        <w:t xml:space="preserve">. </w:t>
      </w:r>
      <w:r w:rsidR="00EF05CE" w:rsidRPr="00497883">
        <w:rPr>
          <w:rFonts w:ascii="Times New Roman" w:hAnsi="Times New Roman" w:cs="Times New Roman"/>
          <w:spacing w:val="-2"/>
        </w:rPr>
        <w:t>Whereas</w:t>
      </w:r>
      <w:r w:rsidR="00946F90" w:rsidRPr="00497883">
        <w:rPr>
          <w:rFonts w:ascii="Times New Roman" w:hAnsi="Times New Roman" w:cs="Times New Roman"/>
          <w:spacing w:val="-2"/>
        </w:rPr>
        <w:t xml:space="preserve"> the minimum plant height (</w:t>
      </w:r>
      <w:r w:rsidR="00B74F0B" w:rsidRPr="00497883">
        <w:rPr>
          <w:rFonts w:ascii="Times New Roman" w:hAnsi="Times New Roman" w:cs="Times New Roman"/>
          <w:spacing w:val="-2"/>
        </w:rPr>
        <w:t>54.11</w:t>
      </w:r>
      <w:r w:rsidR="00946F90" w:rsidRPr="00497883">
        <w:rPr>
          <w:rFonts w:ascii="Times New Roman" w:hAnsi="Times New Roman" w:cs="Times New Roman"/>
          <w:spacing w:val="-2"/>
        </w:rPr>
        <w:t>) was found in treatment T</w:t>
      </w:r>
      <w:r w:rsidR="00946F90" w:rsidRPr="00497883">
        <w:rPr>
          <w:rFonts w:ascii="Times New Roman" w:hAnsi="Times New Roman" w:cs="Times New Roman"/>
          <w:spacing w:val="-2"/>
          <w:vertAlign w:val="subscript"/>
        </w:rPr>
        <w:t>10</w:t>
      </w:r>
      <w:r w:rsidR="00946F90" w:rsidRPr="00497883">
        <w:rPr>
          <w:rFonts w:ascii="Times New Roman" w:eastAsia="Times New Roman" w:hAnsi="Times New Roman" w:cs="Times New Roman"/>
          <w:kern w:val="24"/>
          <w:lang w:eastAsia="en-GB"/>
        </w:rPr>
        <w:t xml:space="preserve"> NPK – 20-</w:t>
      </w:r>
      <w:r w:rsidR="00AB55A9" w:rsidRPr="00497883">
        <w:rPr>
          <w:rFonts w:ascii="Times New Roman" w:eastAsia="Times New Roman" w:hAnsi="Times New Roman" w:cs="Times New Roman"/>
          <w:kern w:val="24"/>
          <w:lang w:eastAsia="en-GB"/>
        </w:rPr>
        <w:t>40</w:t>
      </w:r>
      <w:r w:rsidR="00946F90" w:rsidRPr="00497883">
        <w:rPr>
          <w:rFonts w:ascii="Times New Roman" w:eastAsia="Times New Roman" w:hAnsi="Times New Roman" w:cs="Times New Roman"/>
          <w:kern w:val="24"/>
          <w:lang w:eastAsia="en-GB"/>
        </w:rPr>
        <w:t>-20 kg/ha (Control).</w:t>
      </w:r>
    </w:p>
    <w:p w14:paraId="431FC8BE" w14:textId="5E8BBB50" w:rsidR="005B3A31" w:rsidRPr="00497883" w:rsidRDefault="00F11CCF" w:rsidP="005B3A31">
      <w:pPr>
        <w:spacing w:before="240" w:line="360" w:lineRule="auto"/>
        <w:jc w:val="both"/>
        <w:rPr>
          <w:rFonts w:ascii="Times New Roman" w:eastAsia="Times New Roman" w:hAnsi="Times New Roman" w:cs="Times New Roman"/>
          <w:bCs/>
        </w:rPr>
      </w:pPr>
      <w:r w:rsidRPr="00497883">
        <w:rPr>
          <w:rFonts w:ascii="Times New Roman" w:eastAsia="Times New Roman" w:hAnsi="Times New Roman" w:cs="Times New Roman"/>
          <w:bCs/>
        </w:rPr>
        <w:t xml:space="preserve">The highest plant height may be due to the positive effects of potassium and micronutrients on the vegetative growth and accumulation of metabolic materials. Similar findings have been reported by </w:t>
      </w:r>
      <w:r w:rsidRPr="00497883">
        <w:rPr>
          <w:rFonts w:ascii="Times New Roman" w:eastAsia="Times New Roman" w:hAnsi="Times New Roman" w:cs="Times New Roman"/>
          <w:b/>
        </w:rPr>
        <w:t xml:space="preserve">Ali </w:t>
      </w:r>
      <w:r w:rsidRPr="00497883">
        <w:rPr>
          <w:rFonts w:ascii="Times New Roman" w:eastAsia="Times New Roman" w:hAnsi="Times New Roman" w:cs="Times New Roman"/>
          <w:b/>
          <w:i/>
          <w:iCs/>
        </w:rPr>
        <w:t>et al.,</w:t>
      </w:r>
      <w:r w:rsidRPr="00497883">
        <w:rPr>
          <w:rFonts w:ascii="Times New Roman" w:eastAsia="Times New Roman" w:hAnsi="Times New Roman" w:cs="Times New Roman"/>
          <w:b/>
        </w:rPr>
        <w:t xml:space="preserve"> (2007) and Kumar </w:t>
      </w:r>
      <w:r w:rsidRPr="00497883">
        <w:rPr>
          <w:rFonts w:ascii="Times New Roman" w:eastAsia="Times New Roman" w:hAnsi="Times New Roman" w:cs="Times New Roman"/>
          <w:b/>
          <w:i/>
          <w:iCs/>
        </w:rPr>
        <w:t>et al.,</w:t>
      </w:r>
      <w:r w:rsidRPr="00497883">
        <w:rPr>
          <w:rFonts w:ascii="Times New Roman" w:eastAsia="Times New Roman" w:hAnsi="Times New Roman" w:cs="Times New Roman"/>
          <w:b/>
        </w:rPr>
        <w:t xml:space="preserve"> (2014)</w:t>
      </w:r>
    </w:p>
    <w:p w14:paraId="70C06C74" w14:textId="06F848F9" w:rsidR="009D08F1" w:rsidRPr="00497883" w:rsidRDefault="009D08F1" w:rsidP="00BA5353">
      <w:pPr>
        <w:spacing w:before="240" w:after="100" w:afterAutospacing="1" w:line="360" w:lineRule="auto"/>
        <w:jc w:val="both"/>
        <w:rPr>
          <w:rFonts w:ascii="Times New Roman" w:eastAsia="Times New Roman" w:hAnsi="Times New Roman" w:cs="Times New Roman"/>
          <w:b/>
          <w:bCs/>
          <w:color w:val="000000" w:themeColor="text1"/>
          <w:lang w:eastAsia="en-IN"/>
        </w:rPr>
      </w:pPr>
      <w:r w:rsidRPr="00497883">
        <w:rPr>
          <w:rFonts w:ascii="Times New Roman" w:eastAsia="Times New Roman" w:hAnsi="Times New Roman" w:cs="Times New Roman"/>
          <w:b/>
          <w:lang w:val="en-GB" w:eastAsia="en-GB"/>
        </w:rPr>
        <w:t xml:space="preserve">Number of nodules per </w:t>
      </w:r>
      <w:proofErr w:type="gramStart"/>
      <w:r w:rsidRPr="00497883">
        <w:rPr>
          <w:rFonts w:ascii="Times New Roman" w:eastAsia="Times New Roman" w:hAnsi="Times New Roman" w:cs="Times New Roman"/>
          <w:b/>
          <w:lang w:val="en-GB" w:eastAsia="en-GB"/>
        </w:rPr>
        <w:t>plant :</w:t>
      </w:r>
      <w:proofErr w:type="gramEnd"/>
    </w:p>
    <w:p w14:paraId="53BCFA7A" w14:textId="67C6B1BB" w:rsidR="00FE69C2" w:rsidRPr="00497883" w:rsidRDefault="00AD726C" w:rsidP="00BA5353">
      <w:pPr>
        <w:spacing w:before="240" w:after="100" w:afterAutospacing="1" w:line="360" w:lineRule="auto"/>
        <w:jc w:val="both"/>
        <w:rPr>
          <w:rFonts w:ascii="Times New Roman" w:eastAsia="Times New Roman" w:hAnsi="Times New Roman" w:cs="Times New Roman"/>
          <w:color w:val="000000" w:themeColor="text1"/>
          <w:kern w:val="24"/>
          <w:lang w:eastAsia="en-GB"/>
        </w:rPr>
      </w:pPr>
      <w:r w:rsidRPr="00497883">
        <w:rPr>
          <w:rFonts w:ascii="Times New Roman" w:eastAsia="Times New Roman" w:hAnsi="Times New Roman" w:cs="Times New Roman"/>
        </w:rPr>
        <w:t xml:space="preserve">The </w:t>
      </w:r>
      <w:r w:rsidRPr="00497883">
        <w:rPr>
          <w:rFonts w:ascii="Times New Roman" w:eastAsia="Times New Roman" w:hAnsi="Times New Roman" w:cs="Times New Roman"/>
          <w:lang w:val="en-GB" w:eastAsia="en-GB"/>
        </w:rPr>
        <w:t xml:space="preserve">Number of nodules per plant </w:t>
      </w:r>
      <w:r w:rsidRPr="00497883">
        <w:rPr>
          <w:rFonts w:ascii="Times New Roman" w:eastAsia="Times New Roman" w:hAnsi="Times New Roman" w:cs="Times New Roman"/>
        </w:rPr>
        <w:t xml:space="preserve">of </w:t>
      </w:r>
      <w:proofErr w:type="spellStart"/>
      <w:r w:rsidR="008F7CCF" w:rsidRPr="00497883">
        <w:rPr>
          <w:rFonts w:ascii="Times New Roman" w:eastAsia="Times New Roman" w:hAnsi="Times New Roman" w:cs="Times New Roman"/>
        </w:rPr>
        <w:t>Greengram</w:t>
      </w:r>
      <w:proofErr w:type="spellEnd"/>
      <w:r w:rsidR="008F7CCF" w:rsidRPr="00497883">
        <w:rPr>
          <w:rFonts w:ascii="Times New Roman" w:eastAsia="Times New Roman" w:hAnsi="Times New Roman" w:cs="Times New Roman"/>
        </w:rPr>
        <w:t xml:space="preserve"> </w:t>
      </w:r>
      <w:r w:rsidRPr="00497883">
        <w:rPr>
          <w:rFonts w:ascii="Times New Roman" w:eastAsia="Times New Roman" w:hAnsi="Times New Roman" w:cs="Times New Roman"/>
        </w:rPr>
        <w:t xml:space="preserve">was observed from </w:t>
      </w:r>
      <w:r w:rsidR="008F7CCF" w:rsidRPr="00497883">
        <w:rPr>
          <w:rFonts w:ascii="Times New Roman" w:eastAsia="Times New Roman" w:hAnsi="Times New Roman" w:cs="Times New Roman"/>
        </w:rPr>
        <w:t>15</w:t>
      </w:r>
      <w:r w:rsidRPr="00497883">
        <w:rPr>
          <w:rFonts w:ascii="Times New Roman" w:eastAsia="Times New Roman" w:hAnsi="Times New Roman" w:cs="Times New Roman"/>
        </w:rPr>
        <w:t xml:space="preserve"> DAS to </w:t>
      </w:r>
      <w:r w:rsidR="008F7CCF" w:rsidRPr="00497883">
        <w:rPr>
          <w:rFonts w:ascii="Times New Roman" w:eastAsia="Times New Roman" w:hAnsi="Times New Roman" w:cs="Times New Roman"/>
        </w:rPr>
        <w:t>6</w:t>
      </w:r>
      <w:r w:rsidRPr="00497883">
        <w:rPr>
          <w:rFonts w:ascii="Times New Roman" w:eastAsia="Times New Roman" w:hAnsi="Times New Roman" w:cs="Times New Roman"/>
        </w:rPr>
        <w:t>0 DAS</w:t>
      </w:r>
      <w:r w:rsidR="00CF4D10" w:rsidRPr="00497883">
        <w:rPr>
          <w:rFonts w:ascii="Times New Roman" w:eastAsia="Times New Roman" w:hAnsi="Times New Roman" w:cs="Times New Roman"/>
        </w:rPr>
        <w:t>,</w:t>
      </w:r>
      <w:r w:rsidRPr="00497883">
        <w:rPr>
          <w:rFonts w:ascii="Times New Roman" w:eastAsia="Times New Roman" w:hAnsi="Times New Roman" w:cs="Times New Roman"/>
        </w:rPr>
        <w:t xml:space="preserve"> and </w:t>
      </w:r>
      <w:r w:rsidR="00CF4D10" w:rsidRPr="00497883">
        <w:rPr>
          <w:rFonts w:ascii="Times New Roman" w:eastAsia="Times New Roman" w:hAnsi="Times New Roman" w:cs="Times New Roman"/>
        </w:rPr>
        <w:t xml:space="preserve">the </w:t>
      </w:r>
      <w:r w:rsidRPr="00497883">
        <w:rPr>
          <w:rFonts w:ascii="Times New Roman" w:eastAsia="Times New Roman" w:hAnsi="Times New Roman" w:cs="Times New Roman"/>
        </w:rPr>
        <w:t xml:space="preserve">highest </w:t>
      </w:r>
      <w:r w:rsidRPr="00497883">
        <w:rPr>
          <w:rFonts w:ascii="Times New Roman" w:eastAsia="Times New Roman" w:hAnsi="Times New Roman" w:cs="Times New Roman"/>
          <w:lang w:val="en-GB" w:eastAsia="en-GB"/>
        </w:rPr>
        <w:t xml:space="preserve">Number of nodules per plant </w:t>
      </w:r>
      <w:r w:rsidR="00CF4D10" w:rsidRPr="00497883">
        <w:rPr>
          <w:rFonts w:ascii="Times New Roman" w:eastAsia="Times New Roman" w:hAnsi="Times New Roman" w:cs="Times New Roman"/>
        </w:rPr>
        <w:t xml:space="preserve">was </w:t>
      </w:r>
      <w:r w:rsidRPr="00497883">
        <w:rPr>
          <w:rFonts w:ascii="Times New Roman" w:eastAsia="Times New Roman" w:hAnsi="Times New Roman" w:cs="Times New Roman"/>
        </w:rPr>
        <w:t xml:space="preserve">observed at </w:t>
      </w:r>
      <w:r w:rsidR="008F7CCF" w:rsidRPr="00497883">
        <w:rPr>
          <w:rFonts w:ascii="Times New Roman" w:eastAsia="Times New Roman" w:hAnsi="Times New Roman" w:cs="Times New Roman"/>
        </w:rPr>
        <w:t>60</w:t>
      </w:r>
      <w:r w:rsidRPr="00497883">
        <w:rPr>
          <w:rFonts w:ascii="Times New Roman" w:eastAsia="Times New Roman" w:hAnsi="Times New Roman" w:cs="Times New Roman"/>
        </w:rPr>
        <w:t xml:space="preserve"> DAS. </w:t>
      </w:r>
      <w:r w:rsidR="00CF4D10" w:rsidRPr="00497883">
        <w:rPr>
          <w:rFonts w:ascii="Times New Roman" w:eastAsia="Times New Roman" w:hAnsi="Times New Roman" w:cs="Times New Roman"/>
        </w:rPr>
        <w:t xml:space="preserve">The effect </w:t>
      </w:r>
      <w:r w:rsidRPr="00497883">
        <w:rPr>
          <w:rFonts w:ascii="Times New Roman" w:eastAsia="Times New Roman" w:hAnsi="Times New Roman" w:cs="Times New Roman"/>
        </w:rPr>
        <w:t>of P</w:t>
      </w:r>
      <w:r w:rsidR="008F7CCF" w:rsidRPr="00497883">
        <w:rPr>
          <w:rFonts w:ascii="Times New Roman" w:eastAsia="Times New Roman" w:hAnsi="Times New Roman" w:cs="Times New Roman"/>
        </w:rPr>
        <w:t>otassium</w:t>
      </w:r>
      <w:r w:rsidRPr="00497883">
        <w:rPr>
          <w:rFonts w:ascii="Times New Roman" w:eastAsia="Times New Roman" w:hAnsi="Times New Roman" w:cs="Times New Roman"/>
        </w:rPr>
        <w:t xml:space="preserve"> and Sulphur on </w:t>
      </w:r>
      <w:r w:rsidR="00CF4D10" w:rsidRPr="00497883">
        <w:rPr>
          <w:rFonts w:ascii="Times New Roman" w:eastAsia="Times New Roman" w:hAnsi="Times New Roman" w:cs="Times New Roman"/>
        </w:rPr>
        <w:t xml:space="preserve">the </w:t>
      </w:r>
      <w:r w:rsidRPr="00497883">
        <w:rPr>
          <w:rFonts w:ascii="Times New Roman" w:eastAsia="Times New Roman" w:hAnsi="Times New Roman" w:cs="Times New Roman"/>
          <w:lang w:val="en-GB" w:eastAsia="en-GB"/>
        </w:rPr>
        <w:t xml:space="preserve">Number of nodules per plant </w:t>
      </w:r>
      <w:r w:rsidRPr="00497883">
        <w:rPr>
          <w:rFonts w:ascii="Times New Roman" w:eastAsia="Times New Roman" w:hAnsi="Times New Roman" w:cs="Times New Roman"/>
        </w:rPr>
        <w:t xml:space="preserve">was observed among </w:t>
      </w:r>
      <w:r w:rsidR="00CF4D10" w:rsidRPr="00497883">
        <w:rPr>
          <w:rFonts w:ascii="Times New Roman" w:eastAsia="Times New Roman" w:hAnsi="Times New Roman" w:cs="Times New Roman"/>
        </w:rPr>
        <w:t>all the</w:t>
      </w:r>
      <w:r w:rsidRPr="00497883">
        <w:rPr>
          <w:rFonts w:ascii="Times New Roman" w:eastAsia="Times New Roman" w:hAnsi="Times New Roman" w:cs="Times New Roman"/>
        </w:rPr>
        <w:t xml:space="preserve"> treatments. The significantly</w:t>
      </w:r>
      <w:r w:rsidRPr="00497883">
        <w:rPr>
          <w:rFonts w:ascii="Times New Roman" w:hAnsi="Times New Roman" w:cs="Times New Roman"/>
        </w:rPr>
        <w:t xml:space="preserve"> higher number of nodules per plant (</w:t>
      </w:r>
      <w:r w:rsidR="008F7CCF" w:rsidRPr="00497883">
        <w:rPr>
          <w:rFonts w:ascii="Times New Roman" w:hAnsi="Times New Roman" w:cs="Times New Roman"/>
        </w:rPr>
        <w:t>5.33</w:t>
      </w:r>
      <w:r w:rsidRPr="00497883">
        <w:rPr>
          <w:rFonts w:ascii="Times New Roman" w:hAnsi="Times New Roman" w:cs="Times New Roman"/>
        </w:rPr>
        <w:t>) was recorded with the 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8F7CCF"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8F7CCF"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8F7CCF"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w:t>
      </w:r>
      <w:r w:rsidRPr="00497883">
        <w:rPr>
          <w:rFonts w:ascii="Times New Roman" w:eastAsia="Times New Roman" w:hAnsi="Times New Roman" w:cs="Times New Roman"/>
          <w:color w:val="000000" w:themeColor="text1"/>
          <w:kern w:val="24"/>
          <w:lang w:eastAsia="en-GB"/>
        </w:rPr>
        <w:lastRenderedPageBreak/>
        <w:t>kg/ha</w:t>
      </w:r>
      <w:r w:rsidRPr="00497883">
        <w:rPr>
          <w:rFonts w:ascii="Times New Roman" w:hAnsi="Times New Roman" w:cs="Times New Roman"/>
        </w:rPr>
        <w:t xml:space="preserve">. However, the treatments   </w:t>
      </w:r>
      <w:r w:rsidRPr="00497883">
        <w:rPr>
          <w:rFonts w:ascii="Times New Roman" w:eastAsia="Times New Roman" w:hAnsi="Times New Roman" w:cs="Times New Roman"/>
          <w:color w:val="000000" w:themeColor="text1"/>
          <w:kern w:val="24"/>
          <w:lang w:eastAsia="en-GB"/>
        </w:rPr>
        <w:t>T</w:t>
      </w:r>
      <w:proofErr w:type="gramStart"/>
      <w:r w:rsidRPr="00497883">
        <w:rPr>
          <w:rFonts w:ascii="Times New Roman" w:eastAsia="Times New Roman" w:hAnsi="Times New Roman" w:cs="Times New Roman"/>
          <w:color w:val="000000" w:themeColor="text1"/>
          <w:kern w:val="24"/>
          <w:lang w:eastAsia="en-GB"/>
        </w:rPr>
        <w:t xml:space="preserve">2, </w:t>
      </w:r>
      <w:r w:rsidRPr="00497883">
        <w:t xml:space="preserve"> </w:t>
      </w:r>
      <w:r w:rsidRPr="00497883">
        <w:rPr>
          <w:rFonts w:ascii="Times New Roman" w:eastAsia="Times New Roman" w:hAnsi="Times New Roman" w:cs="Times New Roman"/>
          <w:color w:val="000000" w:themeColor="text1"/>
          <w:kern w:val="24"/>
          <w:lang w:eastAsia="en-GB"/>
        </w:rPr>
        <w:t>T</w:t>
      </w:r>
      <w:proofErr w:type="gramEnd"/>
      <w:r w:rsidRPr="00497883">
        <w:rPr>
          <w:rFonts w:ascii="Times New Roman" w:eastAsia="Times New Roman" w:hAnsi="Times New Roman" w:cs="Times New Roman"/>
          <w:color w:val="000000" w:themeColor="text1"/>
          <w:kern w:val="24"/>
          <w:lang w:eastAsia="en-GB"/>
        </w:rPr>
        <w:t>3,</w:t>
      </w:r>
      <w:r w:rsidRPr="00497883">
        <w:t xml:space="preserve"> </w:t>
      </w:r>
      <w:r w:rsidRPr="00497883">
        <w:rPr>
          <w:rFonts w:ascii="Times New Roman" w:eastAsia="Times New Roman" w:hAnsi="Times New Roman" w:cs="Times New Roman"/>
          <w:color w:val="000000" w:themeColor="text1"/>
          <w:kern w:val="24"/>
          <w:lang w:eastAsia="en-GB"/>
        </w:rPr>
        <w:t>T4,</w:t>
      </w:r>
      <w:r w:rsidRPr="00497883">
        <w:t xml:space="preserve"> </w:t>
      </w:r>
      <w:r w:rsidRPr="00497883">
        <w:rPr>
          <w:rFonts w:ascii="Times New Roman" w:eastAsia="Times New Roman" w:hAnsi="Times New Roman" w:cs="Times New Roman"/>
          <w:color w:val="000000" w:themeColor="text1"/>
          <w:kern w:val="24"/>
          <w:lang w:eastAsia="en-GB"/>
        </w:rPr>
        <w:t>T5,</w:t>
      </w:r>
      <w:r w:rsidRPr="00497883">
        <w:t xml:space="preserve"> </w:t>
      </w:r>
      <w:r w:rsidRPr="00497883">
        <w:rPr>
          <w:rFonts w:ascii="Times New Roman" w:eastAsia="Times New Roman" w:hAnsi="Times New Roman" w:cs="Times New Roman"/>
          <w:color w:val="000000" w:themeColor="text1"/>
          <w:kern w:val="24"/>
          <w:lang w:eastAsia="en-GB"/>
        </w:rPr>
        <w:t xml:space="preserve">T6 and </w:t>
      </w:r>
      <w:r w:rsidRPr="00497883">
        <w:t xml:space="preserve"> </w:t>
      </w:r>
      <w:r w:rsidRPr="00497883">
        <w:rPr>
          <w:rFonts w:ascii="Times New Roman" w:eastAsia="Times New Roman" w:hAnsi="Times New Roman" w:cs="Times New Roman"/>
          <w:color w:val="000000" w:themeColor="text1"/>
          <w:kern w:val="24"/>
          <w:lang w:eastAsia="en-GB"/>
        </w:rPr>
        <w:t xml:space="preserve">T7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hAnsi="Times New Roman" w:cs="Times New Roman"/>
          <w:spacing w:val="-2"/>
        </w:rPr>
        <w:t xml:space="preserve">. </w:t>
      </w:r>
      <w:r w:rsidR="00CF4D10"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hAnsi="Times New Roman" w:cs="Times New Roman"/>
        </w:rPr>
        <w:t>number of nodules per plant</w:t>
      </w:r>
      <w:r w:rsidRPr="00497883">
        <w:rPr>
          <w:rFonts w:ascii="Times New Roman" w:hAnsi="Times New Roman" w:cs="Times New Roman"/>
          <w:spacing w:val="-2"/>
        </w:rPr>
        <w:t xml:space="preserve"> (</w:t>
      </w:r>
      <w:r w:rsidR="008F7CCF" w:rsidRPr="00497883">
        <w:rPr>
          <w:rFonts w:ascii="Times New Roman" w:hAnsi="Times New Roman" w:cs="Times New Roman"/>
          <w:spacing w:val="-2"/>
        </w:rPr>
        <w:t>4.00</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8F7CCF" w:rsidRPr="00497883">
        <w:rPr>
          <w:rFonts w:ascii="Times New Roman" w:eastAsia="Times New Roman" w:hAnsi="Times New Roman" w:cs="Times New Roman"/>
          <w:color w:val="000000" w:themeColor="text1"/>
          <w:kern w:val="24"/>
          <w:lang w:eastAsia="en-GB"/>
        </w:rPr>
        <w:t>40</w:t>
      </w:r>
      <w:r w:rsidRPr="00497883">
        <w:rPr>
          <w:rFonts w:ascii="Times New Roman" w:eastAsia="Times New Roman" w:hAnsi="Times New Roman" w:cs="Times New Roman"/>
          <w:color w:val="000000" w:themeColor="text1"/>
          <w:kern w:val="24"/>
          <w:lang w:eastAsia="en-GB"/>
        </w:rPr>
        <w:t>-20 kg/ha (Control).</w:t>
      </w:r>
    </w:p>
    <w:p w14:paraId="2D45D035" w14:textId="1AB0B9F9" w:rsidR="005B3A31" w:rsidRPr="00497883" w:rsidRDefault="005B3A31" w:rsidP="005B3A31">
      <w:pPr>
        <w:spacing w:line="360" w:lineRule="auto"/>
        <w:jc w:val="both"/>
        <w:rPr>
          <w:rFonts w:ascii="Times New Roman" w:hAnsi="Times New Roman" w:cs="Times New Roman"/>
        </w:rPr>
      </w:pPr>
      <w:r w:rsidRPr="00497883">
        <w:rPr>
          <w:rFonts w:ascii="Times New Roman" w:eastAsia="Times New Roman" w:hAnsi="Times New Roman" w:cs="Times New Roman"/>
        </w:rPr>
        <w:t xml:space="preserve">The application of potassium and </w:t>
      </w:r>
      <w:proofErr w:type="spellStart"/>
      <w:r w:rsidRPr="00497883">
        <w:rPr>
          <w:rFonts w:ascii="Times New Roman" w:eastAsia="Times New Roman" w:hAnsi="Times New Roman" w:cs="Times New Roman"/>
        </w:rPr>
        <w:t>sulphur</w:t>
      </w:r>
      <w:proofErr w:type="spellEnd"/>
      <w:r w:rsidRPr="00497883">
        <w:rPr>
          <w:rFonts w:ascii="Times New Roman" w:eastAsia="Times New Roman" w:hAnsi="Times New Roman" w:cs="Times New Roman"/>
        </w:rPr>
        <w:t xml:space="preserve"> significantly influenced the nodulation process in </w:t>
      </w:r>
      <w:proofErr w:type="spellStart"/>
      <w:r w:rsidRPr="00497883">
        <w:rPr>
          <w:rFonts w:ascii="Times New Roman" w:eastAsia="Times New Roman" w:hAnsi="Times New Roman" w:cs="Times New Roman"/>
        </w:rPr>
        <w:t>greengram</w:t>
      </w:r>
      <w:proofErr w:type="spellEnd"/>
      <w:r w:rsidRPr="00497883">
        <w:rPr>
          <w:rFonts w:ascii="Times New Roman" w:eastAsia="Times New Roman" w:hAnsi="Times New Roman" w:cs="Times New Roman"/>
        </w:rPr>
        <w:t xml:space="preserve">. The highest number of nodules was observed with the combined application of 30 kg/ha potassium and 15 kg/ha </w:t>
      </w:r>
      <w:proofErr w:type="spellStart"/>
      <w:r w:rsidRPr="00497883">
        <w:rPr>
          <w:rFonts w:ascii="Times New Roman" w:eastAsia="Times New Roman" w:hAnsi="Times New Roman" w:cs="Times New Roman"/>
        </w:rPr>
        <w:t>sulphur</w:t>
      </w:r>
      <w:proofErr w:type="spellEnd"/>
      <w:r w:rsidRPr="00497883">
        <w:rPr>
          <w:rFonts w:ascii="Times New Roman" w:eastAsia="Times New Roman" w:hAnsi="Times New Roman" w:cs="Times New Roman"/>
        </w:rPr>
        <w:t xml:space="preserve">, indicating a synergistic effect on nitrogen fixation. The positive impact of </w:t>
      </w:r>
      <w:r w:rsidR="00AF6021" w:rsidRPr="00497883">
        <w:rPr>
          <w:rFonts w:ascii="Times New Roman" w:eastAsia="Times New Roman" w:hAnsi="Times New Roman" w:cs="Times New Roman"/>
        </w:rPr>
        <w:t>S</w:t>
      </w:r>
      <w:r w:rsidRPr="00497883">
        <w:rPr>
          <w:rFonts w:ascii="Times New Roman" w:eastAsia="Times New Roman" w:hAnsi="Times New Roman" w:cs="Times New Roman"/>
        </w:rPr>
        <w:t>ulphur on nodulation can be attributed to its role in enhancing the activity of nitrogenase and ferredoxin, enzymes crucial for nitrogen fixation in leguminous plants.</w:t>
      </w:r>
      <w:r w:rsidR="006C62F8" w:rsidRPr="00497883">
        <w:rPr>
          <w:rFonts w:ascii="Times New Roman" w:eastAsia="Times New Roman" w:hAnsi="Times New Roman" w:cs="Times New Roman"/>
        </w:rPr>
        <w:t xml:space="preserve"> Similar findings were reported by </w:t>
      </w:r>
      <w:r w:rsidR="006C62F8" w:rsidRPr="00497883">
        <w:rPr>
          <w:rFonts w:ascii="Times New Roman" w:eastAsia="Times New Roman" w:hAnsi="Times New Roman" w:cs="Times New Roman"/>
          <w:b/>
          <w:bCs/>
        </w:rPr>
        <w:t xml:space="preserve">Kumar </w:t>
      </w:r>
      <w:r w:rsidR="006C62F8" w:rsidRPr="00497883">
        <w:rPr>
          <w:rFonts w:ascii="Times New Roman" w:eastAsia="Times New Roman" w:hAnsi="Times New Roman" w:cs="Times New Roman"/>
          <w:b/>
          <w:bCs/>
          <w:i/>
          <w:iCs/>
        </w:rPr>
        <w:t>et. al.</w:t>
      </w:r>
      <w:r w:rsidR="006C62F8" w:rsidRPr="00497883">
        <w:rPr>
          <w:rFonts w:ascii="Times New Roman" w:eastAsia="Times New Roman" w:hAnsi="Times New Roman" w:cs="Times New Roman"/>
          <w:b/>
          <w:bCs/>
        </w:rPr>
        <w:t xml:space="preserve"> (2002).</w:t>
      </w:r>
      <w:r w:rsidR="006C62F8" w:rsidRPr="00497883">
        <w:rPr>
          <w:rFonts w:ascii="Times New Roman" w:eastAsia="Times New Roman" w:hAnsi="Times New Roman" w:cs="Times New Roman"/>
        </w:rPr>
        <w:t xml:space="preserve"> S application significantly improved the nodule numbers at all the growth stages at varying levels.</w:t>
      </w:r>
    </w:p>
    <w:p w14:paraId="70E1049F" w14:textId="54650939" w:rsidR="00082C91" w:rsidRPr="00497883" w:rsidRDefault="00082C91" w:rsidP="00B024CA">
      <w:pPr>
        <w:spacing w:line="360" w:lineRule="auto"/>
        <w:ind w:right="-39"/>
        <w:jc w:val="both"/>
        <w:rPr>
          <w:rFonts w:ascii="Times New Roman" w:eastAsia="Times New Roman" w:hAnsi="Times New Roman" w:cs="Times New Roman"/>
          <w:b/>
          <w:lang w:val="en-GB" w:eastAsia="en-GB"/>
        </w:rPr>
      </w:pPr>
      <w:r w:rsidRPr="00497883">
        <w:rPr>
          <w:rFonts w:ascii="Times New Roman" w:eastAsia="Times New Roman" w:hAnsi="Times New Roman" w:cs="Times New Roman"/>
          <w:b/>
          <w:lang w:val="en-GB" w:eastAsia="en-GB"/>
        </w:rPr>
        <w:t xml:space="preserve">Number of branches per </w:t>
      </w:r>
      <w:r w:rsidR="002730F6" w:rsidRPr="00497883">
        <w:rPr>
          <w:rFonts w:ascii="Times New Roman" w:eastAsia="Times New Roman" w:hAnsi="Times New Roman" w:cs="Times New Roman"/>
          <w:b/>
          <w:lang w:val="en-GB" w:eastAsia="en-GB"/>
        </w:rPr>
        <w:t>plant:</w:t>
      </w:r>
    </w:p>
    <w:p w14:paraId="6CF371F3" w14:textId="5ADAF279" w:rsidR="00082C91" w:rsidRPr="00497883" w:rsidRDefault="00A615F4" w:rsidP="00B024CA">
      <w:pPr>
        <w:spacing w:line="360" w:lineRule="auto"/>
        <w:ind w:right="-39"/>
        <w:jc w:val="both"/>
        <w:rPr>
          <w:rFonts w:ascii="Times New Roman" w:eastAsia="Times New Roman" w:hAnsi="Times New Roman" w:cs="Times New Roman"/>
          <w:color w:val="000000" w:themeColor="text1"/>
          <w:kern w:val="24"/>
          <w:lang w:eastAsia="en-GB"/>
        </w:rPr>
      </w:pPr>
      <w:r w:rsidRPr="00497883">
        <w:rPr>
          <w:rFonts w:ascii="Times New Roman" w:eastAsia="Times New Roman" w:hAnsi="Times New Roman" w:cs="Times New Roman"/>
        </w:rPr>
        <w:t xml:space="preserve">The </w:t>
      </w:r>
      <w:r w:rsidRPr="00497883">
        <w:rPr>
          <w:rFonts w:ascii="Times New Roman" w:eastAsia="Times New Roman" w:hAnsi="Times New Roman" w:cs="Times New Roman"/>
          <w:lang w:val="en-GB" w:eastAsia="en-GB"/>
        </w:rPr>
        <w:t xml:space="preserve">Number of </w:t>
      </w:r>
      <w:r w:rsidRPr="00497883">
        <w:rPr>
          <w:rFonts w:ascii="Times New Roman" w:eastAsia="Times New Roman" w:hAnsi="Times New Roman" w:cs="Times New Roman"/>
          <w:bCs/>
          <w:lang w:val="en-GB" w:eastAsia="en-GB"/>
        </w:rPr>
        <w:t xml:space="preserve">branches per plant </w:t>
      </w:r>
      <w:r w:rsidRPr="00497883">
        <w:rPr>
          <w:rFonts w:ascii="Times New Roman" w:eastAsia="Times New Roman" w:hAnsi="Times New Roman" w:cs="Times New Roman"/>
          <w:bCs/>
        </w:rPr>
        <w:t xml:space="preserve">of </w:t>
      </w:r>
      <w:proofErr w:type="spellStart"/>
      <w:r w:rsidR="002730F6" w:rsidRPr="00497883">
        <w:rPr>
          <w:rFonts w:ascii="Times New Roman" w:eastAsia="Times New Roman" w:hAnsi="Times New Roman" w:cs="Times New Roman"/>
          <w:bCs/>
        </w:rPr>
        <w:t>Greengram</w:t>
      </w:r>
      <w:proofErr w:type="spellEnd"/>
      <w:r w:rsidRPr="00497883">
        <w:rPr>
          <w:rFonts w:ascii="Times New Roman" w:eastAsia="Times New Roman" w:hAnsi="Times New Roman" w:cs="Times New Roman"/>
          <w:bCs/>
        </w:rPr>
        <w:t xml:space="preserve"> was observed from </w:t>
      </w:r>
      <w:r w:rsidR="002730F6" w:rsidRPr="00497883">
        <w:rPr>
          <w:rFonts w:ascii="Times New Roman" w:eastAsia="Times New Roman" w:hAnsi="Times New Roman" w:cs="Times New Roman"/>
          <w:bCs/>
        </w:rPr>
        <w:t>15</w:t>
      </w:r>
      <w:r w:rsidRPr="00497883">
        <w:rPr>
          <w:rFonts w:ascii="Times New Roman" w:eastAsia="Times New Roman" w:hAnsi="Times New Roman" w:cs="Times New Roman"/>
          <w:bCs/>
        </w:rPr>
        <w:t xml:space="preserve"> DAS to </w:t>
      </w:r>
      <w:r w:rsidR="002730F6" w:rsidRPr="00497883">
        <w:rPr>
          <w:rFonts w:ascii="Times New Roman" w:eastAsia="Times New Roman" w:hAnsi="Times New Roman" w:cs="Times New Roman"/>
          <w:bCs/>
        </w:rPr>
        <w:t>6</w:t>
      </w:r>
      <w:r w:rsidRPr="00497883">
        <w:rPr>
          <w:rFonts w:ascii="Times New Roman" w:eastAsia="Times New Roman" w:hAnsi="Times New Roman" w:cs="Times New Roman"/>
          <w:bCs/>
        </w:rPr>
        <w:t>0 DAS</w:t>
      </w:r>
      <w:r w:rsidR="00CF4D10" w:rsidRPr="00497883">
        <w:rPr>
          <w:rFonts w:ascii="Times New Roman" w:eastAsia="Times New Roman" w:hAnsi="Times New Roman" w:cs="Times New Roman"/>
          <w:bCs/>
        </w:rPr>
        <w:t>,</w:t>
      </w:r>
      <w:r w:rsidRPr="00497883">
        <w:rPr>
          <w:rFonts w:ascii="Times New Roman" w:eastAsia="Times New Roman" w:hAnsi="Times New Roman" w:cs="Times New Roman"/>
          <w:bCs/>
        </w:rPr>
        <w:t xml:space="preserve"> and </w:t>
      </w:r>
      <w:r w:rsidR="00CF4D10" w:rsidRPr="00497883">
        <w:rPr>
          <w:rFonts w:ascii="Times New Roman" w:eastAsia="Times New Roman" w:hAnsi="Times New Roman" w:cs="Times New Roman"/>
          <w:bCs/>
        </w:rPr>
        <w:t xml:space="preserve">the </w:t>
      </w:r>
      <w:r w:rsidRPr="00497883">
        <w:rPr>
          <w:rFonts w:ascii="Times New Roman" w:eastAsia="Times New Roman" w:hAnsi="Times New Roman" w:cs="Times New Roman"/>
          <w:bCs/>
        </w:rPr>
        <w:t xml:space="preserve">highest </w:t>
      </w:r>
      <w:r w:rsidRPr="00497883">
        <w:rPr>
          <w:rFonts w:ascii="Times New Roman" w:eastAsia="Times New Roman" w:hAnsi="Times New Roman" w:cs="Times New Roman"/>
          <w:bCs/>
          <w:lang w:val="en-GB" w:eastAsia="en-GB"/>
        </w:rPr>
        <w:t xml:space="preserve">Number of branches per plant </w:t>
      </w:r>
      <w:r w:rsidR="00CF4D10" w:rsidRPr="00497883">
        <w:rPr>
          <w:rFonts w:ascii="Times New Roman" w:eastAsia="Times New Roman" w:hAnsi="Times New Roman" w:cs="Times New Roman"/>
          <w:bCs/>
        </w:rPr>
        <w:t xml:space="preserve">was </w:t>
      </w:r>
      <w:r w:rsidRPr="00497883">
        <w:rPr>
          <w:rFonts w:ascii="Times New Roman" w:eastAsia="Times New Roman" w:hAnsi="Times New Roman" w:cs="Times New Roman"/>
          <w:bCs/>
        </w:rPr>
        <w:t xml:space="preserve">observed at </w:t>
      </w:r>
      <w:r w:rsidR="002730F6" w:rsidRPr="00497883">
        <w:rPr>
          <w:rFonts w:ascii="Times New Roman" w:eastAsia="Times New Roman" w:hAnsi="Times New Roman" w:cs="Times New Roman"/>
          <w:bCs/>
        </w:rPr>
        <w:t>6</w:t>
      </w:r>
      <w:r w:rsidRPr="00497883">
        <w:rPr>
          <w:rFonts w:ascii="Times New Roman" w:eastAsia="Times New Roman" w:hAnsi="Times New Roman" w:cs="Times New Roman"/>
          <w:bCs/>
        </w:rPr>
        <w:t xml:space="preserve">0 DAS. </w:t>
      </w:r>
      <w:r w:rsidR="00CF4D10" w:rsidRPr="00497883">
        <w:rPr>
          <w:rFonts w:ascii="Times New Roman" w:eastAsia="Times New Roman" w:hAnsi="Times New Roman" w:cs="Times New Roman"/>
          <w:bCs/>
        </w:rPr>
        <w:t xml:space="preserve">The effect </w:t>
      </w:r>
      <w:r w:rsidRPr="00497883">
        <w:rPr>
          <w:rFonts w:ascii="Times New Roman" w:eastAsia="Times New Roman" w:hAnsi="Times New Roman" w:cs="Times New Roman"/>
          <w:bCs/>
        </w:rPr>
        <w:t>of P</w:t>
      </w:r>
      <w:r w:rsidR="002730F6" w:rsidRPr="00497883">
        <w:rPr>
          <w:rFonts w:ascii="Times New Roman" w:eastAsia="Times New Roman" w:hAnsi="Times New Roman" w:cs="Times New Roman"/>
          <w:bCs/>
        </w:rPr>
        <w:t>otassium</w:t>
      </w:r>
      <w:r w:rsidRPr="00497883">
        <w:rPr>
          <w:rFonts w:ascii="Times New Roman" w:eastAsia="Times New Roman" w:hAnsi="Times New Roman" w:cs="Times New Roman"/>
          <w:bCs/>
        </w:rPr>
        <w:t xml:space="preserve"> and Sulphur on </w:t>
      </w:r>
      <w:r w:rsidR="00CF4D10" w:rsidRPr="00497883">
        <w:rPr>
          <w:rFonts w:ascii="Times New Roman" w:eastAsia="Times New Roman" w:hAnsi="Times New Roman" w:cs="Times New Roman"/>
          <w:bCs/>
        </w:rPr>
        <w:t xml:space="preserve">the </w:t>
      </w:r>
      <w:r w:rsidRPr="00497883">
        <w:rPr>
          <w:rFonts w:ascii="Times New Roman" w:eastAsia="Times New Roman" w:hAnsi="Times New Roman" w:cs="Times New Roman"/>
          <w:bCs/>
          <w:lang w:val="en-GB" w:eastAsia="en-GB"/>
        </w:rPr>
        <w:t>Number of branches</w:t>
      </w:r>
      <w:r w:rsidRPr="00497883">
        <w:rPr>
          <w:rFonts w:ascii="Times New Roman" w:eastAsia="Times New Roman" w:hAnsi="Times New Roman" w:cs="Times New Roman"/>
          <w:lang w:val="en-GB" w:eastAsia="en-GB"/>
        </w:rPr>
        <w:t xml:space="preserve"> per plant </w:t>
      </w:r>
      <w:r w:rsidRPr="00497883">
        <w:rPr>
          <w:rFonts w:ascii="Times New Roman" w:eastAsia="Times New Roman" w:hAnsi="Times New Roman" w:cs="Times New Roman"/>
        </w:rPr>
        <w:t xml:space="preserve">was observed among all treatments. </w:t>
      </w:r>
      <w:r w:rsidR="00CF4D10" w:rsidRPr="00497883">
        <w:rPr>
          <w:rFonts w:ascii="Times New Roman" w:eastAsia="Times New Roman" w:hAnsi="Times New Roman" w:cs="Times New Roman"/>
        </w:rPr>
        <w:t xml:space="preserve">A </w:t>
      </w:r>
      <w:r w:rsidRPr="00497883">
        <w:rPr>
          <w:rFonts w:ascii="Times New Roman" w:hAnsi="Times New Roman" w:cs="Times New Roman"/>
        </w:rPr>
        <w:t xml:space="preserve">significantly higher number of </w:t>
      </w:r>
      <w:r w:rsidRPr="00497883">
        <w:rPr>
          <w:rFonts w:ascii="Times New Roman" w:eastAsia="Times New Roman" w:hAnsi="Times New Roman" w:cs="Times New Roman"/>
          <w:lang w:val="en-GB" w:eastAsia="en-GB"/>
        </w:rPr>
        <w:t xml:space="preserve">branches </w:t>
      </w:r>
      <w:r w:rsidRPr="00497883">
        <w:rPr>
          <w:rFonts w:ascii="Times New Roman" w:hAnsi="Times New Roman" w:cs="Times New Roman"/>
        </w:rPr>
        <w:t>per plant (</w:t>
      </w:r>
      <w:r w:rsidR="002730F6" w:rsidRPr="00497883">
        <w:rPr>
          <w:rFonts w:ascii="Times New Roman" w:hAnsi="Times New Roman" w:cs="Times New Roman"/>
        </w:rPr>
        <w:t>7.90</w:t>
      </w:r>
      <w:r w:rsidRPr="00497883">
        <w:rPr>
          <w:rFonts w:ascii="Times New Roman" w:hAnsi="Times New Roman" w:cs="Times New Roman"/>
        </w:rPr>
        <w:t>) was recorded with the 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2730F6"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2730F6"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2730F6"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 xml:space="preserve">. However, the treatments   </w:t>
      </w:r>
      <w:r w:rsidRPr="00497883">
        <w:rPr>
          <w:rFonts w:ascii="Times New Roman" w:eastAsia="Times New Roman" w:hAnsi="Times New Roman" w:cs="Times New Roman"/>
          <w:color w:val="000000" w:themeColor="text1"/>
          <w:kern w:val="24"/>
          <w:lang w:eastAsia="en-GB"/>
        </w:rPr>
        <w:t xml:space="preserve">T7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2730F6"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2730F6"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2730F6"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spacing w:val="-2"/>
        </w:rPr>
        <w:t xml:space="preserve">. </w:t>
      </w:r>
      <w:r w:rsidR="002730F6"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hAnsi="Times New Roman" w:cs="Times New Roman"/>
        </w:rPr>
        <w:t xml:space="preserve">number of </w:t>
      </w:r>
      <w:r w:rsidRPr="00497883">
        <w:rPr>
          <w:rFonts w:ascii="Times New Roman" w:eastAsia="Times New Roman" w:hAnsi="Times New Roman" w:cs="Times New Roman"/>
          <w:lang w:val="en-GB" w:eastAsia="en-GB"/>
        </w:rPr>
        <w:t xml:space="preserve">branches </w:t>
      </w:r>
      <w:r w:rsidRPr="00497883">
        <w:rPr>
          <w:rFonts w:ascii="Times New Roman" w:hAnsi="Times New Roman" w:cs="Times New Roman"/>
        </w:rPr>
        <w:t>per plant</w:t>
      </w:r>
      <w:r w:rsidRPr="00497883">
        <w:rPr>
          <w:rFonts w:ascii="Times New Roman" w:hAnsi="Times New Roman" w:cs="Times New Roman"/>
          <w:spacing w:val="-2"/>
        </w:rPr>
        <w:t xml:space="preserve"> (</w:t>
      </w:r>
      <w:r w:rsidR="002730F6" w:rsidRPr="00497883">
        <w:rPr>
          <w:rFonts w:ascii="Times New Roman" w:hAnsi="Times New Roman" w:cs="Times New Roman"/>
          <w:spacing w:val="-2"/>
        </w:rPr>
        <w:t>6.6</w:t>
      </w:r>
      <w:r w:rsidRPr="00497883">
        <w:rPr>
          <w:rFonts w:ascii="Times New Roman" w:hAnsi="Times New Roman" w:cs="Times New Roman"/>
          <w:spacing w:val="-2"/>
        </w:rPr>
        <w:t>7)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2730F6"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p>
    <w:p w14:paraId="52CB885A" w14:textId="1C94E5CC" w:rsidR="005B3A31" w:rsidRPr="00497883" w:rsidRDefault="005B3A31" w:rsidP="00B024CA">
      <w:pPr>
        <w:spacing w:line="360" w:lineRule="auto"/>
        <w:ind w:right="-39"/>
        <w:jc w:val="both"/>
        <w:rPr>
          <w:rFonts w:ascii="Times New Roman" w:eastAsia="Times New Roman" w:hAnsi="Times New Roman" w:cs="Times New Roman"/>
          <w:color w:val="000000" w:themeColor="text1"/>
          <w:kern w:val="24"/>
          <w:lang w:eastAsia="en-GB"/>
        </w:rPr>
      </w:pPr>
      <w:r w:rsidRPr="00497883">
        <w:rPr>
          <w:rFonts w:ascii="Times New Roman" w:hAnsi="Times New Roman" w:cs="Times New Roman"/>
        </w:rPr>
        <w:t xml:space="preserve">The consistent and significant increase in the number of tillers with the application of potassium (30 kg/ha) and Sulphur (15 kg/ha) may be attributed to improved soil physical conditions and balanced nutrient availability, which enhance protein synthesis and cell division, creating a </w:t>
      </w:r>
      <w:proofErr w:type="spellStart"/>
      <w:r w:rsidR="00CF4D10" w:rsidRPr="00497883">
        <w:rPr>
          <w:rFonts w:ascii="Times New Roman" w:hAnsi="Times New Roman" w:cs="Times New Roman"/>
        </w:rPr>
        <w:t>favourable</w:t>
      </w:r>
      <w:proofErr w:type="spellEnd"/>
      <w:r w:rsidR="00CF4D10" w:rsidRPr="00497883">
        <w:rPr>
          <w:rFonts w:ascii="Times New Roman" w:hAnsi="Times New Roman" w:cs="Times New Roman"/>
        </w:rPr>
        <w:t xml:space="preserve"> </w:t>
      </w:r>
      <w:r w:rsidRPr="00497883">
        <w:rPr>
          <w:rFonts w:ascii="Times New Roman" w:hAnsi="Times New Roman" w:cs="Times New Roman"/>
        </w:rPr>
        <w:t xml:space="preserve">environment for branches. </w:t>
      </w:r>
      <w:r w:rsidRPr="00497883">
        <w:rPr>
          <w:rFonts w:ascii="Times New Roman" w:hAnsi="Times New Roman" w:cs="Times New Roman"/>
        </w:rPr>
        <w:tab/>
      </w:r>
    </w:p>
    <w:p w14:paraId="77198B06" w14:textId="77777777" w:rsidR="00B024CA" w:rsidRPr="00497883" w:rsidRDefault="278B3C05" w:rsidP="002E63B2">
      <w:pPr>
        <w:spacing w:before="240" w:after="0" w:afterAutospacing="1" w:line="360" w:lineRule="auto"/>
        <w:jc w:val="both"/>
        <w:rPr>
          <w:rFonts w:ascii="Times New Roman" w:eastAsia="Times New Roman" w:hAnsi="Times New Roman" w:cs="Times New Roman"/>
          <w:b/>
          <w:bCs/>
        </w:rPr>
      </w:pPr>
      <w:r w:rsidRPr="00497883">
        <w:rPr>
          <w:rFonts w:ascii="Times New Roman" w:eastAsia="Times New Roman" w:hAnsi="Times New Roman" w:cs="Times New Roman"/>
          <w:b/>
          <w:bCs/>
        </w:rPr>
        <w:t>Plant dry weight (g/plant)</w:t>
      </w:r>
      <w:r w:rsidR="00447E59" w:rsidRPr="00497883">
        <w:rPr>
          <w:rFonts w:ascii="Times New Roman" w:eastAsia="Times New Roman" w:hAnsi="Times New Roman" w:cs="Times New Roman"/>
          <w:b/>
          <w:bCs/>
        </w:rPr>
        <w:t>:</w:t>
      </w:r>
    </w:p>
    <w:p w14:paraId="08B0EB5D" w14:textId="2398960C" w:rsidR="002E63B2" w:rsidRPr="00497883" w:rsidRDefault="525AD980" w:rsidP="002E63B2">
      <w:pPr>
        <w:spacing w:before="240" w:after="0" w:afterAutospacing="1" w:line="360" w:lineRule="auto"/>
        <w:jc w:val="both"/>
        <w:rPr>
          <w:rFonts w:ascii="Times New Roman" w:eastAsia="Times New Roman" w:hAnsi="Times New Roman" w:cs="Times New Roman"/>
        </w:rPr>
      </w:pPr>
      <w:r w:rsidRPr="00497883">
        <w:rPr>
          <w:rFonts w:ascii="Times New Roman" w:eastAsia="Times New Roman" w:hAnsi="Times New Roman" w:cs="Times New Roman"/>
          <w:b/>
          <w:bCs/>
        </w:rPr>
        <w:t xml:space="preserve"> </w:t>
      </w:r>
      <w:r w:rsidR="00690720" w:rsidRPr="00497883">
        <w:rPr>
          <w:rFonts w:ascii="Times New Roman" w:eastAsia="Times New Roman" w:hAnsi="Times New Roman" w:cs="Times New Roman"/>
        </w:rPr>
        <w:t xml:space="preserve">The Plant dry weight of </w:t>
      </w:r>
      <w:proofErr w:type="spellStart"/>
      <w:r w:rsidR="006625E3" w:rsidRPr="00497883">
        <w:rPr>
          <w:rFonts w:ascii="Times New Roman" w:eastAsia="Times New Roman" w:hAnsi="Times New Roman" w:cs="Times New Roman"/>
        </w:rPr>
        <w:t>Greengram</w:t>
      </w:r>
      <w:proofErr w:type="spellEnd"/>
      <w:r w:rsidR="00A615F4" w:rsidRPr="00497883">
        <w:rPr>
          <w:rFonts w:ascii="Times New Roman" w:eastAsia="Times New Roman" w:hAnsi="Times New Roman" w:cs="Times New Roman"/>
        </w:rPr>
        <w:t xml:space="preserve"> </w:t>
      </w:r>
      <w:r w:rsidR="00690720" w:rsidRPr="00497883">
        <w:rPr>
          <w:rFonts w:ascii="Times New Roman" w:eastAsia="Times New Roman" w:hAnsi="Times New Roman" w:cs="Times New Roman"/>
        </w:rPr>
        <w:t xml:space="preserve">was observed from </w:t>
      </w:r>
      <w:r w:rsidR="006625E3" w:rsidRPr="00497883">
        <w:rPr>
          <w:rFonts w:ascii="Times New Roman" w:eastAsia="Times New Roman" w:hAnsi="Times New Roman" w:cs="Times New Roman"/>
        </w:rPr>
        <w:t>15</w:t>
      </w:r>
      <w:r w:rsidR="00690720" w:rsidRPr="00497883">
        <w:rPr>
          <w:rFonts w:ascii="Times New Roman" w:eastAsia="Times New Roman" w:hAnsi="Times New Roman" w:cs="Times New Roman"/>
        </w:rPr>
        <w:t xml:space="preserve"> DAS to </w:t>
      </w:r>
      <w:r w:rsidR="006625E3" w:rsidRPr="00497883">
        <w:rPr>
          <w:rFonts w:ascii="Times New Roman" w:eastAsia="Times New Roman" w:hAnsi="Times New Roman" w:cs="Times New Roman"/>
        </w:rPr>
        <w:t>6</w:t>
      </w:r>
      <w:r w:rsidR="00690720" w:rsidRPr="00497883">
        <w:rPr>
          <w:rFonts w:ascii="Times New Roman" w:eastAsia="Times New Roman" w:hAnsi="Times New Roman" w:cs="Times New Roman"/>
        </w:rPr>
        <w:t>0 DAS and highest plant</w:t>
      </w:r>
      <w:r w:rsidR="00FA7C23" w:rsidRPr="00497883">
        <w:rPr>
          <w:rFonts w:ascii="Times New Roman" w:eastAsia="Times New Roman" w:hAnsi="Times New Roman" w:cs="Times New Roman"/>
        </w:rPr>
        <w:t xml:space="preserve"> dry weight </w:t>
      </w:r>
      <w:r w:rsidR="00690720" w:rsidRPr="00497883">
        <w:rPr>
          <w:rFonts w:ascii="Times New Roman" w:eastAsia="Times New Roman" w:hAnsi="Times New Roman" w:cs="Times New Roman"/>
        </w:rPr>
        <w:t xml:space="preserve">was observed at </w:t>
      </w:r>
      <w:r w:rsidR="006625E3" w:rsidRPr="00497883">
        <w:rPr>
          <w:rFonts w:ascii="Times New Roman" w:eastAsia="Times New Roman" w:hAnsi="Times New Roman" w:cs="Times New Roman"/>
        </w:rPr>
        <w:t>6</w:t>
      </w:r>
      <w:r w:rsidR="00690720" w:rsidRPr="00497883">
        <w:rPr>
          <w:rFonts w:ascii="Times New Roman" w:eastAsia="Times New Roman" w:hAnsi="Times New Roman" w:cs="Times New Roman"/>
        </w:rPr>
        <w:t xml:space="preserve">0 DAS. </w:t>
      </w:r>
      <w:r w:rsidR="00CF4D10" w:rsidRPr="00497883">
        <w:rPr>
          <w:rFonts w:ascii="Times New Roman" w:eastAsia="Times New Roman" w:hAnsi="Times New Roman" w:cs="Times New Roman"/>
        </w:rPr>
        <w:t xml:space="preserve">The effect </w:t>
      </w:r>
      <w:r w:rsidR="00690720" w:rsidRPr="00497883">
        <w:rPr>
          <w:rFonts w:ascii="Times New Roman" w:eastAsia="Times New Roman" w:hAnsi="Times New Roman" w:cs="Times New Roman"/>
        </w:rPr>
        <w:t xml:space="preserve">of </w:t>
      </w:r>
      <w:r w:rsidR="00A615F4" w:rsidRPr="00497883">
        <w:rPr>
          <w:rFonts w:ascii="Times New Roman" w:eastAsia="Times New Roman" w:hAnsi="Times New Roman" w:cs="Times New Roman"/>
          <w:bCs/>
        </w:rPr>
        <w:t>P</w:t>
      </w:r>
      <w:r w:rsidR="006625E3" w:rsidRPr="00497883">
        <w:rPr>
          <w:rFonts w:ascii="Times New Roman" w:eastAsia="Times New Roman" w:hAnsi="Times New Roman" w:cs="Times New Roman"/>
          <w:bCs/>
        </w:rPr>
        <w:t>otassium</w:t>
      </w:r>
      <w:r w:rsidR="00A615F4" w:rsidRPr="00497883">
        <w:rPr>
          <w:rFonts w:ascii="Times New Roman" w:eastAsia="Times New Roman" w:hAnsi="Times New Roman" w:cs="Times New Roman"/>
          <w:bCs/>
        </w:rPr>
        <w:t xml:space="preserve"> and Sulphur</w:t>
      </w:r>
      <w:r w:rsidR="00690720" w:rsidRPr="00497883">
        <w:rPr>
          <w:rFonts w:ascii="Times New Roman" w:eastAsia="Times New Roman" w:hAnsi="Times New Roman" w:cs="Times New Roman"/>
        </w:rPr>
        <w:t xml:space="preserve"> on increasing plant </w:t>
      </w:r>
      <w:r w:rsidR="00FA7C23" w:rsidRPr="00497883">
        <w:rPr>
          <w:rFonts w:ascii="Times New Roman" w:eastAsia="Times New Roman" w:hAnsi="Times New Roman" w:cs="Times New Roman"/>
        </w:rPr>
        <w:t>dry weight</w:t>
      </w:r>
      <w:r w:rsidR="00690720" w:rsidRPr="00497883">
        <w:rPr>
          <w:rFonts w:ascii="Times New Roman" w:eastAsia="Times New Roman" w:hAnsi="Times New Roman" w:cs="Times New Roman"/>
        </w:rPr>
        <w:t xml:space="preserve"> was observed among</w:t>
      </w:r>
      <w:r w:rsidR="00A615F4" w:rsidRPr="00497883">
        <w:rPr>
          <w:rFonts w:ascii="Times New Roman" w:eastAsia="Times New Roman" w:hAnsi="Times New Roman" w:cs="Times New Roman"/>
        </w:rPr>
        <w:t xml:space="preserve"> all</w:t>
      </w:r>
      <w:r w:rsidR="00690720" w:rsidRPr="00497883">
        <w:rPr>
          <w:rFonts w:ascii="Times New Roman" w:eastAsia="Times New Roman" w:hAnsi="Times New Roman" w:cs="Times New Roman"/>
        </w:rPr>
        <w:t xml:space="preserve"> the treatments.</w:t>
      </w:r>
      <w:r w:rsidR="00A615F4" w:rsidRPr="00497883">
        <w:rPr>
          <w:rFonts w:ascii="Times New Roman" w:eastAsia="Times New Roman" w:hAnsi="Times New Roman" w:cs="Times New Roman"/>
        </w:rPr>
        <w:t xml:space="preserve"> The</w:t>
      </w:r>
      <w:r w:rsidR="00690720" w:rsidRPr="00497883">
        <w:rPr>
          <w:rFonts w:ascii="Times New Roman" w:eastAsia="Times New Roman" w:hAnsi="Times New Roman" w:cs="Times New Roman"/>
        </w:rPr>
        <w:t xml:space="preserve"> </w:t>
      </w:r>
      <w:r w:rsidR="00A615F4" w:rsidRPr="00497883">
        <w:rPr>
          <w:rFonts w:ascii="Times New Roman" w:hAnsi="Times New Roman" w:cs="Times New Roman"/>
        </w:rPr>
        <w:t xml:space="preserve">significantly higher </w:t>
      </w:r>
      <w:r w:rsidR="00A615F4" w:rsidRPr="00497883">
        <w:rPr>
          <w:rFonts w:ascii="Times New Roman" w:hAnsi="Times New Roman"/>
        </w:rPr>
        <w:t xml:space="preserve">dry </w:t>
      </w:r>
      <w:r w:rsidR="00A615F4" w:rsidRPr="00497883">
        <w:rPr>
          <w:rFonts w:ascii="Times New Roman" w:hAnsi="Times New Roman"/>
        </w:rPr>
        <w:lastRenderedPageBreak/>
        <w:t>weight (g) per plant</w:t>
      </w:r>
      <w:r w:rsidR="00A615F4" w:rsidRPr="00497883">
        <w:rPr>
          <w:rFonts w:ascii="Times New Roman" w:hAnsi="Times New Roman" w:cs="Times New Roman"/>
        </w:rPr>
        <w:t xml:space="preserve"> (2</w:t>
      </w:r>
      <w:r w:rsidR="00EF05CE" w:rsidRPr="00497883">
        <w:rPr>
          <w:rFonts w:ascii="Times New Roman" w:hAnsi="Times New Roman" w:cs="Times New Roman"/>
        </w:rPr>
        <w:t>5.87</w:t>
      </w:r>
      <w:r w:rsidR="00A615F4" w:rsidRPr="00497883">
        <w:rPr>
          <w:rFonts w:ascii="Times New Roman" w:hAnsi="Times New Roman" w:cs="Times New Roman"/>
        </w:rPr>
        <w:t>) was recorded with the treatment T</w:t>
      </w:r>
      <w:r w:rsidR="00A615F4" w:rsidRPr="00497883">
        <w:rPr>
          <w:rFonts w:ascii="Times New Roman" w:hAnsi="Times New Roman" w:cs="Times New Roman"/>
          <w:vertAlign w:val="subscript"/>
        </w:rPr>
        <w:t>9</w:t>
      </w:r>
      <w:r w:rsidR="00A615F4" w:rsidRPr="00497883">
        <w:rPr>
          <w:rFonts w:ascii="Times New Roman" w:hAnsi="Times New Roman" w:cs="Times New Roman"/>
        </w:rPr>
        <w:t xml:space="preserve"> </w:t>
      </w:r>
      <w:r w:rsidR="00A615F4" w:rsidRPr="00497883">
        <w:rPr>
          <w:rFonts w:ascii="Times New Roman" w:eastAsia="Times New Roman" w:hAnsi="Times New Roman" w:cs="Times New Roman"/>
          <w:color w:val="000000" w:themeColor="text1"/>
          <w:kern w:val="24"/>
          <w:lang w:eastAsia="en-GB"/>
        </w:rPr>
        <w:t>P</w:t>
      </w:r>
      <w:r w:rsidR="00EF05CE" w:rsidRPr="00497883">
        <w:rPr>
          <w:rFonts w:ascii="Times New Roman" w:eastAsia="Times New Roman" w:hAnsi="Times New Roman" w:cs="Times New Roman"/>
          <w:color w:val="000000" w:themeColor="text1"/>
          <w:kern w:val="24"/>
          <w:lang w:eastAsia="en-GB"/>
        </w:rPr>
        <w:t>otassium</w:t>
      </w:r>
      <w:r w:rsidR="00A615F4" w:rsidRPr="00497883">
        <w:rPr>
          <w:rFonts w:ascii="Times New Roman" w:eastAsia="Times New Roman" w:hAnsi="Times New Roman" w:cs="Times New Roman"/>
          <w:color w:val="000000" w:themeColor="text1"/>
          <w:kern w:val="24"/>
          <w:lang w:eastAsia="en-GB"/>
        </w:rPr>
        <w:t xml:space="preserve"> at </w:t>
      </w:r>
      <w:r w:rsidR="00EF05CE" w:rsidRPr="00497883">
        <w:rPr>
          <w:rFonts w:ascii="Times New Roman" w:eastAsia="Times New Roman" w:hAnsi="Times New Roman" w:cs="Times New Roman"/>
          <w:color w:val="000000" w:themeColor="text1"/>
          <w:kern w:val="24"/>
          <w:lang w:eastAsia="en-GB"/>
        </w:rPr>
        <w:t>3</w:t>
      </w:r>
      <w:r w:rsidR="00A615F4" w:rsidRPr="00497883">
        <w:rPr>
          <w:rFonts w:ascii="Times New Roman" w:eastAsia="Times New Roman" w:hAnsi="Times New Roman" w:cs="Times New Roman"/>
          <w:color w:val="000000" w:themeColor="text1"/>
          <w:kern w:val="24"/>
          <w:lang w:eastAsia="en-GB"/>
        </w:rPr>
        <w:t xml:space="preserve">0 kg/ha + Sulphur at </w:t>
      </w:r>
      <w:r w:rsidR="00EF05CE" w:rsidRPr="00497883">
        <w:rPr>
          <w:rFonts w:ascii="Times New Roman" w:eastAsia="Times New Roman" w:hAnsi="Times New Roman" w:cs="Times New Roman"/>
          <w:color w:val="000000" w:themeColor="text1"/>
          <w:kern w:val="24"/>
          <w:lang w:eastAsia="en-GB"/>
        </w:rPr>
        <w:t>15</w:t>
      </w:r>
      <w:r w:rsidR="00A615F4" w:rsidRPr="00497883">
        <w:rPr>
          <w:rFonts w:ascii="Times New Roman" w:eastAsia="Times New Roman" w:hAnsi="Times New Roman" w:cs="Times New Roman"/>
          <w:color w:val="000000" w:themeColor="text1"/>
          <w:kern w:val="24"/>
          <w:lang w:eastAsia="en-GB"/>
        </w:rPr>
        <w:t xml:space="preserve"> kg/ha</w:t>
      </w:r>
      <w:r w:rsidR="00A615F4" w:rsidRPr="00497883">
        <w:rPr>
          <w:rFonts w:ascii="Times New Roman" w:hAnsi="Times New Roman" w:cs="Times New Roman"/>
        </w:rPr>
        <w:t xml:space="preserve">. However, the </w:t>
      </w:r>
      <w:r w:rsidR="00EF05CE" w:rsidRPr="00497883">
        <w:rPr>
          <w:rFonts w:ascii="Times New Roman" w:hAnsi="Times New Roman" w:cs="Times New Roman"/>
        </w:rPr>
        <w:t>treatments T</w:t>
      </w:r>
      <w:r w:rsidR="00A615F4" w:rsidRPr="00497883">
        <w:rPr>
          <w:rFonts w:ascii="Times New Roman" w:eastAsia="Times New Roman" w:hAnsi="Times New Roman" w:cs="Times New Roman"/>
          <w:color w:val="000000" w:themeColor="text1"/>
          <w:kern w:val="24"/>
          <w:lang w:eastAsia="en-GB"/>
        </w:rPr>
        <w:t xml:space="preserve">1 </w:t>
      </w:r>
      <w:r w:rsidR="00A615F4" w:rsidRPr="00497883">
        <w:rPr>
          <w:rFonts w:ascii="Times New Roman" w:hAnsi="Times New Roman" w:cs="Times New Roman"/>
        </w:rPr>
        <w:t>were found to be statistically at</w:t>
      </w:r>
      <w:r w:rsidR="00A615F4" w:rsidRPr="00497883">
        <w:rPr>
          <w:rFonts w:ascii="Times New Roman" w:hAnsi="Times New Roman" w:cs="Times New Roman"/>
          <w:spacing w:val="-2"/>
        </w:rPr>
        <w:t xml:space="preserve"> </w:t>
      </w:r>
      <w:r w:rsidR="00A615F4" w:rsidRPr="00497883">
        <w:rPr>
          <w:rFonts w:ascii="Times New Roman" w:hAnsi="Times New Roman" w:cs="Times New Roman"/>
        </w:rPr>
        <w:t>par with</w:t>
      </w:r>
      <w:r w:rsidR="00A615F4" w:rsidRPr="00497883">
        <w:rPr>
          <w:rFonts w:ascii="Times New Roman" w:hAnsi="Times New Roman" w:cs="Times New Roman"/>
          <w:spacing w:val="-2"/>
        </w:rPr>
        <w:t xml:space="preserve"> </w:t>
      </w:r>
      <w:r w:rsidR="00A615F4" w:rsidRPr="00497883">
        <w:rPr>
          <w:rFonts w:ascii="Times New Roman" w:hAnsi="Times New Roman" w:cs="Times New Roman"/>
        </w:rPr>
        <w:t>T</w:t>
      </w:r>
      <w:r w:rsidR="00A615F4" w:rsidRPr="00497883">
        <w:rPr>
          <w:rFonts w:ascii="Times New Roman" w:hAnsi="Times New Roman" w:cs="Times New Roman"/>
          <w:vertAlign w:val="subscript"/>
        </w:rPr>
        <w:t>9</w:t>
      </w:r>
      <w:r w:rsidR="00A615F4" w:rsidRPr="00497883">
        <w:rPr>
          <w:rFonts w:ascii="Times New Roman" w:hAnsi="Times New Roman" w:cs="Times New Roman"/>
          <w:spacing w:val="-2"/>
        </w:rPr>
        <w:t xml:space="preserve">. </w:t>
      </w:r>
      <w:r w:rsidR="00EF05CE" w:rsidRPr="00497883">
        <w:rPr>
          <w:rFonts w:ascii="Times New Roman" w:hAnsi="Times New Roman" w:cs="Times New Roman"/>
          <w:spacing w:val="-2"/>
        </w:rPr>
        <w:t>Whereas</w:t>
      </w:r>
      <w:r w:rsidR="00A615F4" w:rsidRPr="00497883">
        <w:rPr>
          <w:rFonts w:ascii="Times New Roman" w:hAnsi="Times New Roman" w:cs="Times New Roman"/>
          <w:spacing w:val="-2"/>
        </w:rPr>
        <w:t xml:space="preserve"> the minimum </w:t>
      </w:r>
      <w:r w:rsidR="00A615F4" w:rsidRPr="00497883">
        <w:rPr>
          <w:rFonts w:ascii="Times New Roman" w:hAnsi="Times New Roman"/>
        </w:rPr>
        <w:t xml:space="preserve">dry weight (g) per </w:t>
      </w:r>
      <w:r w:rsidR="00C15978" w:rsidRPr="00497883">
        <w:rPr>
          <w:rFonts w:ascii="Times New Roman" w:hAnsi="Times New Roman"/>
        </w:rPr>
        <w:t>plant</w:t>
      </w:r>
      <w:r w:rsidR="00C15978" w:rsidRPr="00497883">
        <w:rPr>
          <w:rFonts w:ascii="Times New Roman" w:hAnsi="Times New Roman" w:cs="Times New Roman"/>
        </w:rPr>
        <w:t xml:space="preserve"> </w:t>
      </w:r>
      <w:r w:rsidR="00C15978" w:rsidRPr="00497883">
        <w:rPr>
          <w:rFonts w:ascii="Times New Roman" w:hAnsi="Times New Roman" w:cs="Times New Roman"/>
          <w:spacing w:val="-2"/>
        </w:rPr>
        <w:t>(</w:t>
      </w:r>
      <w:r w:rsidR="00EF05CE" w:rsidRPr="00497883">
        <w:rPr>
          <w:rFonts w:ascii="Times New Roman" w:hAnsi="Times New Roman" w:cs="Times New Roman"/>
          <w:spacing w:val="-2"/>
        </w:rPr>
        <w:t>22.00</w:t>
      </w:r>
      <w:r w:rsidR="00A615F4" w:rsidRPr="00497883">
        <w:rPr>
          <w:rFonts w:ascii="Times New Roman" w:hAnsi="Times New Roman" w:cs="Times New Roman"/>
          <w:spacing w:val="-2"/>
        </w:rPr>
        <w:t xml:space="preserve">) </w:t>
      </w:r>
      <w:r w:rsidR="00C15978" w:rsidRPr="00497883">
        <w:rPr>
          <w:rFonts w:ascii="Times New Roman" w:hAnsi="Times New Roman" w:cs="Times New Roman"/>
          <w:spacing w:val="-2"/>
        </w:rPr>
        <w:t>was found</w:t>
      </w:r>
      <w:r w:rsidR="00A615F4" w:rsidRPr="00497883">
        <w:rPr>
          <w:rFonts w:ascii="Times New Roman" w:hAnsi="Times New Roman" w:cs="Times New Roman"/>
          <w:spacing w:val="-2"/>
        </w:rPr>
        <w:t xml:space="preserve"> in treatment T</w:t>
      </w:r>
      <w:r w:rsidR="00A615F4" w:rsidRPr="00497883">
        <w:rPr>
          <w:rFonts w:ascii="Times New Roman" w:hAnsi="Times New Roman" w:cs="Times New Roman"/>
          <w:spacing w:val="-2"/>
          <w:vertAlign w:val="subscript"/>
        </w:rPr>
        <w:t>10</w:t>
      </w:r>
      <w:r w:rsidR="00A615F4" w:rsidRPr="00497883">
        <w:rPr>
          <w:rFonts w:ascii="Times New Roman" w:eastAsia="Times New Roman" w:hAnsi="Times New Roman" w:cs="Times New Roman"/>
          <w:color w:val="000000" w:themeColor="text1"/>
          <w:kern w:val="24"/>
          <w:lang w:eastAsia="en-GB"/>
        </w:rPr>
        <w:t xml:space="preserve"> NPK – 20-</w:t>
      </w:r>
      <w:r w:rsidR="00EF05CE" w:rsidRPr="00497883">
        <w:rPr>
          <w:rFonts w:ascii="Times New Roman" w:eastAsia="Times New Roman" w:hAnsi="Times New Roman" w:cs="Times New Roman"/>
          <w:color w:val="000000" w:themeColor="text1"/>
          <w:kern w:val="24"/>
          <w:lang w:eastAsia="en-GB"/>
        </w:rPr>
        <w:t>4</w:t>
      </w:r>
      <w:r w:rsidR="00A615F4" w:rsidRPr="00497883">
        <w:rPr>
          <w:rFonts w:ascii="Times New Roman" w:eastAsia="Times New Roman" w:hAnsi="Times New Roman" w:cs="Times New Roman"/>
          <w:color w:val="000000" w:themeColor="text1"/>
          <w:kern w:val="24"/>
          <w:lang w:eastAsia="en-GB"/>
        </w:rPr>
        <w:t>0-20 kg/ha (Control).</w:t>
      </w:r>
    </w:p>
    <w:p w14:paraId="4F755E4F" w14:textId="1DD8FE3F" w:rsidR="00C15978" w:rsidRPr="00497883" w:rsidRDefault="006C62F8" w:rsidP="00C15978">
      <w:pPr>
        <w:widowControl w:val="0"/>
        <w:tabs>
          <w:tab w:val="left" w:pos="2019"/>
        </w:tabs>
        <w:autoSpaceDE w:val="0"/>
        <w:autoSpaceDN w:val="0"/>
        <w:spacing w:line="360" w:lineRule="auto"/>
        <w:jc w:val="both"/>
        <w:rPr>
          <w:rFonts w:ascii="Times New Roman" w:hAnsi="Times New Roman" w:cs="Times New Roman"/>
        </w:rPr>
      </w:pPr>
      <w:r w:rsidRPr="00497883">
        <w:rPr>
          <w:rFonts w:ascii="Times New Roman" w:hAnsi="Times New Roman" w:cs="Times New Roman"/>
        </w:rPr>
        <w:t xml:space="preserve">In case of effect of P, significantly higher nodule dry weight </w:t>
      </w:r>
      <w:r w:rsidR="00CF4D10" w:rsidRPr="00497883">
        <w:rPr>
          <w:rFonts w:ascii="Times New Roman" w:hAnsi="Times New Roman" w:cs="Times New Roman"/>
        </w:rPr>
        <w:t xml:space="preserve">was </w:t>
      </w:r>
      <w:r w:rsidRPr="00497883">
        <w:rPr>
          <w:rFonts w:ascii="Times New Roman" w:hAnsi="Times New Roman" w:cs="Times New Roman"/>
        </w:rPr>
        <w:t xml:space="preserve">recorded at all the growth stages with 60 kg P2 05 ha-1. </w:t>
      </w:r>
      <w:r w:rsidR="00CF4D10" w:rsidRPr="00497883">
        <w:rPr>
          <w:rFonts w:ascii="Times New Roman" w:hAnsi="Times New Roman" w:cs="Times New Roman"/>
        </w:rPr>
        <w:t xml:space="preserve">A similar </w:t>
      </w:r>
      <w:r w:rsidRPr="00497883">
        <w:rPr>
          <w:rFonts w:ascii="Times New Roman" w:hAnsi="Times New Roman" w:cs="Times New Roman"/>
        </w:rPr>
        <w:t>result was also observed by</w:t>
      </w:r>
      <w:r w:rsidRPr="00497883">
        <w:rPr>
          <w:rFonts w:ascii="Times New Roman" w:hAnsi="Times New Roman" w:cs="Times New Roman"/>
          <w:b/>
          <w:bCs/>
        </w:rPr>
        <w:t xml:space="preserve"> </w:t>
      </w:r>
      <w:proofErr w:type="spellStart"/>
      <w:r w:rsidRPr="00497883">
        <w:rPr>
          <w:rFonts w:ascii="Times New Roman" w:hAnsi="Times New Roman" w:cs="Times New Roman"/>
          <w:b/>
          <w:bCs/>
        </w:rPr>
        <w:t>Ganeshamurthy</w:t>
      </w:r>
      <w:proofErr w:type="spellEnd"/>
      <w:r w:rsidRPr="00497883">
        <w:rPr>
          <w:rFonts w:ascii="Times New Roman" w:hAnsi="Times New Roman" w:cs="Times New Roman"/>
          <w:b/>
          <w:bCs/>
        </w:rPr>
        <w:t xml:space="preserve"> </w:t>
      </w:r>
      <w:r w:rsidRPr="00497883">
        <w:rPr>
          <w:rFonts w:ascii="Times New Roman" w:hAnsi="Times New Roman" w:cs="Times New Roman"/>
          <w:b/>
          <w:bCs/>
          <w:i/>
          <w:iCs/>
        </w:rPr>
        <w:t>et. al.</w:t>
      </w:r>
      <w:r w:rsidRPr="00497883">
        <w:rPr>
          <w:rFonts w:ascii="Times New Roman" w:hAnsi="Times New Roman" w:cs="Times New Roman"/>
          <w:b/>
          <w:bCs/>
        </w:rPr>
        <w:t xml:space="preserve"> (2005)</w:t>
      </w:r>
      <w:r w:rsidR="00C15978" w:rsidRPr="00497883">
        <w:rPr>
          <w:rFonts w:ascii="Times New Roman" w:hAnsi="Times New Roman" w:cs="Times New Roman"/>
          <w:b/>
          <w:bCs/>
        </w:rPr>
        <w:t>.</w:t>
      </w:r>
      <w:r w:rsidR="00C15978" w:rsidRPr="00497883">
        <w:rPr>
          <w:rFonts w:ascii="Times New Roman" w:hAnsi="Times New Roman" w:cs="Times New Roman"/>
        </w:rPr>
        <w:t xml:space="preserve"> This leads to greater nutrient uptake and dry matter accumulation as growth progresses through different stages. These findings are in line with results reported by </w:t>
      </w:r>
    </w:p>
    <w:p w14:paraId="187FF085" w14:textId="74C5D7A2" w:rsidR="007D2BCB" w:rsidRPr="00497883" w:rsidRDefault="00A615F4" w:rsidP="006C62F8">
      <w:pPr>
        <w:spacing w:line="360" w:lineRule="auto"/>
        <w:jc w:val="both"/>
        <w:rPr>
          <w:rFonts w:ascii="Times New Roman" w:hAnsi="Times New Roman" w:cs="Times New Roman"/>
          <w:b/>
        </w:rPr>
      </w:pPr>
      <w:r w:rsidRPr="00497883">
        <w:rPr>
          <w:rFonts w:ascii="Times New Roman" w:hAnsi="Times New Roman" w:cs="Times New Roman"/>
          <w:b/>
        </w:rPr>
        <w:t>Crop growth rate (g/m</w:t>
      </w:r>
      <w:r w:rsidRPr="00497883">
        <w:rPr>
          <w:rFonts w:ascii="Times New Roman" w:hAnsi="Times New Roman" w:cs="Times New Roman"/>
          <w:b/>
          <w:vertAlign w:val="superscript"/>
        </w:rPr>
        <w:t>2</w:t>
      </w:r>
      <w:r w:rsidRPr="00497883">
        <w:rPr>
          <w:rFonts w:ascii="Times New Roman" w:hAnsi="Times New Roman" w:cs="Times New Roman"/>
          <w:b/>
        </w:rPr>
        <w:t xml:space="preserve">/ day): </w:t>
      </w:r>
    </w:p>
    <w:p w14:paraId="6E170A8F" w14:textId="21A243B9" w:rsidR="00A615F4" w:rsidRPr="00497883" w:rsidRDefault="00A615F4" w:rsidP="00A615F4">
      <w:pPr>
        <w:spacing w:line="360" w:lineRule="auto"/>
        <w:jc w:val="both"/>
        <w:rPr>
          <w:rFonts w:ascii="Times New Roman" w:hAnsi="Times New Roman" w:cs="Times New Roman"/>
        </w:rPr>
      </w:pPr>
      <w:r w:rsidRPr="00497883">
        <w:rPr>
          <w:rFonts w:ascii="Times New Roman" w:hAnsi="Times New Roman"/>
        </w:rPr>
        <w:t>The</w:t>
      </w:r>
      <w:r w:rsidRPr="00497883">
        <w:rPr>
          <w:rFonts w:ascii="Times New Roman" w:hAnsi="Times New Roman"/>
          <w:spacing w:val="-9"/>
        </w:rPr>
        <w:t xml:space="preserve"> </w:t>
      </w:r>
      <w:r w:rsidRPr="00497883">
        <w:rPr>
          <w:rFonts w:ascii="Times New Roman" w:hAnsi="Times New Roman"/>
        </w:rPr>
        <w:t>data pertaining to crop growth rate (g/m</w:t>
      </w:r>
      <w:r w:rsidRPr="00497883">
        <w:rPr>
          <w:rFonts w:ascii="Times New Roman" w:hAnsi="Times New Roman"/>
          <w:vertAlign w:val="superscript"/>
        </w:rPr>
        <w:t>2</w:t>
      </w:r>
      <w:r w:rsidRPr="00497883">
        <w:rPr>
          <w:rFonts w:ascii="Times New Roman" w:hAnsi="Times New Roman"/>
        </w:rPr>
        <w:t xml:space="preserve">/ </w:t>
      </w:r>
      <w:proofErr w:type="gramStart"/>
      <w:r w:rsidR="00CD019F" w:rsidRPr="00497883">
        <w:rPr>
          <w:rFonts w:ascii="Times New Roman" w:hAnsi="Times New Roman"/>
        </w:rPr>
        <w:t xml:space="preserve">day)  </w:t>
      </w:r>
      <w:r w:rsidRPr="00497883">
        <w:rPr>
          <w:rFonts w:ascii="Times New Roman" w:hAnsi="Times New Roman"/>
        </w:rPr>
        <w:t>of</w:t>
      </w:r>
      <w:proofErr w:type="gramEnd"/>
      <w:r w:rsidRPr="00497883">
        <w:rPr>
          <w:rFonts w:ascii="Times New Roman" w:hAnsi="Times New Roman"/>
        </w:rPr>
        <w:t xml:space="preserve"> </w:t>
      </w:r>
      <w:proofErr w:type="spellStart"/>
      <w:r w:rsidR="00CD019F" w:rsidRPr="00497883">
        <w:rPr>
          <w:rFonts w:ascii="Times New Roman" w:hAnsi="Times New Roman"/>
        </w:rPr>
        <w:t>Greengram</w:t>
      </w:r>
      <w:proofErr w:type="spellEnd"/>
      <w:r w:rsidRPr="00497883">
        <w:rPr>
          <w:rFonts w:ascii="Times New Roman" w:hAnsi="Times New Roman"/>
        </w:rPr>
        <w:t xml:space="preserve"> was recorded at intervals </w:t>
      </w:r>
      <w:r w:rsidR="00CD019F" w:rsidRPr="00497883">
        <w:rPr>
          <w:rFonts w:ascii="Times New Roman" w:hAnsi="Times New Roman"/>
        </w:rPr>
        <w:t>15</w:t>
      </w:r>
      <w:r w:rsidRPr="00497883">
        <w:rPr>
          <w:rFonts w:ascii="Times New Roman" w:hAnsi="Times New Roman"/>
        </w:rPr>
        <w:t>-</w:t>
      </w:r>
      <w:r w:rsidR="00CD019F" w:rsidRPr="00497883">
        <w:rPr>
          <w:rFonts w:ascii="Times New Roman" w:hAnsi="Times New Roman"/>
        </w:rPr>
        <w:t>3</w:t>
      </w:r>
      <w:r w:rsidRPr="00497883">
        <w:rPr>
          <w:rFonts w:ascii="Times New Roman" w:hAnsi="Times New Roman"/>
        </w:rPr>
        <w:t xml:space="preserve">0 DAS, </w:t>
      </w:r>
      <w:r w:rsidR="00CD019F" w:rsidRPr="00497883">
        <w:rPr>
          <w:rFonts w:ascii="Times New Roman" w:hAnsi="Times New Roman"/>
        </w:rPr>
        <w:t>3</w:t>
      </w:r>
      <w:r w:rsidRPr="00497883">
        <w:rPr>
          <w:rFonts w:ascii="Times New Roman" w:hAnsi="Times New Roman"/>
        </w:rPr>
        <w:t>0-</w:t>
      </w:r>
      <w:r w:rsidR="00CD019F" w:rsidRPr="00497883">
        <w:rPr>
          <w:rFonts w:ascii="Times New Roman" w:hAnsi="Times New Roman"/>
        </w:rPr>
        <w:t>45</w:t>
      </w:r>
      <w:r w:rsidR="00D94B1E" w:rsidRPr="00497883">
        <w:rPr>
          <w:rFonts w:ascii="Times New Roman" w:hAnsi="Times New Roman"/>
        </w:rPr>
        <w:t xml:space="preserve"> DAS</w:t>
      </w:r>
      <w:r w:rsidRPr="00497883">
        <w:rPr>
          <w:rFonts w:ascii="Times New Roman" w:hAnsi="Times New Roman"/>
        </w:rPr>
        <w:t xml:space="preserve">, and </w:t>
      </w:r>
      <w:r w:rsidR="00CD019F" w:rsidRPr="00497883">
        <w:rPr>
          <w:rFonts w:ascii="Times New Roman" w:hAnsi="Times New Roman"/>
          <w:spacing w:val="-15"/>
        </w:rPr>
        <w:t>45</w:t>
      </w:r>
      <w:r w:rsidRPr="00497883">
        <w:rPr>
          <w:rFonts w:ascii="Times New Roman" w:hAnsi="Times New Roman"/>
          <w:spacing w:val="-15"/>
        </w:rPr>
        <w:t>-</w:t>
      </w:r>
      <w:r w:rsidR="00CD019F" w:rsidRPr="00497883">
        <w:rPr>
          <w:rFonts w:ascii="Times New Roman" w:hAnsi="Times New Roman"/>
        </w:rPr>
        <w:t>6</w:t>
      </w:r>
      <w:r w:rsidRPr="00497883">
        <w:rPr>
          <w:rFonts w:ascii="Times New Roman" w:hAnsi="Times New Roman"/>
        </w:rPr>
        <w:t>0 DAS.</w:t>
      </w:r>
      <w:r w:rsidRPr="00497883">
        <w:rPr>
          <w:rFonts w:ascii="Times New Roman" w:hAnsi="Times New Roman" w:cs="Times New Roman"/>
          <w:b/>
        </w:rPr>
        <w:t xml:space="preserve"> </w:t>
      </w:r>
      <w:r w:rsidRPr="00497883">
        <w:rPr>
          <w:rFonts w:ascii="Times New Roman" w:hAnsi="Times New Roman" w:cs="Times New Roman"/>
        </w:rPr>
        <w:t xml:space="preserve">At </w:t>
      </w:r>
      <w:r w:rsidR="00CD019F" w:rsidRPr="00497883">
        <w:rPr>
          <w:rFonts w:ascii="Times New Roman" w:hAnsi="Times New Roman" w:cs="Times New Roman"/>
        </w:rPr>
        <w:t>45</w:t>
      </w:r>
      <w:r w:rsidRPr="00497883">
        <w:rPr>
          <w:rFonts w:ascii="Times New Roman" w:hAnsi="Times New Roman" w:cs="Times New Roman"/>
        </w:rPr>
        <w:t>-</w:t>
      </w:r>
      <w:r w:rsidR="00CD019F" w:rsidRPr="00497883">
        <w:rPr>
          <w:rFonts w:ascii="Times New Roman" w:hAnsi="Times New Roman" w:cs="Times New Roman"/>
        </w:rPr>
        <w:t>60</w:t>
      </w:r>
      <w:r w:rsidR="00D94B1E" w:rsidRPr="00497883">
        <w:rPr>
          <w:rFonts w:ascii="Times New Roman" w:hAnsi="Times New Roman" w:cs="Times New Roman"/>
        </w:rPr>
        <w:t xml:space="preserve"> </w:t>
      </w:r>
      <w:r w:rsidRPr="00497883">
        <w:rPr>
          <w:rFonts w:ascii="Times New Roman" w:hAnsi="Times New Roman" w:cs="Times New Roman"/>
        </w:rPr>
        <w:t xml:space="preserve">DAS, </w:t>
      </w:r>
      <w:r w:rsidR="00CF4D10" w:rsidRPr="00497883">
        <w:rPr>
          <w:rFonts w:ascii="Times New Roman" w:hAnsi="Times New Roman" w:cs="Times New Roman"/>
        </w:rPr>
        <w:t xml:space="preserve">a </w:t>
      </w:r>
      <w:r w:rsidRPr="00497883">
        <w:rPr>
          <w:rFonts w:ascii="Times New Roman" w:hAnsi="Times New Roman" w:cs="Times New Roman"/>
        </w:rPr>
        <w:t xml:space="preserve">non-significantly higher </w:t>
      </w:r>
      <w:r w:rsidRPr="00497883">
        <w:rPr>
          <w:rFonts w:ascii="Times New Roman" w:hAnsi="Times New Roman"/>
        </w:rPr>
        <w:t xml:space="preserve">crop </w:t>
      </w:r>
      <w:r w:rsidRPr="00497883">
        <w:rPr>
          <w:rFonts w:ascii="Times New Roman" w:hAnsi="Times New Roman" w:cs="Times New Roman"/>
        </w:rPr>
        <w:t>growth rate (g/m</w:t>
      </w:r>
      <w:r w:rsidRPr="00497883">
        <w:rPr>
          <w:rFonts w:ascii="Times New Roman" w:hAnsi="Times New Roman" w:cs="Times New Roman"/>
          <w:vertAlign w:val="superscript"/>
        </w:rPr>
        <w:t>2</w:t>
      </w:r>
      <w:r w:rsidRPr="00497883">
        <w:rPr>
          <w:rFonts w:ascii="Times New Roman" w:hAnsi="Times New Roman" w:cs="Times New Roman"/>
        </w:rPr>
        <w:t xml:space="preserve">/ </w:t>
      </w:r>
      <w:proofErr w:type="gramStart"/>
      <w:r w:rsidRPr="00497883">
        <w:rPr>
          <w:rFonts w:ascii="Times New Roman" w:hAnsi="Times New Roman" w:cs="Times New Roman"/>
        </w:rPr>
        <w:t>day)</w:t>
      </w:r>
      <w:r w:rsidRPr="00497883">
        <w:rPr>
          <w:rFonts w:ascii="Times New Roman" w:hAnsi="Times New Roman"/>
        </w:rPr>
        <w:t xml:space="preserve"> </w:t>
      </w:r>
      <w:r w:rsidRPr="00497883">
        <w:rPr>
          <w:rFonts w:ascii="Times New Roman" w:hAnsi="Times New Roman" w:cs="Times New Roman"/>
        </w:rPr>
        <w:t xml:space="preserve"> (</w:t>
      </w:r>
      <w:proofErr w:type="gramEnd"/>
      <w:r w:rsidR="00CD019F" w:rsidRPr="00497883">
        <w:rPr>
          <w:rFonts w:ascii="Times New Roman" w:hAnsi="Times New Roman" w:cs="Times New Roman"/>
        </w:rPr>
        <w:t>18.74</w:t>
      </w:r>
      <w:r w:rsidRPr="00497883">
        <w:rPr>
          <w:rFonts w:ascii="Times New Roman" w:hAnsi="Times New Roman" w:cs="Times New Roman"/>
        </w:rPr>
        <w:t>) was recorded with the 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CD019F"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CD019F"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CD019F"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w:t>
      </w:r>
      <w:r w:rsidRPr="00497883">
        <w:rPr>
          <w:rFonts w:ascii="Times New Roman" w:eastAsia="Times New Roman" w:hAnsi="Times New Roman" w:cs="Times New Roman"/>
          <w:color w:val="000000" w:themeColor="text1"/>
          <w:kern w:val="24"/>
          <w:lang w:eastAsia="en-GB"/>
        </w:rPr>
        <w:t xml:space="preserve"> </w:t>
      </w:r>
      <w:r w:rsidRPr="00497883">
        <w:rPr>
          <w:rFonts w:ascii="Times New Roman" w:hAnsi="Times New Roman" w:cs="Times New Roman"/>
        </w:rPr>
        <w:t xml:space="preserve"> </w:t>
      </w:r>
      <w:r w:rsidR="00CD019F"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hAnsi="Times New Roman"/>
        </w:rPr>
        <w:t xml:space="preserve">crop </w:t>
      </w:r>
      <w:r w:rsidRPr="00497883">
        <w:rPr>
          <w:rFonts w:ascii="Times New Roman" w:hAnsi="Times New Roman" w:cs="Times New Roman"/>
        </w:rPr>
        <w:t xml:space="preserve">growth rate (g/m2/ </w:t>
      </w:r>
      <w:proofErr w:type="gramStart"/>
      <w:r w:rsidRPr="00497883">
        <w:rPr>
          <w:rFonts w:ascii="Times New Roman" w:hAnsi="Times New Roman" w:cs="Times New Roman"/>
        </w:rPr>
        <w:t>day)</w:t>
      </w:r>
      <w:r w:rsidRPr="00497883">
        <w:rPr>
          <w:rFonts w:ascii="Times New Roman" w:hAnsi="Times New Roman"/>
        </w:rPr>
        <w:t xml:space="preserve"> </w:t>
      </w:r>
      <w:r w:rsidRPr="00497883">
        <w:rPr>
          <w:rFonts w:ascii="Times New Roman" w:hAnsi="Times New Roman" w:cs="Times New Roman"/>
        </w:rPr>
        <w:t xml:space="preserve"> </w:t>
      </w:r>
      <w:r w:rsidRPr="00497883">
        <w:rPr>
          <w:rFonts w:ascii="Times New Roman" w:hAnsi="Times New Roman" w:cs="Times New Roman"/>
          <w:spacing w:val="-2"/>
        </w:rPr>
        <w:t xml:space="preserve"> </w:t>
      </w:r>
      <w:proofErr w:type="gramEnd"/>
      <w:r w:rsidRPr="00497883">
        <w:rPr>
          <w:rFonts w:ascii="Times New Roman" w:hAnsi="Times New Roman" w:cs="Times New Roman"/>
          <w:spacing w:val="-2"/>
        </w:rPr>
        <w:t>(1</w:t>
      </w:r>
      <w:r w:rsidR="00CD019F" w:rsidRPr="00497883">
        <w:rPr>
          <w:rFonts w:ascii="Times New Roman" w:hAnsi="Times New Roman" w:cs="Times New Roman"/>
          <w:spacing w:val="-2"/>
        </w:rPr>
        <w:t>7.30</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CD019F"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r w:rsidRPr="00497883">
        <w:rPr>
          <w:rFonts w:ascii="Times New Roman" w:hAnsi="Times New Roman" w:cs="Times New Roman"/>
        </w:rPr>
        <w:t xml:space="preserve"> </w:t>
      </w:r>
    </w:p>
    <w:p w14:paraId="407E33C2" w14:textId="1302635C" w:rsidR="00A615F4" w:rsidRPr="00497883" w:rsidRDefault="00A615F4" w:rsidP="00A615F4">
      <w:pPr>
        <w:spacing w:line="360" w:lineRule="auto"/>
        <w:jc w:val="both"/>
        <w:rPr>
          <w:rFonts w:ascii="Times New Roman" w:hAnsi="Times New Roman"/>
          <w:b/>
        </w:rPr>
      </w:pPr>
      <w:r w:rsidRPr="00497883">
        <w:rPr>
          <w:rFonts w:ascii="Times New Roman" w:hAnsi="Times New Roman"/>
          <w:b/>
        </w:rPr>
        <w:t>Relative growth rate (g/g/day):</w:t>
      </w:r>
    </w:p>
    <w:p w14:paraId="746952B0" w14:textId="06477BE5" w:rsidR="00D94B1E" w:rsidRPr="00497883" w:rsidRDefault="00A615F4" w:rsidP="00D94B1E">
      <w:pPr>
        <w:spacing w:line="360" w:lineRule="auto"/>
        <w:ind w:firstLine="720"/>
        <w:jc w:val="both"/>
        <w:rPr>
          <w:rFonts w:ascii="Times New Roman" w:hAnsi="Times New Roman" w:cs="Times New Roman"/>
        </w:rPr>
      </w:pPr>
      <w:r w:rsidRPr="00497883">
        <w:rPr>
          <w:rFonts w:ascii="Times New Roman" w:hAnsi="Times New Roman"/>
        </w:rPr>
        <w:t>The</w:t>
      </w:r>
      <w:r w:rsidRPr="00497883">
        <w:rPr>
          <w:rFonts w:ascii="Times New Roman" w:hAnsi="Times New Roman"/>
          <w:spacing w:val="-9"/>
        </w:rPr>
        <w:t xml:space="preserve"> </w:t>
      </w:r>
      <w:r w:rsidRPr="00497883">
        <w:rPr>
          <w:rFonts w:ascii="Times New Roman" w:hAnsi="Times New Roman"/>
        </w:rPr>
        <w:t xml:space="preserve">data pertaining to </w:t>
      </w:r>
      <w:r w:rsidR="00CF4D10" w:rsidRPr="00497883">
        <w:rPr>
          <w:rFonts w:ascii="Times New Roman" w:hAnsi="Times New Roman"/>
        </w:rPr>
        <w:t xml:space="preserve">the relative </w:t>
      </w:r>
      <w:r w:rsidRPr="00497883">
        <w:rPr>
          <w:rFonts w:ascii="Times New Roman" w:hAnsi="Times New Roman"/>
        </w:rPr>
        <w:t xml:space="preserve">growth rate (g/g/day) of </w:t>
      </w:r>
      <w:proofErr w:type="spellStart"/>
      <w:r w:rsidR="009E3A0E" w:rsidRPr="00497883">
        <w:rPr>
          <w:rFonts w:ascii="Times New Roman" w:hAnsi="Times New Roman"/>
        </w:rPr>
        <w:t>Greengram</w:t>
      </w:r>
      <w:proofErr w:type="spellEnd"/>
      <w:r w:rsidRPr="00497883">
        <w:rPr>
          <w:rFonts w:ascii="Times New Roman" w:hAnsi="Times New Roman"/>
        </w:rPr>
        <w:t xml:space="preserve"> was recorded at intervals </w:t>
      </w:r>
      <w:r w:rsidR="009E3A0E" w:rsidRPr="00497883">
        <w:rPr>
          <w:rFonts w:ascii="Times New Roman" w:hAnsi="Times New Roman"/>
        </w:rPr>
        <w:t>15</w:t>
      </w:r>
      <w:r w:rsidRPr="00497883">
        <w:rPr>
          <w:rFonts w:ascii="Times New Roman" w:hAnsi="Times New Roman"/>
        </w:rPr>
        <w:t>-</w:t>
      </w:r>
      <w:r w:rsidR="009E3A0E" w:rsidRPr="00497883">
        <w:rPr>
          <w:rFonts w:ascii="Times New Roman" w:hAnsi="Times New Roman"/>
        </w:rPr>
        <w:t>3</w:t>
      </w:r>
      <w:r w:rsidRPr="00497883">
        <w:rPr>
          <w:rFonts w:ascii="Times New Roman" w:hAnsi="Times New Roman"/>
        </w:rPr>
        <w:t xml:space="preserve">0 DAS, </w:t>
      </w:r>
      <w:r w:rsidR="009E3A0E" w:rsidRPr="00497883">
        <w:rPr>
          <w:rFonts w:ascii="Times New Roman" w:hAnsi="Times New Roman"/>
        </w:rPr>
        <w:t>3</w:t>
      </w:r>
      <w:r w:rsidR="00D94B1E" w:rsidRPr="00497883">
        <w:rPr>
          <w:rFonts w:ascii="Times New Roman" w:hAnsi="Times New Roman"/>
        </w:rPr>
        <w:t>0-</w:t>
      </w:r>
      <w:r w:rsidR="009E3A0E" w:rsidRPr="00497883">
        <w:rPr>
          <w:rFonts w:ascii="Times New Roman" w:hAnsi="Times New Roman"/>
        </w:rPr>
        <w:t>45</w:t>
      </w:r>
      <w:r w:rsidR="00D94B1E" w:rsidRPr="00497883">
        <w:rPr>
          <w:rFonts w:ascii="Times New Roman" w:hAnsi="Times New Roman"/>
        </w:rPr>
        <w:t xml:space="preserve"> DAS, </w:t>
      </w:r>
      <w:proofErr w:type="gramStart"/>
      <w:r w:rsidR="00D94B1E" w:rsidRPr="00497883">
        <w:rPr>
          <w:rFonts w:ascii="Times New Roman" w:hAnsi="Times New Roman"/>
        </w:rPr>
        <w:t xml:space="preserve">and </w:t>
      </w:r>
      <w:r w:rsidRPr="00497883">
        <w:rPr>
          <w:rFonts w:ascii="Times New Roman" w:hAnsi="Times New Roman"/>
          <w:spacing w:val="-15"/>
        </w:rPr>
        <w:t xml:space="preserve"> </w:t>
      </w:r>
      <w:r w:rsidR="009E3A0E" w:rsidRPr="00497883">
        <w:rPr>
          <w:rFonts w:ascii="Times New Roman" w:hAnsi="Times New Roman"/>
          <w:spacing w:val="-15"/>
        </w:rPr>
        <w:t>45</w:t>
      </w:r>
      <w:proofErr w:type="gramEnd"/>
      <w:r w:rsidRPr="00497883">
        <w:rPr>
          <w:rFonts w:ascii="Times New Roman" w:hAnsi="Times New Roman"/>
          <w:spacing w:val="-15"/>
        </w:rPr>
        <w:t>-</w:t>
      </w:r>
      <w:r w:rsidR="009E3A0E" w:rsidRPr="00497883">
        <w:rPr>
          <w:rFonts w:ascii="Times New Roman" w:hAnsi="Times New Roman"/>
        </w:rPr>
        <w:t>6</w:t>
      </w:r>
      <w:r w:rsidRPr="00497883">
        <w:rPr>
          <w:rFonts w:ascii="Times New Roman" w:hAnsi="Times New Roman"/>
        </w:rPr>
        <w:t>0 DAS.</w:t>
      </w:r>
      <w:r w:rsidR="00D94B1E" w:rsidRPr="00497883">
        <w:rPr>
          <w:rFonts w:ascii="Times New Roman" w:hAnsi="Times New Roman"/>
        </w:rPr>
        <w:t xml:space="preserve"> </w:t>
      </w:r>
      <w:r w:rsidR="00D94B1E" w:rsidRPr="00497883">
        <w:rPr>
          <w:rFonts w:ascii="Times New Roman" w:hAnsi="Times New Roman" w:cs="Times New Roman"/>
        </w:rPr>
        <w:t xml:space="preserve">At </w:t>
      </w:r>
      <w:r w:rsidR="009E3A0E" w:rsidRPr="00497883">
        <w:rPr>
          <w:rFonts w:ascii="Times New Roman" w:hAnsi="Times New Roman" w:cs="Times New Roman"/>
        </w:rPr>
        <w:t>45</w:t>
      </w:r>
      <w:r w:rsidR="00D94B1E" w:rsidRPr="00497883">
        <w:rPr>
          <w:rFonts w:ascii="Times New Roman" w:hAnsi="Times New Roman" w:cs="Times New Roman"/>
        </w:rPr>
        <w:t>-</w:t>
      </w:r>
      <w:r w:rsidR="009E3A0E" w:rsidRPr="00497883">
        <w:rPr>
          <w:rFonts w:ascii="Times New Roman" w:hAnsi="Times New Roman" w:cs="Times New Roman"/>
        </w:rPr>
        <w:t>6</w:t>
      </w:r>
      <w:r w:rsidR="00D94B1E" w:rsidRPr="00497883">
        <w:rPr>
          <w:rFonts w:ascii="Times New Roman" w:hAnsi="Times New Roman" w:cs="Times New Roman"/>
        </w:rPr>
        <w:t xml:space="preserve">0 DAS, the data was found to be non-significantly higher </w:t>
      </w:r>
      <w:r w:rsidR="00CF4D10" w:rsidRPr="00497883">
        <w:rPr>
          <w:rFonts w:ascii="Times New Roman" w:hAnsi="Times New Roman" w:cs="Times New Roman"/>
        </w:rPr>
        <w:t xml:space="preserve">relative </w:t>
      </w:r>
      <w:r w:rsidR="00D94B1E" w:rsidRPr="00497883">
        <w:rPr>
          <w:rFonts w:ascii="Times New Roman" w:hAnsi="Times New Roman" w:cs="Times New Roman"/>
        </w:rPr>
        <w:t>growth rate (g/g/</w:t>
      </w:r>
      <w:proofErr w:type="gramStart"/>
      <w:r w:rsidR="00D94B1E" w:rsidRPr="00497883">
        <w:rPr>
          <w:rFonts w:ascii="Times New Roman" w:hAnsi="Times New Roman" w:cs="Times New Roman"/>
        </w:rPr>
        <w:t>day)  (</w:t>
      </w:r>
      <w:proofErr w:type="gramEnd"/>
      <w:r w:rsidR="00D94B1E" w:rsidRPr="00497883">
        <w:rPr>
          <w:rFonts w:ascii="Times New Roman" w:hAnsi="Times New Roman" w:cs="Times New Roman"/>
        </w:rPr>
        <w:t>0.03) was recorded with the treatment T</w:t>
      </w:r>
      <w:r w:rsidR="00D94B1E" w:rsidRPr="00497883">
        <w:rPr>
          <w:rFonts w:ascii="Times New Roman" w:hAnsi="Times New Roman" w:cs="Times New Roman"/>
          <w:vertAlign w:val="subscript"/>
        </w:rPr>
        <w:t>9</w:t>
      </w:r>
      <w:r w:rsidR="00D94B1E" w:rsidRPr="00497883">
        <w:rPr>
          <w:rFonts w:ascii="Times New Roman" w:hAnsi="Times New Roman" w:cs="Times New Roman"/>
        </w:rPr>
        <w:t xml:space="preserve"> </w:t>
      </w:r>
      <w:r w:rsidR="00D94B1E" w:rsidRPr="00497883">
        <w:rPr>
          <w:rFonts w:ascii="Times New Roman" w:eastAsia="Times New Roman" w:hAnsi="Times New Roman" w:cs="Times New Roman"/>
          <w:color w:val="000000" w:themeColor="text1"/>
          <w:kern w:val="24"/>
          <w:lang w:eastAsia="en-GB"/>
        </w:rPr>
        <w:t>P</w:t>
      </w:r>
      <w:r w:rsidR="009E3A0E" w:rsidRPr="00497883">
        <w:rPr>
          <w:rFonts w:ascii="Times New Roman" w:eastAsia="Times New Roman" w:hAnsi="Times New Roman" w:cs="Times New Roman"/>
          <w:color w:val="000000" w:themeColor="text1"/>
          <w:kern w:val="24"/>
          <w:lang w:eastAsia="en-GB"/>
        </w:rPr>
        <w:t>otassium</w:t>
      </w:r>
      <w:r w:rsidR="00D94B1E" w:rsidRPr="00497883">
        <w:rPr>
          <w:rFonts w:ascii="Times New Roman" w:eastAsia="Times New Roman" w:hAnsi="Times New Roman" w:cs="Times New Roman"/>
          <w:color w:val="000000" w:themeColor="text1"/>
          <w:kern w:val="24"/>
          <w:lang w:eastAsia="en-GB"/>
        </w:rPr>
        <w:t xml:space="preserve"> at </w:t>
      </w:r>
      <w:r w:rsidR="009E3A0E" w:rsidRPr="00497883">
        <w:rPr>
          <w:rFonts w:ascii="Times New Roman" w:eastAsia="Times New Roman" w:hAnsi="Times New Roman" w:cs="Times New Roman"/>
          <w:color w:val="000000" w:themeColor="text1"/>
          <w:kern w:val="24"/>
          <w:lang w:eastAsia="en-GB"/>
        </w:rPr>
        <w:t>3</w:t>
      </w:r>
      <w:r w:rsidR="00D94B1E" w:rsidRPr="00497883">
        <w:rPr>
          <w:rFonts w:ascii="Times New Roman" w:eastAsia="Times New Roman" w:hAnsi="Times New Roman" w:cs="Times New Roman"/>
          <w:color w:val="000000" w:themeColor="text1"/>
          <w:kern w:val="24"/>
          <w:lang w:eastAsia="en-GB"/>
        </w:rPr>
        <w:t xml:space="preserve">0 kg/ha + Sulphur at </w:t>
      </w:r>
      <w:r w:rsidR="009E3A0E" w:rsidRPr="00497883">
        <w:rPr>
          <w:rFonts w:ascii="Times New Roman" w:eastAsia="Times New Roman" w:hAnsi="Times New Roman" w:cs="Times New Roman"/>
          <w:color w:val="000000" w:themeColor="text1"/>
          <w:kern w:val="24"/>
          <w:lang w:eastAsia="en-GB"/>
        </w:rPr>
        <w:t>15</w:t>
      </w:r>
      <w:r w:rsidR="00D94B1E" w:rsidRPr="00497883">
        <w:rPr>
          <w:rFonts w:ascii="Times New Roman" w:eastAsia="Times New Roman" w:hAnsi="Times New Roman" w:cs="Times New Roman"/>
          <w:color w:val="000000" w:themeColor="text1"/>
          <w:kern w:val="24"/>
          <w:lang w:eastAsia="en-GB"/>
        </w:rPr>
        <w:t xml:space="preserve"> kg/ha</w:t>
      </w:r>
      <w:r w:rsidR="00D94B1E" w:rsidRPr="00497883">
        <w:rPr>
          <w:rFonts w:ascii="Times New Roman" w:hAnsi="Times New Roman" w:cs="Times New Roman"/>
        </w:rPr>
        <w:t xml:space="preserve">. However, the treatments </w:t>
      </w:r>
      <w:r w:rsidR="00D94B1E" w:rsidRPr="00497883">
        <w:rPr>
          <w:rFonts w:ascii="Times New Roman" w:eastAsia="Times New Roman" w:hAnsi="Times New Roman" w:cs="Times New Roman"/>
          <w:color w:val="000000" w:themeColor="text1"/>
          <w:kern w:val="24"/>
          <w:lang w:eastAsia="en-GB"/>
        </w:rPr>
        <w:t>P</w:t>
      </w:r>
      <w:r w:rsidR="009E3A0E" w:rsidRPr="00497883">
        <w:rPr>
          <w:rFonts w:ascii="Times New Roman" w:eastAsia="Times New Roman" w:hAnsi="Times New Roman" w:cs="Times New Roman"/>
          <w:color w:val="000000" w:themeColor="text1"/>
          <w:kern w:val="24"/>
          <w:lang w:eastAsia="en-GB"/>
        </w:rPr>
        <w:t>otassium</w:t>
      </w:r>
      <w:r w:rsidR="00D94B1E" w:rsidRPr="00497883">
        <w:rPr>
          <w:rFonts w:ascii="Times New Roman" w:eastAsia="Times New Roman" w:hAnsi="Times New Roman" w:cs="Times New Roman"/>
          <w:color w:val="000000" w:themeColor="text1"/>
          <w:kern w:val="24"/>
          <w:lang w:eastAsia="en-GB"/>
        </w:rPr>
        <w:t xml:space="preserve"> at </w:t>
      </w:r>
      <w:r w:rsidR="009E3A0E" w:rsidRPr="00497883">
        <w:rPr>
          <w:rFonts w:ascii="Times New Roman" w:eastAsia="Times New Roman" w:hAnsi="Times New Roman" w:cs="Times New Roman"/>
          <w:color w:val="000000" w:themeColor="text1"/>
          <w:kern w:val="24"/>
          <w:lang w:eastAsia="en-GB"/>
        </w:rPr>
        <w:t>3</w:t>
      </w:r>
      <w:r w:rsidR="00D94B1E" w:rsidRPr="00497883">
        <w:rPr>
          <w:rFonts w:ascii="Times New Roman" w:eastAsia="Times New Roman" w:hAnsi="Times New Roman" w:cs="Times New Roman"/>
          <w:color w:val="000000" w:themeColor="text1"/>
          <w:kern w:val="24"/>
          <w:lang w:eastAsia="en-GB"/>
        </w:rPr>
        <w:t xml:space="preserve">0 kg/ha + Sulphur at </w:t>
      </w:r>
      <w:r w:rsidR="009E3A0E" w:rsidRPr="00497883">
        <w:rPr>
          <w:rFonts w:ascii="Times New Roman" w:eastAsia="Times New Roman" w:hAnsi="Times New Roman" w:cs="Times New Roman"/>
          <w:color w:val="000000" w:themeColor="text1"/>
          <w:kern w:val="24"/>
          <w:lang w:eastAsia="en-GB"/>
        </w:rPr>
        <w:t>1</w:t>
      </w:r>
      <w:r w:rsidR="00D94B1E" w:rsidRPr="00497883">
        <w:rPr>
          <w:rFonts w:ascii="Times New Roman" w:eastAsia="Times New Roman" w:hAnsi="Times New Roman" w:cs="Times New Roman"/>
          <w:color w:val="000000" w:themeColor="text1"/>
          <w:kern w:val="24"/>
          <w:lang w:eastAsia="en-GB"/>
        </w:rPr>
        <w:t xml:space="preserve">0 kg/ha </w:t>
      </w:r>
      <w:r w:rsidR="00D94B1E" w:rsidRPr="00497883">
        <w:rPr>
          <w:rFonts w:ascii="Times New Roman" w:hAnsi="Times New Roman" w:cs="Times New Roman"/>
        </w:rPr>
        <w:t xml:space="preserve">and </w:t>
      </w:r>
      <w:r w:rsidR="00D94B1E" w:rsidRPr="00497883">
        <w:rPr>
          <w:rFonts w:ascii="Times New Roman" w:eastAsia="Times New Roman" w:hAnsi="Times New Roman" w:cs="Times New Roman"/>
          <w:color w:val="000000" w:themeColor="text1"/>
          <w:kern w:val="24"/>
          <w:lang w:eastAsia="en-GB"/>
        </w:rPr>
        <w:t>P</w:t>
      </w:r>
      <w:r w:rsidR="009E3A0E" w:rsidRPr="00497883">
        <w:rPr>
          <w:rFonts w:ascii="Times New Roman" w:eastAsia="Times New Roman" w:hAnsi="Times New Roman" w:cs="Times New Roman"/>
          <w:color w:val="000000" w:themeColor="text1"/>
          <w:kern w:val="24"/>
          <w:lang w:eastAsia="en-GB"/>
        </w:rPr>
        <w:t>otassium</w:t>
      </w:r>
      <w:r w:rsidR="00D94B1E" w:rsidRPr="00497883">
        <w:rPr>
          <w:rFonts w:ascii="Times New Roman" w:eastAsia="Times New Roman" w:hAnsi="Times New Roman" w:cs="Times New Roman"/>
          <w:color w:val="000000" w:themeColor="text1"/>
          <w:kern w:val="24"/>
          <w:lang w:eastAsia="en-GB"/>
        </w:rPr>
        <w:t xml:space="preserve"> at </w:t>
      </w:r>
      <w:r w:rsidR="009E3A0E" w:rsidRPr="00497883">
        <w:rPr>
          <w:rFonts w:ascii="Times New Roman" w:eastAsia="Times New Roman" w:hAnsi="Times New Roman" w:cs="Times New Roman"/>
          <w:color w:val="000000" w:themeColor="text1"/>
          <w:kern w:val="24"/>
          <w:lang w:eastAsia="en-GB"/>
        </w:rPr>
        <w:t>3</w:t>
      </w:r>
      <w:r w:rsidR="00D94B1E" w:rsidRPr="00497883">
        <w:rPr>
          <w:rFonts w:ascii="Times New Roman" w:eastAsia="Times New Roman" w:hAnsi="Times New Roman" w:cs="Times New Roman"/>
          <w:color w:val="000000" w:themeColor="text1"/>
          <w:kern w:val="24"/>
          <w:lang w:eastAsia="en-GB"/>
        </w:rPr>
        <w:t xml:space="preserve">0 kg/ha + Sulphur at </w:t>
      </w:r>
      <w:r w:rsidR="009E3A0E" w:rsidRPr="00497883">
        <w:rPr>
          <w:rFonts w:ascii="Times New Roman" w:eastAsia="Times New Roman" w:hAnsi="Times New Roman" w:cs="Times New Roman"/>
          <w:color w:val="000000" w:themeColor="text1"/>
          <w:kern w:val="24"/>
          <w:lang w:eastAsia="en-GB"/>
        </w:rPr>
        <w:t>5</w:t>
      </w:r>
      <w:r w:rsidR="00D94B1E" w:rsidRPr="00497883">
        <w:rPr>
          <w:rFonts w:ascii="Times New Roman" w:eastAsia="Times New Roman" w:hAnsi="Times New Roman" w:cs="Times New Roman"/>
          <w:color w:val="000000" w:themeColor="text1"/>
          <w:kern w:val="24"/>
          <w:lang w:eastAsia="en-GB"/>
        </w:rPr>
        <w:t xml:space="preserve"> kg/ha. </w:t>
      </w:r>
      <w:r w:rsidR="009E3A0E" w:rsidRPr="00497883">
        <w:rPr>
          <w:rFonts w:ascii="Times New Roman" w:hAnsi="Times New Roman" w:cs="Times New Roman"/>
          <w:spacing w:val="-2"/>
        </w:rPr>
        <w:t>Whereas</w:t>
      </w:r>
      <w:r w:rsidR="00D94B1E" w:rsidRPr="00497883">
        <w:rPr>
          <w:rFonts w:ascii="Times New Roman" w:hAnsi="Times New Roman" w:cs="Times New Roman"/>
          <w:spacing w:val="-2"/>
        </w:rPr>
        <w:t xml:space="preserve"> the minimum </w:t>
      </w:r>
      <w:r w:rsidR="00CF4D10" w:rsidRPr="00497883">
        <w:rPr>
          <w:rFonts w:ascii="Times New Roman" w:hAnsi="Times New Roman" w:cs="Times New Roman"/>
        </w:rPr>
        <w:t xml:space="preserve">relative </w:t>
      </w:r>
      <w:r w:rsidR="00D94B1E" w:rsidRPr="00497883">
        <w:rPr>
          <w:rFonts w:ascii="Times New Roman" w:hAnsi="Times New Roman" w:cs="Times New Roman"/>
        </w:rPr>
        <w:t>growth rate (g/g/</w:t>
      </w:r>
      <w:proofErr w:type="gramStart"/>
      <w:r w:rsidR="00D94B1E" w:rsidRPr="00497883">
        <w:rPr>
          <w:rFonts w:ascii="Times New Roman" w:hAnsi="Times New Roman" w:cs="Times New Roman"/>
        </w:rPr>
        <w:t>day)</w:t>
      </w:r>
      <w:r w:rsidR="00D94B1E" w:rsidRPr="00497883">
        <w:rPr>
          <w:rFonts w:ascii="Times New Roman" w:hAnsi="Times New Roman" w:cs="Times New Roman"/>
          <w:spacing w:val="-2"/>
        </w:rPr>
        <w:t xml:space="preserve"> </w:t>
      </w:r>
      <w:r w:rsidR="00D94B1E" w:rsidRPr="00497883">
        <w:rPr>
          <w:rFonts w:ascii="Times New Roman" w:hAnsi="Times New Roman" w:cs="Times New Roman"/>
        </w:rPr>
        <w:t xml:space="preserve"> </w:t>
      </w:r>
      <w:r w:rsidR="00D94B1E" w:rsidRPr="00497883">
        <w:rPr>
          <w:rFonts w:ascii="Times New Roman" w:hAnsi="Times New Roman" w:cs="Times New Roman"/>
          <w:spacing w:val="-2"/>
        </w:rPr>
        <w:t xml:space="preserve"> </w:t>
      </w:r>
      <w:proofErr w:type="gramEnd"/>
      <w:r w:rsidR="00D94B1E" w:rsidRPr="00497883">
        <w:rPr>
          <w:rFonts w:ascii="Times New Roman" w:hAnsi="Times New Roman" w:cs="Times New Roman"/>
          <w:spacing w:val="-2"/>
        </w:rPr>
        <w:t>(0.0</w:t>
      </w:r>
      <w:r w:rsidR="009E3A0E" w:rsidRPr="00497883">
        <w:rPr>
          <w:rFonts w:ascii="Times New Roman" w:hAnsi="Times New Roman" w:cs="Times New Roman"/>
          <w:spacing w:val="-2"/>
        </w:rPr>
        <w:t>2</w:t>
      </w:r>
      <w:r w:rsidR="00D94B1E" w:rsidRPr="00497883">
        <w:rPr>
          <w:rFonts w:ascii="Times New Roman" w:hAnsi="Times New Roman" w:cs="Times New Roman"/>
          <w:spacing w:val="-2"/>
        </w:rPr>
        <w:t>) was found in treatment T</w:t>
      </w:r>
      <w:r w:rsidR="00D94B1E" w:rsidRPr="00497883">
        <w:rPr>
          <w:rFonts w:ascii="Times New Roman" w:hAnsi="Times New Roman" w:cs="Times New Roman"/>
          <w:spacing w:val="-2"/>
          <w:vertAlign w:val="subscript"/>
        </w:rPr>
        <w:t>10</w:t>
      </w:r>
      <w:r w:rsidR="00D94B1E" w:rsidRPr="00497883">
        <w:rPr>
          <w:rFonts w:ascii="Times New Roman" w:eastAsia="Times New Roman" w:hAnsi="Times New Roman" w:cs="Times New Roman"/>
          <w:color w:val="000000" w:themeColor="text1"/>
          <w:kern w:val="24"/>
          <w:lang w:eastAsia="en-GB"/>
        </w:rPr>
        <w:t xml:space="preserve"> </w:t>
      </w:r>
      <w:r w:rsidR="00CF4D10" w:rsidRPr="00497883">
        <w:rPr>
          <w:rFonts w:ascii="Times New Roman" w:eastAsia="Times New Roman" w:hAnsi="Times New Roman" w:cs="Times New Roman"/>
          <w:color w:val="000000" w:themeColor="text1"/>
          <w:kern w:val="24"/>
          <w:lang w:eastAsia="en-GB"/>
        </w:rPr>
        <w:t>NPK–20–40–20</w:t>
      </w:r>
      <w:r w:rsidR="00D94B1E" w:rsidRPr="00497883">
        <w:rPr>
          <w:rFonts w:ascii="Times New Roman" w:eastAsia="Times New Roman" w:hAnsi="Times New Roman" w:cs="Times New Roman"/>
          <w:color w:val="000000" w:themeColor="text1"/>
          <w:kern w:val="24"/>
          <w:lang w:eastAsia="en-GB"/>
        </w:rPr>
        <w:t xml:space="preserve"> kg/ha (Control).</w:t>
      </w:r>
    </w:p>
    <w:p w14:paraId="6F5B0E28" w14:textId="07961397" w:rsidR="00A615F4" w:rsidRPr="00497883" w:rsidRDefault="00A615F4" w:rsidP="00A615F4">
      <w:pPr>
        <w:spacing w:line="360" w:lineRule="auto"/>
        <w:jc w:val="both"/>
        <w:rPr>
          <w:rFonts w:ascii="Times New Roman" w:hAnsi="Times New Roman" w:cs="Times New Roman"/>
          <w:b/>
        </w:rPr>
      </w:pPr>
    </w:p>
    <w:p w14:paraId="7315C599" w14:textId="44B538C7" w:rsidR="002C6D8C" w:rsidRPr="00497883" w:rsidRDefault="0ABB8AEC" w:rsidP="25197321">
      <w:pPr>
        <w:spacing w:before="240" w:after="0" w:afterAutospacing="1" w:line="360" w:lineRule="auto"/>
        <w:jc w:val="both"/>
        <w:rPr>
          <w:rFonts w:ascii="Times New Roman" w:eastAsia="Times New Roman" w:hAnsi="Times New Roman" w:cs="Times New Roman"/>
        </w:rPr>
      </w:pPr>
      <w:r w:rsidRPr="00497883">
        <w:rPr>
          <w:rFonts w:ascii="Times New Roman" w:eastAsia="Times New Roman" w:hAnsi="Times New Roman" w:cs="Times New Roman"/>
          <w:b/>
          <w:bCs/>
        </w:rPr>
        <w:t>Yield attributes</w:t>
      </w:r>
      <w:r w:rsidR="5CCBA1A3" w:rsidRPr="00497883">
        <w:rPr>
          <w:rFonts w:ascii="Times New Roman" w:eastAsia="Times New Roman" w:hAnsi="Times New Roman" w:cs="Times New Roman"/>
          <w:b/>
          <w:bCs/>
        </w:rPr>
        <w:t xml:space="preserve"> an</w:t>
      </w:r>
      <w:r w:rsidR="6BA16493" w:rsidRPr="00497883">
        <w:rPr>
          <w:rFonts w:ascii="Times New Roman" w:eastAsia="Times New Roman" w:hAnsi="Times New Roman" w:cs="Times New Roman"/>
          <w:b/>
          <w:bCs/>
        </w:rPr>
        <w:t xml:space="preserve">d </w:t>
      </w:r>
      <w:r w:rsidR="56FF9364" w:rsidRPr="00497883">
        <w:rPr>
          <w:rFonts w:ascii="Times New Roman" w:eastAsia="Times New Roman" w:hAnsi="Times New Roman" w:cs="Times New Roman"/>
          <w:b/>
          <w:bCs/>
        </w:rPr>
        <w:t>Yie</w:t>
      </w:r>
      <w:r w:rsidR="2B6A2FC5" w:rsidRPr="00497883">
        <w:rPr>
          <w:rFonts w:ascii="Times New Roman" w:eastAsia="Times New Roman" w:hAnsi="Times New Roman" w:cs="Times New Roman"/>
          <w:b/>
          <w:bCs/>
        </w:rPr>
        <w:t>ld</w:t>
      </w:r>
      <w:r w:rsidR="15931468" w:rsidRPr="00497883">
        <w:rPr>
          <w:rFonts w:ascii="Times New Roman" w:eastAsia="Times New Roman" w:hAnsi="Times New Roman" w:cs="Times New Roman"/>
          <w:b/>
          <w:bCs/>
        </w:rPr>
        <w:t>:</w:t>
      </w:r>
    </w:p>
    <w:p w14:paraId="37DFDADF" w14:textId="7F68A8E0" w:rsidR="00D94B1E" w:rsidRPr="00497883" w:rsidRDefault="00D94B1E" w:rsidP="25197321">
      <w:pPr>
        <w:spacing w:before="240" w:after="0" w:afterAutospacing="1" w:line="360" w:lineRule="auto"/>
        <w:jc w:val="both"/>
        <w:rPr>
          <w:rFonts w:ascii="Times New Roman" w:eastAsia="Times New Roman" w:hAnsi="Times New Roman" w:cs="Times New Roman"/>
          <w:b/>
          <w:bCs/>
          <w:color w:val="000000" w:themeColor="text1"/>
          <w:kern w:val="24"/>
          <w:lang w:eastAsia="en-GB"/>
        </w:rPr>
      </w:pPr>
      <w:r w:rsidRPr="00497883">
        <w:rPr>
          <w:rFonts w:ascii="Times New Roman" w:eastAsia="Times New Roman" w:hAnsi="Times New Roman" w:cs="Times New Roman"/>
          <w:b/>
          <w:bCs/>
          <w:color w:val="000000" w:themeColor="text1"/>
          <w:kern w:val="24"/>
          <w:lang w:eastAsia="en-GB"/>
        </w:rPr>
        <w:lastRenderedPageBreak/>
        <w:t xml:space="preserve">Number of </w:t>
      </w:r>
      <w:r w:rsidR="00CF4D10" w:rsidRPr="00497883">
        <w:rPr>
          <w:rFonts w:ascii="Times New Roman" w:eastAsia="Times New Roman" w:hAnsi="Times New Roman" w:cs="Times New Roman"/>
          <w:b/>
          <w:bCs/>
          <w:color w:val="000000" w:themeColor="text1"/>
          <w:kern w:val="24"/>
          <w:lang w:eastAsia="en-GB"/>
        </w:rPr>
        <w:t xml:space="preserve">pods </w:t>
      </w:r>
      <w:r w:rsidRPr="00497883">
        <w:rPr>
          <w:rFonts w:ascii="Times New Roman" w:eastAsia="Times New Roman" w:hAnsi="Times New Roman" w:cs="Times New Roman"/>
          <w:b/>
          <w:bCs/>
          <w:color w:val="000000" w:themeColor="text1"/>
          <w:kern w:val="24"/>
          <w:lang w:eastAsia="en-GB"/>
        </w:rPr>
        <w:t>per plant:</w:t>
      </w:r>
    </w:p>
    <w:p w14:paraId="4FCCF99B" w14:textId="1C3D8B4C" w:rsidR="00D94B1E" w:rsidRPr="00497883" w:rsidRDefault="00D94B1E" w:rsidP="00D94B1E">
      <w:pPr>
        <w:spacing w:before="120" w:after="120" w:line="360" w:lineRule="auto"/>
        <w:ind w:firstLine="720"/>
        <w:jc w:val="both"/>
        <w:rPr>
          <w:rFonts w:ascii="Times New Roman" w:eastAsia="Times New Roman" w:hAnsi="Times New Roman" w:cs="Times New Roman"/>
          <w:color w:val="000000" w:themeColor="text1"/>
          <w:kern w:val="24"/>
          <w:lang w:eastAsia="en-GB"/>
        </w:rPr>
      </w:pPr>
      <w:r w:rsidRPr="00497883">
        <w:rPr>
          <w:rFonts w:ascii="Times New Roman" w:hAnsi="Times New Roman" w:cs="Times New Roman"/>
        </w:rPr>
        <w:t xml:space="preserve">Significantly higher </w:t>
      </w:r>
      <w:r w:rsidRPr="00497883">
        <w:rPr>
          <w:rFonts w:ascii="Times New Roman" w:eastAsia="Times New Roman" w:hAnsi="Times New Roman" w:cs="Times New Roman"/>
          <w:bCs/>
          <w:color w:val="000000" w:themeColor="text1"/>
          <w:kern w:val="24"/>
          <w:lang w:eastAsia="en-GB"/>
        </w:rPr>
        <w:t xml:space="preserve">number of </w:t>
      </w:r>
      <w:r w:rsidR="00CF4D10" w:rsidRPr="00497883">
        <w:rPr>
          <w:rFonts w:ascii="Times New Roman" w:eastAsia="Times New Roman" w:hAnsi="Times New Roman" w:cs="Times New Roman"/>
          <w:bCs/>
          <w:color w:val="000000" w:themeColor="text1"/>
          <w:kern w:val="24"/>
          <w:lang w:eastAsia="en-GB"/>
        </w:rPr>
        <w:t xml:space="preserve">pods </w:t>
      </w:r>
      <w:r w:rsidRPr="00497883">
        <w:rPr>
          <w:rFonts w:ascii="Times New Roman" w:eastAsia="Times New Roman" w:hAnsi="Times New Roman" w:cs="Times New Roman"/>
          <w:bCs/>
          <w:color w:val="000000" w:themeColor="text1"/>
          <w:kern w:val="24"/>
          <w:lang w:eastAsia="en-GB"/>
        </w:rPr>
        <w:t>per plant</w:t>
      </w:r>
      <w:r w:rsidRPr="00497883">
        <w:rPr>
          <w:rFonts w:ascii="Times New Roman" w:hAnsi="Times New Roman" w:cs="Times New Roman"/>
        </w:rPr>
        <w:t xml:space="preserve"> was observed (</w:t>
      </w:r>
      <w:r w:rsidR="00512982" w:rsidRPr="00497883">
        <w:rPr>
          <w:rFonts w:ascii="Times New Roman" w:hAnsi="Times New Roman" w:cs="Times New Roman"/>
        </w:rPr>
        <w:t>21</w:t>
      </w:r>
      <w:r w:rsidRPr="00497883">
        <w:rPr>
          <w:rFonts w:ascii="Times New Roman" w:hAnsi="Times New Roman" w:cs="Times New Roman"/>
        </w:rPr>
        <w:t>.4</w:t>
      </w:r>
      <w:r w:rsidR="00512982" w:rsidRPr="00497883">
        <w:rPr>
          <w:rFonts w:ascii="Times New Roman" w:hAnsi="Times New Roman" w:cs="Times New Roman"/>
        </w:rPr>
        <w:t>7</w:t>
      </w:r>
      <w:r w:rsidRPr="00497883">
        <w:rPr>
          <w:rFonts w:ascii="Times New Roman" w:hAnsi="Times New Roman" w:cs="Times New Roman"/>
        </w:rPr>
        <w:t>) with the 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512982"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512982"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512982"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 xml:space="preserve">. However, the </w:t>
      </w:r>
      <w:proofErr w:type="gramStart"/>
      <w:r w:rsidRPr="00497883">
        <w:rPr>
          <w:rFonts w:ascii="Times New Roman" w:hAnsi="Times New Roman" w:cs="Times New Roman"/>
        </w:rPr>
        <w:t xml:space="preserve">treatments </w:t>
      </w:r>
      <w:r w:rsidRPr="00497883">
        <w:t xml:space="preserve"> </w:t>
      </w:r>
      <w:r w:rsidRPr="00497883">
        <w:rPr>
          <w:rFonts w:ascii="Times New Roman" w:eastAsia="Times New Roman" w:hAnsi="Times New Roman" w:cs="Times New Roman"/>
          <w:color w:val="000000" w:themeColor="text1"/>
          <w:kern w:val="24"/>
          <w:lang w:eastAsia="en-GB"/>
        </w:rPr>
        <w:t>T</w:t>
      </w:r>
      <w:proofErr w:type="gramEnd"/>
      <w:r w:rsidRPr="00497883">
        <w:rPr>
          <w:rFonts w:ascii="Times New Roman" w:eastAsia="Times New Roman" w:hAnsi="Times New Roman" w:cs="Times New Roman"/>
          <w:color w:val="000000" w:themeColor="text1"/>
          <w:kern w:val="24"/>
          <w:lang w:eastAsia="en-GB"/>
        </w:rPr>
        <w:t xml:space="preserve">6 and T7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hAnsi="Times New Roman" w:cs="Times New Roman"/>
        </w:rPr>
        <w:t>.</w:t>
      </w:r>
      <w:r w:rsidRPr="00497883">
        <w:rPr>
          <w:rFonts w:ascii="Times New Roman" w:hAnsi="Times New Roman" w:cs="Times New Roman"/>
          <w:spacing w:val="-2"/>
        </w:rPr>
        <w:t xml:space="preserve"> </w:t>
      </w:r>
      <w:r w:rsidR="00CF4D10"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eastAsia="Times New Roman" w:hAnsi="Times New Roman" w:cs="Times New Roman"/>
          <w:bCs/>
          <w:color w:val="000000" w:themeColor="text1"/>
          <w:kern w:val="24"/>
          <w:lang w:eastAsia="en-GB"/>
        </w:rPr>
        <w:t xml:space="preserve">number of </w:t>
      </w:r>
      <w:r w:rsidR="00CF4D10" w:rsidRPr="00497883">
        <w:rPr>
          <w:rFonts w:ascii="Times New Roman" w:eastAsia="Times New Roman" w:hAnsi="Times New Roman" w:cs="Times New Roman"/>
          <w:bCs/>
          <w:color w:val="000000" w:themeColor="text1"/>
          <w:kern w:val="24"/>
          <w:lang w:eastAsia="en-GB"/>
        </w:rPr>
        <w:t xml:space="preserve">pods </w:t>
      </w:r>
      <w:r w:rsidRPr="00497883">
        <w:rPr>
          <w:rFonts w:ascii="Times New Roman" w:eastAsia="Times New Roman" w:hAnsi="Times New Roman" w:cs="Times New Roman"/>
          <w:bCs/>
          <w:color w:val="000000" w:themeColor="text1"/>
          <w:kern w:val="24"/>
          <w:lang w:eastAsia="en-GB"/>
        </w:rPr>
        <w:t>per plant</w:t>
      </w:r>
      <w:r w:rsidRPr="00497883">
        <w:rPr>
          <w:rFonts w:ascii="Times New Roman" w:hAnsi="Times New Roman" w:cs="Times New Roman"/>
          <w:spacing w:val="-2"/>
        </w:rPr>
        <w:t xml:space="preserve"> (</w:t>
      </w:r>
      <w:r w:rsidR="00512982" w:rsidRPr="00497883">
        <w:rPr>
          <w:rFonts w:ascii="Times New Roman" w:hAnsi="Times New Roman" w:cs="Times New Roman"/>
          <w:spacing w:val="-2"/>
        </w:rPr>
        <w:t>17.77</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512982"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 xml:space="preserve">0-20 kg/ha (Control). </w:t>
      </w:r>
    </w:p>
    <w:p w14:paraId="05909298" w14:textId="0015ACB8" w:rsidR="00D94B1E" w:rsidRPr="00497883" w:rsidRDefault="006C62F8" w:rsidP="00D94B1E">
      <w:pPr>
        <w:spacing w:before="120" w:after="120" w:line="360" w:lineRule="auto"/>
        <w:ind w:firstLine="720"/>
        <w:jc w:val="both"/>
        <w:rPr>
          <w:rFonts w:ascii="Times New Roman" w:hAnsi="Times New Roman" w:cs="Times New Roman"/>
        </w:rPr>
      </w:pPr>
      <w:r w:rsidRPr="00497883">
        <w:rPr>
          <w:rFonts w:ascii="Times New Roman" w:hAnsi="Times New Roman" w:cs="Times New Roman"/>
        </w:rPr>
        <w:t xml:space="preserve">These results corroborated the findings of </w:t>
      </w:r>
      <w:r w:rsidRPr="00497883">
        <w:rPr>
          <w:rFonts w:ascii="Times New Roman" w:hAnsi="Times New Roman" w:cs="Times New Roman"/>
          <w:b/>
          <w:bCs/>
        </w:rPr>
        <w:t xml:space="preserve">Sengupta </w:t>
      </w:r>
      <w:r w:rsidRPr="00497883">
        <w:rPr>
          <w:rFonts w:ascii="Times New Roman" w:hAnsi="Times New Roman" w:cs="Times New Roman"/>
          <w:b/>
          <w:bCs/>
          <w:i/>
          <w:iCs/>
        </w:rPr>
        <w:t>et al.</w:t>
      </w:r>
      <w:r w:rsidRPr="00497883">
        <w:rPr>
          <w:rFonts w:ascii="Times New Roman" w:hAnsi="Times New Roman" w:cs="Times New Roman"/>
          <w:b/>
          <w:bCs/>
        </w:rPr>
        <w:t xml:space="preserve"> (2001</w:t>
      </w:r>
      <w:r w:rsidRPr="00497883">
        <w:rPr>
          <w:rFonts w:ascii="Times New Roman" w:hAnsi="Times New Roman" w:cs="Times New Roman"/>
        </w:rPr>
        <w:t>)</w:t>
      </w:r>
      <w:r w:rsidR="00CF4D10" w:rsidRPr="00497883">
        <w:rPr>
          <w:rFonts w:ascii="Times New Roman" w:hAnsi="Times New Roman" w:cs="Times New Roman"/>
        </w:rPr>
        <w:t>,</w:t>
      </w:r>
      <w:r w:rsidRPr="00497883">
        <w:rPr>
          <w:rFonts w:ascii="Times New Roman" w:hAnsi="Times New Roman" w:cs="Times New Roman"/>
        </w:rPr>
        <w:t xml:space="preserve"> </w:t>
      </w:r>
      <w:r w:rsidR="00D94B1E" w:rsidRPr="00497883">
        <w:rPr>
          <w:rFonts w:ascii="Times New Roman" w:hAnsi="Times New Roman" w:cs="Times New Roman"/>
        </w:rPr>
        <w:t xml:space="preserve">who observed that </w:t>
      </w:r>
      <w:proofErr w:type="spellStart"/>
      <w:r w:rsidRPr="00497883">
        <w:rPr>
          <w:rFonts w:ascii="Times New Roman" w:hAnsi="Times New Roman" w:cs="Times New Roman"/>
        </w:rPr>
        <w:t>sulphur</w:t>
      </w:r>
      <w:proofErr w:type="spellEnd"/>
      <w:r w:rsidR="00D94B1E" w:rsidRPr="00497883">
        <w:rPr>
          <w:rFonts w:ascii="Times New Roman" w:hAnsi="Times New Roman" w:cs="Times New Roman"/>
        </w:rPr>
        <w:t xml:space="preserve"> application at higher levels significantly increased the number of pods per plant in chickpea. Further, noted that phosphorus and </w:t>
      </w:r>
      <w:proofErr w:type="spellStart"/>
      <w:r w:rsidR="00D94B1E" w:rsidRPr="00497883">
        <w:rPr>
          <w:rFonts w:ascii="Times New Roman" w:hAnsi="Times New Roman" w:cs="Times New Roman"/>
        </w:rPr>
        <w:t>sulphur</w:t>
      </w:r>
      <w:proofErr w:type="spellEnd"/>
      <w:r w:rsidR="00D94B1E" w:rsidRPr="00497883">
        <w:rPr>
          <w:rFonts w:ascii="Times New Roman" w:hAnsi="Times New Roman" w:cs="Times New Roman"/>
        </w:rPr>
        <w:t xml:space="preserve">, either individually or in combination, had a significant impact on </w:t>
      </w:r>
      <w:r w:rsidR="00CF4D10" w:rsidRPr="00497883">
        <w:rPr>
          <w:rFonts w:ascii="Times New Roman" w:hAnsi="Times New Roman" w:cs="Times New Roman"/>
        </w:rPr>
        <w:t xml:space="preserve">the </w:t>
      </w:r>
      <w:r w:rsidR="00D94B1E" w:rsidRPr="00497883">
        <w:rPr>
          <w:rFonts w:ascii="Times New Roman" w:hAnsi="Times New Roman" w:cs="Times New Roman"/>
        </w:rPr>
        <w:t>number of pods per plant, attributing it to improved nutrient availability, photosynthetic efficiency, and better translocation of assimilates to the sink</w:t>
      </w:r>
    </w:p>
    <w:p w14:paraId="3406BA32" w14:textId="3F5483DC" w:rsidR="00D94B1E" w:rsidRPr="00497883" w:rsidRDefault="00D94B1E" w:rsidP="25197321">
      <w:pPr>
        <w:spacing w:before="240" w:after="0" w:afterAutospacing="1" w:line="360" w:lineRule="auto"/>
        <w:jc w:val="both"/>
        <w:rPr>
          <w:rFonts w:ascii="Times New Roman" w:eastAsia="Times New Roman" w:hAnsi="Times New Roman" w:cs="Times New Roman"/>
          <w:b/>
          <w:bCs/>
          <w:color w:val="000000" w:themeColor="text1"/>
          <w:kern w:val="24"/>
          <w:lang w:val="en-IN" w:eastAsia="en-GB"/>
        </w:rPr>
      </w:pPr>
      <w:r w:rsidRPr="00497883">
        <w:rPr>
          <w:rFonts w:ascii="Times New Roman" w:eastAsia="Times New Roman" w:hAnsi="Times New Roman" w:cs="Times New Roman"/>
          <w:b/>
          <w:bCs/>
          <w:color w:val="000000" w:themeColor="text1"/>
          <w:kern w:val="24"/>
          <w:lang w:eastAsia="en-GB"/>
        </w:rPr>
        <w:t>No. of seed/</w:t>
      </w:r>
      <w:proofErr w:type="gramStart"/>
      <w:r w:rsidRPr="00497883">
        <w:rPr>
          <w:rFonts w:ascii="Times New Roman" w:eastAsia="Times New Roman" w:hAnsi="Times New Roman" w:cs="Times New Roman"/>
          <w:b/>
          <w:bCs/>
          <w:color w:val="000000" w:themeColor="text1"/>
          <w:kern w:val="24"/>
          <w:lang w:val="en-IN" w:eastAsia="en-GB"/>
        </w:rPr>
        <w:t>pod :</w:t>
      </w:r>
      <w:proofErr w:type="gramEnd"/>
    </w:p>
    <w:p w14:paraId="1EC47C1C" w14:textId="12DFEA90" w:rsidR="00D94B1E" w:rsidRPr="00497883" w:rsidRDefault="00D94B1E" w:rsidP="00D94B1E">
      <w:pPr>
        <w:spacing w:before="120" w:after="120" w:line="360" w:lineRule="auto"/>
        <w:ind w:firstLine="720"/>
        <w:jc w:val="both"/>
        <w:rPr>
          <w:rFonts w:ascii="Times New Roman" w:hAnsi="Times New Roman" w:cs="Times New Roman"/>
        </w:rPr>
      </w:pPr>
      <w:r w:rsidRPr="00497883">
        <w:rPr>
          <w:rFonts w:ascii="Times New Roman" w:hAnsi="Times New Roman" w:cs="Times New Roman"/>
        </w:rPr>
        <w:t xml:space="preserve">Significantly higher </w:t>
      </w:r>
      <w:r w:rsidRPr="00497883">
        <w:rPr>
          <w:rFonts w:ascii="Times New Roman" w:eastAsia="Times New Roman" w:hAnsi="Times New Roman" w:cs="Times New Roman"/>
          <w:bCs/>
          <w:color w:val="000000" w:themeColor="text1"/>
          <w:kern w:val="24"/>
          <w:lang w:eastAsia="en-GB"/>
        </w:rPr>
        <w:t xml:space="preserve">number of </w:t>
      </w:r>
      <w:r w:rsidR="00CF4D10" w:rsidRPr="00497883">
        <w:rPr>
          <w:rFonts w:ascii="Times New Roman" w:eastAsia="Times New Roman" w:hAnsi="Times New Roman" w:cs="Times New Roman"/>
          <w:bCs/>
          <w:color w:val="000000" w:themeColor="text1"/>
          <w:kern w:val="24"/>
          <w:lang w:eastAsia="en-GB"/>
        </w:rPr>
        <w:t xml:space="preserve">seeds </w:t>
      </w:r>
      <w:r w:rsidRPr="00497883">
        <w:rPr>
          <w:rFonts w:ascii="Times New Roman" w:eastAsia="Times New Roman" w:hAnsi="Times New Roman" w:cs="Times New Roman"/>
          <w:bCs/>
          <w:color w:val="000000" w:themeColor="text1"/>
          <w:kern w:val="24"/>
          <w:lang w:eastAsia="en-GB"/>
        </w:rPr>
        <w:t>per pod (</w:t>
      </w:r>
      <w:r w:rsidR="00512982" w:rsidRPr="00497883">
        <w:rPr>
          <w:rFonts w:ascii="Times New Roman" w:eastAsia="Times New Roman" w:hAnsi="Times New Roman" w:cs="Times New Roman"/>
          <w:bCs/>
          <w:color w:val="000000" w:themeColor="text1"/>
          <w:kern w:val="24"/>
          <w:lang w:eastAsia="en-GB"/>
        </w:rPr>
        <w:t>7.30</w:t>
      </w:r>
      <w:proofErr w:type="gramStart"/>
      <w:r w:rsidRPr="00497883">
        <w:rPr>
          <w:rFonts w:ascii="Times New Roman" w:eastAsia="Times New Roman" w:hAnsi="Times New Roman" w:cs="Times New Roman"/>
          <w:bCs/>
          <w:color w:val="000000" w:themeColor="text1"/>
          <w:kern w:val="24"/>
          <w:lang w:eastAsia="en-GB"/>
        </w:rPr>
        <w:t xml:space="preserve">) </w:t>
      </w:r>
      <w:r w:rsidRPr="00497883">
        <w:rPr>
          <w:rFonts w:ascii="Times New Roman" w:hAnsi="Times New Roman" w:cs="Times New Roman"/>
        </w:rPr>
        <w:t xml:space="preserve"> was</w:t>
      </w:r>
      <w:proofErr w:type="gramEnd"/>
      <w:r w:rsidRPr="00497883">
        <w:rPr>
          <w:rFonts w:ascii="Times New Roman" w:hAnsi="Times New Roman" w:cs="Times New Roman"/>
        </w:rPr>
        <w:t xml:space="preserve"> observed with the 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512982"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512982"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512982"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 xml:space="preserve">. However, the </w:t>
      </w:r>
      <w:proofErr w:type="gramStart"/>
      <w:r w:rsidRPr="00497883">
        <w:rPr>
          <w:rFonts w:ascii="Times New Roman" w:hAnsi="Times New Roman" w:cs="Times New Roman"/>
        </w:rPr>
        <w:t xml:space="preserve">treatments </w:t>
      </w:r>
      <w:r w:rsidRPr="00497883">
        <w:t xml:space="preserve"> </w:t>
      </w:r>
      <w:r w:rsidRPr="00497883">
        <w:rPr>
          <w:rFonts w:ascii="Times New Roman" w:eastAsia="Times New Roman" w:hAnsi="Times New Roman" w:cs="Times New Roman"/>
          <w:color w:val="000000" w:themeColor="text1"/>
          <w:kern w:val="24"/>
          <w:lang w:eastAsia="en-GB"/>
        </w:rPr>
        <w:t>T</w:t>
      </w:r>
      <w:proofErr w:type="gramEnd"/>
      <w:r w:rsidRPr="00497883">
        <w:rPr>
          <w:rFonts w:ascii="Times New Roman" w:eastAsia="Times New Roman" w:hAnsi="Times New Roman" w:cs="Times New Roman"/>
          <w:color w:val="000000" w:themeColor="text1"/>
          <w:kern w:val="24"/>
          <w:lang w:eastAsia="en-GB"/>
        </w:rPr>
        <w:t xml:space="preserve">6 and T7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hAnsi="Times New Roman" w:cs="Times New Roman"/>
        </w:rPr>
        <w:t>.</w:t>
      </w:r>
      <w:r w:rsidRPr="00497883">
        <w:rPr>
          <w:rFonts w:ascii="Times New Roman" w:hAnsi="Times New Roman" w:cs="Times New Roman"/>
          <w:spacing w:val="-2"/>
        </w:rPr>
        <w:t xml:space="preserve"> </w:t>
      </w:r>
      <w:r w:rsidR="00CF4D10"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eastAsia="Times New Roman" w:hAnsi="Times New Roman" w:cs="Times New Roman"/>
          <w:bCs/>
          <w:color w:val="000000" w:themeColor="text1"/>
          <w:kern w:val="24"/>
          <w:lang w:eastAsia="en-GB"/>
        </w:rPr>
        <w:t xml:space="preserve">number of </w:t>
      </w:r>
      <w:r w:rsidR="00CF4D10" w:rsidRPr="00497883">
        <w:rPr>
          <w:rFonts w:ascii="Times New Roman" w:eastAsia="Times New Roman" w:hAnsi="Times New Roman" w:cs="Times New Roman"/>
          <w:bCs/>
          <w:color w:val="000000" w:themeColor="text1"/>
          <w:kern w:val="24"/>
          <w:lang w:eastAsia="en-GB"/>
        </w:rPr>
        <w:t xml:space="preserve">seeds </w:t>
      </w:r>
      <w:r w:rsidRPr="00497883">
        <w:rPr>
          <w:rFonts w:ascii="Times New Roman" w:eastAsia="Times New Roman" w:hAnsi="Times New Roman" w:cs="Times New Roman"/>
          <w:bCs/>
          <w:color w:val="000000" w:themeColor="text1"/>
          <w:kern w:val="24"/>
          <w:lang w:eastAsia="en-GB"/>
        </w:rPr>
        <w:t>per pod</w:t>
      </w:r>
      <w:r w:rsidRPr="00497883">
        <w:rPr>
          <w:rFonts w:ascii="Times New Roman" w:hAnsi="Times New Roman" w:cs="Times New Roman"/>
          <w:spacing w:val="-2"/>
        </w:rPr>
        <w:t xml:space="preserve"> (</w:t>
      </w:r>
      <w:r w:rsidR="00512982" w:rsidRPr="00497883">
        <w:rPr>
          <w:rFonts w:ascii="Times New Roman" w:hAnsi="Times New Roman" w:cs="Times New Roman"/>
          <w:spacing w:val="-2"/>
        </w:rPr>
        <w:t>5.80</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512982"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r w:rsidRPr="00497883">
        <w:rPr>
          <w:rFonts w:ascii="Times New Roman" w:hAnsi="Times New Roman" w:cs="Times New Roman"/>
        </w:rPr>
        <w:t xml:space="preserve"> </w:t>
      </w:r>
    </w:p>
    <w:p w14:paraId="4844A1E4" w14:textId="15736B94" w:rsidR="00C15978" w:rsidRPr="00497883" w:rsidRDefault="00C15978" w:rsidP="00C15978">
      <w:pPr>
        <w:spacing w:after="0" w:line="360" w:lineRule="auto"/>
        <w:jc w:val="both"/>
        <w:rPr>
          <w:rFonts w:ascii="Times New Roman" w:hAnsi="Times New Roman" w:cs="Times New Roman"/>
        </w:rPr>
      </w:pPr>
      <w:r w:rsidRPr="00497883">
        <w:rPr>
          <w:rFonts w:ascii="Times New Roman" w:hAnsi="Times New Roman" w:cs="Times New Roman"/>
        </w:rPr>
        <w:t xml:space="preserve">Significant and maximum number of seeds/pod (7.30) was recorded with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9</w:t>
      </w:r>
      <w:r w:rsidRPr="00497883">
        <w:rPr>
          <w:rFonts w:ascii="Times New Roman" w:hAnsi="Times New Roman" w:cs="Times New Roman"/>
        </w:rPr>
        <w:t xml:space="preserve"> (30 kg/ha potassium along with 15 kg/ha Sulphur)</w:t>
      </w:r>
      <w:r w:rsidR="00CF4D10" w:rsidRPr="00497883">
        <w:rPr>
          <w:rFonts w:ascii="Times New Roman" w:hAnsi="Times New Roman" w:cs="Times New Roman"/>
        </w:rPr>
        <w:t>,</w:t>
      </w:r>
      <w:r w:rsidRPr="00497883">
        <w:rPr>
          <w:rFonts w:ascii="Times New Roman" w:hAnsi="Times New Roman" w:cs="Times New Roman"/>
        </w:rPr>
        <w:t xml:space="preserve"> which was superior over all other treatments. However,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 xml:space="preserve">8 </w:t>
      </w:r>
      <w:r w:rsidRPr="00497883">
        <w:rPr>
          <w:rFonts w:ascii="Times New Roman" w:hAnsi="Times New Roman" w:cs="Times New Roman"/>
        </w:rPr>
        <w:t xml:space="preserve">(30 kg/ha potassium along with 10 kg/ha Sulphur) was found to be statistically at par with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9</w:t>
      </w:r>
      <w:r w:rsidRPr="00497883">
        <w:rPr>
          <w:rFonts w:ascii="Times New Roman" w:hAnsi="Times New Roman" w:cs="Times New Roman"/>
        </w:rPr>
        <w:t xml:space="preserve">. Higher seeds/pods may be attributed to better nitrogen uptake and effective photosynthate translocation to the spike during </w:t>
      </w:r>
      <w:r w:rsidR="00CF4D10" w:rsidRPr="00497883">
        <w:rPr>
          <w:rFonts w:ascii="Times New Roman" w:hAnsi="Times New Roman" w:cs="Times New Roman"/>
        </w:rPr>
        <w:t xml:space="preserve">the </w:t>
      </w:r>
      <w:r w:rsidRPr="00497883">
        <w:rPr>
          <w:rFonts w:ascii="Times New Roman" w:hAnsi="Times New Roman" w:cs="Times New Roman"/>
        </w:rPr>
        <w:t xml:space="preserve">grain filling stage. </w:t>
      </w:r>
    </w:p>
    <w:p w14:paraId="24B9162F" w14:textId="77777777" w:rsidR="00034F02" w:rsidRPr="00497883" w:rsidRDefault="00034F02" w:rsidP="00FD6708">
      <w:pPr>
        <w:pStyle w:val="BodyText"/>
        <w:spacing w:line="360" w:lineRule="auto"/>
        <w:ind w:right="21"/>
        <w:jc w:val="both"/>
        <w:rPr>
          <w:color w:val="000000" w:themeColor="text1"/>
        </w:rPr>
      </w:pPr>
    </w:p>
    <w:p w14:paraId="4E88367B" w14:textId="12DEF415" w:rsidR="00BA3293" w:rsidRPr="00497883" w:rsidRDefault="00BA3293" w:rsidP="00034F02">
      <w:pPr>
        <w:spacing w:line="360" w:lineRule="auto"/>
        <w:jc w:val="both"/>
        <w:rPr>
          <w:rFonts w:ascii="Times New Roman" w:hAnsi="Times New Roman" w:cs="Times New Roman"/>
          <w:color w:val="000000" w:themeColor="text1"/>
        </w:rPr>
      </w:pPr>
      <w:r w:rsidRPr="00497883">
        <w:rPr>
          <w:rFonts w:ascii="Times New Roman" w:eastAsia="Times New Roman" w:hAnsi="Times New Roman" w:cs="Times New Roman"/>
          <w:b/>
          <w:bCs/>
        </w:rPr>
        <w:t>Test Weight (g):</w:t>
      </w:r>
      <w:r w:rsidR="00B70665" w:rsidRPr="00497883">
        <w:t xml:space="preserve"> </w:t>
      </w:r>
    </w:p>
    <w:p w14:paraId="5260A822" w14:textId="33364538" w:rsidR="00D94B1E" w:rsidRPr="00497883" w:rsidRDefault="00D94B1E" w:rsidP="00D94B1E">
      <w:pPr>
        <w:spacing w:before="120" w:after="120" w:line="360" w:lineRule="auto"/>
        <w:ind w:firstLine="720"/>
        <w:jc w:val="both"/>
        <w:rPr>
          <w:rFonts w:ascii="Times New Roman" w:hAnsi="Times New Roman" w:cs="Times New Roman"/>
        </w:rPr>
      </w:pPr>
      <w:r w:rsidRPr="00497883">
        <w:rPr>
          <w:rFonts w:ascii="Times New Roman" w:hAnsi="Times New Roman" w:cs="Times New Roman"/>
        </w:rPr>
        <w:lastRenderedPageBreak/>
        <w:t xml:space="preserve">Significantly higher </w:t>
      </w:r>
      <w:r w:rsidRPr="00497883">
        <w:rPr>
          <w:rFonts w:ascii="Times New Roman" w:eastAsia="Times New Roman" w:hAnsi="Times New Roman" w:cs="Times New Roman"/>
          <w:bCs/>
          <w:color w:val="000000" w:themeColor="text1"/>
          <w:kern w:val="24"/>
          <w:lang w:eastAsia="en-GB"/>
        </w:rPr>
        <w:t>test weight (g)</w:t>
      </w:r>
      <w:r w:rsidRPr="00497883">
        <w:rPr>
          <w:rFonts w:ascii="Times New Roman" w:hAnsi="Times New Roman" w:cs="Times New Roman"/>
        </w:rPr>
        <w:t xml:space="preserve"> </w:t>
      </w:r>
      <w:proofErr w:type="gramStart"/>
      <w:r w:rsidRPr="00497883">
        <w:rPr>
          <w:rFonts w:ascii="Times New Roman" w:hAnsi="Times New Roman" w:cs="Times New Roman"/>
        </w:rPr>
        <w:t>was  (</w:t>
      </w:r>
      <w:proofErr w:type="gramEnd"/>
      <w:r w:rsidR="001658B5" w:rsidRPr="00497883">
        <w:rPr>
          <w:rFonts w:ascii="Times New Roman" w:hAnsi="Times New Roman" w:cs="Times New Roman"/>
        </w:rPr>
        <w:t xml:space="preserve">62.30 </w:t>
      </w:r>
      <w:r w:rsidRPr="00497883">
        <w:rPr>
          <w:rFonts w:ascii="Times New Roman" w:hAnsi="Times New Roman" w:cs="Times New Roman"/>
        </w:rPr>
        <w:t>g) observed with the</w:t>
      </w:r>
      <w:r w:rsidRPr="00497883">
        <w:rPr>
          <w:rFonts w:ascii="Times New Roman" w:eastAsia="Times New Roman" w:hAnsi="Times New Roman" w:cs="Times New Roman"/>
          <w:color w:val="000000" w:themeColor="text1"/>
          <w:kern w:val="24"/>
          <w:lang w:eastAsia="en-GB"/>
        </w:rPr>
        <w:t xml:space="preserve"> </w:t>
      </w:r>
      <w:r w:rsidRPr="00497883">
        <w:rPr>
          <w:rFonts w:ascii="Times New Roman" w:hAnsi="Times New Roman" w:cs="Times New Roman"/>
        </w:rPr>
        <w:t>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1658B5"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1658B5"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1658B5"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 xml:space="preserve">. However, the </w:t>
      </w:r>
      <w:r w:rsidR="001658B5" w:rsidRPr="00497883">
        <w:rPr>
          <w:rFonts w:ascii="Times New Roman" w:hAnsi="Times New Roman" w:cs="Times New Roman"/>
        </w:rPr>
        <w:t xml:space="preserve">treatments </w:t>
      </w:r>
      <w:r w:rsidR="001658B5" w:rsidRPr="00497883">
        <w:t>T</w:t>
      </w:r>
      <w:r w:rsidRPr="00497883">
        <w:rPr>
          <w:rFonts w:ascii="Times New Roman" w:eastAsia="Times New Roman" w:hAnsi="Times New Roman" w:cs="Times New Roman"/>
          <w:color w:val="000000" w:themeColor="text1"/>
          <w:kern w:val="24"/>
          <w:lang w:eastAsia="en-GB"/>
        </w:rPr>
        <w:t xml:space="preserve">6 and T7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eastAsia="Times New Roman" w:hAnsi="Times New Roman" w:cs="Times New Roman"/>
          <w:color w:val="000000" w:themeColor="text1"/>
          <w:kern w:val="24"/>
          <w:lang w:eastAsia="en-GB"/>
        </w:rPr>
        <w:t xml:space="preserve"> </w:t>
      </w:r>
      <w:proofErr w:type="spellStart"/>
      <w:r w:rsidRPr="00497883">
        <w:rPr>
          <w:rFonts w:ascii="Times New Roman" w:hAnsi="Times New Roman" w:cs="Times New Roman"/>
          <w:spacing w:val="-2"/>
        </w:rPr>
        <w:t>Where as</w:t>
      </w:r>
      <w:proofErr w:type="spellEnd"/>
      <w:r w:rsidRPr="00497883">
        <w:rPr>
          <w:rFonts w:ascii="Times New Roman" w:hAnsi="Times New Roman" w:cs="Times New Roman"/>
          <w:spacing w:val="-2"/>
        </w:rPr>
        <w:t xml:space="preserve"> the minimum </w:t>
      </w:r>
      <w:r w:rsidRPr="00497883">
        <w:rPr>
          <w:rFonts w:ascii="Times New Roman" w:eastAsia="Times New Roman" w:hAnsi="Times New Roman" w:cs="Times New Roman"/>
          <w:bCs/>
          <w:color w:val="000000" w:themeColor="text1"/>
          <w:kern w:val="24"/>
          <w:lang w:eastAsia="en-GB"/>
        </w:rPr>
        <w:t>test weight (g)</w:t>
      </w:r>
      <w:r w:rsidRPr="00497883">
        <w:rPr>
          <w:rFonts w:ascii="Times New Roman" w:hAnsi="Times New Roman" w:cs="Times New Roman"/>
          <w:spacing w:val="-2"/>
        </w:rPr>
        <w:t xml:space="preserve"> (</w:t>
      </w:r>
      <w:r w:rsidR="001658B5" w:rsidRPr="00497883">
        <w:rPr>
          <w:rFonts w:ascii="Times New Roman" w:hAnsi="Times New Roman" w:cs="Times New Roman"/>
          <w:spacing w:val="-2"/>
        </w:rPr>
        <w:t>51.33</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1658B5"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r w:rsidRPr="00497883">
        <w:rPr>
          <w:rFonts w:ascii="Times New Roman" w:hAnsi="Times New Roman" w:cs="Times New Roman"/>
        </w:rPr>
        <w:t xml:space="preserve"> </w:t>
      </w:r>
    </w:p>
    <w:p w14:paraId="39227011" w14:textId="4A6ADF04" w:rsidR="00C15978" w:rsidRPr="00497883" w:rsidRDefault="00C15978" w:rsidP="00C15978">
      <w:pPr>
        <w:spacing w:after="0" w:line="360" w:lineRule="auto"/>
        <w:jc w:val="both"/>
        <w:rPr>
          <w:rFonts w:ascii="Times New Roman" w:hAnsi="Times New Roman" w:cs="Times New Roman"/>
        </w:rPr>
      </w:pPr>
      <w:r w:rsidRPr="00497883">
        <w:rPr>
          <w:rFonts w:ascii="Times New Roman" w:hAnsi="Times New Roman" w:cs="Times New Roman"/>
        </w:rPr>
        <w:t xml:space="preserve">Significantly higher test weight (62.30 g) was recorded with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9</w:t>
      </w:r>
      <w:r w:rsidRPr="00497883">
        <w:rPr>
          <w:rFonts w:ascii="Times New Roman" w:hAnsi="Times New Roman" w:cs="Times New Roman"/>
        </w:rPr>
        <w:t xml:space="preserve"> (30 kg/ha potassium along with 15 kg/ha Sulphur) followed by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 xml:space="preserve">8 </w:t>
      </w:r>
      <w:r w:rsidRPr="00497883">
        <w:rPr>
          <w:rFonts w:ascii="Times New Roman" w:hAnsi="Times New Roman" w:cs="Times New Roman"/>
        </w:rPr>
        <w:t xml:space="preserve">(30 kg/ha potassium along with 10 kg/ha Sulphur), and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7</w:t>
      </w:r>
      <w:r w:rsidRPr="00497883">
        <w:rPr>
          <w:rFonts w:ascii="Times New Roman" w:hAnsi="Times New Roman" w:cs="Times New Roman"/>
        </w:rPr>
        <w:t xml:space="preserve"> (30 kg/ha potassium along with 5 kg/ha Sulphur). These treatments were found to be statistically at par with </w:t>
      </w:r>
      <w:r w:rsidRPr="00497883">
        <w:rPr>
          <w:rFonts w:ascii="Times New Roman" w:eastAsia="Times New Roman" w:hAnsi="Times New Roman" w:cs="Times New Roman"/>
          <w:bCs/>
        </w:rPr>
        <w:t>T</w:t>
      </w:r>
      <w:r w:rsidRPr="00497883">
        <w:rPr>
          <w:rFonts w:ascii="Times New Roman" w:eastAsia="Times New Roman" w:hAnsi="Times New Roman" w:cs="Times New Roman"/>
          <w:bCs/>
          <w:vertAlign w:val="subscript"/>
        </w:rPr>
        <w:t>9</w:t>
      </w:r>
      <w:r w:rsidRPr="00497883">
        <w:rPr>
          <w:rFonts w:ascii="Times New Roman" w:hAnsi="Times New Roman" w:cs="Times New Roman"/>
        </w:rPr>
        <w:t xml:space="preserve">. Higher test weight might be due to zinc-enhanced enzymatic activities involved in grain filling and accumulation of starch and protein. Similar results were also reported by </w:t>
      </w:r>
    </w:p>
    <w:p w14:paraId="08FB0D15" w14:textId="083B3690" w:rsidR="00D94B1E" w:rsidRPr="00497883" w:rsidRDefault="00D94B1E" w:rsidP="00D94B1E">
      <w:pPr>
        <w:spacing w:before="120" w:after="120" w:line="360" w:lineRule="auto"/>
        <w:jc w:val="both"/>
        <w:rPr>
          <w:rFonts w:ascii="Times New Roman" w:hAnsi="Times New Roman" w:cs="Times New Roman"/>
          <w:position w:val="2"/>
        </w:rPr>
      </w:pPr>
      <w:r w:rsidRPr="00497883">
        <w:rPr>
          <w:rFonts w:ascii="Times New Roman" w:eastAsia="Times New Roman" w:hAnsi="Times New Roman" w:cs="Times New Roman"/>
          <w:b/>
          <w:bCs/>
          <w:color w:val="000000" w:themeColor="text1"/>
          <w:kern w:val="24"/>
          <w:lang w:eastAsia="en-GB"/>
        </w:rPr>
        <w:t>Seed yield (t/ha</w:t>
      </w:r>
      <w:proofErr w:type="gramStart"/>
      <w:r w:rsidRPr="00497883">
        <w:rPr>
          <w:rFonts w:ascii="Times New Roman" w:eastAsia="Times New Roman" w:hAnsi="Times New Roman" w:cs="Times New Roman"/>
          <w:b/>
          <w:bCs/>
          <w:color w:val="000000" w:themeColor="text1"/>
          <w:kern w:val="24"/>
          <w:lang w:eastAsia="en-GB"/>
        </w:rPr>
        <w:t>) :</w:t>
      </w:r>
      <w:proofErr w:type="gramEnd"/>
    </w:p>
    <w:p w14:paraId="22319C99" w14:textId="4031602D" w:rsidR="00D94B1E" w:rsidRPr="00497883" w:rsidRDefault="00D94B1E" w:rsidP="00D94B1E">
      <w:pPr>
        <w:spacing w:before="120" w:after="120" w:line="360" w:lineRule="auto"/>
        <w:ind w:firstLine="720"/>
        <w:jc w:val="both"/>
        <w:rPr>
          <w:rFonts w:ascii="Times New Roman" w:hAnsi="Times New Roman" w:cs="Times New Roman"/>
        </w:rPr>
      </w:pPr>
      <w:r w:rsidRPr="00497883">
        <w:rPr>
          <w:rFonts w:ascii="Times New Roman" w:hAnsi="Times New Roman" w:cs="Times New Roman"/>
        </w:rPr>
        <w:t xml:space="preserve">Significantly higher </w:t>
      </w:r>
      <w:r w:rsidRPr="00497883">
        <w:rPr>
          <w:rFonts w:ascii="Times New Roman" w:eastAsia="Times New Roman" w:hAnsi="Times New Roman" w:cs="Times New Roman"/>
          <w:bCs/>
          <w:color w:val="000000" w:themeColor="text1"/>
          <w:kern w:val="24"/>
          <w:lang w:eastAsia="en-GB"/>
        </w:rPr>
        <w:t xml:space="preserve">seed yield (t/ha) </w:t>
      </w:r>
      <w:r w:rsidRPr="00497883">
        <w:rPr>
          <w:rFonts w:ascii="Times New Roman" w:hAnsi="Times New Roman" w:cs="Times New Roman"/>
        </w:rPr>
        <w:t>was observed (</w:t>
      </w:r>
      <w:r w:rsidR="00BF7F9A" w:rsidRPr="00497883">
        <w:rPr>
          <w:rFonts w:ascii="Times New Roman" w:hAnsi="Times New Roman" w:cs="Times New Roman"/>
        </w:rPr>
        <w:t>1.82</w:t>
      </w:r>
      <w:r w:rsidRPr="00497883">
        <w:rPr>
          <w:rFonts w:ascii="Times New Roman" w:hAnsi="Times New Roman" w:cs="Times New Roman"/>
        </w:rPr>
        <w:t xml:space="preserve"> t/ha) with the</w:t>
      </w:r>
      <w:r w:rsidRPr="00497883">
        <w:rPr>
          <w:rFonts w:ascii="Times New Roman" w:eastAsia="Times New Roman" w:hAnsi="Times New Roman" w:cs="Times New Roman"/>
          <w:color w:val="000000" w:themeColor="text1"/>
          <w:kern w:val="24"/>
          <w:lang w:eastAsia="en-GB"/>
        </w:rPr>
        <w:t xml:space="preserve"> </w:t>
      </w:r>
      <w:r w:rsidRPr="00497883">
        <w:rPr>
          <w:rFonts w:ascii="Times New Roman" w:hAnsi="Times New Roman" w:cs="Times New Roman"/>
        </w:rPr>
        <w:t>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BF7F9A"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BF7F9A"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BF7F9A"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 xml:space="preserve">. However, the </w:t>
      </w:r>
      <w:proofErr w:type="gramStart"/>
      <w:r w:rsidRPr="00497883">
        <w:rPr>
          <w:rFonts w:ascii="Times New Roman" w:hAnsi="Times New Roman" w:cs="Times New Roman"/>
        </w:rPr>
        <w:t xml:space="preserve">treatments </w:t>
      </w:r>
      <w:r w:rsidRPr="00497883">
        <w:t xml:space="preserve"> </w:t>
      </w:r>
      <w:r w:rsidRPr="00497883">
        <w:rPr>
          <w:rFonts w:ascii="Times New Roman" w:eastAsia="Times New Roman" w:hAnsi="Times New Roman" w:cs="Times New Roman"/>
          <w:color w:val="000000" w:themeColor="text1"/>
          <w:kern w:val="24"/>
          <w:lang w:eastAsia="en-GB"/>
        </w:rPr>
        <w:t>T</w:t>
      </w:r>
      <w:proofErr w:type="gramEnd"/>
      <w:r w:rsidRPr="00497883">
        <w:rPr>
          <w:rFonts w:ascii="Times New Roman" w:eastAsia="Times New Roman" w:hAnsi="Times New Roman" w:cs="Times New Roman"/>
          <w:color w:val="000000" w:themeColor="text1"/>
          <w:kern w:val="24"/>
          <w:lang w:eastAsia="en-GB"/>
        </w:rPr>
        <w:t xml:space="preserve">7 and T8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hAnsi="Times New Roman" w:cs="Times New Roman"/>
        </w:rPr>
        <w:t>.</w:t>
      </w:r>
      <w:r w:rsidRPr="00497883">
        <w:rPr>
          <w:rFonts w:ascii="Times New Roman" w:hAnsi="Times New Roman" w:cs="Times New Roman"/>
          <w:spacing w:val="-2"/>
        </w:rPr>
        <w:t xml:space="preserve"> </w:t>
      </w:r>
      <w:r w:rsidR="00CF4D10"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eastAsia="Times New Roman" w:hAnsi="Times New Roman" w:cs="Times New Roman"/>
          <w:bCs/>
          <w:color w:val="000000" w:themeColor="text1"/>
          <w:kern w:val="24"/>
          <w:lang w:eastAsia="en-GB"/>
        </w:rPr>
        <w:t>seed yield (t/ha)</w:t>
      </w:r>
      <w:r w:rsidRPr="00497883">
        <w:rPr>
          <w:rFonts w:ascii="Times New Roman" w:hAnsi="Times New Roman" w:cs="Times New Roman"/>
          <w:spacing w:val="-2"/>
        </w:rPr>
        <w:t xml:space="preserve"> (1.2</w:t>
      </w:r>
      <w:r w:rsidR="00BF7F9A" w:rsidRPr="00497883">
        <w:rPr>
          <w:rFonts w:ascii="Times New Roman" w:hAnsi="Times New Roman" w:cs="Times New Roman"/>
          <w:spacing w:val="-2"/>
        </w:rPr>
        <w:t>8</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BF7F9A"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r w:rsidRPr="00497883">
        <w:rPr>
          <w:rFonts w:ascii="Times New Roman" w:hAnsi="Times New Roman" w:cs="Times New Roman"/>
        </w:rPr>
        <w:t xml:space="preserve"> </w:t>
      </w:r>
    </w:p>
    <w:p w14:paraId="4031D261" w14:textId="4D8FEBF1" w:rsidR="00D94B1E" w:rsidRPr="00497883" w:rsidRDefault="00D94B1E" w:rsidP="00D94B1E">
      <w:pPr>
        <w:spacing w:before="120" w:after="120" w:line="360" w:lineRule="auto"/>
        <w:ind w:firstLine="720"/>
        <w:jc w:val="both"/>
        <w:rPr>
          <w:rFonts w:ascii="Times New Roman" w:hAnsi="Times New Roman" w:cs="Times New Roman"/>
          <w:position w:val="2"/>
        </w:rPr>
      </w:pPr>
      <w:r w:rsidRPr="00497883">
        <w:rPr>
          <w:rFonts w:ascii="Times New Roman" w:hAnsi="Times New Roman" w:cs="Times New Roman"/>
          <w:position w:val="2"/>
        </w:rPr>
        <w:t>The results are in close agreement with those reported by earlier researchers. observed that phosphorus application improved test weight by enhancing seed filling efficiency</w:t>
      </w:r>
      <w:r w:rsidR="00CF4D10" w:rsidRPr="00497883">
        <w:rPr>
          <w:rFonts w:ascii="Times New Roman" w:hAnsi="Times New Roman" w:cs="Times New Roman"/>
          <w:position w:val="2"/>
        </w:rPr>
        <w:t>. They</w:t>
      </w:r>
      <w:r w:rsidRPr="00497883">
        <w:rPr>
          <w:rFonts w:ascii="Times New Roman" w:hAnsi="Times New Roman" w:cs="Times New Roman"/>
          <w:position w:val="2"/>
        </w:rPr>
        <w:t xml:space="preserve"> reported that phosphorus in combination with </w:t>
      </w:r>
      <w:proofErr w:type="spellStart"/>
      <w:r w:rsidRPr="00497883">
        <w:rPr>
          <w:rFonts w:ascii="Times New Roman" w:hAnsi="Times New Roman" w:cs="Times New Roman"/>
          <w:position w:val="2"/>
        </w:rPr>
        <w:t>sulphur</w:t>
      </w:r>
      <w:proofErr w:type="spellEnd"/>
      <w:r w:rsidRPr="00497883">
        <w:rPr>
          <w:rFonts w:ascii="Times New Roman" w:hAnsi="Times New Roman" w:cs="Times New Roman"/>
          <w:position w:val="2"/>
        </w:rPr>
        <w:t xml:space="preserve"> significantly increased 100-seed weight in chickpea by improving assimilate translocation to developing seeds. Similarly, confirmed that phosphorus and </w:t>
      </w:r>
      <w:proofErr w:type="spellStart"/>
      <w:r w:rsidRPr="00497883">
        <w:rPr>
          <w:rFonts w:ascii="Times New Roman" w:hAnsi="Times New Roman" w:cs="Times New Roman"/>
          <w:position w:val="2"/>
        </w:rPr>
        <w:t>sulphur</w:t>
      </w:r>
      <w:proofErr w:type="spellEnd"/>
      <w:r w:rsidRPr="00497883">
        <w:rPr>
          <w:rFonts w:ascii="Times New Roman" w:hAnsi="Times New Roman" w:cs="Times New Roman"/>
          <w:position w:val="2"/>
        </w:rPr>
        <w:t xml:space="preserve"> nutrition had a positive effect on seed size and test weight, attributing it to improved metabolic activity and grain development</w:t>
      </w:r>
      <w:r w:rsidR="00A314C1" w:rsidRPr="00497883">
        <w:rPr>
          <w:rFonts w:ascii="Times New Roman" w:hAnsi="Times New Roman" w:cs="Times New Roman"/>
          <w:position w:val="2"/>
        </w:rPr>
        <w:t xml:space="preserve"> These results corroborated with the findings of Patel </w:t>
      </w:r>
      <w:r w:rsidR="00A314C1" w:rsidRPr="00497883">
        <w:rPr>
          <w:rFonts w:ascii="Times New Roman" w:hAnsi="Times New Roman" w:cs="Times New Roman"/>
          <w:i/>
          <w:iCs/>
          <w:position w:val="2"/>
        </w:rPr>
        <w:t>et.al.</w:t>
      </w:r>
      <w:r w:rsidR="00A314C1" w:rsidRPr="00497883">
        <w:rPr>
          <w:rFonts w:ascii="Times New Roman" w:hAnsi="Times New Roman" w:cs="Times New Roman"/>
          <w:position w:val="2"/>
        </w:rPr>
        <w:t xml:space="preserve"> (2013).</w:t>
      </w:r>
    </w:p>
    <w:p w14:paraId="47BF085F" w14:textId="0ED294D2" w:rsidR="00D94B1E" w:rsidRPr="00497883" w:rsidRDefault="00D16FC0" w:rsidP="00D94B1E">
      <w:pPr>
        <w:spacing w:line="360" w:lineRule="auto"/>
        <w:jc w:val="both"/>
        <w:rPr>
          <w:rFonts w:ascii="Times New Roman" w:hAnsi="Times New Roman" w:cs="Times New Roman"/>
        </w:rPr>
      </w:pPr>
      <w:r w:rsidRPr="00497883">
        <w:rPr>
          <w:rFonts w:ascii="Times New Roman" w:hAnsi="Times New Roman" w:cs="Times New Roman"/>
          <w:b/>
          <w:bCs/>
        </w:rPr>
        <w:t>St</w:t>
      </w:r>
      <w:r w:rsidR="0024094E" w:rsidRPr="00497883">
        <w:rPr>
          <w:rFonts w:ascii="Times New Roman" w:hAnsi="Times New Roman" w:cs="Times New Roman"/>
          <w:b/>
          <w:bCs/>
        </w:rPr>
        <w:t>raw</w:t>
      </w:r>
      <w:r w:rsidRPr="00497883">
        <w:rPr>
          <w:rFonts w:ascii="Times New Roman" w:hAnsi="Times New Roman" w:cs="Times New Roman"/>
          <w:b/>
          <w:bCs/>
        </w:rPr>
        <w:t xml:space="preserve"> Yield (kg/ha</w:t>
      </w:r>
      <w:proofErr w:type="gramStart"/>
      <w:r w:rsidRPr="00497883">
        <w:rPr>
          <w:rFonts w:ascii="Times New Roman" w:hAnsi="Times New Roman" w:cs="Times New Roman"/>
          <w:b/>
          <w:bCs/>
        </w:rPr>
        <w:t>) :</w:t>
      </w:r>
      <w:proofErr w:type="gramEnd"/>
      <w:r w:rsidRPr="00497883">
        <w:rPr>
          <w:rFonts w:ascii="Times New Roman" w:hAnsi="Times New Roman" w:cs="Times New Roman"/>
        </w:rPr>
        <w:t xml:space="preserve"> </w:t>
      </w:r>
    </w:p>
    <w:p w14:paraId="1BE07AAB" w14:textId="4214938D" w:rsidR="00D94B1E" w:rsidRPr="00497883" w:rsidRDefault="00D94B1E" w:rsidP="00D94B1E">
      <w:pPr>
        <w:spacing w:before="120" w:after="120" w:line="360" w:lineRule="auto"/>
        <w:ind w:firstLine="720"/>
        <w:jc w:val="both"/>
        <w:rPr>
          <w:rFonts w:ascii="Times New Roman" w:hAnsi="Times New Roman" w:cs="Times New Roman"/>
        </w:rPr>
      </w:pPr>
      <w:r w:rsidRPr="00497883">
        <w:rPr>
          <w:rFonts w:ascii="Times New Roman" w:hAnsi="Times New Roman" w:cs="Times New Roman"/>
        </w:rPr>
        <w:t xml:space="preserve">Significantly higher </w:t>
      </w:r>
      <w:proofErr w:type="spellStart"/>
      <w:r w:rsidRPr="00497883">
        <w:rPr>
          <w:rFonts w:ascii="Times New Roman" w:eastAsia="Times New Roman" w:hAnsi="Times New Roman" w:cs="Times New Roman"/>
          <w:bCs/>
          <w:color w:val="000000" w:themeColor="text1"/>
          <w:kern w:val="24"/>
          <w:lang w:eastAsia="en-GB"/>
        </w:rPr>
        <w:t>stover</w:t>
      </w:r>
      <w:proofErr w:type="spellEnd"/>
      <w:r w:rsidRPr="00497883">
        <w:rPr>
          <w:rFonts w:ascii="Times New Roman" w:eastAsia="Times New Roman" w:hAnsi="Times New Roman" w:cs="Times New Roman"/>
          <w:bCs/>
          <w:color w:val="000000" w:themeColor="text1"/>
          <w:kern w:val="24"/>
          <w:lang w:eastAsia="en-GB"/>
        </w:rPr>
        <w:t xml:space="preserve"> yield (t/ha) </w:t>
      </w:r>
      <w:r w:rsidRPr="00497883">
        <w:rPr>
          <w:rFonts w:ascii="Times New Roman" w:hAnsi="Times New Roman" w:cs="Times New Roman"/>
        </w:rPr>
        <w:t>was observed (</w:t>
      </w:r>
      <w:r w:rsidR="009F6106" w:rsidRPr="00497883">
        <w:rPr>
          <w:rFonts w:ascii="Times New Roman" w:hAnsi="Times New Roman" w:cs="Times New Roman"/>
        </w:rPr>
        <w:t>3.24</w:t>
      </w:r>
      <w:r w:rsidRPr="00497883">
        <w:rPr>
          <w:rFonts w:ascii="Times New Roman" w:hAnsi="Times New Roman" w:cs="Times New Roman"/>
        </w:rPr>
        <w:t xml:space="preserve"> t/ha) with the</w:t>
      </w:r>
      <w:r w:rsidRPr="00497883">
        <w:rPr>
          <w:rFonts w:ascii="Times New Roman" w:eastAsia="Times New Roman" w:hAnsi="Times New Roman" w:cs="Times New Roman"/>
          <w:color w:val="000000" w:themeColor="text1"/>
          <w:kern w:val="24"/>
          <w:lang w:eastAsia="en-GB"/>
        </w:rPr>
        <w:t xml:space="preserve"> </w:t>
      </w:r>
      <w:r w:rsidRPr="00497883">
        <w:rPr>
          <w:rFonts w:ascii="Times New Roman" w:hAnsi="Times New Roman" w:cs="Times New Roman"/>
        </w:rPr>
        <w:t>treatment T</w:t>
      </w:r>
      <w:r w:rsidRPr="00497883">
        <w:rPr>
          <w:rFonts w:ascii="Times New Roman" w:hAnsi="Times New Roman" w:cs="Times New Roman"/>
          <w:vertAlign w:val="subscript"/>
        </w:rPr>
        <w:t>9</w:t>
      </w:r>
      <w:r w:rsidRPr="00497883">
        <w:rPr>
          <w:rFonts w:ascii="Times New Roman" w:hAnsi="Times New Roman" w:cs="Times New Roman"/>
        </w:rPr>
        <w:t xml:space="preserve"> </w:t>
      </w:r>
      <w:r w:rsidRPr="00497883">
        <w:rPr>
          <w:rFonts w:ascii="Times New Roman" w:eastAsia="Times New Roman" w:hAnsi="Times New Roman" w:cs="Times New Roman"/>
          <w:color w:val="000000" w:themeColor="text1"/>
          <w:kern w:val="24"/>
          <w:lang w:eastAsia="en-GB"/>
        </w:rPr>
        <w:t>P</w:t>
      </w:r>
      <w:r w:rsidR="009F6106" w:rsidRPr="00497883">
        <w:rPr>
          <w:rFonts w:ascii="Times New Roman" w:eastAsia="Times New Roman" w:hAnsi="Times New Roman" w:cs="Times New Roman"/>
          <w:color w:val="000000" w:themeColor="text1"/>
          <w:kern w:val="24"/>
          <w:lang w:eastAsia="en-GB"/>
        </w:rPr>
        <w:t>otassium</w:t>
      </w:r>
      <w:r w:rsidRPr="00497883">
        <w:rPr>
          <w:rFonts w:ascii="Times New Roman" w:eastAsia="Times New Roman" w:hAnsi="Times New Roman" w:cs="Times New Roman"/>
          <w:color w:val="000000" w:themeColor="text1"/>
          <w:kern w:val="24"/>
          <w:lang w:eastAsia="en-GB"/>
        </w:rPr>
        <w:t xml:space="preserve"> at </w:t>
      </w:r>
      <w:r w:rsidR="009F6106"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 xml:space="preserve">0 kg/ha + Sulphur at </w:t>
      </w:r>
      <w:r w:rsidR="009F6106"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w:t>
      </w:r>
      <w:r w:rsidRPr="00497883">
        <w:rPr>
          <w:rFonts w:ascii="Times New Roman" w:hAnsi="Times New Roman" w:cs="Times New Roman"/>
        </w:rPr>
        <w:t xml:space="preserve">. However, the </w:t>
      </w:r>
      <w:proofErr w:type="gramStart"/>
      <w:r w:rsidRPr="00497883">
        <w:rPr>
          <w:rFonts w:ascii="Times New Roman" w:hAnsi="Times New Roman" w:cs="Times New Roman"/>
        </w:rPr>
        <w:t xml:space="preserve">treatments </w:t>
      </w:r>
      <w:r w:rsidRPr="00497883">
        <w:t xml:space="preserve"> </w:t>
      </w:r>
      <w:r w:rsidRPr="00497883">
        <w:rPr>
          <w:rFonts w:ascii="Times New Roman" w:eastAsia="Times New Roman" w:hAnsi="Times New Roman" w:cs="Times New Roman"/>
          <w:color w:val="000000" w:themeColor="text1"/>
          <w:kern w:val="24"/>
          <w:lang w:eastAsia="en-GB"/>
        </w:rPr>
        <w:t>T</w:t>
      </w:r>
      <w:proofErr w:type="gramEnd"/>
      <w:r w:rsidRPr="00497883">
        <w:rPr>
          <w:rFonts w:ascii="Times New Roman" w:eastAsia="Times New Roman" w:hAnsi="Times New Roman" w:cs="Times New Roman"/>
          <w:color w:val="000000" w:themeColor="text1"/>
          <w:kern w:val="24"/>
          <w:lang w:eastAsia="en-GB"/>
        </w:rPr>
        <w:t xml:space="preserve">7 and T8 </w:t>
      </w:r>
      <w:r w:rsidRPr="00497883">
        <w:rPr>
          <w:rFonts w:ascii="Times New Roman" w:hAnsi="Times New Roman" w:cs="Times New Roman"/>
        </w:rPr>
        <w:t>were found to be statistically at</w:t>
      </w:r>
      <w:r w:rsidRPr="00497883">
        <w:rPr>
          <w:rFonts w:ascii="Times New Roman" w:hAnsi="Times New Roman" w:cs="Times New Roman"/>
          <w:spacing w:val="-2"/>
        </w:rPr>
        <w:t xml:space="preserve"> </w:t>
      </w:r>
      <w:r w:rsidRPr="00497883">
        <w:rPr>
          <w:rFonts w:ascii="Times New Roman" w:hAnsi="Times New Roman" w:cs="Times New Roman"/>
        </w:rPr>
        <w:t>par with</w:t>
      </w:r>
      <w:r w:rsidRPr="00497883">
        <w:rPr>
          <w:rFonts w:ascii="Times New Roman" w:hAnsi="Times New Roman" w:cs="Times New Roman"/>
          <w:spacing w:val="-2"/>
        </w:rPr>
        <w:t xml:space="preserve"> </w:t>
      </w:r>
      <w:r w:rsidRPr="00497883">
        <w:rPr>
          <w:rFonts w:ascii="Times New Roman" w:hAnsi="Times New Roman" w:cs="Times New Roman"/>
        </w:rPr>
        <w:t>T</w:t>
      </w:r>
      <w:r w:rsidRPr="00497883">
        <w:rPr>
          <w:rFonts w:ascii="Times New Roman" w:hAnsi="Times New Roman" w:cs="Times New Roman"/>
          <w:vertAlign w:val="subscript"/>
        </w:rPr>
        <w:t>9</w:t>
      </w:r>
      <w:r w:rsidRPr="00497883">
        <w:rPr>
          <w:rFonts w:ascii="Times New Roman" w:hAnsi="Times New Roman" w:cs="Times New Roman"/>
        </w:rPr>
        <w:t>.</w:t>
      </w:r>
      <w:r w:rsidRPr="00497883">
        <w:rPr>
          <w:rFonts w:ascii="Times New Roman" w:hAnsi="Times New Roman" w:cs="Times New Roman"/>
          <w:spacing w:val="-2"/>
        </w:rPr>
        <w:t xml:space="preserve"> </w:t>
      </w:r>
      <w:r w:rsidR="00CF4D10"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proofErr w:type="spellStart"/>
      <w:r w:rsidRPr="00497883">
        <w:rPr>
          <w:rFonts w:ascii="Times New Roman" w:eastAsia="Times New Roman" w:hAnsi="Times New Roman" w:cs="Times New Roman"/>
          <w:bCs/>
          <w:color w:val="000000" w:themeColor="text1"/>
          <w:kern w:val="24"/>
          <w:lang w:eastAsia="en-GB"/>
        </w:rPr>
        <w:t>stover</w:t>
      </w:r>
      <w:proofErr w:type="spellEnd"/>
      <w:r w:rsidRPr="00497883">
        <w:rPr>
          <w:rFonts w:ascii="Times New Roman" w:eastAsia="Times New Roman" w:hAnsi="Times New Roman" w:cs="Times New Roman"/>
          <w:bCs/>
          <w:color w:val="000000" w:themeColor="text1"/>
          <w:kern w:val="24"/>
          <w:lang w:eastAsia="en-GB"/>
        </w:rPr>
        <w:t xml:space="preserve"> yield (t/ha</w:t>
      </w:r>
      <w:r w:rsidRPr="00497883">
        <w:rPr>
          <w:rFonts w:ascii="Times New Roman" w:hAnsi="Times New Roman" w:cs="Times New Roman"/>
          <w:spacing w:val="-2"/>
        </w:rPr>
        <w:t xml:space="preserve"> (</w:t>
      </w:r>
      <w:r w:rsidR="009F6106" w:rsidRPr="00497883">
        <w:rPr>
          <w:rFonts w:ascii="Times New Roman" w:hAnsi="Times New Roman" w:cs="Times New Roman"/>
          <w:spacing w:val="-2"/>
        </w:rPr>
        <w:t>1.98</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9F6106"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r w:rsidRPr="00497883">
        <w:rPr>
          <w:rFonts w:ascii="Times New Roman" w:hAnsi="Times New Roman" w:cs="Times New Roman"/>
        </w:rPr>
        <w:t xml:space="preserve"> </w:t>
      </w:r>
    </w:p>
    <w:p w14:paraId="4EF484FC" w14:textId="2A6D5CAB" w:rsidR="00D16FC0" w:rsidRPr="00497883" w:rsidRDefault="00D94B1E" w:rsidP="00034F02">
      <w:pPr>
        <w:spacing w:line="360" w:lineRule="auto"/>
        <w:jc w:val="both"/>
        <w:rPr>
          <w:b/>
          <w:bCs/>
        </w:rPr>
      </w:pPr>
      <w:r w:rsidRPr="00497883">
        <w:rPr>
          <w:rFonts w:ascii="Times New Roman" w:hAnsi="Times New Roman" w:cs="Times New Roman"/>
        </w:rPr>
        <w:lastRenderedPageBreak/>
        <w:t>The present results are in conformity with earlier reports</w:t>
      </w:r>
      <w:r w:rsidR="00CF4D10" w:rsidRPr="00497883">
        <w:rPr>
          <w:rFonts w:ascii="Times New Roman" w:hAnsi="Times New Roman" w:cs="Times New Roman"/>
        </w:rPr>
        <w:t>, which</w:t>
      </w:r>
      <w:r w:rsidR="00235AAB" w:rsidRPr="00497883">
        <w:rPr>
          <w:rFonts w:ascii="Times New Roman" w:hAnsi="Times New Roman" w:cs="Times New Roman"/>
        </w:rPr>
        <w:t xml:space="preserve"> </w:t>
      </w:r>
      <w:r w:rsidRPr="00497883">
        <w:rPr>
          <w:rFonts w:ascii="Times New Roman" w:hAnsi="Times New Roman" w:cs="Times New Roman"/>
        </w:rPr>
        <w:t xml:space="preserve">observed that phosphorus </w:t>
      </w:r>
      <w:proofErr w:type="spellStart"/>
      <w:r w:rsidR="00CF4D10" w:rsidRPr="00497883">
        <w:rPr>
          <w:rFonts w:ascii="Times New Roman" w:hAnsi="Times New Roman" w:cs="Times New Roman"/>
        </w:rPr>
        <w:t>fertilisation</w:t>
      </w:r>
      <w:proofErr w:type="spellEnd"/>
      <w:r w:rsidR="00CF4D10" w:rsidRPr="00497883">
        <w:rPr>
          <w:rFonts w:ascii="Times New Roman" w:hAnsi="Times New Roman" w:cs="Times New Roman"/>
        </w:rPr>
        <w:t xml:space="preserve"> </w:t>
      </w:r>
      <w:r w:rsidRPr="00497883">
        <w:rPr>
          <w:rFonts w:ascii="Times New Roman" w:hAnsi="Times New Roman" w:cs="Times New Roman"/>
        </w:rPr>
        <w:t xml:space="preserve">significantly increased </w:t>
      </w:r>
      <w:proofErr w:type="spellStart"/>
      <w:r w:rsidRPr="00497883">
        <w:rPr>
          <w:rFonts w:ascii="Times New Roman" w:hAnsi="Times New Roman" w:cs="Times New Roman"/>
        </w:rPr>
        <w:t>stover</w:t>
      </w:r>
      <w:proofErr w:type="spellEnd"/>
      <w:r w:rsidRPr="00497883">
        <w:rPr>
          <w:rFonts w:ascii="Times New Roman" w:hAnsi="Times New Roman" w:cs="Times New Roman"/>
        </w:rPr>
        <w:t xml:space="preserve"> yield in chickpea by enhancing growth and biomass production. that the combined application of phosphorus and </w:t>
      </w:r>
      <w:proofErr w:type="spellStart"/>
      <w:r w:rsidRPr="00497883">
        <w:rPr>
          <w:rFonts w:ascii="Times New Roman" w:hAnsi="Times New Roman" w:cs="Times New Roman"/>
        </w:rPr>
        <w:t>sulphur</w:t>
      </w:r>
      <w:proofErr w:type="spellEnd"/>
      <w:r w:rsidRPr="00497883">
        <w:rPr>
          <w:rFonts w:ascii="Times New Roman" w:hAnsi="Times New Roman" w:cs="Times New Roman"/>
        </w:rPr>
        <w:t xml:space="preserve"> improved total dry matter accumulation and </w:t>
      </w:r>
      <w:proofErr w:type="spellStart"/>
      <w:r w:rsidRPr="00497883">
        <w:rPr>
          <w:rFonts w:ascii="Times New Roman" w:hAnsi="Times New Roman" w:cs="Times New Roman"/>
        </w:rPr>
        <w:t>stover</w:t>
      </w:r>
      <w:proofErr w:type="spellEnd"/>
      <w:r w:rsidRPr="00497883">
        <w:rPr>
          <w:rFonts w:ascii="Times New Roman" w:hAnsi="Times New Roman" w:cs="Times New Roman"/>
        </w:rPr>
        <w:t xml:space="preserve"> yield in pulses. also confirmed that higher levels of phosphorus and </w:t>
      </w:r>
      <w:proofErr w:type="spellStart"/>
      <w:r w:rsidRPr="00497883">
        <w:rPr>
          <w:rFonts w:ascii="Times New Roman" w:hAnsi="Times New Roman" w:cs="Times New Roman"/>
        </w:rPr>
        <w:t>sulphur</w:t>
      </w:r>
      <w:proofErr w:type="spellEnd"/>
      <w:r w:rsidRPr="00497883">
        <w:rPr>
          <w:rFonts w:ascii="Times New Roman" w:hAnsi="Times New Roman" w:cs="Times New Roman"/>
        </w:rPr>
        <w:t xml:space="preserve"> led to increased </w:t>
      </w:r>
      <w:proofErr w:type="spellStart"/>
      <w:r w:rsidRPr="00497883">
        <w:rPr>
          <w:rFonts w:ascii="Times New Roman" w:hAnsi="Times New Roman" w:cs="Times New Roman"/>
        </w:rPr>
        <w:t>stover</w:t>
      </w:r>
      <w:proofErr w:type="spellEnd"/>
      <w:r w:rsidRPr="00497883">
        <w:rPr>
          <w:rFonts w:ascii="Times New Roman" w:hAnsi="Times New Roman" w:cs="Times New Roman"/>
        </w:rPr>
        <w:t xml:space="preserve"> yield due to better nutrient availability and improved photosynthetic efficiency.</w:t>
      </w:r>
    </w:p>
    <w:p w14:paraId="434A28CA" w14:textId="35629158" w:rsidR="009F061C" w:rsidRPr="00497883" w:rsidRDefault="282BEA9F" w:rsidP="00034F02">
      <w:pPr>
        <w:pStyle w:val="ListParagraph"/>
        <w:spacing w:line="360" w:lineRule="auto"/>
        <w:ind w:left="0"/>
        <w:jc w:val="both"/>
        <w:rPr>
          <w:rFonts w:ascii="Times New Roman" w:eastAsia="Times New Roman" w:hAnsi="Times New Roman" w:cs="Times New Roman"/>
          <w:b/>
          <w:bCs/>
        </w:rPr>
      </w:pPr>
      <w:r w:rsidRPr="00497883">
        <w:rPr>
          <w:rFonts w:ascii="Times New Roman" w:eastAsia="Times New Roman" w:hAnsi="Times New Roman" w:cs="Times New Roman"/>
          <w:b/>
          <w:bCs/>
        </w:rPr>
        <w:t>H</w:t>
      </w:r>
      <w:r w:rsidR="7E34A55D" w:rsidRPr="00497883">
        <w:rPr>
          <w:rFonts w:ascii="Times New Roman" w:eastAsia="Times New Roman" w:hAnsi="Times New Roman" w:cs="Times New Roman"/>
          <w:b/>
          <w:bCs/>
        </w:rPr>
        <w:t>ar</w:t>
      </w:r>
      <w:r w:rsidR="00F035E0" w:rsidRPr="00497883">
        <w:rPr>
          <w:rFonts w:ascii="Times New Roman" w:eastAsia="Times New Roman" w:hAnsi="Times New Roman" w:cs="Times New Roman"/>
          <w:b/>
          <w:bCs/>
        </w:rPr>
        <w:t xml:space="preserve">vest </w:t>
      </w:r>
      <w:r w:rsidR="56EFFC59" w:rsidRPr="00497883">
        <w:rPr>
          <w:rFonts w:ascii="Times New Roman" w:eastAsia="Times New Roman" w:hAnsi="Times New Roman" w:cs="Times New Roman"/>
          <w:b/>
          <w:bCs/>
        </w:rPr>
        <w:t>index</w:t>
      </w:r>
      <w:r w:rsidR="746E7326" w:rsidRPr="00497883">
        <w:rPr>
          <w:rFonts w:ascii="Times New Roman" w:eastAsia="Times New Roman" w:hAnsi="Times New Roman" w:cs="Times New Roman"/>
          <w:b/>
          <w:bCs/>
        </w:rPr>
        <w:t xml:space="preserve"> </w:t>
      </w:r>
      <w:r w:rsidR="554F1E4A" w:rsidRPr="00497883">
        <w:rPr>
          <w:rFonts w:ascii="Times New Roman" w:eastAsia="Times New Roman" w:hAnsi="Times New Roman" w:cs="Times New Roman"/>
          <w:b/>
          <w:bCs/>
        </w:rPr>
        <w:t>(</w:t>
      </w:r>
      <w:r w:rsidR="16165A0E" w:rsidRPr="00497883">
        <w:rPr>
          <w:rFonts w:ascii="Times New Roman" w:eastAsia="Times New Roman" w:hAnsi="Times New Roman" w:cs="Times New Roman"/>
          <w:b/>
          <w:bCs/>
        </w:rPr>
        <w:t>%</w:t>
      </w:r>
      <w:r w:rsidR="68123738" w:rsidRPr="00497883">
        <w:rPr>
          <w:rFonts w:ascii="Times New Roman" w:eastAsia="Times New Roman" w:hAnsi="Times New Roman" w:cs="Times New Roman"/>
          <w:b/>
          <w:bCs/>
        </w:rPr>
        <w:t>)</w:t>
      </w:r>
      <w:r w:rsidR="46755F8B" w:rsidRPr="00497883">
        <w:rPr>
          <w:rFonts w:ascii="Times New Roman" w:eastAsia="Times New Roman" w:hAnsi="Times New Roman" w:cs="Times New Roman"/>
          <w:b/>
          <w:bCs/>
        </w:rPr>
        <w:t>:</w:t>
      </w:r>
      <w:r w:rsidR="0C27BBE3" w:rsidRPr="00497883">
        <w:rPr>
          <w:rFonts w:ascii="Times New Roman" w:eastAsia="Times New Roman" w:hAnsi="Times New Roman" w:cs="Times New Roman"/>
          <w:b/>
          <w:bCs/>
        </w:rPr>
        <w:t xml:space="preserve"> </w:t>
      </w:r>
    </w:p>
    <w:p w14:paraId="64C9CE87" w14:textId="1AC84FE8" w:rsidR="00D94B1E" w:rsidRPr="00497883" w:rsidRDefault="00D94B1E" w:rsidP="00034F02">
      <w:pPr>
        <w:pStyle w:val="ListParagraph"/>
        <w:spacing w:line="360" w:lineRule="auto"/>
        <w:ind w:left="0"/>
        <w:jc w:val="both"/>
        <w:rPr>
          <w:rFonts w:ascii="Times New Roman" w:hAnsi="Times New Roman" w:cs="Times New Roman"/>
        </w:rPr>
      </w:pPr>
      <w:r w:rsidRPr="00497883">
        <w:rPr>
          <w:rFonts w:ascii="Times New Roman" w:hAnsi="Times New Roman" w:cs="Times New Roman"/>
        </w:rPr>
        <w:t xml:space="preserve">Non-Significantly higher </w:t>
      </w:r>
      <w:r w:rsidRPr="00497883">
        <w:rPr>
          <w:rFonts w:ascii="Times New Roman" w:eastAsia="Times New Roman" w:hAnsi="Times New Roman" w:cs="Times New Roman"/>
          <w:bCs/>
          <w:color w:val="000000" w:themeColor="text1"/>
          <w:kern w:val="24"/>
          <w:lang w:eastAsia="en-GB"/>
        </w:rPr>
        <w:t xml:space="preserve">harvest index (%) </w:t>
      </w:r>
      <w:r w:rsidRPr="00497883">
        <w:rPr>
          <w:rFonts w:ascii="Times New Roman" w:hAnsi="Times New Roman" w:cs="Times New Roman"/>
        </w:rPr>
        <w:t xml:space="preserve">was observed with </w:t>
      </w:r>
      <w:r w:rsidR="00C15978" w:rsidRPr="00497883">
        <w:rPr>
          <w:rFonts w:ascii="Times New Roman" w:hAnsi="Times New Roman" w:cs="Times New Roman"/>
        </w:rPr>
        <w:t>the</w:t>
      </w:r>
      <w:r w:rsidR="00C15978" w:rsidRPr="00497883">
        <w:rPr>
          <w:rFonts w:ascii="Times New Roman" w:eastAsia="Times New Roman" w:hAnsi="Times New Roman" w:cs="Times New Roman"/>
          <w:color w:val="000000" w:themeColor="text1"/>
          <w:kern w:val="24"/>
          <w:lang w:eastAsia="en-GB"/>
        </w:rPr>
        <w:t xml:space="preserve"> Potassium</w:t>
      </w:r>
      <w:r w:rsidRPr="00497883">
        <w:rPr>
          <w:rFonts w:ascii="Times New Roman" w:eastAsia="Times New Roman" w:hAnsi="Times New Roman" w:cs="Times New Roman"/>
          <w:color w:val="000000" w:themeColor="text1"/>
          <w:spacing w:val="-9"/>
          <w:kern w:val="24"/>
          <w:lang w:eastAsia="en-GB"/>
        </w:rPr>
        <w:t xml:space="preserve"> at </w:t>
      </w:r>
      <w:r w:rsidR="00CE369A" w:rsidRPr="00497883">
        <w:rPr>
          <w:rFonts w:ascii="Times New Roman" w:eastAsia="Times New Roman" w:hAnsi="Times New Roman" w:cs="Times New Roman"/>
          <w:color w:val="000000" w:themeColor="text1"/>
          <w:kern w:val="24"/>
          <w:lang w:eastAsia="en-GB"/>
        </w:rPr>
        <w:t>3</w:t>
      </w:r>
      <w:r w:rsidRPr="00497883">
        <w:rPr>
          <w:rFonts w:ascii="Times New Roman" w:eastAsia="Times New Roman" w:hAnsi="Times New Roman" w:cs="Times New Roman"/>
          <w:color w:val="000000" w:themeColor="text1"/>
          <w:kern w:val="24"/>
          <w:lang w:eastAsia="en-GB"/>
        </w:rPr>
        <w:t>0 Kg/ha</w:t>
      </w:r>
      <w:r w:rsidRPr="00497883">
        <w:rPr>
          <w:rFonts w:ascii="Times New Roman" w:eastAsia="Times New Roman" w:hAnsi="Times New Roman" w:cs="Times New Roman"/>
          <w:color w:val="000000" w:themeColor="text1"/>
          <w:spacing w:val="-4"/>
          <w:kern w:val="24"/>
          <w:lang w:eastAsia="en-GB"/>
        </w:rPr>
        <w:t xml:space="preserve"> </w:t>
      </w:r>
      <w:r w:rsidRPr="00497883">
        <w:rPr>
          <w:rFonts w:ascii="Times New Roman" w:eastAsia="Times New Roman" w:hAnsi="Times New Roman" w:cs="Times New Roman"/>
          <w:color w:val="000000" w:themeColor="text1"/>
          <w:kern w:val="24"/>
          <w:lang w:eastAsia="en-GB"/>
        </w:rPr>
        <w:t xml:space="preserve">+Sulphur at </w:t>
      </w:r>
      <w:r w:rsidR="00CE369A" w:rsidRPr="00497883">
        <w:rPr>
          <w:rFonts w:ascii="Times New Roman" w:eastAsia="Times New Roman" w:hAnsi="Times New Roman" w:cs="Times New Roman"/>
          <w:color w:val="000000" w:themeColor="text1"/>
          <w:kern w:val="24"/>
          <w:lang w:eastAsia="en-GB"/>
        </w:rPr>
        <w:t>15</w:t>
      </w:r>
      <w:r w:rsidRPr="00497883">
        <w:rPr>
          <w:rFonts w:ascii="Times New Roman" w:eastAsia="Times New Roman" w:hAnsi="Times New Roman" w:cs="Times New Roman"/>
          <w:color w:val="000000" w:themeColor="text1"/>
          <w:kern w:val="24"/>
          <w:lang w:eastAsia="en-GB"/>
        </w:rPr>
        <w:t xml:space="preserve"> kg/ha (</w:t>
      </w:r>
      <w:r w:rsidRPr="00497883">
        <w:rPr>
          <w:rFonts w:ascii="Times New Roman" w:eastAsia="Times New Roman" w:hAnsi="Times New Roman" w:cs="Times New Roman"/>
          <w:color w:val="000000"/>
          <w:kern w:val="2"/>
          <w:lang w:eastAsia="en-GB"/>
        </w:rPr>
        <w:t>3</w:t>
      </w:r>
      <w:r w:rsidR="00CE369A" w:rsidRPr="00497883">
        <w:rPr>
          <w:rFonts w:ascii="Times New Roman" w:eastAsia="Times New Roman" w:hAnsi="Times New Roman" w:cs="Times New Roman"/>
          <w:color w:val="000000"/>
          <w:kern w:val="2"/>
          <w:lang w:eastAsia="en-GB"/>
        </w:rPr>
        <w:t>5</w:t>
      </w:r>
      <w:r w:rsidRPr="00497883">
        <w:rPr>
          <w:rFonts w:ascii="Times New Roman" w:eastAsia="Times New Roman" w:hAnsi="Times New Roman" w:cs="Times New Roman"/>
          <w:color w:val="000000"/>
          <w:kern w:val="2"/>
          <w:lang w:eastAsia="en-GB"/>
        </w:rPr>
        <w:t>.</w:t>
      </w:r>
      <w:r w:rsidR="00CE369A" w:rsidRPr="00497883">
        <w:rPr>
          <w:rFonts w:ascii="Times New Roman" w:eastAsia="Times New Roman" w:hAnsi="Times New Roman" w:cs="Times New Roman"/>
          <w:color w:val="000000"/>
          <w:kern w:val="2"/>
          <w:lang w:eastAsia="en-GB"/>
        </w:rPr>
        <w:t>95</w:t>
      </w:r>
      <w:r w:rsidRPr="00497883">
        <w:rPr>
          <w:rFonts w:ascii="Times New Roman" w:eastAsia="Times New Roman" w:hAnsi="Times New Roman" w:cs="Times New Roman"/>
          <w:color w:val="000000" w:themeColor="text1"/>
          <w:kern w:val="24"/>
          <w:lang w:eastAsia="en-GB"/>
        </w:rPr>
        <w:t>)</w:t>
      </w:r>
      <w:r w:rsidRPr="00497883">
        <w:rPr>
          <w:rFonts w:ascii="Times New Roman" w:hAnsi="Times New Roman" w:cs="Times New Roman"/>
        </w:rPr>
        <w:t>.</w:t>
      </w:r>
      <w:r w:rsidRPr="00497883">
        <w:rPr>
          <w:rFonts w:ascii="Times New Roman" w:hAnsi="Times New Roman" w:cs="Times New Roman"/>
          <w:spacing w:val="-2"/>
        </w:rPr>
        <w:t xml:space="preserve"> </w:t>
      </w:r>
      <w:r w:rsidR="00C15978" w:rsidRPr="00497883">
        <w:rPr>
          <w:rFonts w:ascii="Times New Roman" w:hAnsi="Times New Roman" w:cs="Times New Roman"/>
          <w:spacing w:val="-2"/>
        </w:rPr>
        <w:t>Whereas</w:t>
      </w:r>
      <w:r w:rsidRPr="00497883">
        <w:rPr>
          <w:rFonts w:ascii="Times New Roman" w:hAnsi="Times New Roman" w:cs="Times New Roman"/>
          <w:spacing w:val="-2"/>
        </w:rPr>
        <w:t xml:space="preserve"> the minimum </w:t>
      </w:r>
      <w:r w:rsidRPr="00497883">
        <w:rPr>
          <w:rFonts w:ascii="Times New Roman" w:eastAsia="Times New Roman" w:hAnsi="Times New Roman" w:cs="Times New Roman"/>
          <w:bCs/>
          <w:color w:val="000000" w:themeColor="text1"/>
          <w:kern w:val="24"/>
          <w:lang w:eastAsia="en-GB"/>
        </w:rPr>
        <w:t>harvest index (%)</w:t>
      </w:r>
      <w:r w:rsidRPr="00497883">
        <w:rPr>
          <w:rFonts w:ascii="Times New Roman" w:hAnsi="Times New Roman" w:cs="Times New Roman"/>
          <w:spacing w:val="-2"/>
        </w:rPr>
        <w:t xml:space="preserve"> (</w:t>
      </w:r>
      <w:r w:rsidR="00CE369A" w:rsidRPr="00497883">
        <w:rPr>
          <w:rFonts w:ascii="Times New Roman" w:hAnsi="Times New Roman" w:cs="Times New Roman"/>
          <w:spacing w:val="-2"/>
        </w:rPr>
        <w:t>39.21</w:t>
      </w:r>
      <w:r w:rsidRPr="00497883">
        <w:rPr>
          <w:rFonts w:ascii="Times New Roman" w:hAnsi="Times New Roman" w:cs="Times New Roman"/>
          <w:spacing w:val="-2"/>
        </w:rPr>
        <w:t>) was found in treatment T</w:t>
      </w:r>
      <w:r w:rsidRPr="00497883">
        <w:rPr>
          <w:rFonts w:ascii="Times New Roman" w:hAnsi="Times New Roman" w:cs="Times New Roman"/>
          <w:spacing w:val="-2"/>
          <w:vertAlign w:val="subscript"/>
        </w:rPr>
        <w:t>10</w:t>
      </w:r>
      <w:r w:rsidRPr="00497883">
        <w:rPr>
          <w:rFonts w:ascii="Times New Roman" w:eastAsia="Times New Roman" w:hAnsi="Times New Roman" w:cs="Times New Roman"/>
          <w:color w:val="000000" w:themeColor="text1"/>
          <w:kern w:val="24"/>
          <w:lang w:eastAsia="en-GB"/>
        </w:rPr>
        <w:t xml:space="preserve"> NPK – 20-</w:t>
      </w:r>
      <w:r w:rsidR="00CE369A" w:rsidRPr="00497883">
        <w:rPr>
          <w:rFonts w:ascii="Times New Roman" w:eastAsia="Times New Roman" w:hAnsi="Times New Roman" w:cs="Times New Roman"/>
          <w:color w:val="000000" w:themeColor="text1"/>
          <w:kern w:val="24"/>
          <w:lang w:eastAsia="en-GB"/>
        </w:rPr>
        <w:t>4</w:t>
      </w:r>
      <w:r w:rsidRPr="00497883">
        <w:rPr>
          <w:rFonts w:ascii="Times New Roman" w:eastAsia="Times New Roman" w:hAnsi="Times New Roman" w:cs="Times New Roman"/>
          <w:color w:val="000000" w:themeColor="text1"/>
          <w:kern w:val="24"/>
          <w:lang w:eastAsia="en-GB"/>
        </w:rPr>
        <w:t>0-20 kg/ha (Control).</w:t>
      </w:r>
    </w:p>
    <w:p w14:paraId="21AFDCA1" w14:textId="5D3E934F" w:rsidR="00754E56" w:rsidRPr="00497883" w:rsidRDefault="45ED4BFF" w:rsidP="25197321">
      <w:pPr>
        <w:spacing w:before="240" w:after="0" w:afterAutospacing="1" w:line="360" w:lineRule="auto"/>
        <w:jc w:val="both"/>
        <w:rPr>
          <w:rFonts w:ascii="Times New Roman" w:eastAsia="Times New Roman" w:hAnsi="Times New Roman" w:cs="Times New Roman"/>
        </w:rPr>
      </w:pPr>
      <w:r w:rsidRPr="00497883">
        <w:rPr>
          <w:rFonts w:ascii="Times New Roman" w:eastAsia="Times New Roman" w:hAnsi="Times New Roman" w:cs="Times New Roman"/>
          <w:b/>
          <w:bCs/>
        </w:rPr>
        <w:t>E</w:t>
      </w:r>
      <w:r w:rsidR="104909B9" w:rsidRPr="00497883">
        <w:rPr>
          <w:rFonts w:ascii="Times New Roman" w:eastAsia="Times New Roman" w:hAnsi="Times New Roman" w:cs="Times New Roman"/>
          <w:b/>
          <w:bCs/>
        </w:rPr>
        <w:t>co</w:t>
      </w:r>
      <w:r w:rsidR="183C3253" w:rsidRPr="00497883">
        <w:rPr>
          <w:rFonts w:ascii="Times New Roman" w:eastAsia="Times New Roman" w:hAnsi="Times New Roman" w:cs="Times New Roman"/>
          <w:b/>
          <w:bCs/>
        </w:rPr>
        <w:t xml:space="preserve">nomic </w:t>
      </w:r>
      <w:r w:rsidR="73B3BEDD" w:rsidRPr="00497883">
        <w:rPr>
          <w:rFonts w:ascii="Times New Roman" w:eastAsia="Times New Roman" w:hAnsi="Times New Roman" w:cs="Times New Roman"/>
          <w:b/>
          <w:bCs/>
        </w:rPr>
        <w:t>ana</w:t>
      </w:r>
      <w:r w:rsidR="3323719D" w:rsidRPr="00497883">
        <w:rPr>
          <w:rFonts w:ascii="Times New Roman" w:eastAsia="Times New Roman" w:hAnsi="Times New Roman" w:cs="Times New Roman"/>
          <w:b/>
          <w:bCs/>
        </w:rPr>
        <w:t>lysis</w:t>
      </w:r>
      <w:r w:rsidR="303ED7BD" w:rsidRPr="00497883">
        <w:rPr>
          <w:rFonts w:ascii="Times New Roman" w:eastAsia="Times New Roman" w:hAnsi="Times New Roman" w:cs="Times New Roman"/>
          <w:b/>
          <w:bCs/>
        </w:rPr>
        <w:t>:</w:t>
      </w:r>
      <w:r w:rsidR="00DE4510" w:rsidRPr="00497883">
        <w:rPr>
          <w:rFonts w:ascii="Times New Roman" w:eastAsia="Times New Roman" w:hAnsi="Times New Roman" w:cs="Times New Roman"/>
          <w:b/>
          <w:bCs/>
        </w:rPr>
        <w:t xml:space="preserve"> </w:t>
      </w:r>
      <w:r w:rsidR="00754E56" w:rsidRPr="00497883">
        <w:rPr>
          <w:rFonts w:ascii="Times New Roman" w:eastAsia="Times New Roman" w:hAnsi="Times New Roman" w:cs="Times New Roman"/>
        </w:rPr>
        <w:t xml:space="preserve">The Highest </w:t>
      </w:r>
      <w:r w:rsidR="00CF4D10" w:rsidRPr="00497883">
        <w:rPr>
          <w:rFonts w:ascii="Times New Roman" w:eastAsia="Times New Roman" w:hAnsi="Times New Roman" w:cs="Times New Roman"/>
        </w:rPr>
        <w:t>benefit-cost</w:t>
      </w:r>
      <w:r w:rsidR="00754E56" w:rsidRPr="00497883">
        <w:rPr>
          <w:rFonts w:ascii="Times New Roman" w:eastAsia="Times New Roman" w:hAnsi="Times New Roman" w:cs="Times New Roman"/>
        </w:rPr>
        <w:t xml:space="preserve"> ratio (2.</w:t>
      </w:r>
      <w:r w:rsidR="005D13F3" w:rsidRPr="00497883">
        <w:rPr>
          <w:rFonts w:ascii="Times New Roman" w:eastAsia="Times New Roman" w:hAnsi="Times New Roman" w:cs="Times New Roman"/>
        </w:rPr>
        <w:t>8</w:t>
      </w:r>
      <w:r w:rsidR="00825AB2" w:rsidRPr="00497883">
        <w:rPr>
          <w:rFonts w:ascii="Times New Roman" w:eastAsia="Times New Roman" w:hAnsi="Times New Roman" w:cs="Times New Roman"/>
        </w:rPr>
        <w:t>8</w:t>
      </w:r>
      <w:r w:rsidR="00754E56" w:rsidRPr="00497883">
        <w:rPr>
          <w:rFonts w:ascii="Times New Roman" w:eastAsia="Times New Roman" w:hAnsi="Times New Roman" w:cs="Times New Roman"/>
        </w:rPr>
        <w:t>) was recorded in T</w:t>
      </w:r>
      <w:r w:rsidR="00825AB2" w:rsidRPr="00497883">
        <w:rPr>
          <w:rFonts w:ascii="Times New Roman" w:eastAsia="Times New Roman" w:hAnsi="Times New Roman" w:cs="Times New Roman"/>
        </w:rPr>
        <w:t>9</w:t>
      </w:r>
      <w:r w:rsidR="00754E56" w:rsidRPr="00497883">
        <w:rPr>
          <w:rFonts w:ascii="Times New Roman" w:eastAsia="Times New Roman" w:hAnsi="Times New Roman" w:cs="Times New Roman"/>
        </w:rPr>
        <w:t xml:space="preserve"> (</w:t>
      </w:r>
      <w:r w:rsidR="00825AB2" w:rsidRPr="00497883">
        <w:rPr>
          <w:rFonts w:ascii="Times New Roman" w:eastAsia="Times New Roman" w:hAnsi="Times New Roman" w:cs="Times New Roman"/>
          <w:color w:val="000000"/>
          <w:kern w:val="24"/>
          <w:lang w:eastAsia="en-GB"/>
        </w:rPr>
        <w:t>P</w:t>
      </w:r>
      <w:r w:rsidR="005D13F3" w:rsidRPr="00497883">
        <w:rPr>
          <w:rFonts w:ascii="Times New Roman" w:eastAsia="Times New Roman" w:hAnsi="Times New Roman" w:cs="Times New Roman"/>
          <w:color w:val="000000"/>
          <w:kern w:val="24"/>
          <w:lang w:eastAsia="en-GB"/>
        </w:rPr>
        <w:t>otassium</w:t>
      </w:r>
      <w:r w:rsidR="00825AB2" w:rsidRPr="00497883">
        <w:rPr>
          <w:rFonts w:ascii="Times New Roman" w:eastAsia="Times New Roman" w:hAnsi="Times New Roman" w:cs="Times New Roman"/>
          <w:color w:val="000000"/>
          <w:spacing w:val="-9"/>
          <w:kern w:val="24"/>
          <w:lang w:eastAsia="en-GB"/>
        </w:rPr>
        <w:t xml:space="preserve"> at </w:t>
      </w:r>
      <w:r w:rsidR="005D13F3" w:rsidRPr="00497883">
        <w:rPr>
          <w:rFonts w:ascii="Times New Roman" w:eastAsia="Times New Roman" w:hAnsi="Times New Roman" w:cs="Times New Roman"/>
          <w:color w:val="000000"/>
          <w:kern w:val="24"/>
          <w:lang w:eastAsia="en-GB"/>
        </w:rPr>
        <w:t>3</w:t>
      </w:r>
      <w:r w:rsidR="00825AB2" w:rsidRPr="00497883">
        <w:rPr>
          <w:rFonts w:ascii="Times New Roman" w:eastAsia="Times New Roman" w:hAnsi="Times New Roman" w:cs="Times New Roman"/>
          <w:color w:val="000000"/>
          <w:kern w:val="24"/>
          <w:lang w:eastAsia="en-GB"/>
        </w:rPr>
        <w:t>0 Kg/ha</w:t>
      </w:r>
      <w:r w:rsidR="00825AB2" w:rsidRPr="00497883">
        <w:rPr>
          <w:rFonts w:ascii="Times New Roman" w:eastAsia="Times New Roman" w:hAnsi="Times New Roman" w:cs="Times New Roman"/>
          <w:color w:val="000000"/>
          <w:spacing w:val="-4"/>
          <w:kern w:val="24"/>
          <w:lang w:eastAsia="en-GB"/>
        </w:rPr>
        <w:t xml:space="preserve"> </w:t>
      </w:r>
      <w:r w:rsidR="00825AB2" w:rsidRPr="00497883">
        <w:rPr>
          <w:rFonts w:ascii="Times New Roman" w:eastAsia="Times New Roman" w:hAnsi="Times New Roman" w:cs="Times New Roman"/>
          <w:color w:val="000000"/>
          <w:kern w:val="24"/>
          <w:lang w:eastAsia="en-GB"/>
        </w:rPr>
        <w:t xml:space="preserve">+Sulphur at </w:t>
      </w:r>
      <w:r w:rsidR="005D13F3" w:rsidRPr="00497883">
        <w:rPr>
          <w:rFonts w:ascii="Times New Roman" w:eastAsia="Times New Roman" w:hAnsi="Times New Roman" w:cs="Times New Roman"/>
          <w:color w:val="000000"/>
          <w:kern w:val="24"/>
          <w:lang w:eastAsia="en-GB"/>
        </w:rPr>
        <w:t>15</w:t>
      </w:r>
      <w:r w:rsidR="00825AB2" w:rsidRPr="00497883">
        <w:rPr>
          <w:rFonts w:ascii="Times New Roman" w:eastAsia="Times New Roman" w:hAnsi="Times New Roman" w:cs="Times New Roman"/>
          <w:color w:val="000000"/>
          <w:kern w:val="24"/>
          <w:lang w:eastAsia="en-GB"/>
        </w:rPr>
        <w:t xml:space="preserve"> kg/ha</w:t>
      </w:r>
      <w:r w:rsidR="00754E56" w:rsidRPr="00497883">
        <w:rPr>
          <w:rFonts w:ascii="Times New Roman" w:eastAsia="Times New Roman" w:hAnsi="Times New Roman" w:cs="Times New Roman"/>
        </w:rPr>
        <w:t xml:space="preserve">) as compared to other treatments. </w:t>
      </w:r>
    </w:p>
    <w:p w14:paraId="6D6424E2" w14:textId="1C174C7E" w:rsidR="00ED5392" w:rsidRPr="00497883" w:rsidRDefault="430FA909" w:rsidP="25197321">
      <w:pPr>
        <w:spacing w:before="240" w:after="0" w:afterAutospacing="1" w:line="360" w:lineRule="auto"/>
        <w:jc w:val="both"/>
        <w:rPr>
          <w:rFonts w:ascii="Times New Roman" w:eastAsia="Times New Roman" w:hAnsi="Times New Roman" w:cs="Times New Roman"/>
        </w:rPr>
      </w:pPr>
      <w:r w:rsidRPr="00497883">
        <w:rPr>
          <w:rFonts w:ascii="Times New Roman" w:eastAsia="Times New Roman" w:hAnsi="Times New Roman" w:cs="Times New Roman"/>
          <w:b/>
          <w:bCs/>
        </w:rPr>
        <w:t>Conclusion:</w:t>
      </w:r>
      <w:r w:rsidR="00DE4510" w:rsidRPr="00497883">
        <w:rPr>
          <w:rFonts w:ascii="Times New Roman" w:eastAsia="Times New Roman" w:hAnsi="Times New Roman" w:cs="Times New Roman"/>
          <w:b/>
          <w:bCs/>
        </w:rPr>
        <w:t xml:space="preserve"> </w:t>
      </w:r>
    </w:p>
    <w:p w14:paraId="1ECE8AFD" w14:textId="6ECC993F" w:rsidR="00825AB2" w:rsidRPr="00497883" w:rsidRDefault="00825AB2" w:rsidP="25197321">
      <w:pPr>
        <w:spacing w:before="240" w:after="0" w:afterAutospacing="1" w:line="360" w:lineRule="auto"/>
        <w:jc w:val="both"/>
        <w:rPr>
          <w:rFonts w:ascii="Times New Roman" w:eastAsia="Times New Roman" w:hAnsi="Times New Roman" w:cs="Times New Roman"/>
        </w:rPr>
      </w:pPr>
      <w:r w:rsidRPr="00497883">
        <w:rPr>
          <w:rFonts w:ascii="Times New Roman" w:hAnsi="Times New Roman" w:cs="Times New Roman"/>
          <w:shd w:val="clear" w:color="auto" w:fill="FFFFFF"/>
        </w:rPr>
        <w:t>It is concluded that application of P</w:t>
      </w:r>
      <w:r w:rsidR="00B46B2C" w:rsidRPr="00497883">
        <w:rPr>
          <w:rFonts w:ascii="Times New Roman" w:hAnsi="Times New Roman" w:cs="Times New Roman"/>
          <w:shd w:val="clear" w:color="auto" w:fill="FFFFFF"/>
        </w:rPr>
        <w:t>otassium</w:t>
      </w:r>
      <w:r w:rsidRPr="00497883">
        <w:rPr>
          <w:rFonts w:ascii="Times New Roman" w:hAnsi="Times New Roman" w:cs="Times New Roman"/>
          <w:shd w:val="clear" w:color="auto" w:fill="FFFFFF"/>
        </w:rPr>
        <w:t xml:space="preserve"> at </w:t>
      </w:r>
      <w:r w:rsidR="00B46B2C" w:rsidRPr="00497883">
        <w:rPr>
          <w:rFonts w:ascii="Times New Roman" w:hAnsi="Times New Roman" w:cs="Times New Roman"/>
          <w:shd w:val="clear" w:color="auto" w:fill="FFFFFF"/>
        </w:rPr>
        <w:t>3</w:t>
      </w:r>
      <w:r w:rsidRPr="00497883">
        <w:rPr>
          <w:rFonts w:ascii="Times New Roman" w:hAnsi="Times New Roman" w:cs="Times New Roman"/>
          <w:shd w:val="clear" w:color="auto" w:fill="FFFFFF"/>
        </w:rPr>
        <w:t xml:space="preserve">0 Kg/ha +Sulphur at </w:t>
      </w:r>
      <w:r w:rsidR="00B46B2C" w:rsidRPr="00497883">
        <w:rPr>
          <w:rFonts w:ascii="Times New Roman" w:hAnsi="Times New Roman" w:cs="Times New Roman"/>
          <w:shd w:val="clear" w:color="auto" w:fill="FFFFFF"/>
        </w:rPr>
        <w:t>15</w:t>
      </w:r>
      <w:r w:rsidRPr="00497883">
        <w:rPr>
          <w:rFonts w:ascii="Times New Roman" w:hAnsi="Times New Roman" w:cs="Times New Roman"/>
          <w:shd w:val="clear" w:color="auto" w:fill="FFFFFF"/>
        </w:rPr>
        <w:t xml:space="preserve"> kg/ha has performed better in growth parameters, yield attributes, and </w:t>
      </w:r>
      <w:r w:rsidR="00CF4D10" w:rsidRPr="00497883">
        <w:rPr>
          <w:rFonts w:ascii="Times New Roman" w:hAnsi="Times New Roman" w:cs="Times New Roman"/>
          <w:shd w:val="clear" w:color="auto" w:fill="FFFFFF"/>
        </w:rPr>
        <w:t>benefit-cost</w:t>
      </w:r>
      <w:r w:rsidRPr="00497883">
        <w:rPr>
          <w:rFonts w:ascii="Times New Roman" w:hAnsi="Times New Roman" w:cs="Times New Roman"/>
          <w:shd w:val="clear" w:color="auto" w:fill="FFFFFF"/>
        </w:rPr>
        <w:t xml:space="preserve"> ratio of </w:t>
      </w:r>
      <w:proofErr w:type="spellStart"/>
      <w:r w:rsidR="00CD34CF" w:rsidRPr="00497883">
        <w:rPr>
          <w:rFonts w:ascii="Times New Roman" w:hAnsi="Times New Roman" w:cs="Times New Roman"/>
          <w:shd w:val="clear" w:color="auto" w:fill="FFFFFF"/>
        </w:rPr>
        <w:t>Greengram</w:t>
      </w:r>
      <w:proofErr w:type="spellEnd"/>
      <w:r w:rsidR="00CD34CF" w:rsidRPr="00497883">
        <w:rPr>
          <w:rFonts w:ascii="Times New Roman" w:hAnsi="Times New Roman" w:cs="Times New Roman"/>
          <w:shd w:val="clear" w:color="auto" w:fill="FFFFFF"/>
        </w:rPr>
        <w:t>.</w:t>
      </w:r>
      <w:r w:rsidR="00C07AA1">
        <w:rPr>
          <w:rFonts w:ascii="Times New Roman" w:hAnsi="Times New Roman" w:cs="Times New Roman"/>
          <w:shd w:val="clear" w:color="auto" w:fill="FFFFFF"/>
        </w:rPr>
        <w:t xml:space="preserve"> </w:t>
      </w:r>
      <w:r w:rsidR="00C07AA1" w:rsidRPr="00C07AA1">
        <w:rPr>
          <w:rFonts w:ascii="Times New Roman" w:hAnsi="Times New Roman" w:cs="Times New Roman"/>
          <w:shd w:val="clear" w:color="auto" w:fill="FFFFFF"/>
        </w:rPr>
        <w:t>Due to its role in the synthesis of proteins, vitamins, enzymes, and flavoring compounds in plants, sulfur has been identified as an essential major nutrient and ranks fourth among macronutrients after N, P, and K. roughly. The building blocks of protein are these amino acids. Additionally, sulfur is a component of the iron-sulfur protein ferredoxin, as well as the vitamins biotin and thiamine.</w:t>
      </w:r>
      <w:bookmarkStart w:id="0" w:name="_GoBack"/>
      <w:bookmarkEnd w:id="0"/>
    </w:p>
    <w:p w14:paraId="643AF439" w14:textId="026D8C92" w:rsidR="00AA62A0" w:rsidRPr="00497883" w:rsidRDefault="00AA62A0" w:rsidP="00AA62A0">
      <w:pPr>
        <w:spacing w:before="94"/>
        <w:rPr>
          <w:rFonts w:ascii="Times New Roman" w:hAnsi="Times New Roman" w:cs="Times New Roman"/>
          <w:b/>
          <w:spacing w:val="-2"/>
          <w:sz w:val="28"/>
        </w:rPr>
      </w:pPr>
      <w:r w:rsidRPr="00497883">
        <w:rPr>
          <w:rFonts w:ascii="Times New Roman" w:hAnsi="Times New Roman" w:cs="Times New Roman"/>
          <w:b/>
          <w:sz w:val="28"/>
        </w:rPr>
        <w:t>Table</w:t>
      </w:r>
      <w:r w:rsidRPr="00497883">
        <w:rPr>
          <w:rFonts w:ascii="Times New Roman" w:hAnsi="Times New Roman" w:cs="Times New Roman"/>
          <w:b/>
          <w:spacing w:val="-5"/>
          <w:sz w:val="28"/>
        </w:rPr>
        <w:t xml:space="preserve"> </w:t>
      </w:r>
      <w:r w:rsidRPr="00497883">
        <w:rPr>
          <w:rFonts w:ascii="Times New Roman" w:hAnsi="Times New Roman" w:cs="Times New Roman"/>
          <w:b/>
          <w:sz w:val="28"/>
        </w:rPr>
        <w:t>No.</w:t>
      </w:r>
      <w:r w:rsidRPr="00497883">
        <w:rPr>
          <w:rFonts w:ascii="Times New Roman" w:hAnsi="Times New Roman" w:cs="Times New Roman"/>
          <w:b/>
          <w:spacing w:val="-3"/>
          <w:sz w:val="28"/>
        </w:rPr>
        <w:t xml:space="preserve"> </w:t>
      </w:r>
      <w:r w:rsidR="004E4025" w:rsidRPr="00497883">
        <w:rPr>
          <w:rFonts w:ascii="Times New Roman" w:hAnsi="Times New Roman" w:cs="Times New Roman"/>
          <w:b/>
          <w:sz w:val="28"/>
        </w:rPr>
        <w:t>1</w:t>
      </w:r>
      <w:r w:rsidRPr="00497883">
        <w:rPr>
          <w:rFonts w:ascii="Times New Roman" w:hAnsi="Times New Roman" w:cs="Times New Roman"/>
          <w:b/>
          <w:sz w:val="28"/>
        </w:rPr>
        <w:t>:</w:t>
      </w:r>
      <w:r w:rsidRPr="00497883">
        <w:rPr>
          <w:rFonts w:ascii="Times New Roman" w:hAnsi="Times New Roman" w:cs="Times New Roman"/>
          <w:b/>
          <w:spacing w:val="-6"/>
          <w:sz w:val="28"/>
        </w:rPr>
        <w:t xml:space="preserve"> </w:t>
      </w:r>
      <w:r w:rsidRPr="00497883">
        <w:rPr>
          <w:rFonts w:ascii="Times New Roman" w:hAnsi="Times New Roman" w:cs="Times New Roman"/>
          <w:b/>
          <w:sz w:val="28"/>
        </w:rPr>
        <w:t>Effect</w:t>
      </w:r>
      <w:r w:rsidRPr="00497883">
        <w:rPr>
          <w:rFonts w:ascii="Times New Roman" w:hAnsi="Times New Roman" w:cs="Times New Roman"/>
          <w:b/>
          <w:spacing w:val="-7"/>
          <w:sz w:val="28"/>
        </w:rPr>
        <w:t xml:space="preserve"> </w:t>
      </w:r>
      <w:r w:rsidRPr="00497883">
        <w:rPr>
          <w:rFonts w:ascii="Times New Roman" w:hAnsi="Times New Roman" w:cs="Times New Roman"/>
          <w:b/>
          <w:sz w:val="28"/>
        </w:rPr>
        <w:t>of</w:t>
      </w:r>
      <w:r w:rsidRPr="00497883">
        <w:rPr>
          <w:rFonts w:ascii="Times New Roman" w:hAnsi="Times New Roman" w:cs="Times New Roman"/>
          <w:b/>
        </w:rPr>
        <w:t xml:space="preserve"> Potassium and Sulphur</w:t>
      </w:r>
      <w:r w:rsidRPr="00497883">
        <w:rPr>
          <w:rFonts w:ascii="Times New Roman" w:hAnsi="Times New Roman" w:cs="Times New Roman"/>
          <w:b/>
          <w:spacing w:val="2"/>
        </w:rPr>
        <w:t xml:space="preserve"> </w:t>
      </w:r>
      <w:r w:rsidRPr="00497883">
        <w:rPr>
          <w:rFonts w:ascii="Times New Roman" w:hAnsi="Times New Roman" w:cs="Times New Roman"/>
          <w:b/>
        </w:rPr>
        <w:t>on</w:t>
      </w:r>
      <w:r w:rsidRPr="00497883">
        <w:rPr>
          <w:rFonts w:ascii="Times New Roman" w:hAnsi="Times New Roman" w:cs="Times New Roman"/>
          <w:b/>
          <w:spacing w:val="-2"/>
        </w:rPr>
        <w:t xml:space="preserve"> </w:t>
      </w:r>
      <w:r w:rsidRPr="00497883">
        <w:rPr>
          <w:rFonts w:ascii="Times New Roman" w:hAnsi="Times New Roman" w:cs="Times New Roman"/>
          <w:b/>
        </w:rPr>
        <w:t>Growth</w:t>
      </w:r>
      <w:r w:rsidRPr="00497883">
        <w:rPr>
          <w:rFonts w:ascii="Times New Roman" w:hAnsi="Times New Roman" w:cs="Times New Roman"/>
          <w:b/>
          <w:spacing w:val="-2"/>
        </w:rPr>
        <w:t xml:space="preserve"> </w:t>
      </w:r>
      <w:r w:rsidRPr="00497883">
        <w:rPr>
          <w:rFonts w:ascii="Times New Roman" w:hAnsi="Times New Roman" w:cs="Times New Roman"/>
          <w:b/>
        </w:rPr>
        <w:t>and</w:t>
      </w:r>
      <w:r w:rsidRPr="00497883">
        <w:rPr>
          <w:rFonts w:ascii="Times New Roman" w:hAnsi="Times New Roman" w:cs="Times New Roman"/>
          <w:b/>
          <w:spacing w:val="-6"/>
        </w:rPr>
        <w:t xml:space="preserve"> </w:t>
      </w:r>
      <w:r w:rsidRPr="00497883">
        <w:rPr>
          <w:rFonts w:ascii="Times New Roman" w:hAnsi="Times New Roman" w:cs="Times New Roman"/>
          <w:b/>
        </w:rPr>
        <w:t>yield</w:t>
      </w:r>
      <w:r w:rsidRPr="00497883">
        <w:rPr>
          <w:rFonts w:ascii="Times New Roman" w:hAnsi="Times New Roman" w:cs="Times New Roman"/>
          <w:b/>
          <w:spacing w:val="-2"/>
        </w:rPr>
        <w:t xml:space="preserve"> </w:t>
      </w:r>
      <w:r w:rsidRPr="00497883">
        <w:rPr>
          <w:rFonts w:ascii="Times New Roman" w:hAnsi="Times New Roman" w:cs="Times New Roman"/>
          <w:b/>
          <w:sz w:val="28"/>
        </w:rPr>
        <w:t>attributes of</w:t>
      </w:r>
      <w:r w:rsidRPr="00497883">
        <w:rPr>
          <w:rFonts w:ascii="Times New Roman" w:hAnsi="Times New Roman" w:cs="Times New Roman"/>
          <w:b/>
          <w:spacing w:val="-2"/>
          <w:sz w:val="28"/>
        </w:rPr>
        <w:t xml:space="preserve"> </w:t>
      </w:r>
      <w:proofErr w:type="spellStart"/>
      <w:proofErr w:type="gramStart"/>
      <w:r w:rsidRPr="00497883">
        <w:rPr>
          <w:rFonts w:ascii="Times New Roman" w:hAnsi="Times New Roman" w:cs="Times New Roman"/>
          <w:b/>
          <w:spacing w:val="-2"/>
          <w:sz w:val="28"/>
        </w:rPr>
        <w:t>Greengram</w:t>
      </w:r>
      <w:proofErr w:type="spellEnd"/>
      <w:r w:rsidRPr="00497883">
        <w:rPr>
          <w:rFonts w:ascii="Times New Roman" w:hAnsi="Times New Roman" w:cs="Times New Roman"/>
          <w:b/>
          <w:spacing w:val="-2"/>
          <w:sz w:val="28"/>
        </w:rPr>
        <w:t>.</w:t>
      </w:r>
      <w:r w:rsidRPr="00497883">
        <w:rPr>
          <w:rFonts w:ascii="Times New Roman" w:hAnsi="Times New Roman"/>
          <w:b/>
        </w:rPr>
        <w:t>.</w:t>
      </w:r>
      <w:proofErr w:type="gramEnd"/>
    </w:p>
    <w:tbl>
      <w:tblPr>
        <w:tblW w:w="5203" w:type="pct"/>
        <w:tblInd w:w="-284" w:type="dxa"/>
        <w:tblCellMar>
          <w:left w:w="0" w:type="dxa"/>
          <w:right w:w="0" w:type="dxa"/>
        </w:tblCellMar>
        <w:tblLook w:val="01E0" w:firstRow="1" w:lastRow="1" w:firstColumn="1" w:lastColumn="1" w:noHBand="0" w:noVBand="0"/>
      </w:tblPr>
      <w:tblGrid>
        <w:gridCol w:w="728"/>
        <w:gridCol w:w="4661"/>
        <w:gridCol w:w="1419"/>
        <w:gridCol w:w="1322"/>
        <w:gridCol w:w="1176"/>
        <w:gridCol w:w="1470"/>
        <w:gridCol w:w="1305"/>
        <w:gridCol w:w="1405"/>
      </w:tblGrid>
      <w:tr w:rsidR="00AA62A0" w:rsidRPr="00497883" w14:paraId="6F99A95A" w14:textId="77777777" w:rsidTr="001B166D">
        <w:trPr>
          <w:trHeight w:val="869"/>
        </w:trPr>
        <w:tc>
          <w:tcPr>
            <w:tcW w:w="270" w:type="pct"/>
            <w:tcBorders>
              <w:top w:val="single" w:sz="8" w:space="0" w:color="000000"/>
              <w:left w:val="nil"/>
              <w:bottom w:val="single" w:sz="8" w:space="0" w:color="000000"/>
              <w:right w:val="nil"/>
            </w:tcBorders>
            <w:tcMar>
              <w:top w:w="15" w:type="dxa"/>
              <w:left w:w="15" w:type="dxa"/>
              <w:bottom w:w="0" w:type="dxa"/>
              <w:right w:w="15" w:type="dxa"/>
            </w:tcMar>
            <w:hideMark/>
          </w:tcPr>
          <w:p w14:paraId="44B810AD" w14:textId="77777777" w:rsidR="00AA62A0" w:rsidRPr="00497883" w:rsidRDefault="00AA62A0" w:rsidP="001B166D">
            <w:pPr>
              <w:spacing w:after="0" w:line="240" w:lineRule="auto"/>
              <w:rPr>
                <w:rFonts w:ascii="Times New Roman" w:eastAsia="Times New Roman" w:hAnsi="Times New Roman" w:cs="Times New Roman"/>
                <w:b/>
                <w:bCs/>
                <w:color w:val="000000"/>
                <w:kern w:val="24"/>
                <w:lang w:eastAsia="en-GB"/>
              </w:rPr>
            </w:pPr>
          </w:p>
          <w:p w14:paraId="64649676" w14:textId="77777777" w:rsidR="00AA62A0" w:rsidRPr="00497883" w:rsidRDefault="00AA62A0" w:rsidP="001B166D">
            <w:pPr>
              <w:spacing w:after="0" w:line="240" w:lineRule="auto"/>
              <w:rPr>
                <w:rFonts w:ascii="Times New Roman" w:eastAsia="Times New Roman" w:hAnsi="Times New Roman" w:cs="Times New Roman"/>
                <w:lang w:val="en-GB" w:eastAsia="en-GB"/>
              </w:rPr>
            </w:pPr>
            <w:r w:rsidRPr="00497883">
              <w:rPr>
                <w:rFonts w:ascii="Times New Roman" w:eastAsia="Times New Roman" w:hAnsi="Times New Roman" w:cs="Times New Roman"/>
                <w:b/>
                <w:bCs/>
                <w:color w:val="000000"/>
                <w:kern w:val="24"/>
                <w:lang w:eastAsia="en-GB"/>
              </w:rPr>
              <w:t>S.</w:t>
            </w:r>
            <w:r w:rsidRPr="00497883">
              <w:rPr>
                <w:rFonts w:ascii="Times New Roman" w:eastAsia="Times New Roman" w:hAnsi="Times New Roman" w:cs="Times New Roman"/>
                <w:b/>
                <w:bCs/>
                <w:color w:val="000000"/>
                <w:spacing w:val="-1"/>
                <w:kern w:val="24"/>
                <w:lang w:eastAsia="en-GB"/>
              </w:rPr>
              <w:t xml:space="preserve"> </w:t>
            </w:r>
            <w:r w:rsidRPr="00497883">
              <w:rPr>
                <w:rFonts w:ascii="Times New Roman" w:eastAsia="Times New Roman" w:hAnsi="Times New Roman" w:cs="Times New Roman"/>
                <w:b/>
                <w:bCs/>
                <w:color w:val="000000"/>
                <w:kern w:val="24"/>
                <w:lang w:eastAsia="en-GB"/>
              </w:rPr>
              <w:t>No.</w:t>
            </w:r>
          </w:p>
        </w:tc>
        <w:tc>
          <w:tcPr>
            <w:tcW w:w="1728" w:type="pct"/>
            <w:tcBorders>
              <w:top w:val="single" w:sz="8" w:space="0" w:color="000000"/>
              <w:left w:val="nil"/>
              <w:bottom w:val="single" w:sz="8" w:space="0" w:color="000000"/>
              <w:right w:val="nil"/>
            </w:tcBorders>
            <w:tcMar>
              <w:top w:w="15" w:type="dxa"/>
              <w:left w:w="108" w:type="dxa"/>
              <w:bottom w:w="0" w:type="dxa"/>
              <w:right w:w="108" w:type="dxa"/>
            </w:tcMar>
            <w:hideMark/>
          </w:tcPr>
          <w:p w14:paraId="01ED1000" w14:textId="77777777" w:rsidR="00AA62A0" w:rsidRPr="00497883" w:rsidRDefault="00AA62A0" w:rsidP="001B166D">
            <w:pPr>
              <w:spacing w:after="0" w:line="240" w:lineRule="auto"/>
              <w:jc w:val="center"/>
              <w:rPr>
                <w:rFonts w:ascii="Times New Roman" w:eastAsia="Times New Roman" w:hAnsi="Times New Roman" w:cs="Times New Roman"/>
                <w:b/>
                <w:bCs/>
                <w:color w:val="000000"/>
                <w:kern w:val="24"/>
                <w:lang w:val="en-IN" w:eastAsia="en-GB"/>
              </w:rPr>
            </w:pPr>
          </w:p>
          <w:p w14:paraId="7E8B8F63"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b/>
                <w:bCs/>
                <w:color w:val="000000"/>
                <w:kern w:val="24"/>
                <w:lang w:val="en-IN" w:eastAsia="en-GB"/>
              </w:rPr>
              <w:t>Treatments</w:t>
            </w:r>
          </w:p>
        </w:tc>
        <w:tc>
          <w:tcPr>
            <w:tcW w:w="526" w:type="pct"/>
            <w:tcBorders>
              <w:top w:val="single" w:sz="8" w:space="0" w:color="000000"/>
              <w:left w:val="nil"/>
              <w:bottom w:val="single" w:sz="8" w:space="0" w:color="000000"/>
              <w:right w:val="nil"/>
            </w:tcBorders>
            <w:tcMar>
              <w:top w:w="15" w:type="dxa"/>
              <w:left w:w="108" w:type="dxa"/>
              <w:bottom w:w="0" w:type="dxa"/>
              <w:right w:w="108" w:type="dxa"/>
            </w:tcMar>
            <w:hideMark/>
          </w:tcPr>
          <w:p w14:paraId="4B08BC6E"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b/>
                <w:bCs/>
                <w:color w:val="000000"/>
                <w:kern w:val="24"/>
                <w:lang w:eastAsia="en-GB"/>
              </w:rPr>
              <w:t>Plant Height</w:t>
            </w:r>
          </w:p>
        </w:tc>
        <w:tc>
          <w:tcPr>
            <w:tcW w:w="490" w:type="pct"/>
            <w:tcBorders>
              <w:top w:val="single" w:sz="8" w:space="0" w:color="000000"/>
              <w:left w:val="nil"/>
              <w:bottom w:val="single" w:sz="8" w:space="0" w:color="000000"/>
              <w:right w:val="nil"/>
            </w:tcBorders>
            <w:tcMar>
              <w:top w:w="15" w:type="dxa"/>
              <w:left w:w="108" w:type="dxa"/>
              <w:bottom w:w="0" w:type="dxa"/>
              <w:right w:w="108" w:type="dxa"/>
            </w:tcMar>
            <w:hideMark/>
          </w:tcPr>
          <w:p w14:paraId="2931B548"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b/>
                <w:bCs/>
                <w:color w:val="000000"/>
                <w:kern w:val="24"/>
                <w:lang w:eastAsia="en-GB"/>
              </w:rPr>
              <w:t> </w:t>
            </w:r>
            <w:r w:rsidRPr="00497883">
              <w:rPr>
                <w:rFonts w:ascii="Times New Roman" w:eastAsia="Times New Roman" w:hAnsi="Times New Roman" w:cs="Times New Roman"/>
                <w:b/>
                <w:lang w:val="en-GB" w:eastAsia="en-GB"/>
              </w:rPr>
              <w:t>Number of nodules per plant</w:t>
            </w:r>
          </w:p>
        </w:tc>
        <w:tc>
          <w:tcPr>
            <w:tcW w:w="436" w:type="pct"/>
            <w:tcBorders>
              <w:top w:val="single" w:sz="8" w:space="0" w:color="000000"/>
              <w:left w:val="nil"/>
              <w:bottom w:val="single" w:sz="8" w:space="0" w:color="000000"/>
              <w:right w:val="nil"/>
            </w:tcBorders>
            <w:tcMar>
              <w:top w:w="15" w:type="dxa"/>
              <w:left w:w="108" w:type="dxa"/>
              <w:bottom w:w="0" w:type="dxa"/>
              <w:right w:w="108" w:type="dxa"/>
            </w:tcMar>
            <w:hideMark/>
          </w:tcPr>
          <w:p w14:paraId="73046584"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b/>
                <w:lang w:val="en-GB" w:eastAsia="en-GB"/>
              </w:rPr>
              <w:t>Number of branches per plant</w:t>
            </w:r>
          </w:p>
        </w:tc>
        <w:tc>
          <w:tcPr>
            <w:tcW w:w="545" w:type="pct"/>
            <w:tcBorders>
              <w:top w:val="single" w:sz="8" w:space="0" w:color="000000"/>
              <w:left w:val="nil"/>
              <w:bottom w:val="single" w:sz="8" w:space="0" w:color="000000"/>
              <w:right w:val="nil"/>
            </w:tcBorders>
            <w:tcMar>
              <w:top w:w="15" w:type="dxa"/>
              <w:left w:w="108" w:type="dxa"/>
              <w:bottom w:w="0" w:type="dxa"/>
              <w:right w:w="108" w:type="dxa"/>
            </w:tcMar>
            <w:hideMark/>
          </w:tcPr>
          <w:p w14:paraId="0AB77B68"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hAnsi="Times New Roman"/>
                <w:b/>
              </w:rPr>
              <w:t>Dry weight (g) per plant</w:t>
            </w:r>
          </w:p>
        </w:tc>
        <w:tc>
          <w:tcPr>
            <w:tcW w:w="484" w:type="pct"/>
            <w:tcBorders>
              <w:top w:val="single" w:sz="8" w:space="0" w:color="000000"/>
              <w:left w:val="nil"/>
              <w:bottom w:val="single" w:sz="8" w:space="0" w:color="000000"/>
              <w:right w:val="nil"/>
            </w:tcBorders>
            <w:tcMar>
              <w:top w:w="15" w:type="dxa"/>
              <w:left w:w="108" w:type="dxa"/>
              <w:bottom w:w="0" w:type="dxa"/>
              <w:right w:w="108" w:type="dxa"/>
            </w:tcMar>
            <w:hideMark/>
          </w:tcPr>
          <w:p w14:paraId="3C060166"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b/>
              </w:rPr>
              <w:t>Crop growth rate (g/m</w:t>
            </w:r>
            <w:r w:rsidRPr="00497883">
              <w:rPr>
                <w:rFonts w:ascii="Times New Roman" w:hAnsi="Times New Roman" w:cs="Times New Roman"/>
                <w:b/>
                <w:vertAlign w:val="superscript"/>
              </w:rPr>
              <w:t>2</w:t>
            </w:r>
            <w:r w:rsidRPr="00497883">
              <w:rPr>
                <w:rFonts w:ascii="Times New Roman" w:hAnsi="Times New Roman" w:cs="Times New Roman"/>
                <w:b/>
              </w:rPr>
              <w:t>/ day)</w:t>
            </w:r>
          </w:p>
        </w:tc>
        <w:tc>
          <w:tcPr>
            <w:tcW w:w="521" w:type="pct"/>
            <w:tcBorders>
              <w:top w:val="single" w:sz="8" w:space="0" w:color="000000"/>
              <w:left w:val="nil"/>
              <w:bottom w:val="single" w:sz="8" w:space="0" w:color="000000"/>
              <w:right w:val="nil"/>
            </w:tcBorders>
            <w:tcMar>
              <w:top w:w="15" w:type="dxa"/>
              <w:left w:w="108" w:type="dxa"/>
              <w:bottom w:w="0" w:type="dxa"/>
              <w:right w:w="108" w:type="dxa"/>
            </w:tcMar>
            <w:hideMark/>
          </w:tcPr>
          <w:p w14:paraId="4D707DDF" w14:textId="77777777" w:rsidR="00AA62A0" w:rsidRPr="00497883" w:rsidRDefault="00AA62A0" w:rsidP="001B166D">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b/>
              </w:rPr>
              <w:t>Relative growth rate (g/g/day)</w:t>
            </w:r>
          </w:p>
        </w:tc>
      </w:tr>
      <w:tr w:rsidR="004E4025" w:rsidRPr="00497883" w14:paraId="7E3C25CC" w14:textId="77777777" w:rsidTr="00AA56AD">
        <w:trPr>
          <w:trHeight w:val="443"/>
        </w:trPr>
        <w:tc>
          <w:tcPr>
            <w:tcW w:w="270" w:type="pct"/>
            <w:tcBorders>
              <w:top w:val="single" w:sz="8" w:space="0" w:color="000000"/>
              <w:left w:val="nil"/>
              <w:bottom w:val="nil"/>
              <w:right w:val="nil"/>
            </w:tcBorders>
            <w:tcMar>
              <w:top w:w="15" w:type="dxa"/>
              <w:left w:w="15" w:type="dxa"/>
              <w:bottom w:w="0" w:type="dxa"/>
              <w:right w:w="15" w:type="dxa"/>
            </w:tcMar>
            <w:hideMark/>
          </w:tcPr>
          <w:p w14:paraId="7502DDA0"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lastRenderedPageBreak/>
              <w:t>1.</w:t>
            </w:r>
          </w:p>
        </w:tc>
        <w:tc>
          <w:tcPr>
            <w:tcW w:w="1728" w:type="pct"/>
            <w:tcBorders>
              <w:top w:val="single" w:sz="8" w:space="0" w:color="000000"/>
              <w:left w:val="nil"/>
              <w:bottom w:val="nil"/>
              <w:right w:val="nil"/>
            </w:tcBorders>
            <w:tcMar>
              <w:top w:w="15" w:type="dxa"/>
              <w:left w:w="15" w:type="dxa"/>
              <w:bottom w:w="0" w:type="dxa"/>
              <w:right w:w="15" w:type="dxa"/>
            </w:tcMar>
            <w:hideMark/>
          </w:tcPr>
          <w:p w14:paraId="09FD2DC0" w14:textId="0647FA5A" w:rsidR="004E4025" w:rsidRPr="00497883" w:rsidRDefault="004E4025" w:rsidP="004E4025">
            <w:pPr>
              <w:spacing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1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 5kg/ha</w:t>
            </w:r>
          </w:p>
        </w:tc>
        <w:tc>
          <w:tcPr>
            <w:tcW w:w="526" w:type="pct"/>
            <w:tcBorders>
              <w:top w:val="single" w:sz="8" w:space="0" w:color="000000"/>
              <w:left w:val="nil"/>
              <w:bottom w:val="nil"/>
              <w:right w:val="nil"/>
            </w:tcBorders>
            <w:tcMar>
              <w:top w:w="15" w:type="dxa"/>
              <w:left w:w="108" w:type="dxa"/>
              <w:bottom w:w="0" w:type="dxa"/>
              <w:right w:w="108" w:type="dxa"/>
            </w:tcMar>
          </w:tcPr>
          <w:p w14:paraId="50D0E482" w14:textId="17683853" w:rsidR="004E4025" w:rsidRPr="00497883" w:rsidRDefault="004E4025" w:rsidP="004E4025">
            <w:pPr>
              <w:spacing w:after="0" w:line="240" w:lineRule="auto"/>
              <w:jc w:val="center"/>
              <w:rPr>
                <w:rFonts w:ascii="Times New Roman" w:hAnsi="Times New Roman" w:cs="Times New Roman"/>
                <w:spacing w:val="-2"/>
              </w:rPr>
            </w:pPr>
            <w:r w:rsidRPr="00497883">
              <w:rPr>
                <w:rFonts w:ascii="Times New Roman" w:hAnsi="Times New Roman" w:cs="Times New Roman"/>
                <w:spacing w:val="-2"/>
              </w:rPr>
              <w:t>49.72</w:t>
            </w:r>
          </w:p>
        </w:tc>
        <w:tc>
          <w:tcPr>
            <w:tcW w:w="490" w:type="pct"/>
            <w:tcBorders>
              <w:top w:val="single" w:sz="8" w:space="0" w:color="000000"/>
              <w:left w:val="nil"/>
              <w:bottom w:val="nil"/>
              <w:right w:val="nil"/>
            </w:tcBorders>
            <w:tcMar>
              <w:top w:w="15" w:type="dxa"/>
              <w:left w:w="108" w:type="dxa"/>
              <w:bottom w:w="0" w:type="dxa"/>
              <w:right w:w="108" w:type="dxa"/>
            </w:tcMar>
          </w:tcPr>
          <w:p w14:paraId="78DB2D2F" w14:textId="6A5397B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10</w:t>
            </w:r>
          </w:p>
        </w:tc>
        <w:tc>
          <w:tcPr>
            <w:tcW w:w="436" w:type="pct"/>
            <w:tcBorders>
              <w:top w:val="single" w:sz="8" w:space="0" w:color="000000"/>
              <w:left w:val="nil"/>
              <w:bottom w:val="nil"/>
              <w:right w:val="nil"/>
            </w:tcBorders>
            <w:tcMar>
              <w:top w:w="15" w:type="dxa"/>
              <w:left w:w="108" w:type="dxa"/>
              <w:bottom w:w="0" w:type="dxa"/>
              <w:right w:w="108" w:type="dxa"/>
            </w:tcMar>
          </w:tcPr>
          <w:p w14:paraId="0B615BBD" w14:textId="018245E5"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6.70</w:t>
            </w:r>
          </w:p>
        </w:tc>
        <w:tc>
          <w:tcPr>
            <w:tcW w:w="545" w:type="pct"/>
            <w:tcBorders>
              <w:top w:val="single" w:sz="8" w:space="0" w:color="000000"/>
              <w:left w:val="nil"/>
              <w:bottom w:val="nil"/>
              <w:right w:val="nil"/>
            </w:tcBorders>
            <w:tcMar>
              <w:top w:w="15" w:type="dxa"/>
              <w:left w:w="108" w:type="dxa"/>
              <w:bottom w:w="0" w:type="dxa"/>
              <w:right w:w="108" w:type="dxa"/>
            </w:tcMar>
          </w:tcPr>
          <w:p w14:paraId="31091849" w14:textId="6FF12086"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2.16</w:t>
            </w:r>
          </w:p>
        </w:tc>
        <w:tc>
          <w:tcPr>
            <w:tcW w:w="484" w:type="pct"/>
            <w:tcBorders>
              <w:top w:val="single" w:sz="8" w:space="0" w:color="000000"/>
              <w:left w:val="nil"/>
              <w:bottom w:val="nil"/>
              <w:right w:val="nil"/>
            </w:tcBorders>
            <w:tcMar>
              <w:top w:w="15" w:type="dxa"/>
              <w:left w:w="108" w:type="dxa"/>
              <w:bottom w:w="0" w:type="dxa"/>
              <w:right w:w="108" w:type="dxa"/>
            </w:tcMar>
          </w:tcPr>
          <w:p w14:paraId="44F56BF4" w14:textId="562F1621"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15.46</w:t>
            </w:r>
          </w:p>
        </w:tc>
        <w:tc>
          <w:tcPr>
            <w:tcW w:w="521" w:type="pct"/>
            <w:tcBorders>
              <w:top w:val="single" w:sz="8" w:space="0" w:color="000000"/>
              <w:left w:val="nil"/>
              <w:bottom w:val="nil"/>
              <w:right w:val="nil"/>
            </w:tcBorders>
            <w:tcMar>
              <w:top w:w="15" w:type="dxa"/>
              <w:left w:w="108" w:type="dxa"/>
              <w:bottom w:w="0" w:type="dxa"/>
              <w:right w:w="108" w:type="dxa"/>
            </w:tcMar>
          </w:tcPr>
          <w:p w14:paraId="163B5BC4" w14:textId="6019E00D"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77BCB1B4" w14:textId="77777777" w:rsidTr="00AA56AD">
        <w:trPr>
          <w:trHeight w:val="462"/>
        </w:trPr>
        <w:tc>
          <w:tcPr>
            <w:tcW w:w="270" w:type="pct"/>
            <w:tcBorders>
              <w:top w:val="nil"/>
              <w:left w:val="nil"/>
              <w:bottom w:val="nil"/>
              <w:right w:val="nil"/>
            </w:tcBorders>
            <w:tcMar>
              <w:top w:w="15" w:type="dxa"/>
              <w:left w:w="15" w:type="dxa"/>
              <w:bottom w:w="0" w:type="dxa"/>
              <w:right w:w="15" w:type="dxa"/>
            </w:tcMar>
            <w:hideMark/>
          </w:tcPr>
          <w:p w14:paraId="6482FAC5"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2.</w:t>
            </w:r>
          </w:p>
        </w:tc>
        <w:tc>
          <w:tcPr>
            <w:tcW w:w="1728" w:type="pct"/>
            <w:tcBorders>
              <w:top w:val="nil"/>
              <w:left w:val="nil"/>
              <w:bottom w:val="nil"/>
              <w:right w:val="nil"/>
            </w:tcBorders>
            <w:tcMar>
              <w:top w:w="15" w:type="dxa"/>
              <w:left w:w="15" w:type="dxa"/>
              <w:bottom w:w="0" w:type="dxa"/>
              <w:right w:w="15" w:type="dxa"/>
            </w:tcMar>
            <w:hideMark/>
          </w:tcPr>
          <w:p w14:paraId="0FDB348E" w14:textId="6CA15C9D" w:rsidR="004E4025" w:rsidRPr="00497883" w:rsidRDefault="004E4025" w:rsidP="004E4025">
            <w:pPr>
              <w:spacing w:before="63"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1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10kg/ha</w:t>
            </w:r>
          </w:p>
        </w:tc>
        <w:tc>
          <w:tcPr>
            <w:tcW w:w="526" w:type="pct"/>
            <w:tcBorders>
              <w:top w:val="nil"/>
              <w:left w:val="nil"/>
              <w:bottom w:val="nil"/>
              <w:right w:val="nil"/>
            </w:tcBorders>
            <w:tcMar>
              <w:top w:w="15" w:type="dxa"/>
              <w:left w:w="108" w:type="dxa"/>
              <w:bottom w:w="0" w:type="dxa"/>
              <w:right w:w="108" w:type="dxa"/>
            </w:tcMar>
          </w:tcPr>
          <w:p w14:paraId="677BEF05" w14:textId="33BF4169"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50.75</w:t>
            </w:r>
          </w:p>
        </w:tc>
        <w:tc>
          <w:tcPr>
            <w:tcW w:w="490" w:type="pct"/>
            <w:tcBorders>
              <w:top w:val="nil"/>
              <w:left w:val="nil"/>
              <w:bottom w:val="nil"/>
              <w:right w:val="nil"/>
            </w:tcBorders>
            <w:tcMar>
              <w:top w:w="15" w:type="dxa"/>
              <w:left w:w="108" w:type="dxa"/>
              <w:bottom w:w="0" w:type="dxa"/>
              <w:right w:w="108" w:type="dxa"/>
            </w:tcMar>
          </w:tcPr>
          <w:p w14:paraId="188D7EF1" w14:textId="53EF56C3"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23</w:t>
            </w:r>
          </w:p>
        </w:tc>
        <w:tc>
          <w:tcPr>
            <w:tcW w:w="436" w:type="pct"/>
            <w:tcBorders>
              <w:top w:val="nil"/>
              <w:left w:val="nil"/>
              <w:bottom w:val="nil"/>
              <w:right w:val="nil"/>
            </w:tcBorders>
            <w:tcMar>
              <w:top w:w="15" w:type="dxa"/>
              <w:left w:w="108" w:type="dxa"/>
              <w:bottom w:w="0" w:type="dxa"/>
              <w:right w:w="108" w:type="dxa"/>
            </w:tcMar>
          </w:tcPr>
          <w:p w14:paraId="074B9B27" w14:textId="4ED7FE1A"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6.74</w:t>
            </w:r>
          </w:p>
        </w:tc>
        <w:tc>
          <w:tcPr>
            <w:tcW w:w="545" w:type="pct"/>
            <w:tcBorders>
              <w:top w:val="nil"/>
              <w:left w:val="nil"/>
              <w:bottom w:val="nil"/>
              <w:right w:val="nil"/>
            </w:tcBorders>
            <w:tcMar>
              <w:top w:w="15" w:type="dxa"/>
              <w:left w:w="108" w:type="dxa"/>
              <w:bottom w:w="0" w:type="dxa"/>
              <w:right w:w="108" w:type="dxa"/>
            </w:tcMar>
          </w:tcPr>
          <w:p w14:paraId="7A8BD219" w14:textId="288D2EE2"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2.22</w:t>
            </w:r>
          </w:p>
        </w:tc>
        <w:tc>
          <w:tcPr>
            <w:tcW w:w="484" w:type="pct"/>
            <w:tcBorders>
              <w:top w:val="nil"/>
              <w:left w:val="nil"/>
              <w:bottom w:val="nil"/>
              <w:right w:val="nil"/>
            </w:tcBorders>
            <w:tcMar>
              <w:top w:w="15" w:type="dxa"/>
              <w:left w:w="108" w:type="dxa"/>
              <w:bottom w:w="0" w:type="dxa"/>
              <w:right w:w="108" w:type="dxa"/>
            </w:tcMar>
          </w:tcPr>
          <w:p w14:paraId="61080C5B" w14:textId="7017D7DD"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15.57</w:t>
            </w:r>
          </w:p>
        </w:tc>
        <w:tc>
          <w:tcPr>
            <w:tcW w:w="521" w:type="pct"/>
            <w:tcBorders>
              <w:top w:val="nil"/>
              <w:left w:val="nil"/>
              <w:bottom w:val="nil"/>
              <w:right w:val="nil"/>
            </w:tcBorders>
            <w:tcMar>
              <w:top w:w="15" w:type="dxa"/>
              <w:left w:w="108" w:type="dxa"/>
              <w:bottom w:w="0" w:type="dxa"/>
              <w:right w:w="108" w:type="dxa"/>
            </w:tcMar>
          </w:tcPr>
          <w:p w14:paraId="0CCEE1E4" w14:textId="504D640E"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530DF8E8" w14:textId="77777777" w:rsidTr="00AA56AD">
        <w:trPr>
          <w:trHeight w:val="440"/>
        </w:trPr>
        <w:tc>
          <w:tcPr>
            <w:tcW w:w="270" w:type="pct"/>
            <w:tcBorders>
              <w:top w:val="nil"/>
              <w:left w:val="nil"/>
              <w:bottom w:val="nil"/>
              <w:right w:val="nil"/>
            </w:tcBorders>
            <w:tcMar>
              <w:top w:w="15" w:type="dxa"/>
              <w:left w:w="15" w:type="dxa"/>
              <w:bottom w:w="0" w:type="dxa"/>
              <w:right w:w="15" w:type="dxa"/>
            </w:tcMar>
            <w:hideMark/>
          </w:tcPr>
          <w:p w14:paraId="1CFA4A58"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3.</w:t>
            </w:r>
          </w:p>
        </w:tc>
        <w:tc>
          <w:tcPr>
            <w:tcW w:w="1728" w:type="pct"/>
            <w:tcBorders>
              <w:top w:val="nil"/>
              <w:left w:val="nil"/>
              <w:bottom w:val="nil"/>
              <w:right w:val="nil"/>
            </w:tcBorders>
            <w:tcMar>
              <w:top w:w="15" w:type="dxa"/>
              <w:left w:w="15" w:type="dxa"/>
              <w:bottom w:w="0" w:type="dxa"/>
              <w:right w:w="15" w:type="dxa"/>
            </w:tcMar>
            <w:hideMark/>
          </w:tcPr>
          <w:p w14:paraId="4902C080" w14:textId="71672F53" w:rsidR="004E4025" w:rsidRPr="00497883" w:rsidRDefault="004E4025" w:rsidP="004E4025">
            <w:pPr>
              <w:spacing w:before="63"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1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15kg/ha</w:t>
            </w:r>
          </w:p>
        </w:tc>
        <w:tc>
          <w:tcPr>
            <w:tcW w:w="526" w:type="pct"/>
            <w:tcBorders>
              <w:top w:val="nil"/>
              <w:left w:val="nil"/>
              <w:bottom w:val="nil"/>
              <w:right w:val="nil"/>
            </w:tcBorders>
            <w:tcMar>
              <w:top w:w="15" w:type="dxa"/>
              <w:left w:w="108" w:type="dxa"/>
              <w:bottom w:w="0" w:type="dxa"/>
              <w:right w:w="108" w:type="dxa"/>
            </w:tcMar>
          </w:tcPr>
          <w:p w14:paraId="099FC0A0" w14:textId="05164804"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51.63</w:t>
            </w:r>
          </w:p>
        </w:tc>
        <w:tc>
          <w:tcPr>
            <w:tcW w:w="490" w:type="pct"/>
            <w:tcBorders>
              <w:top w:val="nil"/>
              <w:left w:val="nil"/>
              <w:bottom w:val="nil"/>
              <w:right w:val="nil"/>
            </w:tcBorders>
            <w:tcMar>
              <w:top w:w="15" w:type="dxa"/>
              <w:left w:w="108" w:type="dxa"/>
              <w:bottom w:w="0" w:type="dxa"/>
              <w:right w:w="108" w:type="dxa"/>
            </w:tcMar>
          </w:tcPr>
          <w:p w14:paraId="50AD7099" w14:textId="7DEB1934"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40</w:t>
            </w:r>
          </w:p>
        </w:tc>
        <w:tc>
          <w:tcPr>
            <w:tcW w:w="436" w:type="pct"/>
            <w:tcBorders>
              <w:top w:val="nil"/>
              <w:left w:val="nil"/>
              <w:bottom w:val="nil"/>
              <w:right w:val="nil"/>
            </w:tcBorders>
            <w:tcMar>
              <w:top w:w="15" w:type="dxa"/>
              <w:left w:w="108" w:type="dxa"/>
              <w:bottom w:w="0" w:type="dxa"/>
              <w:right w:w="108" w:type="dxa"/>
            </w:tcMar>
          </w:tcPr>
          <w:p w14:paraId="28C57972" w14:textId="4D390C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6.78</w:t>
            </w:r>
          </w:p>
        </w:tc>
        <w:tc>
          <w:tcPr>
            <w:tcW w:w="545" w:type="pct"/>
            <w:tcBorders>
              <w:top w:val="nil"/>
              <w:left w:val="nil"/>
              <w:bottom w:val="nil"/>
              <w:right w:val="nil"/>
            </w:tcBorders>
            <w:tcMar>
              <w:top w:w="15" w:type="dxa"/>
              <w:left w:w="108" w:type="dxa"/>
              <w:bottom w:w="0" w:type="dxa"/>
              <w:right w:w="108" w:type="dxa"/>
            </w:tcMar>
          </w:tcPr>
          <w:p w14:paraId="3AD0D86A" w14:textId="49515FB4"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2.51</w:t>
            </w:r>
          </w:p>
        </w:tc>
        <w:tc>
          <w:tcPr>
            <w:tcW w:w="484" w:type="pct"/>
            <w:tcBorders>
              <w:top w:val="nil"/>
              <w:left w:val="nil"/>
              <w:bottom w:val="nil"/>
              <w:right w:val="nil"/>
            </w:tcBorders>
            <w:tcMar>
              <w:top w:w="15" w:type="dxa"/>
              <w:left w:w="108" w:type="dxa"/>
              <w:bottom w:w="0" w:type="dxa"/>
              <w:right w:w="108" w:type="dxa"/>
            </w:tcMar>
          </w:tcPr>
          <w:p w14:paraId="790B37B7" w14:textId="545D950E"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15.70</w:t>
            </w:r>
          </w:p>
        </w:tc>
        <w:tc>
          <w:tcPr>
            <w:tcW w:w="521" w:type="pct"/>
            <w:tcBorders>
              <w:top w:val="nil"/>
              <w:left w:val="nil"/>
              <w:bottom w:val="nil"/>
              <w:right w:val="nil"/>
            </w:tcBorders>
            <w:tcMar>
              <w:top w:w="15" w:type="dxa"/>
              <w:left w:w="108" w:type="dxa"/>
              <w:bottom w:w="0" w:type="dxa"/>
              <w:right w:w="108" w:type="dxa"/>
            </w:tcMar>
          </w:tcPr>
          <w:p w14:paraId="3E65662F" w14:textId="7172972A"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7266C6F7" w14:textId="77777777" w:rsidTr="00AA56AD">
        <w:trPr>
          <w:trHeight w:val="476"/>
        </w:trPr>
        <w:tc>
          <w:tcPr>
            <w:tcW w:w="270" w:type="pct"/>
            <w:tcBorders>
              <w:top w:val="nil"/>
              <w:left w:val="nil"/>
              <w:bottom w:val="nil"/>
              <w:right w:val="nil"/>
            </w:tcBorders>
            <w:tcMar>
              <w:top w:w="15" w:type="dxa"/>
              <w:left w:w="15" w:type="dxa"/>
              <w:bottom w:w="0" w:type="dxa"/>
              <w:right w:w="15" w:type="dxa"/>
            </w:tcMar>
            <w:hideMark/>
          </w:tcPr>
          <w:p w14:paraId="5A12C255"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4.</w:t>
            </w:r>
          </w:p>
        </w:tc>
        <w:tc>
          <w:tcPr>
            <w:tcW w:w="1728" w:type="pct"/>
            <w:tcBorders>
              <w:top w:val="nil"/>
              <w:left w:val="nil"/>
              <w:bottom w:val="nil"/>
              <w:right w:val="nil"/>
            </w:tcBorders>
            <w:tcMar>
              <w:top w:w="15" w:type="dxa"/>
              <w:left w:w="15" w:type="dxa"/>
              <w:bottom w:w="0" w:type="dxa"/>
              <w:right w:w="15" w:type="dxa"/>
            </w:tcMar>
            <w:hideMark/>
          </w:tcPr>
          <w:p w14:paraId="1CB61FDB" w14:textId="7EF1D6F1" w:rsidR="004E4025" w:rsidRPr="00497883" w:rsidRDefault="004E4025" w:rsidP="004E4025">
            <w:pPr>
              <w:spacing w:before="63"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2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 5kg/ha</w:t>
            </w:r>
          </w:p>
        </w:tc>
        <w:tc>
          <w:tcPr>
            <w:tcW w:w="526" w:type="pct"/>
            <w:tcBorders>
              <w:top w:val="nil"/>
              <w:left w:val="nil"/>
              <w:bottom w:val="nil"/>
              <w:right w:val="nil"/>
            </w:tcBorders>
            <w:tcMar>
              <w:top w:w="15" w:type="dxa"/>
              <w:left w:w="108" w:type="dxa"/>
              <w:bottom w:w="0" w:type="dxa"/>
              <w:right w:w="108" w:type="dxa"/>
            </w:tcMar>
          </w:tcPr>
          <w:p w14:paraId="11F0DA65" w14:textId="13A2CCBD"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51.73</w:t>
            </w:r>
          </w:p>
        </w:tc>
        <w:tc>
          <w:tcPr>
            <w:tcW w:w="490" w:type="pct"/>
            <w:tcBorders>
              <w:top w:val="nil"/>
              <w:left w:val="nil"/>
              <w:bottom w:val="nil"/>
              <w:right w:val="nil"/>
            </w:tcBorders>
            <w:tcMar>
              <w:top w:w="15" w:type="dxa"/>
              <w:left w:w="108" w:type="dxa"/>
              <w:bottom w:w="0" w:type="dxa"/>
              <w:right w:w="108" w:type="dxa"/>
            </w:tcMar>
          </w:tcPr>
          <w:p w14:paraId="5FF71341" w14:textId="1DCBCA78"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43</w:t>
            </w:r>
          </w:p>
        </w:tc>
        <w:tc>
          <w:tcPr>
            <w:tcW w:w="436" w:type="pct"/>
            <w:tcBorders>
              <w:top w:val="nil"/>
              <w:left w:val="nil"/>
              <w:bottom w:val="nil"/>
              <w:right w:val="nil"/>
            </w:tcBorders>
            <w:tcMar>
              <w:top w:w="15" w:type="dxa"/>
              <w:left w:w="108" w:type="dxa"/>
              <w:bottom w:w="0" w:type="dxa"/>
              <w:right w:w="108" w:type="dxa"/>
            </w:tcMar>
          </w:tcPr>
          <w:p w14:paraId="24AA9828" w14:textId="3925A892"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6.87</w:t>
            </w:r>
          </w:p>
        </w:tc>
        <w:tc>
          <w:tcPr>
            <w:tcW w:w="545" w:type="pct"/>
            <w:tcBorders>
              <w:top w:val="nil"/>
              <w:left w:val="nil"/>
              <w:bottom w:val="nil"/>
              <w:right w:val="nil"/>
            </w:tcBorders>
            <w:tcMar>
              <w:top w:w="15" w:type="dxa"/>
              <w:left w:w="108" w:type="dxa"/>
              <w:bottom w:w="0" w:type="dxa"/>
              <w:right w:w="108" w:type="dxa"/>
            </w:tcMar>
          </w:tcPr>
          <w:p w14:paraId="3F9BED74" w14:textId="67504251"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2.76</w:t>
            </w:r>
          </w:p>
        </w:tc>
        <w:tc>
          <w:tcPr>
            <w:tcW w:w="484" w:type="pct"/>
            <w:tcBorders>
              <w:top w:val="nil"/>
              <w:left w:val="nil"/>
              <w:bottom w:val="nil"/>
              <w:right w:val="nil"/>
            </w:tcBorders>
            <w:tcMar>
              <w:top w:w="15" w:type="dxa"/>
              <w:left w:w="108" w:type="dxa"/>
              <w:bottom w:w="0" w:type="dxa"/>
              <w:right w:w="108" w:type="dxa"/>
            </w:tcMar>
          </w:tcPr>
          <w:p w14:paraId="5BF15A73" w14:textId="2A49B723"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15.45</w:t>
            </w:r>
          </w:p>
        </w:tc>
        <w:tc>
          <w:tcPr>
            <w:tcW w:w="521" w:type="pct"/>
            <w:tcBorders>
              <w:top w:val="nil"/>
              <w:left w:val="nil"/>
              <w:bottom w:val="nil"/>
              <w:right w:val="nil"/>
            </w:tcBorders>
            <w:tcMar>
              <w:top w:w="15" w:type="dxa"/>
              <w:left w:w="108" w:type="dxa"/>
              <w:bottom w:w="0" w:type="dxa"/>
              <w:right w:w="108" w:type="dxa"/>
            </w:tcMar>
          </w:tcPr>
          <w:p w14:paraId="5527C96A" w14:textId="244BC7E4"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2</w:t>
            </w:r>
          </w:p>
        </w:tc>
      </w:tr>
      <w:tr w:rsidR="004E4025" w:rsidRPr="00497883" w14:paraId="7A803A11" w14:textId="77777777" w:rsidTr="00AA56AD">
        <w:trPr>
          <w:trHeight w:val="469"/>
        </w:trPr>
        <w:tc>
          <w:tcPr>
            <w:tcW w:w="270" w:type="pct"/>
            <w:tcBorders>
              <w:top w:val="nil"/>
              <w:left w:val="nil"/>
              <w:bottom w:val="nil"/>
              <w:right w:val="nil"/>
            </w:tcBorders>
            <w:tcMar>
              <w:top w:w="15" w:type="dxa"/>
              <w:left w:w="15" w:type="dxa"/>
              <w:bottom w:w="0" w:type="dxa"/>
              <w:right w:w="15" w:type="dxa"/>
            </w:tcMar>
            <w:hideMark/>
          </w:tcPr>
          <w:p w14:paraId="6BEBDB4D"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5.</w:t>
            </w:r>
          </w:p>
        </w:tc>
        <w:tc>
          <w:tcPr>
            <w:tcW w:w="1728" w:type="pct"/>
            <w:tcBorders>
              <w:top w:val="nil"/>
              <w:left w:val="nil"/>
              <w:bottom w:val="nil"/>
              <w:right w:val="nil"/>
            </w:tcBorders>
            <w:tcMar>
              <w:top w:w="15" w:type="dxa"/>
              <w:left w:w="15" w:type="dxa"/>
              <w:bottom w:w="0" w:type="dxa"/>
              <w:right w:w="15" w:type="dxa"/>
            </w:tcMar>
            <w:hideMark/>
          </w:tcPr>
          <w:p w14:paraId="524916A0" w14:textId="27E364CA" w:rsidR="004E4025" w:rsidRPr="00497883" w:rsidRDefault="004E4025" w:rsidP="004E4025">
            <w:pPr>
              <w:spacing w:before="65"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2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10kg/ha</w:t>
            </w:r>
          </w:p>
        </w:tc>
        <w:tc>
          <w:tcPr>
            <w:tcW w:w="526" w:type="pct"/>
            <w:tcBorders>
              <w:top w:val="nil"/>
              <w:left w:val="nil"/>
              <w:bottom w:val="nil"/>
              <w:right w:val="nil"/>
            </w:tcBorders>
            <w:tcMar>
              <w:top w:w="15" w:type="dxa"/>
              <w:left w:w="108" w:type="dxa"/>
              <w:bottom w:w="0" w:type="dxa"/>
              <w:right w:w="108" w:type="dxa"/>
            </w:tcMar>
          </w:tcPr>
          <w:p w14:paraId="58F5E97E" w14:textId="5E9372A9"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51.78</w:t>
            </w:r>
          </w:p>
        </w:tc>
        <w:tc>
          <w:tcPr>
            <w:tcW w:w="490" w:type="pct"/>
            <w:tcBorders>
              <w:top w:val="nil"/>
              <w:left w:val="nil"/>
              <w:bottom w:val="nil"/>
              <w:right w:val="nil"/>
            </w:tcBorders>
            <w:tcMar>
              <w:top w:w="15" w:type="dxa"/>
              <w:left w:w="108" w:type="dxa"/>
              <w:bottom w:w="0" w:type="dxa"/>
              <w:right w:w="108" w:type="dxa"/>
            </w:tcMar>
          </w:tcPr>
          <w:p w14:paraId="6D0B59CB" w14:textId="134CC5F6"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50</w:t>
            </w:r>
          </w:p>
        </w:tc>
        <w:tc>
          <w:tcPr>
            <w:tcW w:w="436" w:type="pct"/>
            <w:tcBorders>
              <w:top w:val="nil"/>
              <w:left w:val="nil"/>
              <w:bottom w:val="nil"/>
              <w:right w:val="nil"/>
            </w:tcBorders>
            <w:tcMar>
              <w:top w:w="15" w:type="dxa"/>
              <w:left w:w="108" w:type="dxa"/>
              <w:bottom w:w="0" w:type="dxa"/>
              <w:right w:w="108" w:type="dxa"/>
            </w:tcMar>
          </w:tcPr>
          <w:p w14:paraId="6780A479" w14:textId="21320CB9"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6.92</w:t>
            </w:r>
          </w:p>
        </w:tc>
        <w:tc>
          <w:tcPr>
            <w:tcW w:w="545" w:type="pct"/>
            <w:tcBorders>
              <w:top w:val="nil"/>
              <w:left w:val="nil"/>
              <w:bottom w:val="nil"/>
              <w:right w:val="nil"/>
            </w:tcBorders>
            <w:tcMar>
              <w:top w:w="15" w:type="dxa"/>
              <w:left w:w="108" w:type="dxa"/>
              <w:bottom w:w="0" w:type="dxa"/>
              <w:right w:w="108" w:type="dxa"/>
            </w:tcMar>
          </w:tcPr>
          <w:p w14:paraId="4D32AD2B" w14:textId="4B4A9A41"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3.06</w:t>
            </w:r>
          </w:p>
        </w:tc>
        <w:tc>
          <w:tcPr>
            <w:tcW w:w="484" w:type="pct"/>
            <w:tcBorders>
              <w:top w:val="nil"/>
              <w:left w:val="nil"/>
              <w:bottom w:val="nil"/>
              <w:right w:val="nil"/>
            </w:tcBorders>
            <w:tcMar>
              <w:top w:w="15" w:type="dxa"/>
              <w:left w:w="108" w:type="dxa"/>
              <w:bottom w:w="0" w:type="dxa"/>
              <w:right w:w="108" w:type="dxa"/>
            </w:tcMar>
          </w:tcPr>
          <w:p w14:paraId="2C2A2416" w14:textId="47B0F23C"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16.10</w:t>
            </w:r>
          </w:p>
        </w:tc>
        <w:tc>
          <w:tcPr>
            <w:tcW w:w="521" w:type="pct"/>
            <w:tcBorders>
              <w:top w:val="nil"/>
              <w:left w:val="nil"/>
              <w:bottom w:val="nil"/>
              <w:right w:val="nil"/>
            </w:tcBorders>
            <w:tcMar>
              <w:top w:w="15" w:type="dxa"/>
              <w:left w:w="108" w:type="dxa"/>
              <w:bottom w:w="0" w:type="dxa"/>
              <w:right w:w="108" w:type="dxa"/>
            </w:tcMar>
          </w:tcPr>
          <w:p w14:paraId="67B7352F" w14:textId="5DD8E056"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38C750BE" w14:textId="77777777" w:rsidTr="00AA56AD">
        <w:trPr>
          <w:trHeight w:val="476"/>
        </w:trPr>
        <w:tc>
          <w:tcPr>
            <w:tcW w:w="270" w:type="pct"/>
            <w:tcBorders>
              <w:top w:val="nil"/>
              <w:left w:val="nil"/>
              <w:bottom w:val="nil"/>
              <w:right w:val="nil"/>
            </w:tcBorders>
            <w:tcMar>
              <w:top w:w="15" w:type="dxa"/>
              <w:left w:w="15" w:type="dxa"/>
              <w:bottom w:w="0" w:type="dxa"/>
              <w:right w:w="15" w:type="dxa"/>
            </w:tcMar>
            <w:hideMark/>
          </w:tcPr>
          <w:p w14:paraId="244090E5"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6.</w:t>
            </w:r>
          </w:p>
        </w:tc>
        <w:tc>
          <w:tcPr>
            <w:tcW w:w="1728" w:type="pct"/>
            <w:tcBorders>
              <w:top w:val="nil"/>
              <w:left w:val="nil"/>
              <w:bottom w:val="nil"/>
              <w:right w:val="nil"/>
            </w:tcBorders>
            <w:tcMar>
              <w:top w:w="15" w:type="dxa"/>
              <w:left w:w="15" w:type="dxa"/>
              <w:bottom w:w="0" w:type="dxa"/>
              <w:right w:w="15" w:type="dxa"/>
            </w:tcMar>
            <w:hideMark/>
          </w:tcPr>
          <w:p w14:paraId="5C035843" w14:textId="2C52DEED" w:rsidR="004E4025" w:rsidRPr="00497883" w:rsidRDefault="004E4025" w:rsidP="004E4025">
            <w:pPr>
              <w:spacing w:before="63"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2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15kg/ha</w:t>
            </w:r>
          </w:p>
        </w:tc>
        <w:tc>
          <w:tcPr>
            <w:tcW w:w="526" w:type="pct"/>
            <w:tcBorders>
              <w:top w:val="nil"/>
              <w:left w:val="nil"/>
              <w:bottom w:val="nil"/>
              <w:right w:val="nil"/>
            </w:tcBorders>
            <w:tcMar>
              <w:top w:w="15" w:type="dxa"/>
              <w:left w:w="108" w:type="dxa"/>
              <w:bottom w:w="0" w:type="dxa"/>
              <w:right w:w="108" w:type="dxa"/>
            </w:tcMar>
          </w:tcPr>
          <w:p w14:paraId="075DEF97" w14:textId="5287314E"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51.79</w:t>
            </w:r>
          </w:p>
        </w:tc>
        <w:tc>
          <w:tcPr>
            <w:tcW w:w="490" w:type="pct"/>
            <w:tcBorders>
              <w:top w:val="nil"/>
              <w:left w:val="nil"/>
              <w:bottom w:val="nil"/>
              <w:right w:val="nil"/>
            </w:tcBorders>
            <w:tcMar>
              <w:top w:w="15" w:type="dxa"/>
              <w:left w:w="108" w:type="dxa"/>
              <w:bottom w:w="0" w:type="dxa"/>
              <w:right w:w="108" w:type="dxa"/>
            </w:tcMar>
          </w:tcPr>
          <w:p w14:paraId="39BD20E3" w14:textId="2AF7E298"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53</w:t>
            </w:r>
          </w:p>
        </w:tc>
        <w:tc>
          <w:tcPr>
            <w:tcW w:w="436" w:type="pct"/>
            <w:tcBorders>
              <w:top w:val="nil"/>
              <w:left w:val="nil"/>
              <w:bottom w:val="nil"/>
              <w:right w:val="nil"/>
            </w:tcBorders>
            <w:tcMar>
              <w:top w:w="15" w:type="dxa"/>
              <w:left w:w="108" w:type="dxa"/>
              <w:bottom w:w="0" w:type="dxa"/>
              <w:right w:w="108" w:type="dxa"/>
            </w:tcMar>
          </w:tcPr>
          <w:p w14:paraId="27A384AD" w14:textId="74330322"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rPr>
              <w:t>6.97</w:t>
            </w:r>
          </w:p>
        </w:tc>
        <w:tc>
          <w:tcPr>
            <w:tcW w:w="545" w:type="pct"/>
            <w:tcBorders>
              <w:top w:val="nil"/>
              <w:left w:val="nil"/>
              <w:bottom w:val="nil"/>
              <w:right w:val="nil"/>
            </w:tcBorders>
            <w:tcMar>
              <w:top w:w="15" w:type="dxa"/>
              <w:left w:w="108" w:type="dxa"/>
              <w:bottom w:w="0" w:type="dxa"/>
              <w:right w:w="108" w:type="dxa"/>
            </w:tcMar>
          </w:tcPr>
          <w:p w14:paraId="47259D04" w14:textId="655DC929"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3.37</w:t>
            </w:r>
          </w:p>
        </w:tc>
        <w:tc>
          <w:tcPr>
            <w:tcW w:w="484" w:type="pct"/>
            <w:tcBorders>
              <w:top w:val="nil"/>
              <w:left w:val="nil"/>
              <w:bottom w:val="nil"/>
              <w:right w:val="nil"/>
            </w:tcBorders>
            <w:tcMar>
              <w:top w:w="15" w:type="dxa"/>
              <w:left w:w="108" w:type="dxa"/>
              <w:bottom w:w="0" w:type="dxa"/>
              <w:right w:w="108" w:type="dxa"/>
            </w:tcMar>
          </w:tcPr>
          <w:p w14:paraId="090576D3" w14:textId="2A208131"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16.50</w:t>
            </w:r>
          </w:p>
        </w:tc>
        <w:tc>
          <w:tcPr>
            <w:tcW w:w="521" w:type="pct"/>
            <w:tcBorders>
              <w:top w:val="nil"/>
              <w:left w:val="nil"/>
              <w:bottom w:val="nil"/>
              <w:right w:val="nil"/>
            </w:tcBorders>
            <w:tcMar>
              <w:top w:w="15" w:type="dxa"/>
              <w:left w:w="108" w:type="dxa"/>
              <w:bottom w:w="0" w:type="dxa"/>
              <w:right w:w="108" w:type="dxa"/>
            </w:tcMar>
          </w:tcPr>
          <w:p w14:paraId="31AC445C" w14:textId="371EA6C0"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30B23B08" w14:textId="77777777" w:rsidTr="00AA56AD">
        <w:trPr>
          <w:trHeight w:val="471"/>
        </w:trPr>
        <w:tc>
          <w:tcPr>
            <w:tcW w:w="270" w:type="pct"/>
            <w:tcBorders>
              <w:top w:val="nil"/>
              <w:left w:val="nil"/>
              <w:bottom w:val="nil"/>
              <w:right w:val="nil"/>
            </w:tcBorders>
            <w:tcMar>
              <w:top w:w="15" w:type="dxa"/>
              <w:left w:w="15" w:type="dxa"/>
              <w:bottom w:w="0" w:type="dxa"/>
              <w:right w:w="15" w:type="dxa"/>
            </w:tcMar>
            <w:hideMark/>
          </w:tcPr>
          <w:p w14:paraId="51716243"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7.</w:t>
            </w:r>
          </w:p>
        </w:tc>
        <w:tc>
          <w:tcPr>
            <w:tcW w:w="1728" w:type="pct"/>
            <w:tcBorders>
              <w:top w:val="nil"/>
              <w:left w:val="nil"/>
              <w:bottom w:val="nil"/>
              <w:right w:val="nil"/>
            </w:tcBorders>
            <w:tcMar>
              <w:top w:w="15" w:type="dxa"/>
              <w:left w:w="15" w:type="dxa"/>
              <w:bottom w:w="0" w:type="dxa"/>
              <w:right w:w="15" w:type="dxa"/>
            </w:tcMar>
            <w:hideMark/>
          </w:tcPr>
          <w:p w14:paraId="05D38AFF" w14:textId="45C64886" w:rsidR="004E4025" w:rsidRPr="00497883" w:rsidRDefault="004E4025" w:rsidP="004E4025">
            <w:pPr>
              <w:spacing w:before="63"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3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 5kg/ha</w:t>
            </w:r>
          </w:p>
        </w:tc>
        <w:tc>
          <w:tcPr>
            <w:tcW w:w="526" w:type="pct"/>
            <w:tcBorders>
              <w:top w:val="nil"/>
              <w:left w:val="nil"/>
              <w:bottom w:val="nil"/>
              <w:right w:val="nil"/>
            </w:tcBorders>
            <w:tcMar>
              <w:top w:w="15" w:type="dxa"/>
              <w:left w:w="108" w:type="dxa"/>
              <w:bottom w:w="0" w:type="dxa"/>
              <w:right w:w="108" w:type="dxa"/>
            </w:tcMar>
          </w:tcPr>
          <w:p w14:paraId="1F880645" w14:textId="44B78965"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51.85</w:t>
            </w:r>
          </w:p>
        </w:tc>
        <w:tc>
          <w:tcPr>
            <w:tcW w:w="490" w:type="pct"/>
            <w:tcBorders>
              <w:top w:val="nil"/>
              <w:left w:val="nil"/>
              <w:bottom w:val="nil"/>
              <w:right w:val="nil"/>
            </w:tcBorders>
            <w:tcMar>
              <w:top w:w="15" w:type="dxa"/>
              <w:left w:w="108" w:type="dxa"/>
              <w:bottom w:w="0" w:type="dxa"/>
              <w:right w:w="108" w:type="dxa"/>
            </w:tcMar>
          </w:tcPr>
          <w:p w14:paraId="4065504B" w14:textId="1B58CE89"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60</w:t>
            </w:r>
          </w:p>
        </w:tc>
        <w:tc>
          <w:tcPr>
            <w:tcW w:w="436" w:type="pct"/>
            <w:tcBorders>
              <w:top w:val="nil"/>
              <w:left w:val="nil"/>
              <w:bottom w:val="nil"/>
              <w:right w:val="nil"/>
            </w:tcBorders>
            <w:tcMar>
              <w:top w:w="15" w:type="dxa"/>
              <w:left w:w="108" w:type="dxa"/>
              <w:bottom w:w="0" w:type="dxa"/>
              <w:right w:w="108" w:type="dxa"/>
            </w:tcMar>
          </w:tcPr>
          <w:p w14:paraId="09C6352D" w14:textId="42B16A86"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rPr>
              <w:t>7.07</w:t>
            </w:r>
          </w:p>
        </w:tc>
        <w:tc>
          <w:tcPr>
            <w:tcW w:w="545" w:type="pct"/>
            <w:tcBorders>
              <w:top w:val="nil"/>
              <w:left w:val="nil"/>
              <w:bottom w:val="nil"/>
              <w:right w:val="nil"/>
            </w:tcBorders>
            <w:tcMar>
              <w:top w:w="15" w:type="dxa"/>
              <w:left w:w="108" w:type="dxa"/>
              <w:bottom w:w="0" w:type="dxa"/>
              <w:right w:w="108" w:type="dxa"/>
            </w:tcMar>
          </w:tcPr>
          <w:p w14:paraId="13F2B05B" w14:textId="137C736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3.55</w:t>
            </w:r>
          </w:p>
        </w:tc>
        <w:tc>
          <w:tcPr>
            <w:tcW w:w="484" w:type="pct"/>
            <w:tcBorders>
              <w:top w:val="nil"/>
              <w:left w:val="nil"/>
              <w:bottom w:val="nil"/>
              <w:right w:val="nil"/>
            </w:tcBorders>
            <w:tcMar>
              <w:top w:w="15" w:type="dxa"/>
              <w:left w:w="108" w:type="dxa"/>
              <w:bottom w:w="0" w:type="dxa"/>
              <w:right w:w="108" w:type="dxa"/>
            </w:tcMar>
          </w:tcPr>
          <w:p w14:paraId="60643E97" w14:textId="3F058378"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16.43</w:t>
            </w:r>
          </w:p>
        </w:tc>
        <w:tc>
          <w:tcPr>
            <w:tcW w:w="521" w:type="pct"/>
            <w:tcBorders>
              <w:top w:val="nil"/>
              <w:left w:val="nil"/>
              <w:bottom w:val="nil"/>
              <w:right w:val="nil"/>
            </w:tcBorders>
            <w:tcMar>
              <w:top w:w="15" w:type="dxa"/>
              <w:left w:w="108" w:type="dxa"/>
              <w:bottom w:w="0" w:type="dxa"/>
              <w:right w:w="108" w:type="dxa"/>
            </w:tcMar>
          </w:tcPr>
          <w:p w14:paraId="00C21527" w14:textId="698B9F3D"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4E61DBAA" w14:textId="77777777" w:rsidTr="00AA56AD">
        <w:trPr>
          <w:trHeight w:val="478"/>
        </w:trPr>
        <w:tc>
          <w:tcPr>
            <w:tcW w:w="270" w:type="pct"/>
            <w:tcBorders>
              <w:top w:val="nil"/>
              <w:left w:val="nil"/>
              <w:bottom w:val="nil"/>
              <w:right w:val="nil"/>
            </w:tcBorders>
            <w:tcMar>
              <w:top w:w="15" w:type="dxa"/>
              <w:left w:w="15" w:type="dxa"/>
              <w:bottom w:w="0" w:type="dxa"/>
              <w:right w:w="15" w:type="dxa"/>
            </w:tcMar>
            <w:hideMark/>
          </w:tcPr>
          <w:p w14:paraId="408F6EC9"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8.</w:t>
            </w:r>
          </w:p>
        </w:tc>
        <w:tc>
          <w:tcPr>
            <w:tcW w:w="1728" w:type="pct"/>
            <w:tcBorders>
              <w:top w:val="nil"/>
              <w:left w:val="nil"/>
              <w:bottom w:val="nil"/>
              <w:right w:val="nil"/>
            </w:tcBorders>
            <w:tcMar>
              <w:top w:w="15" w:type="dxa"/>
              <w:left w:w="15" w:type="dxa"/>
              <w:bottom w:w="0" w:type="dxa"/>
              <w:right w:w="15" w:type="dxa"/>
            </w:tcMar>
            <w:hideMark/>
          </w:tcPr>
          <w:p w14:paraId="5999E1EF" w14:textId="3E52E8B5" w:rsidR="004E4025" w:rsidRPr="00497883" w:rsidRDefault="004E4025" w:rsidP="004E4025">
            <w:pPr>
              <w:spacing w:before="65"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3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 10kg/ha</w:t>
            </w:r>
          </w:p>
        </w:tc>
        <w:tc>
          <w:tcPr>
            <w:tcW w:w="526" w:type="pct"/>
            <w:tcBorders>
              <w:top w:val="nil"/>
              <w:left w:val="nil"/>
              <w:bottom w:val="nil"/>
              <w:right w:val="nil"/>
            </w:tcBorders>
            <w:tcMar>
              <w:top w:w="15" w:type="dxa"/>
              <w:left w:w="108" w:type="dxa"/>
              <w:bottom w:w="0" w:type="dxa"/>
              <w:right w:w="108" w:type="dxa"/>
            </w:tcMar>
          </w:tcPr>
          <w:p w14:paraId="7F7D65F0" w14:textId="47498C33" w:rsidR="004E4025" w:rsidRPr="00497883" w:rsidRDefault="004E4025" w:rsidP="004E4025">
            <w:pPr>
              <w:spacing w:after="0" w:line="240" w:lineRule="auto"/>
              <w:jc w:val="center"/>
              <w:rPr>
                <w:rFonts w:ascii="Times New Roman" w:eastAsia="Times New Roman" w:hAnsi="Times New Roman" w:cs="Times New Roman"/>
                <w:color w:val="000000"/>
                <w:lang w:val="en-GB" w:eastAsia="en-GB"/>
              </w:rPr>
            </w:pPr>
            <w:r w:rsidRPr="00497883">
              <w:rPr>
                <w:rFonts w:ascii="Times New Roman" w:hAnsi="Times New Roman" w:cs="Times New Roman"/>
                <w:spacing w:val="-2"/>
              </w:rPr>
              <w:t>52.73</w:t>
            </w:r>
          </w:p>
        </w:tc>
        <w:tc>
          <w:tcPr>
            <w:tcW w:w="490" w:type="pct"/>
            <w:tcBorders>
              <w:top w:val="nil"/>
              <w:left w:val="nil"/>
              <w:bottom w:val="nil"/>
              <w:right w:val="nil"/>
            </w:tcBorders>
            <w:tcMar>
              <w:top w:w="15" w:type="dxa"/>
              <w:left w:w="108" w:type="dxa"/>
              <w:bottom w:w="0" w:type="dxa"/>
              <w:right w:w="108" w:type="dxa"/>
            </w:tcMar>
          </w:tcPr>
          <w:p w14:paraId="08BC9968" w14:textId="20D9F9A2" w:rsidR="004E4025" w:rsidRPr="00497883" w:rsidRDefault="004E4025" w:rsidP="004E4025">
            <w:pPr>
              <w:spacing w:after="0" w:line="240" w:lineRule="auto"/>
              <w:jc w:val="center"/>
              <w:rPr>
                <w:rFonts w:ascii="Times New Roman" w:eastAsia="Times New Roman" w:hAnsi="Times New Roman" w:cs="Times New Roman"/>
                <w:color w:val="000000"/>
                <w:lang w:val="en-GB" w:eastAsia="en-GB"/>
              </w:rPr>
            </w:pPr>
            <w:r w:rsidRPr="00497883">
              <w:rPr>
                <w:rFonts w:ascii="Times New Roman" w:hAnsi="Times New Roman" w:cs="Times New Roman"/>
                <w:spacing w:val="-2"/>
              </w:rPr>
              <w:t>4.83</w:t>
            </w:r>
          </w:p>
        </w:tc>
        <w:tc>
          <w:tcPr>
            <w:tcW w:w="436" w:type="pct"/>
            <w:tcBorders>
              <w:top w:val="nil"/>
              <w:left w:val="nil"/>
              <w:bottom w:val="nil"/>
              <w:right w:val="nil"/>
            </w:tcBorders>
            <w:tcMar>
              <w:top w:w="15" w:type="dxa"/>
              <w:left w:w="108" w:type="dxa"/>
              <w:bottom w:w="0" w:type="dxa"/>
              <w:right w:w="108" w:type="dxa"/>
            </w:tcMar>
          </w:tcPr>
          <w:p w14:paraId="4655EFF1" w14:textId="460DE61A" w:rsidR="004E4025" w:rsidRPr="00497883" w:rsidRDefault="004E4025" w:rsidP="004E4025">
            <w:pPr>
              <w:spacing w:after="0" w:line="240" w:lineRule="auto"/>
              <w:jc w:val="center"/>
              <w:rPr>
                <w:rFonts w:ascii="Times New Roman" w:eastAsia="Times New Roman" w:hAnsi="Times New Roman" w:cs="Times New Roman"/>
                <w:color w:val="000000"/>
                <w:lang w:val="en-GB" w:eastAsia="en-GB"/>
              </w:rPr>
            </w:pPr>
            <w:r w:rsidRPr="00497883">
              <w:rPr>
                <w:rFonts w:ascii="Times New Roman" w:hAnsi="Times New Roman" w:cs="Times New Roman"/>
                <w:spacing w:val="-2"/>
              </w:rPr>
              <w:t>7.07</w:t>
            </w:r>
          </w:p>
        </w:tc>
        <w:tc>
          <w:tcPr>
            <w:tcW w:w="545" w:type="pct"/>
            <w:tcBorders>
              <w:top w:val="nil"/>
              <w:left w:val="nil"/>
              <w:bottom w:val="nil"/>
              <w:right w:val="nil"/>
            </w:tcBorders>
            <w:tcMar>
              <w:top w:w="15" w:type="dxa"/>
              <w:left w:w="108" w:type="dxa"/>
              <w:bottom w:w="0" w:type="dxa"/>
              <w:right w:w="108" w:type="dxa"/>
            </w:tcMar>
          </w:tcPr>
          <w:p w14:paraId="69E2BD20" w14:textId="1F160514" w:rsidR="004E4025" w:rsidRPr="00497883" w:rsidRDefault="004E4025" w:rsidP="004E4025">
            <w:pPr>
              <w:spacing w:after="0" w:line="240" w:lineRule="auto"/>
              <w:jc w:val="center"/>
              <w:rPr>
                <w:rFonts w:ascii="Times New Roman" w:eastAsia="Times New Roman" w:hAnsi="Times New Roman" w:cs="Times New Roman"/>
                <w:color w:val="000000"/>
                <w:lang w:val="en-GB" w:eastAsia="en-GB"/>
              </w:rPr>
            </w:pPr>
            <w:r w:rsidRPr="00497883">
              <w:rPr>
                <w:rFonts w:ascii="Times New Roman" w:hAnsi="Times New Roman" w:cs="Times New Roman"/>
                <w:spacing w:val="-2"/>
              </w:rPr>
              <w:t>24.20</w:t>
            </w:r>
          </w:p>
        </w:tc>
        <w:tc>
          <w:tcPr>
            <w:tcW w:w="484" w:type="pct"/>
            <w:tcBorders>
              <w:top w:val="nil"/>
              <w:left w:val="nil"/>
              <w:bottom w:val="nil"/>
              <w:right w:val="nil"/>
            </w:tcBorders>
            <w:tcMar>
              <w:top w:w="15" w:type="dxa"/>
              <w:left w:w="108" w:type="dxa"/>
              <w:bottom w:w="0" w:type="dxa"/>
              <w:right w:w="108" w:type="dxa"/>
            </w:tcMar>
          </w:tcPr>
          <w:p w14:paraId="3A7E66E4" w14:textId="554135BE" w:rsidR="004E4025" w:rsidRPr="00497883" w:rsidRDefault="004E4025" w:rsidP="004E4025">
            <w:pPr>
              <w:spacing w:after="0" w:line="240" w:lineRule="auto"/>
              <w:jc w:val="center"/>
              <w:rPr>
                <w:rFonts w:ascii="Times New Roman" w:eastAsia="Times New Roman" w:hAnsi="Times New Roman" w:cs="Times New Roman"/>
                <w:color w:val="000000"/>
                <w:lang w:val="en-GB" w:eastAsia="en-GB"/>
              </w:rPr>
            </w:pPr>
            <w:r w:rsidRPr="00497883">
              <w:rPr>
                <w:rFonts w:ascii="Times New Roman" w:hAnsi="Times New Roman" w:cs="Times New Roman"/>
                <w:spacing w:val="-2"/>
              </w:rPr>
              <w:t>17.88</w:t>
            </w:r>
          </w:p>
        </w:tc>
        <w:tc>
          <w:tcPr>
            <w:tcW w:w="521" w:type="pct"/>
            <w:tcBorders>
              <w:top w:val="nil"/>
              <w:left w:val="nil"/>
              <w:bottom w:val="nil"/>
              <w:right w:val="nil"/>
            </w:tcBorders>
            <w:tcMar>
              <w:top w:w="15" w:type="dxa"/>
              <w:left w:w="108" w:type="dxa"/>
              <w:bottom w:w="0" w:type="dxa"/>
              <w:right w:w="108" w:type="dxa"/>
            </w:tcMar>
          </w:tcPr>
          <w:p w14:paraId="1E3E12BF" w14:textId="4E419AD0"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3</w:t>
            </w:r>
          </w:p>
        </w:tc>
      </w:tr>
      <w:tr w:rsidR="004E4025" w:rsidRPr="00497883" w14:paraId="2B45C503" w14:textId="77777777" w:rsidTr="00AA56AD">
        <w:trPr>
          <w:trHeight w:val="369"/>
        </w:trPr>
        <w:tc>
          <w:tcPr>
            <w:tcW w:w="270" w:type="pct"/>
            <w:tcBorders>
              <w:top w:val="nil"/>
              <w:left w:val="nil"/>
              <w:bottom w:val="nil"/>
              <w:right w:val="nil"/>
            </w:tcBorders>
            <w:tcMar>
              <w:top w:w="15" w:type="dxa"/>
              <w:left w:w="15" w:type="dxa"/>
              <w:bottom w:w="0" w:type="dxa"/>
              <w:right w:w="15" w:type="dxa"/>
            </w:tcMar>
            <w:hideMark/>
          </w:tcPr>
          <w:p w14:paraId="1B34DE07"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9.</w:t>
            </w:r>
          </w:p>
        </w:tc>
        <w:tc>
          <w:tcPr>
            <w:tcW w:w="1728" w:type="pct"/>
            <w:tcBorders>
              <w:top w:val="nil"/>
              <w:left w:val="nil"/>
              <w:bottom w:val="nil"/>
              <w:right w:val="nil"/>
            </w:tcBorders>
            <w:tcMar>
              <w:top w:w="15" w:type="dxa"/>
              <w:left w:w="15" w:type="dxa"/>
              <w:bottom w:w="0" w:type="dxa"/>
              <w:right w:w="15" w:type="dxa"/>
            </w:tcMar>
            <w:hideMark/>
          </w:tcPr>
          <w:p w14:paraId="56368124" w14:textId="216453E5" w:rsidR="004E4025" w:rsidRPr="00497883" w:rsidRDefault="004E4025" w:rsidP="004E4025">
            <w:pPr>
              <w:spacing w:before="63" w:after="0" w:line="240" w:lineRule="auto"/>
              <w:jc w:val="both"/>
              <w:rPr>
                <w:rFonts w:ascii="Times New Roman" w:eastAsia="Times New Roman" w:hAnsi="Times New Roman" w:cs="Times New Roman"/>
                <w:lang w:val="sv-SE" w:eastAsia="en-GB"/>
              </w:rPr>
            </w:pPr>
            <w:r w:rsidRPr="00497883">
              <w:rPr>
                <w:rFonts w:ascii="Times New Roman" w:hAnsi="Times New Roman" w:cs="Times New Roman"/>
                <w:lang w:val="sv-SE"/>
              </w:rPr>
              <w:t>Potassium</w:t>
            </w:r>
            <w:r w:rsidRPr="00497883">
              <w:rPr>
                <w:rFonts w:ascii="Times New Roman" w:hAnsi="Times New Roman" w:cs="Times New Roman"/>
                <w:spacing w:val="-9"/>
                <w:lang w:val="sv-SE"/>
              </w:rPr>
              <w:t xml:space="preserve"> at </w:t>
            </w:r>
            <w:r w:rsidRPr="00497883">
              <w:rPr>
                <w:rFonts w:ascii="Times New Roman" w:hAnsi="Times New Roman" w:cs="Times New Roman"/>
                <w:lang w:val="sv-SE"/>
              </w:rPr>
              <w:t>30Kg/ha</w:t>
            </w:r>
            <w:r w:rsidRPr="00497883">
              <w:rPr>
                <w:rFonts w:ascii="Times New Roman" w:hAnsi="Times New Roman" w:cs="Times New Roman"/>
                <w:spacing w:val="-4"/>
                <w:lang w:val="sv-SE"/>
              </w:rPr>
              <w:t xml:space="preserve"> </w:t>
            </w:r>
            <w:r w:rsidRPr="00497883">
              <w:rPr>
                <w:rFonts w:ascii="Times New Roman" w:hAnsi="Times New Roman" w:cs="Times New Roman"/>
                <w:lang w:val="sv-SE"/>
              </w:rPr>
              <w:t>+</w:t>
            </w:r>
            <w:r w:rsidRPr="00497883">
              <w:rPr>
                <w:rFonts w:ascii="Times New Roman" w:hAnsi="Times New Roman" w:cs="Times New Roman"/>
                <w:spacing w:val="-3"/>
                <w:lang w:val="sv-SE"/>
              </w:rPr>
              <w:t xml:space="preserve"> </w:t>
            </w:r>
            <w:r w:rsidRPr="00497883">
              <w:rPr>
                <w:rFonts w:ascii="Times New Roman" w:hAnsi="Times New Roman" w:cs="Times New Roman"/>
                <w:lang w:val="sv-SE"/>
              </w:rPr>
              <w:t>Sulphur at 15kg/ha</w:t>
            </w:r>
          </w:p>
        </w:tc>
        <w:tc>
          <w:tcPr>
            <w:tcW w:w="526" w:type="pct"/>
            <w:tcBorders>
              <w:top w:val="nil"/>
              <w:left w:val="nil"/>
              <w:bottom w:val="nil"/>
              <w:right w:val="nil"/>
            </w:tcBorders>
            <w:tcMar>
              <w:top w:w="15" w:type="dxa"/>
              <w:left w:w="108" w:type="dxa"/>
              <w:bottom w:w="0" w:type="dxa"/>
              <w:right w:w="108" w:type="dxa"/>
            </w:tcMar>
          </w:tcPr>
          <w:p w14:paraId="040530AD" w14:textId="3402A95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b/>
                <w:bCs/>
                <w:spacing w:val="-2"/>
              </w:rPr>
              <w:t>54.11</w:t>
            </w:r>
          </w:p>
        </w:tc>
        <w:tc>
          <w:tcPr>
            <w:tcW w:w="490" w:type="pct"/>
            <w:tcBorders>
              <w:top w:val="nil"/>
              <w:left w:val="nil"/>
              <w:bottom w:val="nil"/>
              <w:right w:val="nil"/>
            </w:tcBorders>
            <w:tcMar>
              <w:top w:w="15" w:type="dxa"/>
              <w:left w:w="108" w:type="dxa"/>
              <w:bottom w:w="0" w:type="dxa"/>
              <w:right w:w="108" w:type="dxa"/>
            </w:tcMar>
          </w:tcPr>
          <w:p w14:paraId="56291438" w14:textId="73AC1A8A" w:rsidR="004E4025" w:rsidRPr="00497883" w:rsidRDefault="004E4025" w:rsidP="004E4025">
            <w:pPr>
              <w:spacing w:after="0" w:line="240" w:lineRule="auto"/>
              <w:jc w:val="center"/>
              <w:rPr>
                <w:rFonts w:ascii="Times New Roman" w:eastAsia="Times New Roman" w:hAnsi="Times New Roman" w:cs="Times New Roman"/>
                <w:b/>
                <w:bCs/>
                <w:lang w:val="en-GB" w:eastAsia="en-GB"/>
              </w:rPr>
            </w:pPr>
            <w:r w:rsidRPr="00497883">
              <w:rPr>
                <w:rFonts w:ascii="Times New Roman" w:hAnsi="Times New Roman" w:cs="Times New Roman"/>
                <w:b/>
                <w:bCs/>
                <w:spacing w:val="-2"/>
              </w:rPr>
              <w:t>5.33</w:t>
            </w:r>
          </w:p>
        </w:tc>
        <w:tc>
          <w:tcPr>
            <w:tcW w:w="436" w:type="pct"/>
            <w:tcBorders>
              <w:top w:val="nil"/>
              <w:left w:val="nil"/>
              <w:bottom w:val="nil"/>
              <w:right w:val="nil"/>
            </w:tcBorders>
            <w:tcMar>
              <w:top w:w="15" w:type="dxa"/>
              <w:left w:w="108" w:type="dxa"/>
              <w:bottom w:w="0" w:type="dxa"/>
              <w:right w:w="108" w:type="dxa"/>
            </w:tcMar>
          </w:tcPr>
          <w:p w14:paraId="00F98B1A" w14:textId="4C4CC386" w:rsidR="004E4025" w:rsidRPr="00497883" w:rsidRDefault="004E4025" w:rsidP="004E4025">
            <w:pPr>
              <w:spacing w:after="0" w:line="240" w:lineRule="auto"/>
              <w:jc w:val="center"/>
              <w:rPr>
                <w:rFonts w:ascii="Times New Roman" w:eastAsia="Times New Roman" w:hAnsi="Times New Roman" w:cs="Times New Roman"/>
                <w:b/>
                <w:bCs/>
                <w:lang w:val="en-GB" w:eastAsia="en-GB"/>
              </w:rPr>
            </w:pPr>
            <w:r w:rsidRPr="00497883">
              <w:rPr>
                <w:rFonts w:ascii="Times New Roman" w:hAnsi="Times New Roman" w:cs="Times New Roman"/>
                <w:b/>
                <w:bCs/>
                <w:spacing w:val="-2"/>
              </w:rPr>
              <w:t>7.90</w:t>
            </w:r>
          </w:p>
        </w:tc>
        <w:tc>
          <w:tcPr>
            <w:tcW w:w="545" w:type="pct"/>
            <w:tcBorders>
              <w:top w:val="nil"/>
              <w:left w:val="nil"/>
              <w:bottom w:val="nil"/>
              <w:right w:val="nil"/>
            </w:tcBorders>
            <w:tcMar>
              <w:top w:w="15" w:type="dxa"/>
              <w:left w:w="108" w:type="dxa"/>
              <w:bottom w:w="0" w:type="dxa"/>
              <w:right w:w="108" w:type="dxa"/>
            </w:tcMar>
          </w:tcPr>
          <w:p w14:paraId="005A275C" w14:textId="29CAFB9E" w:rsidR="004E4025" w:rsidRPr="00497883" w:rsidRDefault="004E4025" w:rsidP="004E4025">
            <w:pPr>
              <w:spacing w:after="0" w:line="240" w:lineRule="auto"/>
              <w:jc w:val="center"/>
              <w:rPr>
                <w:rFonts w:ascii="Times New Roman" w:eastAsia="Times New Roman" w:hAnsi="Times New Roman" w:cs="Times New Roman"/>
                <w:b/>
                <w:bCs/>
                <w:lang w:val="en-GB" w:eastAsia="en-GB"/>
              </w:rPr>
            </w:pPr>
            <w:r w:rsidRPr="00497883">
              <w:rPr>
                <w:rFonts w:ascii="Times New Roman" w:hAnsi="Times New Roman" w:cs="Times New Roman"/>
                <w:b/>
                <w:bCs/>
                <w:spacing w:val="-2"/>
              </w:rPr>
              <w:t>25.87</w:t>
            </w:r>
          </w:p>
        </w:tc>
        <w:tc>
          <w:tcPr>
            <w:tcW w:w="484" w:type="pct"/>
            <w:tcBorders>
              <w:top w:val="nil"/>
              <w:left w:val="nil"/>
              <w:bottom w:val="nil"/>
              <w:right w:val="nil"/>
            </w:tcBorders>
            <w:tcMar>
              <w:top w:w="15" w:type="dxa"/>
              <w:left w:w="108" w:type="dxa"/>
              <w:bottom w:w="0" w:type="dxa"/>
              <w:right w:w="108" w:type="dxa"/>
            </w:tcMar>
          </w:tcPr>
          <w:p w14:paraId="1DA4AFC5" w14:textId="3BBBAAEE" w:rsidR="004E4025" w:rsidRPr="00497883" w:rsidRDefault="004E4025" w:rsidP="004E4025">
            <w:pPr>
              <w:spacing w:after="0" w:line="240" w:lineRule="auto"/>
              <w:jc w:val="center"/>
              <w:rPr>
                <w:rFonts w:ascii="Times New Roman" w:eastAsia="Times New Roman" w:hAnsi="Times New Roman" w:cs="Times New Roman"/>
                <w:b/>
                <w:bCs/>
                <w:lang w:val="en-GB" w:eastAsia="en-GB"/>
              </w:rPr>
            </w:pPr>
            <w:r w:rsidRPr="00497883">
              <w:rPr>
                <w:rFonts w:ascii="Times New Roman" w:hAnsi="Times New Roman" w:cs="Times New Roman"/>
                <w:b/>
                <w:bCs/>
                <w:spacing w:val="-2"/>
              </w:rPr>
              <w:t>18.74</w:t>
            </w:r>
          </w:p>
        </w:tc>
        <w:tc>
          <w:tcPr>
            <w:tcW w:w="521" w:type="pct"/>
            <w:tcBorders>
              <w:top w:val="nil"/>
              <w:left w:val="nil"/>
              <w:bottom w:val="nil"/>
              <w:right w:val="nil"/>
            </w:tcBorders>
            <w:tcMar>
              <w:top w:w="15" w:type="dxa"/>
              <w:left w:w="108" w:type="dxa"/>
              <w:bottom w:w="0" w:type="dxa"/>
              <w:right w:w="108" w:type="dxa"/>
            </w:tcMar>
          </w:tcPr>
          <w:p w14:paraId="51F7D225" w14:textId="488AA1E9" w:rsidR="004E4025" w:rsidRPr="00497883" w:rsidRDefault="004E4025" w:rsidP="004E4025">
            <w:pPr>
              <w:spacing w:after="0" w:line="240" w:lineRule="auto"/>
              <w:jc w:val="center"/>
              <w:rPr>
                <w:rFonts w:ascii="Times New Roman" w:eastAsia="Times New Roman" w:hAnsi="Times New Roman" w:cs="Times New Roman"/>
                <w:b/>
                <w:bCs/>
                <w:lang w:val="en-GB" w:eastAsia="en-GB"/>
              </w:rPr>
            </w:pPr>
            <w:r w:rsidRPr="00497883">
              <w:rPr>
                <w:rFonts w:ascii="Times New Roman" w:hAnsi="Times New Roman" w:cs="Times New Roman"/>
                <w:b/>
                <w:bCs/>
                <w:spacing w:val="-4"/>
              </w:rPr>
              <w:t>0.03</w:t>
            </w:r>
          </w:p>
        </w:tc>
      </w:tr>
      <w:tr w:rsidR="004E4025" w:rsidRPr="00497883" w14:paraId="544D4CB3" w14:textId="77777777" w:rsidTr="00AA56AD">
        <w:trPr>
          <w:trHeight w:val="472"/>
        </w:trPr>
        <w:tc>
          <w:tcPr>
            <w:tcW w:w="270" w:type="pct"/>
            <w:tcBorders>
              <w:top w:val="nil"/>
              <w:left w:val="nil"/>
              <w:bottom w:val="single" w:sz="8" w:space="0" w:color="000000"/>
              <w:right w:val="nil"/>
            </w:tcBorders>
            <w:tcMar>
              <w:top w:w="15" w:type="dxa"/>
              <w:left w:w="15" w:type="dxa"/>
              <w:bottom w:w="0" w:type="dxa"/>
              <w:right w:w="15" w:type="dxa"/>
            </w:tcMar>
            <w:hideMark/>
          </w:tcPr>
          <w:p w14:paraId="2EA3C953" w14:textId="7777777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10.</w:t>
            </w:r>
          </w:p>
        </w:tc>
        <w:tc>
          <w:tcPr>
            <w:tcW w:w="1728" w:type="pct"/>
            <w:tcBorders>
              <w:top w:val="nil"/>
              <w:left w:val="nil"/>
              <w:bottom w:val="single" w:sz="8" w:space="0" w:color="000000"/>
              <w:right w:val="nil"/>
            </w:tcBorders>
            <w:tcMar>
              <w:top w:w="15" w:type="dxa"/>
              <w:left w:w="15" w:type="dxa"/>
              <w:bottom w:w="0" w:type="dxa"/>
              <w:right w:w="15" w:type="dxa"/>
            </w:tcMar>
            <w:hideMark/>
          </w:tcPr>
          <w:p w14:paraId="5C6F48B2" w14:textId="311A9487" w:rsidR="004E4025" w:rsidRPr="00497883" w:rsidRDefault="004E4025" w:rsidP="004E4025">
            <w:pPr>
              <w:spacing w:before="63" w:after="0" w:line="240" w:lineRule="auto"/>
              <w:jc w:val="both"/>
              <w:rPr>
                <w:rFonts w:ascii="Times New Roman" w:eastAsia="Times New Roman" w:hAnsi="Times New Roman" w:cs="Times New Roman"/>
                <w:lang w:val="en-GB" w:eastAsia="en-GB"/>
              </w:rPr>
            </w:pPr>
            <w:r w:rsidRPr="00497883">
              <w:rPr>
                <w:rFonts w:ascii="Times New Roman" w:hAnsi="Times New Roman" w:cs="Times New Roman"/>
              </w:rPr>
              <w:t xml:space="preserve">       NPK -20-40-20 Kg/ha (Control)</w:t>
            </w:r>
          </w:p>
        </w:tc>
        <w:tc>
          <w:tcPr>
            <w:tcW w:w="526" w:type="pct"/>
            <w:tcBorders>
              <w:top w:val="nil"/>
              <w:left w:val="nil"/>
              <w:bottom w:val="single" w:sz="8" w:space="0" w:color="000000"/>
              <w:right w:val="nil"/>
            </w:tcBorders>
            <w:tcMar>
              <w:top w:w="15" w:type="dxa"/>
              <w:left w:w="108" w:type="dxa"/>
              <w:bottom w:w="0" w:type="dxa"/>
              <w:right w:w="108" w:type="dxa"/>
            </w:tcMar>
          </w:tcPr>
          <w:p w14:paraId="3444C2CF" w14:textId="2E6696D9"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4.97</w:t>
            </w:r>
          </w:p>
        </w:tc>
        <w:tc>
          <w:tcPr>
            <w:tcW w:w="490" w:type="pct"/>
            <w:tcBorders>
              <w:top w:val="nil"/>
              <w:left w:val="nil"/>
              <w:bottom w:val="single" w:sz="8" w:space="0" w:color="000000"/>
              <w:right w:val="nil"/>
            </w:tcBorders>
            <w:tcMar>
              <w:top w:w="15" w:type="dxa"/>
              <w:left w:w="108" w:type="dxa"/>
              <w:bottom w:w="0" w:type="dxa"/>
              <w:right w:w="108" w:type="dxa"/>
            </w:tcMar>
          </w:tcPr>
          <w:p w14:paraId="4CF2597D" w14:textId="3A549968"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4.00</w:t>
            </w:r>
          </w:p>
        </w:tc>
        <w:tc>
          <w:tcPr>
            <w:tcW w:w="436" w:type="pct"/>
            <w:tcBorders>
              <w:top w:val="nil"/>
              <w:left w:val="nil"/>
              <w:bottom w:val="single" w:sz="8" w:space="0" w:color="000000"/>
              <w:right w:val="nil"/>
            </w:tcBorders>
            <w:tcMar>
              <w:top w:w="15" w:type="dxa"/>
              <w:left w:w="108" w:type="dxa"/>
              <w:bottom w:w="0" w:type="dxa"/>
              <w:right w:w="108" w:type="dxa"/>
            </w:tcMar>
          </w:tcPr>
          <w:p w14:paraId="085FE588" w14:textId="6C8D1B21"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6.67</w:t>
            </w:r>
          </w:p>
        </w:tc>
        <w:tc>
          <w:tcPr>
            <w:tcW w:w="545" w:type="pct"/>
            <w:tcBorders>
              <w:top w:val="nil"/>
              <w:left w:val="nil"/>
              <w:bottom w:val="single" w:sz="8" w:space="0" w:color="000000"/>
              <w:right w:val="nil"/>
            </w:tcBorders>
            <w:tcMar>
              <w:top w:w="15" w:type="dxa"/>
              <w:left w:w="108" w:type="dxa"/>
              <w:bottom w:w="0" w:type="dxa"/>
              <w:right w:w="108" w:type="dxa"/>
            </w:tcMar>
          </w:tcPr>
          <w:p w14:paraId="61F55311" w14:textId="53B9F7D7"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22.00</w:t>
            </w:r>
          </w:p>
        </w:tc>
        <w:tc>
          <w:tcPr>
            <w:tcW w:w="484" w:type="pct"/>
            <w:tcBorders>
              <w:top w:val="nil"/>
              <w:left w:val="nil"/>
              <w:bottom w:val="single" w:sz="8" w:space="0" w:color="000000"/>
              <w:right w:val="nil"/>
            </w:tcBorders>
            <w:tcMar>
              <w:top w:w="15" w:type="dxa"/>
              <w:left w:w="108" w:type="dxa"/>
              <w:bottom w:w="0" w:type="dxa"/>
              <w:right w:w="108" w:type="dxa"/>
            </w:tcMar>
          </w:tcPr>
          <w:p w14:paraId="1B80AA04" w14:textId="7827E9C5"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2"/>
              </w:rPr>
              <w:t>17.30</w:t>
            </w:r>
          </w:p>
        </w:tc>
        <w:tc>
          <w:tcPr>
            <w:tcW w:w="521" w:type="pct"/>
            <w:tcBorders>
              <w:top w:val="nil"/>
              <w:left w:val="nil"/>
              <w:bottom w:val="single" w:sz="8" w:space="0" w:color="000000"/>
              <w:right w:val="nil"/>
            </w:tcBorders>
            <w:tcMar>
              <w:top w:w="15" w:type="dxa"/>
              <w:left w:w="108" w:type="dxa"/>
              <w:bottom w:w="0" w:type="dxa"/>
              <w:right w:w="108" w:type="dxa"/>
            </w:tcMar>
          </w:tcPr>
          <w:p w14:paraId="32071214" w14:textId="7E416F7C" w:rsidR="004E4025" w:rsidRPr="00497883" w:rsidRDefault="004E4025" w:rsidP="004E4025">
            <w:pPr>
              <w:spacing w:after="0" w:line="240" w:lineRule="auto"/>
              <w:jc w:val="center"/>
              <w:rPr>
                <w:rFonts w:ascii="Times New Roman" w:eastAsia="Times New Roman" w:hAnsi="Times New Roman" w:cs="Times New Roman"/>
                <w:lang w:val="en-GB" w:eastAsia="en-GB"/>
              </w:rPr>
            </w:pPr>
            <w:r w:rsidRPr="00497883">
              <w:rPr>
                <w:rFonts w:ascii="Times New Roman" w:hAnsi="Times New Roman" w:cs="Times New Roman"/>
                <w:spacing w:val="-4"/>
              </w:rPr>
              <w:t>0.02</w:t>
            </w:r>
          </w:p>
        </w:tc>
      </w:tr>
      <w:tr w:rsidR="004E4025" w:rsidRPr="00497883" w14:paraId="0270EEB7" w14:textId="77777777" w:rsidTr="001B166D">
        <w:trPr>
          <w:trHeight w:val="342"/>
        </w:trPr>
        <w:tc>
          <w:tcPr>
            <w:tcW w:w="270" w:type="pct"/>
            <w:tcBorders>
              <w:top w:val="single" w:sz="8" w:space="0" w:color="000000"/>
              <w:left w:val="nil"/>
              <w:bottom w:val="nil"/>
              <w:right w:val="nil"/>
            </w:tcBorders>
            <w:tcMar>
              <w:top w:w="15" w:type="dxa"/>
              <w:left w:w="15" w:type="dxa"/>
              <w:bottom w:w="0" w:type="dxa"/>
              <w:right w:w="15" w:type="dxa"/>
            </w:tcMar>
            <w:hideMark/>
          </w:tcPr>
          <w:p w14:paraId="34845B26" w14:textId="77777777" w:rsidR="004E4025" w:rsidRPr="00497883" w:rsidRDefault="004E4025" w:rsidP="004E4025">
            <w:pPr>
              <w:spacing w:after="0" w:line="240" w:lineRule="auto"/>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 </w:t>
            </w:r>
          </w:p>
        </w:tc>
        <w:tc>
          <w:tcPr>
            <w:tcW w:w="1728" w:type="pct"/>
            <w:tcBorders>
              <w:top w:val="single" w:sz="8" w:space="0" w:color="000000"/>
              <w:left w:val="nil"/>
              <w:bottom w:val="nil"/>
              <w:right w:val="nil"/>
            </w:tcBorders>
            <w:tcMar>
              <w:top w:w="15" w:type="dxa"/>
              <w:left w:w="108" w:type="dxa"/>
              <w:bottom w:w="0" w:type="dxa"/>
              <w:right w:w="108" w:type="dxa"/>
            </w:tcMar>
            <w:hideMark/>
          </w:tcPr>
          <w:p w14:paraId="54A99EC4" w14:textId="77E5AC6D" w:rsidR="004E4025" w:rsidRPr="00497883" w:rsidRDefault="004E4025" w:rsidP="004E4025">
            <w:pPr>
              <w:spacing w:after="190" w:line="240" w:lineRule="auto"/>
              <w:ind w:left="14" w:hanging="14"/>
              <w:jc w:val="center"/>
              <w:rPr>
                <w:rFonts w:ascii="Times New Roman" w:eastAsia="Times New Roman" w:hAnsi="Times New Roman" w:cs="Times New Roman"/>
                <w:b/>
                <w:lang w:val="en-GB" w:eastAsia="en-GB"/>
              </w:rPr>
            </w:pPr>
            <w:r w:rsidRPr="00497883">
              <w:rPr>
                <w:rFonts w:ascii="Times New Roman" w:hAnsi="Times New Roman" w:cs="Times New Roman"/>
              </w:rPr>
              <w:t>F</w:t>
            </w:r>
            <w:r w:rsidRPr="00497883">
              <w:rPr>
                <w:rFonts w:ascii="Times New Roman" w:hAnsi="Times New Roman" w:cs="Times New Roman"/>
                <w:spacing w:val="32"/>
              </w:rPr>
              <w:t xml:space="preserve"> </w:t>
            </w:r>
            <w:r w:rsidRPr="00497883">
              <w:rPr>
                <w:rFonts w:ascii="Times New Roman" w:hAnsi="Times New Roman" w:cs="Times New Roman"/>
              </w:rPr>
              <w:t>–</w:t>
            </w:r>
            <w:r w:rsidRPr="00497883">
              <w:rPr>
                <w:rFonts w:ascii="Times New Roman" w:hAnsi="Times New Roman" w:cs="Times New Roman"/>
                <w:spacing w:val="9"/>
              </w:rPr>
              <w:t xml:space="preserve"> </w:t>
            </w:r>
            <w:r w:rsidRPr="00497883">
              <w:rPr>
                <w:rFonts w:ascii="Times New Roman" w:hAnsi="Times New Roman" w:cs="Times New Roman"/>
                <w:spacing w:val="-4"/>
              </w:rPr>
              <w:t>Test</w:t>
            </w:r>
          </w:p>
        </w:tc>
        <w:tc>
          <w:tcPr>
            <w:tcW w:w="526" w:type="pct"/>
            <w:tcBorders>
              <w:top w:val="single" w:sz="8" w:space="0" w:color="000000"/>
              <w:left w:val="nil"/>
              <w:bottom w:val="nil"/>
              <w:right w:val="nil"/>
            </w:tcBorders>
            <w:tcMar>
              <w:top w:w="15" w:type="dxa"/>
              <w:left w:w="108" w:type="dxa"/>
              <w:bottom w:w="0" w:type="dxa"/>
              <w:right w:w="108" w:type="dxa"/>
            </w:tcMar>
          </w:tcPr>
          <w:p w14:paraId="0A3C9681" w14:textId="489DE9A9"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10"/>
              </w:rPr>
              <w:t>S</w:t>
            </w:r>
          </w:p>
        </w:tc>
        <w:tc>
          <w:tcPr>
            <w:tcW w:w="490" w:type="pct"/>
            <w:tcBorders>
              <w:top w:val="single" w:sz="8" w:space="0" w:color="000000"/>
              <w:left w:val="nil"/>
              <w:bottom w:val="nil"/>
              <w:right w:val="nil"/>
            </w:tcBorders>
            <w:tcMar>
              <w:top w:w="15" w:type="dxa"/>
              <w:left w:w="108" w:type="dxa"/>
              <w:bottom w:w="0" w:type="dxa"/>
              <w:right w:w="108" w:type="dxa"/>
            </w:tcMar>
          </w:tcPr>
          <w:p w14:paraId="51668969" w14:textId="12AAD816"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10"/>
              </w:rPr>
              <w:t>S</w:t>
            </w:r>
          </w:p>
        </w:tc>
        <w:tc>
          <w:tcPr>
            <w:tcW w:w="436" w:type="pct"/>
            <w:tcBorders>
              <w:top w:val="single" w:sz="8" w:space="0" w:color="000000"/>
              <w:left w:val="nil"/>
              <w:bottom w:val="nil"/>
              <w:right w:val="nil"/>
            </w:tcBorders>
            <w:tcMar>
              <w:top w:w="15" w:type="dxa"/>
              <w:left w:w="108" w:type="dxa"/>
              <w:bottom w:w="0" w:type="dxa"/>
              <w:right w:w="108" w:type="dxa"/>
            </w:tcMar>
          </w:tcPr>
          <w:p w14:paraId="65B263F9" w14:textId="2649F19E"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10"/>
              </w:rPr>
              <w:t>S</w:t>
            </w:r>
          </w:p>
        </w:tc>
        <w:tc>
          <w:tcPr>
            <w:tcW w:w="545" w:type="pct"/>
            <w:tcBorders>
              <w:top w:val="single" w:sz="8" w:space="0" w:color="000000"/>
              <w:left w:val="nil"/>
              <w:bottom w:val="nil"/>
              <w:right w:val="nil"/>
            </w:tcBorders>
            <w:tcMar>
              <w:top w:w="15" w:type="dxa"/>
              <w:left w:w="108" w:type="dxa"/>
              <w:bottom w:w="0" w:type="dxa"/>
              <w:right w:w="108" w:type="dxa"/>
            </w:tcMar>
          </w:tcPr>
          <w:p w14:paraId="07B237B4" w14:textId="7E4B9C5F"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10"/>
              </w:rPr>
              <w:t>S</w:t>
            </w:r>
          </w:p>
        </w:tc>
        <w:tc>
          <w:tcPr>
            <w:tcW w:w="484" w:type="pct"/>
            <w:tcBorders>
              <w:top w:val="single" w:sz="8" w:space="0" w:color="000000"/>
              <w:left w:val="nil"/>
              <w:bottom w:val="nil"/>
              <w:right w:val="nil"/>
            </w:tcBorders>
            <w:tcMar>
              <w:top w:w="15" w:type="dxa"/>
              <w:left w:w="108" w:type="dxa"/>
              <w:bottom w:w="0" w:type="dxa"/>
              <w:right w:w="108" w:type="dxa"/>
            </w:tcMar>
          </w:tcPr>
          <w:p w14:paraId="5B0FAB9D" w14:textId="6F4272E6"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10"/>
              </w:rPr>
              <w:t>NS</w:t>
            </w:r>
          </w:p>
        </w:tc>
        <w:tc>
          <w:tcPr>
            <w:tcW w:w="521" w:type="pct"/>
            <w:tcBorders>
              <w:top w:val="single" w:sz="8" w:space="0" w:color="000000"/>
              <w:left w:val="nil"/>
              <w:bottom w:val="nil"/>
              <w:right w:val="nil"/>
            </w:tcBorders>
            <w:tcMar>
              <w:top w:w="15" w:type="dxa"/>
              <w:left w:w="108" w:type="dxa"/>
              <w:bottom w:w="0" w:type="dxa"/>
              <w:right w:w="108" w:type="dxa"/>
            </w:tcMar>
          </w:tcPr>
          <w:p w14:paraId="03377ADC" w14:textId="65A4E0B8"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5"/>
              </w:rPr>
              <w:t>NS</w:t>
            </w:r>
          </w:p>
        </w:tc>
      </w:tr>
      <w:tr w:rsidR="004E4025" w:rsidRPr="00497883" w14:paraId="776272B9" w14:textId="77777777" w:rsidTr="001B166D">
        <w:trPr>
          <w:trHeight w:val="348"/>
        </w:trPr>
        <w:tc>
          <w:tcPr>
            <w:tcW w:w="270" w:type="pct"/>
            <w:tcBorders>
              <w:top w:val="nil"/>
              <w:left w:val="nil"/>
              <w:bottom w:val="nil"/>
              <w:right w:val="nil"/>
            </w:tcBorders>
            <w:tcMar>
              <w:top w:w="15" w:type="dxa"/>
              <w:left w:w="15" w:type="dxa"/>
              <w:bottom w:w="0" w:type="dxa"/>
              <w:right w:w="15" w:type="dxa"/>
            </w:tcMar>
            <w:hideMark/>
          </w:tcPr>
          <w:p w14:paraId="41829D14" w14:textId="77777777" w:rsidR="004E4025" w:rsidRPr="00497883" w:rsidRDefault="004E4025" w:rsidP="004E4025">
            <w:pPr>
              <w:spacing w:after="0" w:line="240" w:lineRule="auto"/>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 </w:t>
            </w:r>
          </w:p>
        </w:tc>
        <w:tc>
          <w:tcPr>
            <w:tcW w:w="1728" w:type="pct"/>
            <w:tcBorders>
              <w:top w:val="nil"/>
              <w:left w:val="nil"/>
              <w:bottom w:val="nil"/>
              <w:right w:val="nil"/>
            </w:tcBorders>
            <w:tcMar>
              <w:top w:w="15" w:type="dxa"/>
              <w:left w:w="108" w:type="dxa"/>
              <w:bottom w:w="0" w:type="dxa"/>
              <w:right w:w="108" w:type="dxa"/>
            </w:tcMar>
            <w:hideMark/>
          </w:tcPr>
          <w:p w14:paraId="4AD0D463" w14:textId="55ECC0CA" w:rsidR="004E4025" w:rsidRPr="00497883" w:rsidRDefault="004E4025" w:rsidP="004E4025">
            <w:pPr>
              <w:spacing w:after="190" w:line="240" w:lineRule="auto"/>
              <w:ind w:left="14" w:hanging="14"/>
              <w:jc w:val="center"/>
              <w:rPr>
                <w:rFonts w:ascii="Times New Roman" w:eastAsia="Times New Roman" w:hAnsi="Times New Roman" w:cs="Times New Roman"/>
                <w:b/>
                <w:lang w:val="en-GB" w:eastAsia="en-GB"/>
              </w:rPr>
            </w:pPr>
            <w:proofErr w:type="spellStart"/>
            <w:proofErr w:type="gramStart"/>
            <w:r w:rsidRPr="00497883">
              <w:rPr>
                <w:rFonts w:ascii="Times New Roman" w:hAnsi="Times New Roman" w:cs="Times New Roman"/>
              </w:rPr>
              <w:t>S.Em</w:t>
            </w:r>
            <w:proofErr w:type="spellEnd"/>
            <w:proofErr w:type="gramEnd"/>
            <w:r w:rsidRPr="00497883">
              <w:rPr>
                <w:rFonts w:ascii="Times New Roman" w:hAnsi="Times New Roman" w:cs="Times New Roman"/>
                <w:spacing w:val="-3"/>
              </w:rPr>
              <w:t xml:space="preserve"> </w:t>
            </w:r>
            <w:r w:rsidRPr="00497883">
              <w:rPr>
                <w:rFonts w:ascii="Times New Roman" w:hAnsi="Times New Roman" w:cs="Times New Roman"/>
                <w:spacing w:val="-5"/>
              </w:rPr>
              <w:t>(±)</w:t>
            </w:r>
          </w:p>
        </w:tc>
        <w:tc>
          <w:tcPr>
            <w:tcW w:w="526" w:type="pct"/>
            <w:tcBorders>
              <w:top w:val="nil"/>
              <w:left w:val="nil"/>
              <w:bottom w:val="nil"/>
              <w:right w:val="nil"/>
            </w:tcBorders>
            <w:tcMar>
              <w:top w:w="15" w:type="dxa"/>
              <w:left w:w="108" w:type="dxa"/>
              <w:bottom w:w="0" w:type="dxa"/>
              <w:right w:w="108" w:type="dxa"/>
            </w:tcMar>
          </w:tcPr>
          <w:p w14:paraId="4870C124" w14:textId="13721029"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1.51</w:t>
            </w:r>
          </w:p>
        </w:tc>
        <w:tc>
          <w:tcPr>
            <w:tcW w:w="490" w:type="pct"/>
            <w:tcBorders>
              <w:top w:val="nil"/>
              <w:left w:val="nil"/>
              <w:bottom w:val="nil"/>
              <w:right w:val="nil"/>
            </w:tcBorders>
            <w:tcMar>
              <w:top w:w="15" w:type="dxa"/>
              <w:left w:w="108" w:type="dxa"/>
              <w:bottom w:w="0" w:type="dxa"/>
              <w:right w:w="108" w:type="dxa"/>
            </w:tcMar>
          </w:tcPr>
          <w:p w14:paraId="28AE607D" w14:textId="43F64AA6"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0.22</w:t>
            </w:r>
          </w:p>
        </w:tc>
        <w:tc>
          <w:tcPr>
            <w:tcW w:w="436" w:type="pct"/>
            <w:tcBorders>
              <w:top w:val="nil"/>
              <w:left w:val="nil"/>
              <w:bottom w:val="nil"/>
              <w:right w:val="nil"/>
            </w:tcBorders>
            <w:tcMar>
              <w:top w:w="15" w:type="dxa"/>
              <w:left w:w="108" w:type="dxa"/>
              <w:bottom w:w="0" w:type="dxa"/>
              <w:right w:w="108" w:type="dxa"/>
            </w:tcMar>
          </w:tcPr>
          <w:p w14:paraId="44B87027" w14:textId="56695BF9"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0.22</w:t>
            </w:r>
          </w:p>
        </w:tc>
        <w:tc>
          <w:tcPr>
            <w:tcW w:w="545" w:type="pct"/>
            <w:tcBorders>
              <w:top w:val="nil"/>
              <w:left w:val="nil"/>
              <w:bottom w:val="nil"/>
              <w:right w:val="nil"/>
            </w:tcBorders>
            <w:tcMar>
              <w:top w:w="15" w:type="dxa"/>
              <w:left w:w="108" w:type="dxa"/>
              <w:bottom w:w="0" w:type="dxa"/>
              <w:right w:w="108" w:type="dxa"/>
            </w:tcMar>
          </w:tcPr>
          <w:p w14:paraId="72B372B7" w14:textId="60A0ADA7"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0.67</w:t>
            </w:r>
          </w:p>
        </w:tc>
        <w:tc>
          <w:tcPr>
            <w:tcW w:w="484" w:type="pct"/>
            <w:tcBorders>
              <w:top w:val="nil"/>
              <w:left w:val="nil"/>
              <w:bottom w:val="nil"/>
              <w:right w:val="nil"/>
            </w:tcBorders>
            <w:tcMar>
              <w:top w:w="15" w:type="dxa"/>
              <w:left w:w="108" w:type="dxa"/>
              <w:bottom w:w="0" w:type="dxa"/>
              <w:right w:w="108" w:type="dxa"/>
            </w:tcMar>
          </w:tcPr>
          <w:p w14:paraId="6944BB8E" w14:textId="7CD25388"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2.09</w:t>
            </w:r>
          </w:p>
        </w:tc>
        <w:tc>
          <w:tcPr>
            <w:tcW w:w="521" w:type="pct"/>
            <w:tcBorders>
              <w:top w:val="nil"/>
              <w:left w:val="nil"/>
              <w:bottom w:val="nil"/>
              <w:right w:val="nil"/>
            </w:tcBorders>
            <w:tcMar>
              <w:top w:w="15" w:type="dxa"/>
              <w:left w:w="108" w:type="dxa"/>
              <w:bottom w:w="0" w:type="dxa"/>
              <w:right w:w="108" w:type="dxa"/>
            </w:tcMar>
          </w:tcPr>
          <w:p w14:paraId="0CDC3824" w14:textId="22B4B019"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0.00</w:t>
            </w:r>
          </w:p>
        </w:tc>
      </w:tr>
      <w:tr w:rsidR="004E4025" w:rsidRPr="00497883" w14:paraId="24A6606D" w14:textId="77777777" w:rsidTr="001B166D">
        <w:trPr>
          <w:trHeight w:val="342"/>
        </w:trPr>
        <w:tc>
          <w:tcPr>
            <w:tcW w:w="270" w:type="pct"/>
            <w:tcBorders>
              <w:top w:val="nil"/>
              <w:left w:val="nil"/>
              <w:bottom w:val="single" w:sz="8" w:space="0" w:color="000000"/>
              <w:right w:val="nil"/>
            </w:tcBorders>
            <w:tcMar>
              <w:top w:w="15" w:type="dxa"/>
              <w:left w:w="15" w:type="dxa"/>
              <w:bottom w:w="0" w:type="dxa"/>
              <w:right w:w="15" w:type="dxa"/>
            </w:tcMar>
            <w:hideMark/>
          </w:tcPr>
          <w:p w14:paraId="16D82583" w14:textId="77777777" w:rsidR="004E4025" w:rsidRPr="00497883" w:rsidRDefault="004E4025" w:rsidP="004E4025">
            <w:pPr>
              <w:spacing w:after="0" w:line="240" w:lineRule="auto"/>
              <w:rPr>
                <w:rFonts w:ascii="Times New Roman" w:eastAsia="Times New Roman" w:hAnsi="Times New Roman" w:cs="Times New Roman"/>
                <w:lang w:val="en-GB" w:eastAsia="en-GB"/>
              </w:rPr>
            </w:pPr>
            <w:r w:rsidRPr="00497883">
              <w:rPr>
                <w:rFonts w:ascii="Times New Roman" w:eastAsia="Times New Roman" w:hAnsi="Times New Roman" w:cs="Times New Roman"/>
                <w:color w:val="000000"/>
                <w:kern w:val="24"/>
                <w:lang w:eastAsia="en-GB"/>
              </w:rPr>
              <w:t> </w:t>
            </w:r>
          </w:p>
        </w:tc>
        <w:tc>
          <w:tcPr>
            <w:tcW w:w="1728" w:type="pct"/>
            <w:tcBorders>
              <w:top w:val="nil"/>
              <w:left w:val="nil"/>
              <w:bottom w:val="single" w:sz="8" w:space="0" w:color="000000"/>
              <w:right w:val="nil"/>
            </w:tcBorders>
            <w:tcMar>
              <w:top w:w="15" w:type="dxa"/>
              <w:left w:w="108" w:type="dxa"/>
              <w:bottom w:w="0" w:type="dxa"/>
              <w:right w:w="108" w:type="dxa"/>
            </w:tcMar>
            <w:hideMark/>
          </w:tcPr>
          <w:p w14:paraId="7D23C144" w14:textId="61ABB77D" w:rsidR="004E4025" w:rsidRPr="00497883" w:rsidRDefault="004E4025" w:rsidP="004E4025">
            <w:pPr>
              <w:spacing w:after="190" w:line="240" w:lineRule="auto"/>
              <w:ind w:left="14" w:hanging="14"/>
              <w:jc w:val="center"/>
              <w:rPr>
                <w:rFonts w:ascii="Times New Roman" w:eastAsia="Times New Roman" w:hAnsi="Times New Roman" w:cs="Times New Roman"/>
                <w:b/>
                <w:lang w:val="en-GB" w:eastAsia="en-GB"/>
              </w:rPr>
            </w:pPr>
            <w:r w:rsidRPr="00497883">
              <w:rPr>
                <w:rFonts w:ascii="Times New Roman" w:hAnsi="Times New Roman" w:cs="Times New Roman"/>
              </w:rPr>
              <w:t>CD</w:t>
            </w:r>
            <w:r w:rsidRPr="00497883">
              <w:rPr>
                <w:rFonts w:ascii="Times New Roman" w:hAnsi="Times New Roman" w:cs="Times New Roman"/>
                <w:spacing w:val="4"/>
              </w:rPr>
              <w:t xml:space="preserve"> </w:t>
            </w:r>
            <w:r w:rsidRPr="00497883">
              <w:rPr>
                <w:rFonts w:ascii="Times New Roman" w:hAnsi="Times New Roman" w:cs="Times New Roman"/>
              </w:rPr>
              <w:t>(p</w:t>
            </w:r>
            <w:r w:rsidRPr="00497883">
              <w:rPr>
                <w:rFonts w:ascii="Times New Roman" w:hAnsi="Times New Roman" w:cs="Times New Roman"/>
                <w:spacing w:val="3"/>
              </w:rPr>
              <w:t xml:space="preserve"> </w:t>
            </w:r>
            <w:r w:rsidRPr="00497883">
              <w:rPr>
                <w:rFonts w:ascii="Times New Roman" w:hAnsi="Times New Roman" w:cs="Times New Roman"/>
              </w:rPr>
              <w:t>=</w:t>
            </w:r>
            <w:r w:rsidRPr="00497883">
              <w:rPr>
                <w:rFonts w:ascii="Times New Roman" w:hAnsi="Times New Roman" w:cs="Times New Roman"/>
                <w:spacing w:val="5"/>
              </w:rPr>
              <w:t xml:space="preserve"> </w:t>
            </w:r>
            <w:r w:rsidRPr="00497883">
              <w:rPr>
                <w:rFonts w:ascii="Times New Roman" w:hAnsi="Times New Roman" w:cs="Times New Roman"/>
                <w:spacing w:val="-4"/>
              </w:rPr>
              <w:t>0.05)</w:t>
            </w:r>
          </w:p>
        </w:tc>
        <w:tc>
          <w:tcPr>
            <w:tcW w:w="526" w:type="pct"/>
            <w:tcBorders>
              <w:top w:val="nil"/>
              <w:left w:val="nil"/>
              <w:bottom w:val="single" w:sz="8" w:space="0" w:color="000000"/>
              <w:right w:val="nil"/>
            </w:tcBorders>
            <w:tcMar>
              <w:top w:w="15" w:type="dxa"/>
              <w:left w:w="108" w:type="dxa"/>
              <w:bottom w:w="0" w:type="dxa"/>
              <w:right w:w="108" w:type="dxa"/>
            </w:tcMar>
          </w:tcPr>
          <w:p w14:paraId="5FBA541F" w14:textId="28DD851D"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4.50</w:t>
            </w:r>
          </w:p>
        </w:tc>
        <w:tc>
          <w:tcPr>
            <w:tcW w:w="490" w:type="pct"/>
            <w:tcBorders>
              <w:top w:val="nil"/>
              <w:left w:val="nil"/>
              <w:bottom w:val="single" w:sz="8" w:space="0" w:color="000000"/>
              <w:right w:val="nil"/>
            </w:tcBorders>
            <w:tcMar>
              <w:top w:w="15" w:type="dxa"/>
              <w:left w:w="108" w:type="dxa"/>
              <w:bottom w:w="0" w:type="dxa"/>
              <w:right w:w="108" w:type="dxa"/>
            </w:tcMar>
          </w:tcPr>
          <w:p w14:paraId="0A3A245F" w14:textId="7AA10F60"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0.65</w:t>
            </w:r>
          </w:p>
        </w:tc>
        <w:tc>
          <w:tcPr>
            <w:tcW w:w="436" w:type="pct"/>
            <w:tcBorders>
              <w:top w:val="nil"/>
              <w:left w:val="nil"/>
              <w:bottom w:val="single" w:sz="8" w:space="0" w:color="000000"/>
              <w:right w:val="nil"/>
            </w:tcBorders>
            <w:tcMar>
              <w:top w:w="15" w:type="dxa"/>
              <w:left w:w="108" w:type="dxa"/>
              <w:bottom w:w="0" w:type="dxa"/>
              <w:right w:w="108" w:type="dxa"/>
            </w:tcMar>
          </w:tcPr>
          <w:p w14:paraId="739214B2" w14:textId="767A5300"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0.65</w:t>
            </w:r>
          </w:p>
        </w:tc>
        <w:tc>
          <w:tcPr>
            <w:tcW w:w="545" w:type="pct"/>
            <w:tcBorders>
              <w:top w:val="nil"/>
              <w:left w:val="nil"/>
              <w:bottom w:val="single" w:sz="8" w:space="0" w:color="000000"/>
              <w:right w:val="nil"/>
            </w:tcBorders>
            <w:tcMar>
              <w:top w:w="15" w:type="dxa"/>
              <w:left w:w="108" w:type="dxa"/>
              <w:bottom w:w="0" w:type="dxa"/>
              <w:right w:w="108" w:type="dxa"/>
            </w:tcMar>
          </w:tcPr>
          <w:p w14:paraId="4630D5BE" w14:textId="2C61AF98"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2.01</w:t>
            </w:r>
          </w:p>
        </w:tc>
        <w:tc>
          <w:tcPr>
            <w:tcW w:w="484" w:type="pct"/>
            <w:tcBorders>
              <w:top w:val="nil"/>
              <w:left w:val="nil"/>
              <w:bottom w:val="single" w:sz="8" w:space="0" w:color="000000"/>
              <w:right w:val="nil"/>
            </w:tcBorders>
            <w:tcMar>
              <w:top w:w="15" w:type="dxa"/>
              <w:left w:w="108" w:type="dxa"/>
              <w:bottom w:w="0" w:type="dxa"/>
              <w:right w:w="108" w:type="dxa"/>
            </w:tcMar>
          </w:tcPr>
          <w:p w14:paraId="5A84B536" w14:textId="1D31DBBC"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w:t>
            </w:r>
          </w:p>
        </w:tc>
        <w:tc>
          <w:tcPr>
            <w:tcW w:w="521" w:type="pct"/>
            <w:tcBorders>
              <w:top w:val="nil"/>
              <w:left w:val="nil"/>
              <w:bottom w:val="single" w:sz="8" w:space="0" w:color="000000"/>
              <w:right w:val="nil"/>
            </w:tcBorders>
            <w:tcMar>
              <w:top w:w="15" w:type="dxa"/>
              <w:left w:w="108" w:type="dxa"/>
              <w:bottom w:w="0" w:type="dxa"/>
              <w:right w:w="108" w:type="dxa"/>
            </w:tcMar>
          </w:tcPr>
          <w:p w14:paraId="3028B4A1" w14:textId="5B3412D0" w:rsidR="004E4025" w:rsidRPr="00497883" w:rsidRDefault="004E4025" w:rsidP="004E4025">
            <w:pPr>
              <w:spacing w:after="0" w:line="240" w:lineRule="auto"/>
              <w:jc w:val="center"/>
              <w:rPr>
                <w:rFonts w:ascii="Times New Roman" w:eastAsia="Times New Roman" w:hAnsi="Times New Roman" w:cs="Times New Roman"/>
                <w:b/>
                <w:lang w:val="en-GB" w:eastAsia="en-GB"/>
              </w:rPr>
            </w:pPr>
            <w:r w:rsidRPr="00497883">
              <w:rPr>
                <w:rFonts w:ascii="Times New Roman" w:hAnsi="Times New Roman" w:cs="Times New Roman"/>
                <w:spacing w:val="-4"/>
              </w:rPr>
              <w:t>-</w:t>
            </w:r>
          </w:p>
        </w:tc>
      </w:tr>
    </w:tbl>
    <w:p w14:paraId="3F19583E" w14:textId="1DCE0A92" w:rsidR="00AA62A0" w:rsidRPr="00497883" w:rsidRDefault="00AA62A0" w:rsidP="00873B39">
      <w:pPr>
        <w:spacing w:before="94"/>
        <w:rPr>
          <w:rFonts w:ascii="Times New Roman" w:hAnsi="Times New Roman" w:cs="Times New Roman"/>
          <w:b/>
          <w:spacing w:val="-2"/>
          <w:sz w:val="28"/>
        </w:rPr>
      </w:pPr>
      <w:r w:rsidRPr="00497883">
        <w:rPr>
          <w:rFonts w:ascii="Times New Roman" w:hAnsi="Times New Roman" w:cs="Times New Roman"/>
          <w:b/>
          <w:bCs/>
          <w:color w:val="000000" w:themeColor="text1"/>
        </w:rPr>
        <w:br w:type="page"/>
      </w:r>
    </w:p>
    <w:p w14:paraId="7DF7B48F" w14:textId="7C5BD0DF" w:rsidR="00873B39" w:rsidRPr="00497883" w:rsidRDefault="00873B39" w:rsidP="00873B39">
      <w:pPr>
        <w:spacing w:before="94"/>
        <w:rPr>
          <w:rFonts w:ascii="Times New Roman" w:hAnsi="Times New Roman" w:cs="Times New Roman"/>
          <w:b/>
          <w:sz w:val="28"/>
        </w:rPr>
      </w:pPr>
      <w:r w:rsidRPr="00497883">
        <w:rPr>
          <w:rFonts w:ascii="Times New Roman" w:hAnsi="Times New Roman" w:cs="Times New Roman"/>
          <w:b/>
          <w:sz w:val="28"/>
        </w:rPr>
        <w:lastRenderedPageBreak/>
        <w:t>Table</w:t>
      </w:r>
      <w:r w:rsidRPr="00497883">
        <w:rPr>
          <w:rFonts w:ascii="Times New Roman" w:hAnsi="Times New Roman" w:cs="Times New Roman"/>
          <w:b/>
          <w:spacing w:val="-5"/>
          <w:sz w:val="28"/>
        </w:rPr>
        <w:t xml:space="preserve"> </w:t>
      </w:r>
      <w:r w:rsidRPr="00497883">
        <w:rPr>
          <w:rFonts w:ascii="Times New Roman" w:hAnsi="Times New Roman" w:cs="Times New Roman"/>
          <w:b/>
          <w:sz w:val="28"/>
        </w:rPr>
        <w:t>No.</w:t>
      </w:r>
      <w:r w:rsidRPr="00497883">
        <w:rPr>
          <w:rFonts w:ascii="Times New Roman" w:hAnsi="Times New Roman" w:cs="Times New Roman"/>
          <w:b/>
          <w:spacing w:val="-3"/>
          <w:sz w:val="28"/>
        </w:rPr>
        <w:t xml:space="preserve"> </w:t>
      </w:r>
      <w:r w:rsidR="00AA62A0" w:rsidRPr="00497883">
        <w:rPr>
          <w:rFonts w:ascii="Times New Roman" w:hAnsi="Times New Roman" w:cs="Times New Roman"/>
          <w:b/>
          <w:sz w:val="28"/>
        </w:rPr>
        <w:t>2</w:t>
      </w:r>
      <w:r w:rsidRPr="00497883">
        <w:rPr>
          <w:rFonts w:ascii="Times New Roman" w:hAnsi="Times New Roman" w:cs="Times New Roman"/>
          <w:b/>
          <w:sz w:val="28"/>
        </w:rPr>
        <w:t>:</w:t>
      </w:r>
      <w:r w:rsidRPr="00497883">
        <w:rPr>
          <w:rFonts w:ascii="Times New Roman" w:hAnsi="Times New Roman" w:cs="Times New Roman"/>
          <w:b/>
          <w:spacing w:val="-6"/>
          <w:sz w:val="28"/>
        </w:rPr>
        <w:t xml:space="preserve"> </w:t>
      </w:r>
      <w:r w:rsidRPr="00497883">
        <w:rPr>
          <w:rFonts w:ascii="Times New Roman" w:hAnsi="Times New Roman" w:cs="Times New Roman"/>
          <w:b/>
          <w:sz w:val="28"/>
        </w:rPr>
        <w:t>Effect</w:t>
      </w:r>
      <w:r w:rsidRPr="00497883">
        <w:rPr>
          <w:rFonts w:ascii="Times New Roman" w:hAnsi="Times New Roman" w:cs="Times New Roman"/>
          <w:b/>
          <w:spacing w:val="-7"/>
          <w:sz w:val="28"/>
        </w:rPr>
        <w:t xml:space="preserve"> </w:t>
      </w:r>
      <w:r w:rsidRPr="00497883">
        <w:rPr>
          <w:rFonts w:ascii="Times New Roman" w:hAnsi="Times New Roman" w:cs="Times New Roman"/>
          <w:b/>
          <w:sz w:val="28"/>
        </w:rPr>
        <w:t>of</w:t>
      </w:r>
      <w:r w:rsidRPr="00497883">
        <w:rPr>
          <w:rFonts w:ascii="Times New Roman" w:hAnsi="Times New Roman" w:cs="Times New Roman"/>
          <w:b/>
        </w:rPr>
        <w:t xml:space="preserve"> Potassium and Sulphur</w:t>
      </w:r>
      <w:r w:rsidRPr="00497883">
        <w:rPr>
          <w:rFonts w:ascii="Times New Roman" w:hAnsi="Times New Roman" w:cs="Times New Roman"/>
          <w:b/>
          <w:spacing w:val="2"/>
        </w:rPr>
        <w:t xml:space="preserve"> </w:t>
      </w:r>
      <w:r w:rsidRPr="00497883">
        <w:rPr>
          <w:rFonts w:ascii="Times New Roman" w:hAnsi="Times New Roman" w:cs="Times New Roman"/>
          <w:b/>
        </w:rPr>
        <w:t>on</w:t>
      </w:r>
      <w:r w:rsidRPr="00497883">
        <w:rPr>
          <w:rFonts w:ascii="Times New Roman" w:hAnsi="Times New Roman" w:cs="Times New Roman"/>
          <w:b/>
          <w:spacing w:val="-2"/>
        </w:rPr>
        <w:t xml:space="preserve"> </w:t>
      </w:r>
      <w:r w:rsidRPr="00497883">
        <w:rPr>
          <w:rFonts w:ascii="Times New Roman" w:hAnsi="Times New Roman" w:cs="Times New Roman"/>
          <w:b/>
        </w:rPr>
        <w:t>Growth</w:t>
      </w:r>
      <w:r w:rsidRPr="00497883">
        <w:rPr>
          <w:rFonts w:ascii="Times New Roman" w:hAnsi="Times New Roman" w:cs="Times New Roman"/>
          <w:b/>
          <w:spacing w:val="-2"/>
        </w:rPr>
        <w:t xml:space="preserve"> </w:t>
      </w:r>
      <w:r w:rsidRPr="00497883">
        <w:rPr>
          <w:rFonts w:ascii="Times New Roman" w:hAnsi="Times New Roman" w:cs="Times New Roman"/>
          <w:b/>
        </w:rPr>
        <w:t>and</w:t>
      </w:r>
      <w:r w:rsidRPr="00497883">
        <w:rPr>
          <w:rFonts w:ascii="Times New Roman" w:hAnsi="Times New Roman" w:cs="Times New Roman"/>
          <w:b/>
          <w:spacing w:val="-6"/>
        </w:rPr>
        <w:t xml:space="preserve"> </w:t>
      </w:r>
      <w:r w:rsidRPr="00497883">
        <w:rPr>
          <w:rFonts w:ascii="Times New Roman" w:hAnsi="Times New Roman" w:cs="Times New Roman"/>
          <w:b/>
        </w:rPr>
        <w:t>yield</w:t>
      </w:r>
      <w:r w:rsidRPr="00497883">
        <w:rPr>
          <w:rFonts w:ascii="Times New Roman" w:hAnsi="Times New Roman" w:cs="Times New Roman"/>
          <w:b/>
          <w:spacing w:val="-2"/>
        </w:rPr>
        <w:t xml:space="preserve"> </w:t>
      </w:r>
      <w:r w:rsidRPr="00497883">
        <w:rPr>
          <w:rFonts w:ascii="Times New Roman" w:hAnsi="Times New Roman" w:cs="Times New Roman"/>
          <w:b/>
          <w:sz w:val="28"/>
        </w:rPr>
        <w:t>on</w:t>
      </w:r>
      <w:r w:rsidRPr="00497883">
        <w:rPr>
          <w:rFonts w:ascii="Times New Roman" w:hAnsi="Times New Roman" w:cs="Times New Roman"/>
          <w:b/>
          <w:spacing w:val="-11"/>
          <w:sz w:val="28"/>
        </w:rPr>
        <w:t xml:space="preserve"> </w:t>
      </w:r>
      <w:r w:rsidRPr="00497883">
        <w:rPr>
          <w:rFonts w:ascii="Times New Roman" w:hAnsi="Times New Roman" w:cs="Times New Roman"/>
          <w:b/>
          <w:sz w:val="28"/>
        </w:rPr>
        <w:t>Post</w:t>
      </w:r>
      <w:r w:rsidRPr="00497883">
        <w:rPr>
          <w:rFonts w:ascii="Times New Roman" w:hAnsi="Times New Roman" w:cs="Times New Roman"/>
          <w:b/>
          <w:spacing w:val="-7"/>
          <w:sz w:val="28"/>
        </w:rPr>
        <w:t xml:space="preserve"> </w:t>
      </w:r>
      <w:r w:rsidRPr="00497883">
        <w:rPr>
          <w:rFonts w:ascii="Times New Roman" w:hAnsi="Times New Roman" w:cs="Times New Roman"/>
          <w:b/>
          <w:sz w:val="28"/>
        </w:rPr>
        <w:t>Harvest</w:t>
      </w:r>
      <w:r w:rsidRPr="00497883">
        <w:rPr>
          <w:rFonts w:ascii="Times New Roman" w:hAnsi="Times New Roman" w:cs="Times New Roman"/>
          <w:b/>
          <w:spacing w:val="-7"/>
          <w:sz w:val="28"/>
        </w:rPr>
        <w:t xml:space="preserve"> </w:t>
      </w:r>
      <w:r w:rsidRPr="00497883">
        <w:rPr>
          <w:rFonts w:ascii="Times New Roman" w:hAnsi="Times New Roman" w:cs="Times New Roman"/>
          <w:b/>
          <w:sz w:val="28"/>
        </w:rPr>
        <w:t>Observation</w:t>
      </w:r>
      <w:r w:rsidRPr="00497883">
        <w:rPr>
          <w:rFonts w:ascii="Times New Roman" w:hAnsi="Times New Roman" w:cs="Times New Roman"/>
          <w:b/>
          <w:spacing w:val="-4"/>
          <w:sz w:val="28"/>
        </w:rPr>
        <w:t xml:space="preserve"> </w:t>
      </w:r>
      <w:r w:rsidRPr="00497883">
        <w:rPr>
          <w:rFonts w:ascii="Times New Roman" w:hAnsi="Times New Roman" w:cs="Times New Roman"/>
          <w:b/>
          <w:sz w:val="28"/>
        </w:rPr>
        <w:t>of</w:t>
      </w:r>
      <w:r w:rsidRPr="00497883">
        <w:rPr>
          <w:rFonts w:ascii="Times New Roman" w:hAnsi="Times New Roman" w:cs="Times New Roman"/>
          <w:b/>
          <w:spacing w:val="-2"/>
          <w:sz w:val="28"/>
        </w:rPr>
        <w:t xml:space="preserve"> </w:t>
      </w:r>
      <w:proofErr w:type="spellStart"/>
      <w:r w:rsidRPr="00497883">
        <w:rPr>
          <w:rFonts w:ascii="Times New Roman" w:hAnsi="Times New Roman" w:cs="Times New Roman"/>
          <w:b/>
          <w:spacing w:val="-2"/>
          <w:sz w:val="28"/>
        </w:rPr>
        <w:t>Greengram</w:t>
      </w:r>
      <w:proofErr w:type="spellEnd"/>
      <w:r w:rsidRPr="00497883">
        <w:rPr>
          <w:rFonts w:ascii="Times New Roman" w:hAnsi="Times New Roman" w:cs="Times New Roman"/>
          <w:b/>
          <w:spacing w:val="-2"/>
          <w:sz w:val="28"/>
        </w:rPr>
        <w:t>.</w:t>
      </w:r>
    </w:p>
    <w:p w14:paraId="22D6D860" w14:textId="77777777" w:rsidR="00873B39" w:rsidRPr="00497883" w:rsidRDefault="00873B39" w:rsidP="00873B39">
      <w:pPr>
        <w:pStyle w:val="BodyText"/>
        <w:spacing w:before="27"/>
        <w:rPr>
          <w:b/>
          <w:sz w:val="20"/>
        </w:rPr>
      </w:pPr>
    </w:p>
    <w:tbl>
      <w:tblPr>
        <w:tblW w:w="12729" w:type="dxa"/>
        <w:tblInd w:w="141" w:type="dxa"/>
        <w:tblLayout w:type="fixed"/>
        <w:tblCellMar>
          <w:left w:w="0" w:type="dxa"/>
          <w:right w:w="0" w:type="dxa"/>
        </w:tblCellMar>
        <w:tblLook w:val="01E0" w:firstRow="1" w:lastRow="1" w:firstColumn="1" w:lastColumn="1" w:noHBand="0" w:noVBand="0"/>
      </w:tblPr>
      <w:tblGrid>
        <w:gridCol w:w="728"/>
        <w:gridCol w:w="5071"/>
        <w:gridCol w:w="1440"/>
        <w:gridCol w:w="1260"/>
        <w:gridCol w:w="990"/>
        <w:gridCol w:w="1080"/>
        <w:gridCol w:w="1170"/>
        <w:gridCol w:w="990"/>
      </w:tblGrid>
      <w:tr w:rsidR="00573E35" w:rsidRPr="00497883" w14:paraId="337A1C03" w14:textId="77777777" w:rsidTr="004E4025">
        <w:trPr>
          <w:trHeight w:val="465"/>
        </w:trPr>
        <w:tc>
          <w:tcPr>
            <w:tcW w:w="728" w:type="dxa"/>
            <w:tcBorders>
              <w:top w:val="single" w:sz="4" w:space="0" w:color="000000"/>
              <w:bottom w:val="single" w:sz="4" w:space="0" w:color="000000"/>
            </w:tcBorders>
          </w:tcPr>
          <w:p w14:paraId="273794A6" w14:textId="77777777" w:rsidR="00873B39" w:rsidRPr="00497883" w:rsidRDefault="00873B39" w:rsidP="001B166D">
            <w:pPr>
              <w:pStyle w:val="TableParagraph"/>
              <w:spacing w:line="320" w:lineRule="exact"/>
              <w:ind w:left="220"/>
              <w:jc w:val="left"/>
              <w:rPr>
                <w:b/>
                <w:sz w:val="28"/>
              </w:rPr>
            </w:pPr>
            <w:r w:rsidRPr="00497883">
              <w:rPr>
                <w:b/>
                <w:sz w:val="28"/>
              </w:rPr>
              <w:t>S.</w:t>
            </w:r>
            <w:r w:rsidRPr="00497883">
              <w:rPr>
                <w:b/>
                <w:spacing w:val="-16"/>
                <w:sz w:val="28"/>
              </w:rPr>
              <w:t xml:space="preserve"> </w:t>
            </w:r>
            <w:r w:rsidRPr="00497883">
              <w:rPr>
                <w:b/>
                <w:spacing w:val="-5"/>
                <w:sz w:val="28"/>
              </w:rPr>
              <w:t>no</w:t>
            </w:r>
          </w:p>
        </w:tc>
        <w:tc>
          <w:tcPr>
            <w:tcW w:w="5071" w:type="dxa"/>
            <w:tcBorders>
              <w:top w:val="single" w:sz="4" w:space="0" w:color="000000"/>
              <w:bottom w:val="single" w:sz="4" w:space="0" w:color="000000"/>
            </w:tcBorders>
          </w:tcPr>
          <w:p w14:paraId="1A4E5982" w14:textId="77777777" w:rsidR="00873B39" w:rsidRPr="00497883" w:rsidRDefault="00873B39" w:rsidP="001B166D">
            <w:pPr>
              <w:pStyle w:val="TableParagraph"/>
              <w:spacing w:line="320" w:lineRule="exact"/>
              <w:ind w:left="2" w:right="201"/>
              <w:rPr>
                <w:b/>
                <w:sz w:val="28"/>
              </w:rPr>
            </w:pPr>
            <w:r w:rsidRPr="00497883">
              <w:rPr>
                <w:b/>
                <w:sz w:val="28"/>
              </w:rPr>
              <w:t>Treatment</w:t>
            </w:r>
            <w:r w:rsidRPr="00497883">
              <w:rPr>
                <w:b/>
                <w:spacing w:val="2"/>
                <w:sz w:val="28"/>
              </w:rPr>
              <w:t xml:space="preserve"> </w:t>
            </w:r>
            <w:r w:rsidRPr="00497883">
              <w:rPr>
                <w:b/>
                <w:spacing w:val="-2"/>
                <w:sz w:val="28"/>
              </w:rPr>
              <w:t>combination</w:t>
            </w:r>
          </w:p>
        </w:tc>
        <w:tc>
          <w:tcPr>
            <w:tcW w:w="1440" w:type="dxa"/>
            <w:tcBorders>
              <w:top w:val="single" w:sz="4" w:space="0" w:color="000000"/>
              <w:bottom w:val="single" w:sz="4" w:space="0" w:color="000000"/>
            </w:tcBorders>
          </w:tcPr>
          <w:p w14:paraId="4ACC825A" w14:textId="77777777" w:rsidR="00873B39" w:rsidRPr="00497883" w:rsidRDefault="00873B39" w:rsidP="001B166D">
            <w:pPr>
              <w:pStyle w:val="TableParagraph"/>
              <w:jc w:val="left"/>
              <w:rPr>
                <w:sz w:val="24"/>
              </w:rPr>
            </w:pPr>
          </w:p>
        </w:tc>
        <w:tc>
          <w:tcPr>
            <w:tcW w:w="1260" w:type="dxa"/>
            <w:tcBorders>
              <w:top w:val="single" w:sz="4" w:space="0" w:color="000000"/>
              <w:bottom w:val="single" w:sz="4" w:space="0" w:color="000000"/>
            </w:tcBorders>
          </w:tcPr>
          <w:p w14:paraId="22B1A464" w14:textId="77777777" w:rsidR="00873B39" w:rsidRPr="00497883" w:rsidRDefault="00873B39" w:rsidP="001B166D">
            <w:pPr>
              <w:pStyle w:val="TableParagraph"/>
              <w:jc w:val="left"/>
              <w:rPr>
                <w:sz w:val="24"/>
              </w:rPr>
            </w:pPr>
          </w:p>
        </w:tc>
        <w:tc>
          <w:tcPr>
            <w:tcW w:w="3240" w:type="dxa"/>
            <w:gridSpan w:val="3"/>
            <w:tcBorders>
              <w:top w:val="single" w:sz="4" w:space="0" w:color="000000"/>
              <w:bottom w:val="single" w:sz="4" w:space="0" w:color="000000"/>
            </w:tcBorders>
          </w:tcPr>
          <w:p w14:paraId="13FC672C" w14:textId="77777777" w:rsidR="00873B39" w:rsidRPr="00497883" w:rsidRDefault="00873B39" w:rsidP="001B166D">
            <w:pPr>
              <w:pStyle w:val="TableParagraph"/>
              <w:spacing w:line="320" w:lineRule="exact"/>
              <w:ind w:left="705"/>
              <w:jc w:val="left"/>
              <w:rPr>
                <w:b/>
                <w:sz w:val="28"/>
              </w:rPr>
            </w:pPr>
            <w:r w:rsidRPr="00497883">
              <w:rPr>
                <w:b/>
                <w:sz w:val="28"/>
              </w:rPr>
              <w:t>Post</w:t>
            </w:r>
            <w:r w:rsidRPr="00497883">
              <w:rPr>
                <w:b/>
                <w:spacing w:val="-5"/>
                <w:sz w:val="28"/>
              </w:rPr>
              <w:t xml:space="preserve"> </w:t>
            </w:r>
            <w:r w:rsidRPr="00497883">
              <w:rPr>
                <w:b/>
                <w:sz w:val="28"/>
              </w:rPr>
              <w:t>-</w:t>
            </w:r>
            <w:r w:rsidRPr="00497883">
              <w:rPr>
                <w:b/>
                <w:spacing w:val="-5"/>
                <w:sz w:val="28"/>
              </w:rPr>
              <w:t xml:space="preserve"> </w:t>
            </w:r>
            <w:r w:rsidRPr="00497883">
              <w:rPr>
                <w:b/>
                <w:sz w:val="28"/>
              </w:rPr>
              <w:t>Harvest</w:t>
            </w:r>
            <w:r w:rsidRPr="00497883">
              <w:rPr>
                <w:b/>
                <w:spacing w:val="-4"/>
                <w:sz w:val="28"/>
              </w:rPr>
              <w:t xml:space="preserve"> </w:t>
            </w:r>
            <w:r w:rsidRPr="00497883">
              <w:rPr>
                <w:b/>
                <w:spacing w:val="-2"/>
                <w:sz w:val="28"/>
              </w:rPr>
              <w:t>Observations</w:t>
            </w:r>
          </w:p>
        </w:tc>
        <w:tc>
          <w:tcPr>
            <w:tcW w:w="990" w:type="dxa"/>
            <w:tcBorders>
              <w:top w:val="single" w:sz="4" w:space="0" w:color="000000"/>
              <w:bottom w:val="single" w:sz="4" w:space="0" w:color="000000"/>
            </w:tcBorders>
          </w:tcPr>
          <w:p w14:paraId="550ECA77" w14:textId="77777777" w:rsidR="00873B39" w:rsidRPr="00497883" w:rsidRDefault="00873B39" w:rsidP="001B166D">
            <w:pPr>
              <w:pStyle w:val="TableParagraph"/>
              <w:jc w:val="left"/>
              <w:rPr>
                <w:sz w:val="24"/>
              </w:rPr>
            </w:pPr>
          </w:p>
        </w:tc>
      </w:tr>
      <w:tr w:rsidR="00573E35" w:rsidRPr="00497883" w14:paraId="0C169967" w14:textId="77777777" w:rsidTr="004E4025">
        <w:trPr>
          <w:trHeight w:val="806"/>
        </w:trPr>
        <w:tc>
          <w:tcPr>
            <w:tcW w:w="728" w:type="dxa"/>
            <w:tcBorders>
              <w:top w:val="single" w:sz="4" w:space="0" w:color="000000"/>
            </w:tcBorders>
          </w:tcPr>
          <w:p w14:paraId="6E915E54" w14:textId="77777777" w:rsidR="00873B39" w:rsidRPr="00497883" w:rsidRDefault="00873B39" w:rsidP="001B166D">
            <w:pPr>
              <w:pStyle w:val="TableParagraph"/>
              <w:jc w:val="left"/>
              <w:rPr>
                <w:sz w:val="24"/>
              </w:rPr>
            </w:pPr>
          </w:p>
        </w:tc>
        <w:tc>
          <w:tcPr>
            <w:tcW w:w="5071" w:type="dxa"/>
            <w:tcBorders>
              <w:top w:val="single" w:sz="4" w:space="0" w:color="000000"/>
            </w:tcBorders>
          </w:tcPr>
          <w:p w14:paraId="59DCA20B" w14:textId="77777777" w:rsidR="00873B39" w:rsidRPr="00497883" w:rsidRDefault="00873B39" w:rsidP="001B166D">
            <w:pPr>
              <w:pStyle w:val="TableParagraph"/>
              <w:jc w:val="left"/>
              <w:rPr>
                <w:sz w:val="24"/>
              </w:rPr>
            </w:pPr>
          </w:p>
        </w:tc>
        <w:tc>
          <w:tcPr>
            <w:tcW w:w="1440" w:type="dxa"/>
            <w:tcBorders>
              <w:top w:val="single" w:sz="4" w:space="0" w:color="000000"/>
            </w:tcBorders>
          </w:tcPr>
          <w:p w14:paraId="00415EA2" w14:textId="76A910B7" w:rsidR="00873B39" w:rsidRPr="00497883" w:rsidRDefault="00873B39" w:rsidP="004E4025">
            <w:pPr>
              <w:pStyle w:val="TableParagraph"/>
              <w:spacing w:before="1"/>
              <w:rPr>
                <w:b/>
                <w:sz w:val="24"/>
              </w:rPr>
            </w:pPr>
            <w:r w:rsidRPr="00497883">
              <w:rPr>
                <w:b/>
                <w:sz w:val="24"/>
              </w:rPr>
              <w:t>Number</w:t>
            </w:r>
            <w:r w:rsidRPr="00497883">
              <w:rPr>
                <w:b/>
                <w:spacing w:val="-4"/>
                <w:sz w:val="24"/>
              </w:rPr>
              <w:t xml:space="preserve"> </w:t>
            </w:r>
            <w:r w:rsidRPr="00497883">
              <w:rPr>
                <w:b/>
                <w:spacing w:val="-5"/>
                <w:sz w:val="24"/>
              </w:rPr>
              <w:t>of</w:t>
            </w:r>
          </w:p>
          <w:p w14:paraId="66D83023" w14:textId="4EF3411A" w:rsidR="00873B39" w:rsidRPr="00497883" w:rsidRDefault="00873B39" w:rsidP="004E4025">
            <w:pPr>
              <w:pStyle w:val="TableParagraph"/>
              <w:spacing w:before="137"/>
              <w:rPr>
                <w:b/>
                <w:sz w:val="24"/>
              </w:rPr>
            </w:pPr>
            <w:r w:rsidRPr="00497883">
              <w:rPr>
                <w:b/>
                <w:sz w:val="24"/>
              </w:rPr>
              <w:t>Pods</w:t>
            </w:r>
            <w:r w:rsidRPr="00497883">
              <w:rPr>
                <w:b/>
                <w:spacing w:val="-7"/>
                <w:sz w:val="24"/>
              </w:rPr>
              <w:t xml:space="preserve"> </w:t>
            </w:r>
            <w:r w:rsidRPr="00497883">
              <w:rPr>
                <w:b/>
                <w:sz w:val="24"/>
              </w:rPr>
              <w:t>/</w:t>
            </w:r>
            <w:r w:rsidRPr="00497883">
              <w:rPr>
                <w:b/>
                <w:spacing w:val="-4"/>
                <w:sz w:val="24"/>
              </w:rPr>
              <w:t xml:space="preserve"> </w:t>
            </w:r>
            <w:r w:rsidRPr="00497883">
              <w:rPr>
                <w:b/>
                <w:spacing w:val="-2"/>
                <w:sz w:val="24"/>
              </w:rPr>
              <w:t>Plant</w:t>
            </w:r>
          </w:p>
        </w:tc>
        <w:tc>
          <w:tcPr>
            <w:tcW w:w="1260" w:type="dxa"/>
            <w:tcBorders>
              <w:top w:val="single" w:sz="4" w:space="0" w:color="000000"/>
            </w:tcBorders>
          </w:tcPr>
          <w:p w14:paraId="0EBB8CE8" w14:textId="77777777" w:rsidR="00873B39" w:rsidRPr="00497883" w:rsidRDefault="00873B39" w:rsidP="001B166D">
            <w:pPr>
              <w:pStyle w:val="TableParagraph"/>
              <w:spacing w:before="1"/>
              <w:ind w:left="208"/>
              <w:jc w:val="left"/>
              <w:rPr>
                <w:b/>
                <w:sz w:val="24"/>
              </w:rPr>
            </w:pPr>
            <w:r w:rsidRPr="00497883">
              <w:rPr>
                <w:b/>
                <w:sz w:val="24"/>
              </w:rPr>
              <w:t>Number</w:t>
            </w:r>
            <w:r w:rsidRPr="00497883">
              <w:rPr>
                <w:b/>
                <w:spacing w:val="-4"/>
                <w:sz w:val="24"/>
              </w:rPr>
              <w:t xml:space="preserve"> </w:t>
            </w:r>
            <w:r w:rsidRPr="00497883">
              <w:rPr>
                <w:b/>
                <w:spacing w:val="-5"/>
                <w:sz w:val="24"/>
              </w:rPr>
              <w:t>of</w:t>
            </w:r>
          </w:p>
          <w:p w14:paraId="4C194825" w14:textId="77777777" w:rsidR="00873B39" w:rsidRPr="00497883" w:rsidRDefault="00873B39" w:rsidP="001B166D">
            <w:pPr>
              <w:pStyle w:val="TableParagraph"/>
              <w:spacing w:before="137"/>
              <w:ind w:left="241"/>
              <w:jc w:val="left"/>
              <w:rPr>
                <w:b/>
                <w:sz w:val="24"/>
              </w:rPr>
            </w:pPr>
            <w:r w:rsidRPr="00497883">
              <w:rPr>
                <w:b/>
                <w:sz w:val="24"/>
              </w:rPr>
              <w:t>Seed</w:t>
            </w:r>
            <w:r w:rsidRPr="00497883">
              <w:rPr>
                <w:b/>
                <w:spacing w:val="-6"/>
                <w:sz w:val="24"/>
              </w:rPr>
              <w:t xml:space="preserve"> </w:t>
            </w:r>
            <w:r w:rsidRPr="00497883">
              <w:rPr>
                <w:b/>
                <w:sz w:val="24"/>
              </w:rPr>
              <w:t>/</w:t>
            </w:r>
            <w:r w:rsidRPr="00497883">
              <w:rPr>
                <w:b/>
                <w:spacing w:val="-6"/>
                <w:sz w:val="24"/>
              </w:rPr>
              <w:t xml:space="preserve"> </w:t>
            </w:r>
            <w:r w:rsidRPr="00497883">
              <w:rPr>
                <w:b/>
                <w:spacing w:val="-5"/>
                <w:sz w:val="24"/>
              </w:rPr>
              <w:t>Pod</w:t>
            </w:r>
          </w:p>
        </w:tc>
        <w:tc>
          <w:tcPr>
            <w:tcW w:w="990" w:type="dxa"/>
            <w:tcBorders>
              <w:top w:val="single" w:sz="4" w:space="0" w:color="000000"/>
            </w:tcBorders>
          </w:tcPr>
          <w:p w14:paraId="00F17F33" w14:textId="77777777" w:rsidR="00873B39" w:rsidRPr="00497883" w:rsidRDefault="00873B39" w:rsidP="001B166D">
            <w:pPr>
              <w:pStyle w:val="TableParagraph"/>
              <w:spacing w:before="1"/>
              <w:ind w:left="58" w:right="7"/>
              <w:rPr>
                <w:b/>
                <w:sz w:val="24"/>
              </w:rPr>
            </w:pPr>
            <w:r w:rsidRPr="00497883">
              <w:rPr>
                <w:b/>
                <w:sz w:val="24"/>
              </w:rPr>
              <w:t>Test</w:t>
            </w:r>
            <w:r w:rsidRPr="00497883">
              <w:rPr>
                <w:b/>
                <w:spacing w:val="-5"/>
                <w:sz w:val="24"/>
              </w:rPr>
              <w:t xml:space="preserve"> </w:t>
            </w:r>
            <w:r w:rsidRPr="00497883">
              <w:rPr>
                <w:b/>
                <w:spacing w:val="-2"/>
                <w:sz w:val="24"/>
              </w:rPr>
              <w:t>Weight</w:t>
            </w:r>
          </w:p>
          <w:p w14:paraId="4BA96D24" w14:textId="77777777" w:rsidR="00873B39" w:rsidRPr="00497883" w:rsidRDefault="00873B39" w:rsidP="001B166D">
            <w:pPr>
              <w:pStyle w:val="TableParagraph"/>
              <w:spacing w:before="137"/>
              <w:ind w:left="58" w:right="1"/>
              <w:rPr>
                <w:b/>
                <w:sz w:val="24"/>
              </w:rPr>
            </w:pPr>
            <w:r w:rsidRPr="00497883">
              <w:rPr>
                <w:b/>
                <w:spacing w:val="-5"/>
                <w:sz w:val="24"/>
              </w:rPr>
              <w:t>(g)</w:t>
            </w:r>
          </w:p>
        </w:tc>
        <w:tc>
          <w:tcPr>
            <w:tcW w:w="1080" w:type="dxa"/>
            <w:tcBorders>
              <w:top w:val="single" w:sz="4" w:space="0" w:color="000000"/>
            </w:tcBorders>
          </w:tcPr>
          <w:p w14:paraId="3DCCDEF6" w14:textId="77777777" w:rsidR="00873B39" w:rsidRPr="00497883" w:rsidRDefault="00873B39" w:rsidP="001B166D">
            <w:pPr>
              <w:pStyle w:val="TableParagraph"/>
              <w:spacing w:before="1"/>
              <w:ind w:left="36" w:right="22"/>
              <w:rPr>
                <w:b/>
                <w:sz w:val="24"/>
              </w:rPr>
            </w:pPr>
            <w:r w:rsidRPr="00497883">
              <w:rPr>
                <w:b/>
                <w:sz w:val="24"/>
              </w:rPr>
              <w:t>Grain</w:t>
            </w:r>
            <w:r w:rsidRPr="00497883">
              <w:rPr>
                <w:b/>
                <w:spacing w:val="-3"/>
                <w:sz w:val="24"/>
              </w:rPr>
              <w:t xml:space="preserve"> </w:t>
            </w:r>
            <w:r w:rsidRPr="00497883">
              <w:rPr>
                <w:b/>
                <w:spacing w:val="-2"/>
                <w:sz w:val="24"/>
              </w:rPr>
              <w:t>yield</w:t>
            </w:r>
          </w:p>
          <w:p w14:paraId="77926359" w14:textId="77777777" w:rsidR="00873B39" w:rsidRPr="00497883" w:rsidRDefault="00873B39" w:rsidP="001B166D">
            <w:pPr>
              <w:pStyle w:val="TableParagraph"/>
              <w:spacing w:before="137"/>
              <w:ind w:left="36" w:right="13"/>
              <w:rPr>
                <w:b/>
                <w:sz w:val="24"/>
              </w:rPr>
            </w:pPr>
            <w:r w:rsidRPr="00497883">
              <w:rPr>
                <w:b/>
                <w:spacing w:val="-2"/>
                <w:sz w:val="24"/>
              </w:rPr>
              <w:t>(t/ha)</w:t>
            </w:r>
          </w:p>
        </w:tc>
        <w:tc>
          <w:tcPr>
            <w:tcW w:w="1170" w:type="dxa"/>
            <w:tcBorders>
              <w:top w:val="single" w:sz="4" w:space="0" w:color="000000"/>
            </w:tcBorders>
          </w:tcPr>
          <w:p w14:paraId="45FA4152" w14:textId="77777777" w:rsidR="00873B39" w:rsidRPr="00497883" w:rsidRDefault="00873B39" w:rsidP="001B166D">
            <w:pPr>
              <w:pStyle w:val="TableParagraph"/>
              <w:spacing w:before="1"/>
              <w:ind w:right="138"/>
              <w:rPr>
                <w:b/>
                <w:sz w:val="24"/>
              </w:rPr>
            </w:pPr>
            <w:r w:rsidRPr="00497883">
              <w:rPr>
                <w:b/>
                <w:sz w:val="24"/>
              </w:rPr>
              <w:t>Straw</w:t>
            </w:r>
            <w:r w:rsidRPr="00497883">
              <w:rPr>
                <w:b/>
                <w:spacing w:val="-4"/>
                <w:sz w:val="24"/>
              </w:rPr>
              <w:t xml:space="preserve"> </w:t>
            </w:r>
            <w:r w:rsidRPr="00497883">
              <w:rPr>
                <w:b/>
                <w:spacing w:val="-2"/>
                <w:sz w:val="24"/>
              </w:rPr>
              <w:t>yield</w:t>
            </w:r>
          </w:p>
          <w:p w14:paraId="2CA8C786" w14:textId="77777777" w:rsidR="00873B39" w:rsidRPr="00497883" w:rsidRDefault="00873B39" w:rsidP="001B166D">
            <w:pPr>
              <w:pStyle w:val="TableParagraph"/>
              <w:spacing w:before="137"/>
              <w:ind w:left="9" w:right="138"/>
              <w:rPr>
                <w:b/>
                <w:sz w:val="24"/>
              </w:rPr>
            </w:pPr>
            <w:r w:rsidRPr="00497883">
              <w:rPr>
                <w:b/>
                <w:spacing w:val="-2"/>
                <w:sz w:val="24"/>
              </w:rPr>
              <w:t>(t/ha)</w:t>
            </w:r>
          </w:p>
        </w:tc>
        <w:tc>
          <w:tcPr>
            <w:tcW w:w="990" w:type="dxa"/>
            <w:tcBorders>
              <w:top w:val="single" w:sz="4" w:space="0" w:color="000000"/>
            </w:tcBorders>
          </w:tcPr>
          <w:p w14:paraId="61FB2643" w14:textId="77777777" w:rsidR="00873B39" w:rsidRPr="00497883" w:rsidRDefault="00873B39" w:rsidP="00573E35">
            <w:pPr>
              <w:pStyle w:val="TableParagraph"/>
              <w:spacing w:before="1"/>
              <w:jc w:val="left"/>
              <w:rPr>
                <w:b/>
                <w:sz w:val="24"/>
              </w:rPr>
            </w:pPr>
            <w:r w:rsidRPr="00497883">
              <w:rPr>
                <w:b/>
                <w:spacing w:val="-2"/>
                <w:sz w:val="24"/>
              </w:rPr>
              <w:t>Harvest</w:t>
            </w:r>
          </w:p>
          <w:p w14:paraId="7AF7B639" w14:textId="77777777" w:rsidR="00873B39" w:rsidRPr="00497883" w:rsidRDefault="00873B39" w:rsidP="00573E35">
            <w:pPr>
              <w:pStyle w:val="TableParagraph"/>
              <w:spacing w:before="137"/>
              <w:jc w:val="left"/>
              <w:rPr>
                <w:b/>
                <w:sz w:val="24"/>
              </w:rPr>
            </w:pPr>
            <w:r w:rsidRPr="00497883">
              <w:rPr>
                <w:b/>
                <w:sz w:val="24"/>
              </w:rPr>
              <w:t>Index</w:t>
            </w:r>
            <w:r w:rsidRPr="00497883">
              <w:rPr>
                <w:b/>
                <w:spacing w:val="-7"/>
                <w:sz w:val="24"/>
              </w:rPr>
              <w:t xml:space="preserve"> </w:t>
            </w:r>
            <w:r w:rsidRPr="00497883">
              <w:rPr>
                <w:b/>
                <w:spacing w:val="-5"/>
                <w:sz w:val="24"/>
              </w:rPr>
              <w:t>(%)</w:t>
            </w:r>
          </w:p>
        </w:tc>
      </w:tr>
      <w:tr w:rsidR="00573E35" w:rsidRPr="00497883" w14:paraId="24E81305" w14:textId="77777777" w:rsidTr="004E4025">
        <w:trPr>
          <w:trHeight w:val="193"/>
        </w:trPr>
        <w:tc>
          <w:tcPr>
            <w:tcW w:w="728" w:type="dxa"/>
          </w:tcPr>
          <w:p w14:paraId="5A07BF16" w14:textId="77777777" w:rsidR="00873B39" w:rsidRPr="00497883" w:rsidRDefault="00873B39" w:rsidP="001B166D">
            <w:pPr>
              <w:pStyle w:val="TableParagraph"/>
              <w:spacing w:line="315" w:lineRule="exact"/>
              <w:ind w:right="83"/>
              <w:rPr>
                <w:sz w:val="28"/>
              </w:rPr>
            </w:pPr>
            <w:r w:rsidRPr="00497883">
              <w:rPr>
                <w:spacing w:val="-5"/>
                <w:sz w:val="28"/>
              </w:rPr>
              <w:t>1.</w:t>
            </w:r>
          </w:p>
        </w:tc>
        <w:tc>
          <w:tcPr>
            <w:tcW w:w="5071" w:type="dxa"/>
          </w:tcPr>
          <w:p w14:paraId="763A9172" w14:textId="77777777" w:rsidR="00873B39" w:rsidRPr="00497883" w:rsidRDefault="00873B39" w:rsidP="00873B39">
            <w:pPr>
              <w:pStyle w:val="TableParagraph"/>
              <w:spacing w:line="268" w:lineRule="exact"/>
              <w:ind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1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5kg/ha</w:t>
            </w:r>
          </w:p>
        </w:tc>
        <w:tc>
          <w:tcPr>
            <w:tcW w:w="1440" w:type="dxa"/>
          </w:tcPr>
          <w:p w14:paraId="3FEAB62E" w14:textId="77777777" w:rsidR="00873B39" w:rsidRPr="00497883" w:rsidRDefault="00873B39" w:rsidP="004E4025">
            <w:pPr>
              <w:pStyle w:val="TableParagraph"/>
              <w:spacing w:before="63"/>
              <w:ind w:left="95" w:right="7"/>
              <w:rPr>
                <w:sz w:val="24"/>
              </w:rPr>
            </w:pPr>
            <w:r w:rsidRPr="00497883">
              <w:rPr>
                <w:spacing w:val="-2"/>
                <w:sz w:val="24"/>
              </w:rPr>
              <w:t>18.22</w:t>
            </w:r>
          </w:p>
        </w:tc>
        <w:tc>
          <w:tcPr>
            <w:tcW w:w="1260" w:type="dxa"/>
            <w:vAlign w:val="bottom"/>
          </w:tcPr>
          <w:p w14:paraId="2A5BCE9D" w14:textId="77777777" w:rsidR="00873B39" w:rsidRPr="00497883" w:rsidRDefault="00873B39" w:rsidP="001B166D">
            <w:pPr>
              <w:pStyle w:val="TableParagraph"/>
              <w:spacing w:before="63"/>
              <w:ind w:left="95" w:right="7"/>
              <w:rPr>
                <w:sz w:val="24"/>
                <w:szCs w:val="24"/>
              </w:rPr>
            </w:pPr>
            <w:r w:rsidRPr="00497883">
              <w:rPr>
                <w:sz w:val="24"/>
                <w:szCs w:val="24"/>
              </w:rPr>
              <w:t>5.87</w:t>
            </w:r>
          </w:p>
        </w:tc>
        <w:tc>
          <w:tcPr>
            <w:tcW w:w="990" w:type="dxa"/>
          </w:tcPr>
          <w:p w14:paraId="1F1236F4" w14:textId="77777777" w:rsidR="00873B39" w:rsidRPr="00497883" w:rsidRDefault="00873B39" w:rsidP="001B166D">
            <w:pPr>
              <w:pStyle w:val="TableParagraph"/>
              <w:spacing w:before="63"/>
              <w:ind w:left="58"/>
              <w:rPr>
                <w:sz w:val="24"/>
              </w:rPr>
            </w:pPr>
            <w:r w:rsidRPr="00497883">
              <w:rPr>
                <w:spacing w:val="-2"/>
                <w:sz w:val="24"/>
              </w:rPr>
              <w:t>51.90</w:t>
            </w:r>
          </w:p>
        </w:tc>
        <w:tc>
          <w:tcPr>
            <w:tcW w:w="1080" w:type="dxa"/>
          </w:tcPr>
          <w:p w14:paraId="18D2E0EC" w14:textId="77777777" w:rsidR="00873B39" w:rsidRPr="00497883" w:rsidRDefault="00873B39" w:rsidP="001B166D">
            <w:pPr>
              <w:pStyle w:val="TableParagraph"/>
              <w:spacing w:before="63"/>
              <w:ind w:left="36" w:right="11"/>
              <w:rPr>
                <w:sz w:val="24"/>
              </w:rPr>
            </w:pPr>
            <w:r w:rsidRPr="00497883">
              <w:rPr>
                <w:spacing w:val="-4"/>
                <w:sz w:val="24"/>
              </w:rPr>
              <w:t>1.43</w:t>
            </w:r>
          </w:p>
        </w:tc>
        <w:tc>
          <w:tcPr>
            <w:tcW w:w="1170" w:type="dxa"/>
          </w:tcPr>
          <w:p w14:paraId="6D0B6CA3" w14:textId="77777777" w:rsidR="00873B39" w:rsidRPr="00497883" w:rsidRDefault="00873B39" w:rsidP="001B166D">
            <w:pPr>
              <w:pStyle w:val="TableParagraph"/>
              <w:spacing w:before="63"/>
              <w:ind w:left="11" w:right="138"/>
              <w:rPr>
                <w:sz w:val="24"/>
              </w:rPr>
            </w:pPr>
            <w:r w:rsidRPr="00497883">
              <w:rPr>
                <w:spacing w:val="-4"/>
                <w:sz w:val="24"/>
              </w:rPr>
              <w:t>2.27</w:t>
            </w:r>
          </w:p>
        </w:tc>
        <w:tc>
          <w:tcPr>
            <w:tcW w:w="990" w:type="dxa"/>
          </w:tcPr>
          <w:p w14:paraId="6A539E2D" w14:textId="77777777" w:rsidR="00873B39" w:rsidRPr="00497883" w:rsidRDefault="00873B39" w:rsidP="00573E35">
            <w:pPr>
              <w:pStyle w:val="TableParagraph"/>
              <w:spacing w:before="63"/>
              <w:ind w:left="14" w:right="144"/>
              <w:jc w:val="left"/>
              <w:rPr>
                <w:sz w:val="24"/>
              </w:rPr>
            </w:pPr>
            <w:r w:rsidRPr="00497883">
              <w:rPr>
                <w:spacing w:val="-2"/>
                <w:sz w:val="24"/>
              </w:rPr>
              <w:t>38.66</w:t>
            </w:r>
          </w:p>
        </w:tc>
      </w:tr>
      <w:tr w:rsidR="00573E35" w:rsidRPr="00497883" w14:paraId="668D0156" w14:textId="77777777" w:rsidTr="004E4025">
        <w:trPr>
          <w:trHeight w:val="298"/>
        </w:trPr>
        <w:tc>
          <w:tcPr>
            <w:tcW w:w="728" w:type="dxa"/>
          </w:tcPr>
          <w:p w14:paraId="762E6527" w14:textId="77777777" w:rsidR="00873B39" w:rsidRPr="00497883" w:rsidRDefault="00873B39" w:rsidP="001B166D">
            <w:pPr>
              <w:pStyle w:val="TableParagraph"/>
              <w:spacing w:before="64"/>
              <w:ind w:right="83"/>
              <w:rPr>
                <w:sz w:val="28"/>
              </w:rPr>
            </w:pPr>
            <w:r w:rsidRPr="00497883">
              <w:rPr>
                <w:spacing w:val="-5"/>
                <w:sz w:val="28"/>
              </w:rPr>
              <w:t>2.</w:t>
            </w:r>
          </w:p>
        </w:tc>
        <w:tc>
          <w:tcPr>
            <w:tcW w:w="5071" w:type="dxa"/>
          </w:tcPr>
          <w:p w14:paraId="6CEB8E2A" w14:textId="71192A92" w:rsidR="00873B39" w:rsidRPr="00497883" w:rsidRDefault="00873B39" w:rsidP="001B166D">
            <w:pPr>
              <w:pStyle w:val="TableParagraph"/>
              <w:spacing w:before="63"/>
              <w:ind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1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10kg/ha</w:t>
            </w:r>
          </w:p>
        </w:tc>
        <w:tc>
          <w:tcPr>
            <w:tcW w:w="1440" w:type="dxa"/>
          </w:tcPr>
          <w:p w14:paraId="23B9CAFC" w14:textId="77777777" w:rsidR="00873B39" w:rsidRPr="00497883" w:rsidRDefault="00873B39" w:rsidP="004E4025">
            <w:pPr>
              <w:pStyle w:val="TableParagraph"/>
              <w:spacing w:before="130"/>
              <w:ind w:left="95" w:right="7"/>
              <w:rPr>
                <w:sz w:val="24"/>
              </w:rPr>
            </w:pPr>
            <w:r w:rsidRPr="00497883">
              <w:rPr>
                <w:spacing w:val="-2"/>
                <w:sz w:val="24"/>
              </w:rPr>
              <w:t>18.40</w:t>
            </w:r>
          </w:p>
        </w:tc>
        <w:tc>
          <w:tcPr>
            <w:tcW w:w="1260" w:type="dxa"/>
            <w:vAlign w:val="bottom"/>
          </w:tcPr>
          <w:p w14:paraId="29ACE46A" w14:textId="77777777" w:rsidR="00873B39" w:rsidRPr="00497883" w:rsidRDefault="00873B39" w:rsidP="001B166D">
            <w:pPr>
              <w:pStyle w:val="TableParagraph"/>
              <w:spacing w:before="130"/>
              <w:ind w:left="32" w:right="12"/>
              <w:rPr>
                <w:sz w:val="24"/>
                <w:szCs w:val="24"/>
              </w:rPr>
            </w:pPr>
            <w:r w:rsidRPr="00497883">
              <w:rPr>
                <w:rFonts w:ascii="Calibri" w:hAnsi="Calibri" w:cs="Calibri"/>
                <w:color w:val="000000"/>
                <w:sz w:val="24"/>
                <w:szCs w:val="24"/>
              </w:rPr>
              <w:t>5.90</w:t>
            </w:r>
          </w:p>
        </w:tc>
        <w:tc>
          <w:tcPr>
            <w:tcW w:w="990" w:type="dxa"/>
          </w:tcPr>
          <w:p w14:paraId="68C37931" w14:textId="77777777" w:rsidR="00873B39" w:rsidRPr="00497883" w:rsidRDefault="00873B39" w:rsidP="001B166D">
            <w:pPr>
              <w:pStyle w:val="TableParagraph"/>
              <w:spacing w:before="130"/>
              <w:ind w:left="58"/>
              <w:rPr>
                <w:sz w:val="24"/>
              </w:rPr>
            </w:pPr>
            <w:r w:rsidRPr="00497883">
              <w:rPr>
                <w:spacing w:val="-2"/>
                <w:sz w:val="24"/>
              </w:rPr>
              <w:t>53.15</w:t>
            </w:r>
          </w:p>
        </w:tc>
        <w:tc>
          <w:tcPr>
            <w:tcW w:w="1080" w:type="dxa"/>
          </w:tcPr>
          <w:p w14:paraId="2E0D3FF8" w14:textId="77777777" w:rsidR="00873B39" w:rsidRPr="00497883" w:rsidRDefault="00873B39" w:rsidP="001B166D">
            <w:pPr>
              <w:pStyle w:val="TableParagraph"/>
              <w:spacing w:before="130"/>
              <w:ind w:left="36" w:right="11"/>
              <w:rPr>
                <w:sz w:val="24"/>
              </w:rPr>
            </w:pPr>
            <w:r w:rsidRPr="00497883">
              <w:rPr>
                <w:spacing w:val="-4"/>
                <w:sz w:val="24"/>
              </w:rPr>
              <w:t>1.45</w:t>
            </w:r>
          </w:p>
        </w:tc>
        <w:tc>
          <w:tcPr>
            <w:tcW w:w="1170" w:type="dxa"/>
          </w:tcPr>
          <w:p w14:paraId="4D5BC78A" w14:textId="77777777" w:rsidR="00873B39" w:rsidRPr="00497883" w:rsidRDefault="00873B39" w:rsidP="001B166D">
            <w:pPr>
              <w:pStyle w:val="TableParagraph"/>
              <w:spacing w:before="130"/>
              <w:ind w:left="11" w:right="138"/>
              <w:rPr>
                <w:sz w:val="24"/>
              </w:rPr>
            </w:pPr>
            <w:r w:rsidRPr="00497883">
              <w:rPr>
                <w:spacing w:val="-4"/>
                <w:sz w:val="24"/>
              </w:rPr>
              <w:t>2.63</w:t>
            </w:r>
          </w:p>
        </w:tc>
        <w:tc>
          <w:tcPr>
            <w:tcW w:w="990" w:type="dxa"/>
          </w:tcPr>
          <w:p w14:paraId="5502C6AF" w14:textId="77777777" w:rsidR="00873B39" w:rsidRPr="00497883" w:rsidRDefault="00873B39" w:rsidP="00573E35">
            <w:pPr>
              <w:pStyle w:val="TableParagraph"/>
              <w:spacing w:before="130"/>
              <w:ind w:left="14" w:right="144"/>
              <w:jc w:val="left"/>
              <w:rPr>
                <w:sz w:val="24"/>
              </w:rPr>
            </w:pPr>
            <w:r w:rsidRPr="00497883">
              <w:rPr>
                <w:spacing w:val="-2"/>
                <w:sz w:val="24"/>
              </w:rPr>
              <w:t>35.53</w:t>
            </w:r>
          </w:p>
        </w:tc>
      </w:tr>
      <w:tr w:rsidR="00573E35" w:rsidRPr="00497883" w14:paraId="0F0408D5" w14:textId="77777777" w:rsidTr="004E4025">
        <w:trPr>
          <w:trHeight w:val="471"/>
        </w:trPr>
        <w:tc>
          <w:tcPr>
            <w:tcW w:w="728" w:type="dxa"/>
          </w:tcPr>
          <w:p w14:paraId="4A79314F" w14:textId="77777777" w:rsidR="00873B39" w:rsidRPr="00497883" w:rsidRDefault="00873B39" w:rsidP="001B166D">
            <w:pPr>
              <w:pStyle w:val="TableParagraph"/>
              <w:spacing w:before="64"/>
              <w:ind w:right="83"/>
              <w:rPr>
                <w:sz w:val="28"/>
              </w:rPr>
            </w:pPr>
            <w:r w:rsidRPr="00497883">
              <w:rPr>
                <w:spacing w:val="-5"/>
                <w:sz w:val="28"/>
              </w:rPr>
              <w:t>3.</w:t>
            </w:r>
          </w:p>
        </w:tc>
        <w:tc>
          <w:tcPr>
            <w:tcW w:w="5071" w:type="dxa"/>
          </w:tcPr>
          <w:p w14:paraId="26658136" w14:textId="6D832929" w:rsidR="00873B39" w:rsidRPr="00497883" w:rsidRDefault="00873B39" w:rsidP="001B166D">
            <w:pPr>
              <w:pStyle w:val="TableParagraph"/>
              <w:spacing w:before="63"/>
              <w:ind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1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15kg/ha</w:t>
            </w:r>
          </w:p>
        </w:tc>
        <w:tc>
          <w:tcPr>
            <w:tcW w:w="1440" w:type="dxa"/>
          </w:tcPr>
          <w:p w14:paraId="1F1AC278" w14:textId="77777777" w:rsidR="00873B39" w:rsidRPr="00497883" w:rsidRDefault="00873B39" w:rsidP="004E4025">
            <w:pPr>
              <w:pStyle w:val="TableParagraph"/>
              <w:spacing w:before="135"/>
              <w:ind w:left="95" w:right="7"/>
              <w:rPr>
                <w:sz w:val="24"/>
              </w:rPr>
            </w:pPr>
            <w:r w:rsidRPr="00497883">
              <w:rPr>
                <w:spacing w:val="-2"/>
                <w:sz w:val="24"/>
              </w:rPr>
              <w:t>18.43</w:t>
            </w:r>
          </w:p>
        </w:tc>
        <w:tc>
          <w:tcPr>
            <w:tcW w:w="1260" w:type="dxa"/>
            <w:vAlign w:val="bottom"/>
          </w:tcPr>
          <w:p w14:paraId="60A344DE" w14:textId="77777777" w:rsidR="00873B39" w:rsidRPr="00497883" w:rsidRDefault="00873B39" w:rsidP="001B166D">
            <w:pPr>
              <w:pStyle w:val="TableParagraph"/>
              <w:spacing w:before="135"/>
              <w:ind w:left="32" w:right="12"/>
              <w:rPr>
                <w:sz w:val="24"/>
                <w:szCs w:val="24"/>
              </w:rPr>
            </w:pPr>
            <w:r w:rsidRPr="00497883">
              <w:rPr>
                <w:rFonts w:ascii="Calibri" w:hAnsi="Calibri" w:cs="Calibri"/>
                <w:color w:val="000000"/>
                <w:sz w:val="24"/>
                <w:szCs w:val="24"/>
              </w:rPr>
              <w:t>6.07</w:t>
            </w:r>
          </w:p>
        </w:tc>
        <w:tc>
          <w:tcPr>
            <w:tcW w:w="990" w:type="dxa"/>
          </w:tcPr>
          <w:p w14:paraId="7295D93A" w14:textId="77777777" w:rsidR="00873B39" w:rsidRPr="00497883" w:rsidRDefault="00873B39" w:rsidP="001B166D">
            <w:pPr>
              <w:pStyle w:val="TableParagraph"/>
              <w:spacing w:before="135"/>
              <w:ind w:left="58"/>
              <w:rPr>
                <w:sz w:val="24"/>
              </w:rPr>
            </w:pPr>
            <w:r w:rsidRPr="00497883">
              <w:rPr>
                <w:spacing w:val="-2"/>
                <w:sz w:val="24"/>
              </w:rPr>
              <w:t>53.57</w:t>
            </w:r>
          </w:p>
        </w:tc>
        <w:tc>
          <w:tcPr>
            <w:tcW w:w="1080" w:type="dxa"/>
          </w:tcPr>
          <w:p w14:paraId="79BB8B71" w14:textId="77777777" w:rsidR="00873B39" w:rsidRPr="00497883" w:rsidRDefault="00873B39" w:rsidP="001B166D">
            <w:pPr>
              <w:pStyle w:val="TableParagraph"/>
              <w:spacing w:before="135"/>
              <w:ind w:left="36" w:right="11"/>
              <w:rPr>
                <w:sz w:val="24"/>
              </w:rPr>
            </w:pPr>
            <w:r w:rsidRPr="00497883">
              <w:rPr>
                <w:spacing w:val="-4"/>
                <w:sz w:val="24"/>
              </w:rPr>
              <w:t>1.49</w:t>
            </w:r>
          </w:p>
        </w:tc>
        <w:tc>
          <w:tcPr>
            <w:tcW w:w="1170" w:type="dxa"/>
          </w:tcPr>
          <w:p w14:paraId="2AE1542E" w14:textId="77777777" w:rsidR="00873B39" w:rsidRPr="00497883" w:rsidRDefault="00873B39" w:rsidP="001B166D">
            <w:pPr>
              <w:pStyle w:val="TableParagraph"/>
              <w:spacing w:before="135"/>
              <w:ind w:left="11" w:right="138"/>
              <w:rPr>
                <w:sz w:val="24"/>
              </w:rPr>
            </w:pPr>
            <w:r w:rsidRPr="00497883">
              <w:rPr>
                <w:spacing w:val="-4"/>
                <w:sz w:val="24"/>
              </w:rPr>
              <w:t>2.58</w:t>
            </w:r>
          </w:p>
        </w:tc>
        <w:tc>
          <w:tcPr>
            <w:tcW w:w="990" w:type="dxa"/>
          </w:tcPr>
          <w:p w14:paraId="2167325E" w14:textId="77777777" w:rsidR="00873B39" w:rsidRPr="00497883" w:rsidRDefault="00873B39" w:rsidP="00573E35">
            <w:pPr>
              <w:pStyle w:val="TableParagraph"/>
              <w:spacing w:before="135"/>
              <w:ind w:left="14" w:right="144"/>
              <w:jc w:val="left"/>
              <w:rPr>
                <w:sz w:val="24"/>
              </w:rPr>
            </w:pPr>
            <w:r w:rsidRPr="00497883">
              <w:rPr>
                <w:spacing w:val="-2"/>
                <w:sz w:val="24"/>
              </w:rPr>
              <w:t>36.61</w:t>
            </w:r>
          </w:p>
        </w:tc>
      </w:tr>
      <w:tr w:rsidR="00573E35" w:rsidRPr="00497883" w14:paraId="4F913436" w14:textId="77777777" w:rsidTr="004E4025">
        <w:trPr>
          <w:trHeight w:val="468"/>
        </w:trPr>
        <w:tc>
          <w:tcPr>
            <w:tcW w:w="728" w:type="dxa"/>
          </w:tcPr>
          <w:p w14:paraId="28D38E33" w14:textId="77777777" w:rsidR="00873B39" w:rsidRPr="00497883" w:rsidRDefault="00873B39" w:rsidP="001B166D">
            <w:pPr>
              <w:pStyle w:val="TableParagraph"/>
              <w:spacing w:before="64"/>
              <w:ind w:right="83"/>
              <w:rPr>
                <w:sz w:val="28"/>
              </w:rPr>
            </w:pPr>
            <w:r w:rsidRPr="00497883">
              <w:rPr>
                <w:spacing w:val="-5"/>
                <w:sz w:val="28"/>
              </w:rPr>
              <w:t>4.</w:t>
            </w:r>
          </w:p>
        </w:tc>
        <w:tc>
          <w:tcPr>
            <w:tcW w:w="5071" w:type="dxa"/>
          </w:tcPr>
          <w:p w14:paraId="5703048E" w14:textId="77777777" w:rsidR="00873B39" w:rsidRPr="00497883" w:rsidRDefault="00873B39" w:rsidP="001B166D">
            <w:pPr>
              <w:pStyle w:val="TableParagraph"/>
              <w:spacing w:before="63"/>
              <w:ind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2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5kg/ha</w:t>
            </w:r>
          </w:p>
        </w:tc>
        <w:tc>
          <w:tcPr>
            <w:tcW w:w="1440" w:type="dxa"/>
          </w:tcPr>
          <w:p w14:paraId="29D2A71C" w14:textId="77777777" w:rsidR="00873B39" w:rsidRPr="00497883" w:rsidRDefault="00873B39" w:rsidP="004E4025">
            <w:pPr>
              <w:pStyle w:val="TableParagraph"/>
              <w:spacing w:before="130"/>
              <w:ind w:left="95" w:right="7"/>
              <w:rPr>
                <w:sz w:val="24"/>
              </w:rPr>
            </w:pPr>
            <w:r w:rsidRPr="00497883">
              <w:rPr>
                <w:spacing w:val="-2"/>
                <w:sz w:val="24"/>
              </w:rPr>
              <w:t>18.93</w:t>
            </w:r>
          </w:p>
        </w:tc>
        <w:tc>
          <w:tcPr>
            <w:tcW w:w="1260" w:type="dxa"/>
            <w:vAlign w:val="bottom"/>
          </w:tcPr>
          <w:p w14:paraId="1161A9C0" w14:textId="77777777" w:rsidR="00873B39" w:rsidRPr="00497883" w:rsidRDefault="00873B39" w:rsidP="001B166D">
            <w:pPr>
              <w:pStyle w:val="TableParagraph"/>
              <w:spacing w:before="130"/>
              <w:ind w:left="32" w:right="12"/>
              <w:rPr>
                <w:sz w:val="24"/>
                <w:szCs w:val="24"/>
              </w:rPr>
            </w:pPr>
            <w:r w:rsidRPr="00497883">
              <w:rPr>
                <w:rFonts w:ascii="Calibri" w:hAnsi="Calibri" w:cs="Calibri"/>
                <w:color w:val="000000"/>
                <w:sz w:val="24"/>
                <w:szCs w:val="24"/>
              </w:rPr>
              <w:t>6.10</w:t>
            </w:r>
          </w:p>
        </w:tc>
        <w:tc>
          <w:tcPr>
            <w:tcW w:w="990" w:type="dxa"/>
          </w:tcPr>
          <w:p w14:paraId="6AB9F6A6" w14:textId="77777777" w:rsidR="00873B39" w:rsidRPr="00497883" w:rsidRDefault="00873B39" w:rsidP="001B166D">
            <w:pPr>
              <w:pStyle w:val="TableParagraph"/>
              <w:spacing w:before="130"/>
              <w:ind w:left="58"/>
              <w:rPr>
                <w:sz w:val="24"/>
              </w:rPr>
            </w:pPr>
            <w:r w:rsidRPr="00497883">
              <w:rPr>
                <w:spacing w:val="-2"/>
                <w:sz w:val="24"/>
              </w:rPr>
              <w:t>53.77</w:t>
            </w:r>
          </w:p>
        </w:tc>
        <w:tc>
          <w:tcPr>
            <w:tcW w:w="1080" w:type="dxa"/>
          </w:tcPr>
          <w:p w14:paraId="7B383E94" w14:textId="77777777" w:rsidR="00873B39" w:rsidRPr="00497883" w:rsidRDefault="00873B39" w:rsidP="001B166D">
            <w:pPr>
              <w:pStyle w:val="TableParagraph"/>
              <w:spacing w:before="130"/>
              <w:ind w:left="36" w:right="11"/>
              <w:rPr>
                <w:sz w:val="24"/>
              </w:rPr>
            </w:pPr>
            <w:r w:rsidRPr="00497883">
              <w:rPr>
                <w:spacing w:val="-4"/>
                <w:sz w:val="24"/>
              </w:rPr>
              <w:t>1.49</w:t>
            </w:r>
          </w:p>
        </w:tc>
        <w:tc>
          <w:tcPr>
            <w:tcW w:w="1170" w:type="dxa"/>
          </w:tcPr>
          <w:p w14:paraId="37C5B2C5" w14:textId="77777777" w:rsidR="00873B39" w:rsidRPr="00497883" w:rsidRDefault="00873B39" w:rsidP="001B166D">
            <w:pPr>
              <w:pStyle w:val="TableParagraph"/>
              <w:spacing w:before="130"/>
              <w:ind w:left="11" w:right="138"/>
              <w:rPr>
                <w:sz w:val="24"/>
              </w:rPr>
            </w:pPr>
            <w:r w:rsidRPr="00497883">
              <w:rPr>
                <w:spacing w:val="-4"/>
                <w:sz w:val="24"/>
              </w:rPr>
              <w:t>2.61</w:t>
            </w:r>
          </w:p>
        </w:tc>
        <w:tc>
          <w:tcPr>
            <w:tcW w:w="990" w:type="dxa"/>
          </w:tcPr>
          <w:p w14:paraId="366804E9" w14:textId="77777777" w:rsidR="00873B39" w:rsidRPr="00497883" w:rsidRDefault="00873B39" w:rsidP="00573E35">
            <w:pPr>
              <w:pStyle w:val="TableParagraph"/>
              <w:spacing w:before="130"/>
              <w:ind w:left="14" w:right="144"/>
              <w:jc w:val="left"/>
              <w:rPr>
                <w:sz w:val="24"/>
              </w:rPr>
            </w:pPr>
            <w:r w:rsidRPr="00497883">
              <w:rPr>
                <w:spacing w:val="-2"/>
                <w:sz w:val="24"/>
              </w:rPr>
              <w:t>36.26</w:t>
            </w:r>
          </w:p>
        </w:tc>
      </w:tr>
      <w:tr w:rsidR="00573E35" w:rsidRPr="00497883" w14:paraId="2AC86B1B" w14:textId="77777777" w:rsidTr="004E4025">
        <w:trPr>
          <w:trHeight w:val="468"/>
        </w:trPr>
        <w:tc>
          <w:tcPr>
            <w:tcW w:w="728" w:type="dxa"/>
          </w:tcPr>
          <w:p w14:paraId="108CE618" w14:textId="77777777" w:rsidR="00873B39" w:rsidRPr="00497883" w:rsidRDefault="00873B39" w:rsidP="001B166D">
            <w:pPr>
              <w:pStyle w:val="TableParagraph"/>
              <w:spacing w:before="66"/>
              <w:ind w:right="83"/>
              <w:rPr>
                <w:sz w:val="28"/>
              </w:rPr>
            </w:pPr>
            <w:r w:rsidRPr="00497883">
              <w:rPr>
                <w:spacing w:val="-5"/>
                <w:sz w:val="28"/>
              </w:rPr>
              <w:t>5.</w:t>
            </w:r>
          </w:p>
        </w:tc>
        <w:tc>
          <w:tcPr>
            <w:tcW w:w="5071" w:type="dxa"/>
          </w:tcPr>
          <w:p w14:paraId="0863DE78" w14:textId="5BCEE921" w:rsidR="00873B39" w:rsidRPr="00497883" w:rsidRDefault="00873B39" w:rsidP="001B166D">
            <w:pPr>
              <w:pStyle w:val="TableParagraph"/>
              <w:spacing w:before="65"/>
              <w:ind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2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10kg/ha</w:t>
            </w:r>
          </w:p>
        </w:tc>
        <w:tc>
          <w:tcPr>
            <w:tcW w:w="1440" w:type="dxa"/>
          </w:tcPr>
          <w:p w14:paraId="7A5A5A76" w14:textId="77777777" w:rsidR="00873B39" w:rsidRPr="00497883" w:rsidRDefault="00873B39" w:rsidP="004E4025">
            <w:pPr>
              <w:pStyle w:val="TableParagraph"/>
              <w:spacing w:before="133"/>
              <w:ind w:left="95" w:right="7"/>
              <w:rPr>
                <w:sz w:val="24"/>
              </w:rPr>
            </w:pPr>
            <w:r w:rsidRPr="00497883">
              <w:rPr>
                <w:spacing w:val="-2"/>
                <w:sz w:val="24"/>
              </w:rPr>
              <w:t>18.97</w:t>
            </w:r>
          </w:p>
        </w:tc>
        <w:tc>
          <w:tcPr>
            <w:tcW w:w="1260" w:type="dxa"/>
            <w:vAlign w:val="bottom"/>
          </w:tcPr>
          <w:p w14:paraId="774D5BE5" w14:textId="77777777" w:rsidR="00873B39" w:rsidRPr="00497883" w:rsidRDefault="00873B39" w:rsidP="001B166D">
            <w:pPr>
              <w:pStyle w:val="TableParagraph"/>
              <w:spacing w:before="133"/>
              <w:ind w:left="32" w:right="12"/>
              <w:rPr>
                <w:sz w:val="24"/>
                <w:szCs w:val="24"/>
              </w:rPr>
            </w:pPr>
            <w:r w:rsidRPr="00497883">
              <w:rPr>
                <w:rFonts w:ascii="Calibri" w:hAnsi="Calibri" w:cs="Calibri"/>
                <w:color w:val="000000"/>
                <w:sz w:val="24"/>
                <w:szCs w:val="24"/>
              </w:rPr>
              <w:t>6.10</w:t>
            </w:r>
          </w:p>
        </w:tc>
        <w:tc>
          <w:tcPr>
            <w:tcW w:w="990" w:type="dxa"/>
          </w:tcPr>
          <w:p w14:paraId="6DCB6A48" w14:textId="77777777" w:rsidR="00873B39" w:rsidRPr="00497883" w:rsidRDefault="00873B39" w:rsidP="001B166D">
            <w:pPr>
              <w:pStyle w:val="TableParagraph"/>
              <w:spacing w:before="133"/>
              <w:ind w:left="58"/>
              <w:rPr>
                <w:sz w:val="24"/>
              </w:rPr>
            </w:pPr>
            <w:r w:rsidRPr="00497883">
              <w:rPr>
                <w:spacing w:val="-2"/>
                <w:sz w:val="24"/>
              </w:rPr>
              <w:t>53.92</w:t>
            </w:r>
          </w:p>
        </w:tc>
        <w:tc>
          <w:tcPr>
            <w:tcW w:w="1080" w:type="dxa"/>
          </w:tcPr>
          <w:p w14:paraId="2FB9435E" w14:textId="77777777" w:rsidR="00873B39" w:rsidRPr="00497883" w:rsidRDefault="00873B39" w:rsidP="001B166D">
            <w:pPr>
              <w:pStyle w:val="TableParagraph"/>
              <w:spacing w:before="133"/>
              <w:ind w:left="36" w:right="11"/>
              <w:rPr>
                <w:sz w:val="24"/>
              </w:rPr>
            </w:pPr>
            <w:r w:rsidRPr="00497883">
              <w:rPr>
                <w:spacing w:val="-4"/>
                <w:sz w:val="24"/>
              </w:rPr>
              <w:t>1.58</w:t>
            </w:r>
          </w:p>
        </w:tc>
        <w:tc>
          <w:tcPr>
            <w:tcW w:w="1170" w:type="dxa"/>
          </w:tcPr>
          <w:p w14:paraId="715A46AF" w14:textId="77777777" w:rsidR="00873B39" w:rsidRPr="00497883" w:rsidRDefault="00873B39" w:rsidP="001B166D">
            <w:pPr>
              <w:pStyle w:val="TableParagraph"/>
              <w:spacing w:before="133"/>
              <w:ind w:left="11" w:right="138"/>
              <w:rPr>
                <w:sz w:val="24"/>
              </w:rPr>
            </w:pPr>
            <w:r w:rsidRPr="00497883">
              <w:rPr>
                <w:spacing w:val="-4"/>
                <w:sz w:val="24"/>
              </w:rPr>
              <w:t>2.63</w:t>
            </w:r>
          </w:p>
        </w:tc>
        <w:tc>
          <w:tcPr>
            <w:tcW w:w="990" w:type="dxa"/>
          </w:tcPr>
          <w:p w14:paraId="2F56AA1A" w14:textId="77777777" w:rsidR="00873B39" w:rsidRPr="00497883" w:rsidRDefault="00873B39" w:rsidP="00573E35">
            <w:pPr>
              <w:pStyle w:val="TableParagraph"/>
              <w:spacing w:before="133"/>
              <w:ind w:left="14" w:right="144"/>
              <w:jc w:val="left"/>
              <w:rPr>
                <w:sz w:val="24"/>
              </w:rPr>
            </w:pPr>
            <w:r w:rsidRPr="00497883">
              <w:rPr>
                <w:spacing w:val="-2"/>
                <w:sz w:val="24"/>
              </w:rPr>
              <w:t>37.28</w:t>
            </w:r>
          </w:p>
        </w:tc>
      </w:tr>
      <w:tr w:rsidR="00573E35" w:rsidRPr="00497883" w14:paraId="752837F7" w14:textId="77777777" w:rsidTr="004E4025">
        <w:trPr>
          <w:trHeight w:val="471"/>
        </w:trPr>
        <w:tc>
          <w:tcPr>
            <w:tcW w:w="728" w:type="dxa"/>
          </w:tcPr>
          <w:p w14:paraId="65C1C578" w14:textId="77777777" w:rsidR="00873B39" w:rsidRPr="00497883" w:rsidRDefault="00873B39" w:rsidP="001B166D">
            <w:pPr>
              <w:pStyle w:val="TableParagraph"/>
              <w:spacing w:before="64"/>
              <w:ind w:right="83"/>
              <w:rPr>
                <w:sz w:val="28"/>
              </w:rPr>
            </w:pPr>
            <w:r w:rsidRPr="00497883">
              <w:rPr>
                <w:spacing w:val="-5"/>
                <w:sz w:val="28"/>
              </w:rPr>
              <w:t>6.</w:t>
            </w:r>
          </w:p>
        </w:tc>
        <w:tc>
          <w:tcPr>
            <w:tcW w:w="5071" w:type="dxa"/>
          </w:tcPr>
          <w:p w14:paraId="55C1848E" w14:textId="6E8DC5A1" w:rsidR="00873B39" w:rsidRPr="00497883" w:rsidRDefault="00873B39" w:rsidP="001B166D">
            <w:pPr>
              <w:pStyle w:val="TableParagraph"/>
              <w:spacing w:before="63"/>
              <w:ind w:left="7"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2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w:t>
            </w:r>
            <w:r w:rsidR="00AA62A0" w:rsidRPr="00497883">
              <w:rPr>
                <w:sz w:val="28"/>
                <w:lang w:val="sv-SE"/>
              </w:rPr>
              <w:t xml:space="preserve"> </w:t>
            </w:r>
            <w:r w:rsidRPr="00497883">
              <w:rPr>
                <w:sz w:val="28"/>
                <w:lang w:val="sv-SE"/>
              </w:rPr>
              <w:t>at15kg/ha</w:t>
            </w:r>
          </w:p>
        </w:tc>
        <w:tc>
          <w:tcPr>
            <w:tcW w:w="1440" w:type="dxa"/>
          </w:tcPr>
          <w:p w14:paraId="7C070E01" w14:textId="77777777" w:rsidR="00873B39" w:rsidRPr="00497883" w:rsidRDefault="00873B39" w:rsidP="004E4025">
            <w:pPr>
              <w:pStyle w:val="TableParagraph"/>
              <w:spacing w:before="135"/>
              <w:ind w:left="95" w:right="7"/>
              <w:rPr>
                <w:sz w:val="24"/>
              </w:rPr>
            </w:pPr>
            <w:r w:rsidRPr="00497883">
              <w:rPr>
                <w:spacing w:val="-2"/>
                <w:sz w:val="24"/>
              </w:rPr>
              <w:t>19.00</w:t>
            </w:r>
          </w:p>
        </w:tc>
        <w:tc>
          <w:tcPr>
            <w:tcW w:w="1260" w:type="dxa"/>
            <w:vAlign w:val="bottom"/>
          </w:tcPr>
          <w:p w14:paraId="35B13513" w14:textId="77777777" w:rsidR="00873B39" w:rsidRPr="00497883" w:rsidRDefault="00873B39" w:rsidP="001B166D">
            <w:pPr>
              <w:pStyle w:val="TableParagraph"/>
              <w:spacing w:before="135"/>
              <w:ind w:left="32" w:right="12"/>
              <w:rPr>
                <w:sz w:val="24"/>
                <w:szCs w:val="24"/>
              </w:rPr>
            </w:pPr>
            <w:r w:rsidRPr="00497883">
              <w:rPr>
                <w:rFonts w:ascii="Calibri" w:hAnsi="Calibri" w:cs="Calibri"/>
                <w:color w:val="000000"/>
                <w:sz w:val="24"/>
                <w:szCs w:val="24"/>
              </w:rPr>
              <w:t>6.13</w:t>
            </w:r>
          </w:p>
        </w:tc>
        <w:tc>
          <w:tcPr>
            <w:tcW w:w="990" w:type="dxa"/>
          </w:tcPr>
          <w:p w14:paraId="6A4DE55A" w14:textId="77777777" w:rsidR="00873B39" w:rsidRPr="00497883" w:rsidRDefault="00873B39" w:rsidP="001B166D">
            <w:pPr>
              <w:pStyle w:val="TableParagraph"/>
              <w:spacing w:before="135"/>
              <w:ind w:left="58"/>
              <w:rPr>
                <w:sz w:val="24"/>
              </w:rPr>
            </w:pPr>
            <w:r w:rsidRPr="00497883">
              <w:rPr>
                <w:spacing w:val="-2"/>
                <w:sz w:val="24"/>
              </w:rPr>
              <w:t>54.37</w:t>
            </w:r>
          </w:p>
        </w:tc>
        <w:tc>
          <w:tcPr>
            <w:tcW w:w="1080" w:type="dxa"/>
          </w:tcPr>
          <w:p w14:paraId="4964AA87" w14:textId="77777777" w:rsidR="00873B39" w:rsidRPr="00497883" w:rsidRDefault="00873B39" w:rsidP="001B166D">
            <w:pPr>
              <w:pStyle w:val="TableParagraph"/>
              <w:spacing w:before="135"/>
              <w:ind w:left="36" w:right="11"/>
              <w:rPr>
                <w:sz w:val="24"/>
              </w:rPr>
            </w:pPr>
            <w:r w:rsidRPr="00497883">
              <w:rPr>
                <w:spacing w:val="-4"/>
                <w:sz w:val="24"/>
              </w:rPr>
              <w:t>1.65</w:t>
            </w:r>
          </w:p>
        </w:tc>
        <w:tc>
          <w:tcPr>
            <w:tcW w:w="1170" w:type="dxa"/>
          </w:tcPr>
          <w:p w14:paraId="35EEC80C" w14:textId="77777777" w:rsidR="00873B39" w:rsidRPr="00497883" w:rsidRDefault="00873B39" w:rsidP="001B166D">
            <w:pPr>
              <w:pStyle w:val="TableParagraph"/>
              <w:spacing w:before="135"/>
              <w:ind w:left="11" w:right="138"/>
              <w:rPr>
                <w:sz w:val="24"/>
              </w:rPr>
            </w:pPr>
            <w:r w:rsidRPr="00497883">
              <w:rPr>
                <w:spacing w:val="-4"/>
                <w:sz w:val="24"/>
              </w:rPr>
              <w:t>2.60</w:t>
            </w:r>
          </w:p>
        </w:tc>
        <w:tc>
          <w:tcPr>
            <w:tcW w:w="990" w:type="dxa"/>
          </w:tcPr>
          <w:p w14:paraId="247D4762" w14:textId="77777777" w:rsidR="00873B39" w:rsidRPr="00497883" w:rsidRDefault="00873B39" w:rsidP="00573E35">
            <w:pPr>
              <w:pStyle w:val="TableParagraph"/>
              <w:spacing w:before="135"/>
              <w:ind w:left="14" w:right="144"/>
              <w:jc w:val="left"/>
              <w:rPr>
                <w:sz w:val="24"/>
              </w:rPr>
            </w:pPr>
            <w:r w:rsidRPr="00497883">
              <w:rPr>
                <w:spacing w:val="-2"/>
                <w:sz w:val="24"/>
              </w:rPr>
              <w:t>38.55</w:t>
            </w:r>
          </w:p>
        </w:tc>
      </w:tr>
      <w:tr w:rsidR="00573E35" w:rsidRPr="00497883" w14:paraId="4F697D0B" w14:textId="77777777" w:rsidTr="004E4025">
        <w:trPr>
          <w:trHeight w:val="466"/>
        </w:trPr>
        <w:tc>
          <w:tcPr>
            <w:tcW w:w="728" w:type="dxa"/>
          </w:tcPr>
          <w:p w14:paraId="22F7F5DE" w14:textId="77777777" w:rsidR="00873B39" w:rsidRPr="00497883" w:rsidRDefault="00873B39" w:rsidP="001B166D">
            <w:pPr>
              <w:pStyle w:val="TableParagraph"/>
              <w:spacing w:before="64"/>
              <w:ind w:right="83"/>
              <w:rPr>
                <w:sz w:val="28"/>
              </w:rPr>
            </w:pPr>
            <w:r w:rsidRPr="00497883">
              <w:rPr>
                <w:spacing w:val="-5"/>
                <w:sz w:val="28"/>
              </w:rPr>
              <w:t>7.</w:t>
            </w:r>
          </w:p>
        </w:tc>
        <w:tc>
          <w:tcPr>
            <w:tcW w:w="5071" w:type="dxa"/>
          </w:tcPr>
          <w:p w14:paraId="1DA0184C" w14:textId="77777777" w:rsidR="00873B39" w:rsidRPr="00497883" w:rsidRDefault="00873B39" w:rsidP="001B166D">
            <w:pPr>
              <w:pStyle w:val="TableParagraph"/>
              <w:spacing w:before="63"/>
              <w:ind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3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5kg/ha</w:t>
            </w:r>
          </w:p>
        </w:tc>
        <w:tc>
          <w:tcPr>
            <w:tcW w:w="1440" w:type="dxa"/>
          </w:tcPr>
          <w:p w14:paraId="21D0DC80" w14:textId="77777777" w:rsidR="00873B39" w:rsidRPr="00497883" w:rsidRDefault="00873B39" w:rsidP="004E4025">
            <w:pPr>
              <w:pStyle w:val="TableParagraph"/>
              <w:spacing w:before="130"/>
              <w:ind w:left="95" w:right="7"/>
              <w:rPr>
                <w:sz w:val="24"/>
              </w:rPr>
            </w:pPr>
            <w:r w:rsidRPr="00497883">
              <w:rPr>
                <w:spacing w:val="-2"/>
                <w:sz w:val="24"/>
              </w:rPr>
              <w:t>19.02</w:t>
            </w:r>
          </w:p>
        </w:tc>
        <w:tc>
          <w:tcPr>
            <w:tcW w:w="1260" w:type="dxa"/>
            <w:vAlign w:val="bottom"/>
          </w:tcPr>
          <w:p w14:paraId="64A7D983" w14:textId="77777777" w:rsidR="00873B39" w:rsidRPr="00497883" w:rsidRDefault="00873B39" w:rsidP="001B166D">
            <w:pPr>
              <w:pStyle w:val="TableParagraph"/>
              <w:spacing w:before="130"/>
              <w:ind w:left="32" w:right="12"/>
              <w:rPr>
                <w:sz w:val="24"/>
                <w:szCs w:val="24"/>
              </w:rPr>
            </w:pPr>
            <w:r w:rsidRPr="00497883">
              <w:rPr>
                <w:rFonts w:ascii="Calibri" w:hAnsi="Calibri" w:cs="Calibri"/>
                <w:color w:val="000000"/>
                <w:sz w:val="24"/>
                <w:szCs w:val="24"/>
              </w:rPr>
              <w:t>6.23</w:t>
            </w:r>
          </w:p>
        </w:tc>
        <w:tc>
          <w:tcPr>
            <w:tcW w:w="990" w:type="dxa"/>
          </w:tcPr>
          <w:p w14:paraId="16506D94" w14:textId="77777777" w:rsidR="00873B39" w:rsidRPr="00497883" w:rsidRDefault="00873B39" w:rsidP="001B166D">
            <w:pPr>
              <w:pStyle w:val="TableParagraph"/>
              <w:spacing w:before="130"/>
              <w:ind w:left="58"/>
              <w:rPr>
                <w:sz w:val="24"/>
              </w:rPr>
            </w:pPr>
            <w:r w:rsidRPr="00497883">
              <w:rPr>
                <w:spacing w:val="-2"/>
                <w:sz w:val="24"/>
              </w:rPr>
              <w:t>56.12</w:t>
            </w:r>
          </w:p>
        </w:tc>
        <w:tc>
          <w:tcPr>
            <w:tcW w:w="1080" w:type="dxa"/>
          </w:tcPr>
          <w:p w14:paraId="26888B54" w14:textId="77777777" w:rsidR="00873B39" w:rsidRPr="00497883" w:rsidRDefault="00873B39" w:rsidP="001B166D">
            <w:pPr>
              <w:pStyle w:val="TableParagraph"/>
              <w:spacing w:before="130"/>
              <w:ind w:left="36" w:right="11"/>
              <w:rPr>
                <w:sz w:val="24"/>
              </w:rPr>
            </w:pPr>
            <w:r w:rsidRPr="00497883">
              <w:rPr>
                <w:spacing w:val="-4"/>
                <w:sz w:val="24"/>
              </w:rPr>
              <w:t>1.74</w:t>
            </w:r>
          </w:p>
        </w:tc>
        <w:tc>
          <w:tcPr>
            <w:tcW w:w="1170" w:type="dxa"/>
          </w:tcPr>
          <w:p w14:paraId="5F55D0B5" w14:textId="77777777" w:rsidR="00873B39" w:rsidRPr="00497883" w:rsidRDefault="00873B39" w:rsidP="001B166D">
            <w:pPr>
              <w:pStyle w:val="TableParagraph"/>
              <w:spacing w:before="130"/>
              <w:ind w:left="11" w:right="138"/>
              <w:rPr>
                <w:sz w:val="24"/>
              </w:rPr>
            </w:pPr>
            <w:r w:rsidRPr="00497883">
              <w:rPr>
                <w:spacing w:val="-4"/>
                <w:sz w:val="24"/>
              </w:rPr>
              <w:t>2.78</w:t>
            </w:r>
          </w:p>
        </w:tc>
        <w:tc>
          <w:tcPr>
            <w:tcW w:w="990" w:type="dxa"/>
          </w:tcPr>
          <w:p w14:paraId="7A349C9F" w14:textId="77777777" w:rsidR="00873B39" w:rsidRPr="00497883" w:rsidRDefault="00873B39" w:rsidP="00573E35">
            <w:pPr>
              <w:pStyle w:val="TableParagraph"/>
              <w:spacing w:before="130"/>
              <w:ind w:left="14" w:right="144"/>
              <w:jc w:val="left"/>
              <w:rPr>
                <w:sz w:val="24"/>
              </w:rPr>
            </w:pPr>
            <w:r w:rsidRPr="00497883">
              <w:rPr>
                <w:spacing w:val="-2"/>
                <w:sz w:val="24"/>
              </w:rPr>
              <w:t>38.5</w:t>
            </w:r>
          </w:p>
        </w:tc>
      </w:tr>
      <w:tr w:rsidR="00573E35" w:rsidRPr="00497883" w14:paraId="19FD51BE" w14:textId="77777777" w:rsidTr="004E4025">
        <w:trPr>
          <w:trHeight w:val="471"/>
        </w:trPr>
        <w:tc>
          <w:tcPr>
            <w:tcW w:w="728" w:type="dxa"/>
          </w:tcPr>
          <w:p w14:paraId="1CEEDD73" w14:textId="77777777" w:rsidR="00873B39" w:rsidRPr="00497883" w:rsidRDefault="00873B39" w:rsidP="001B166D">
            <w:pPr>
              <w:pStyle w:val="TableParagraph"/>
              <w:spacing w:before="64"/>
              <w:ind w:right="83"/>
              <w:rPr>
                <w:sz w:val="28"/>
              </w:rPr>
            </w:pPr>
            <w:r w:rsidRPr="00497883">
              <w:rPr>
                <w:spacing w:val="-5"/>
                <w:sz w:val="28"/>
              </w:rPr>
              <w:t>8.</w:t>
            </w:r>
          </w:p>
        </w:tc>
        <w:tc>
          <w:tcPr>
            <w:tcW w:w="5071" w:type="dxa"/>
          </w:tcPr>
          <w:p w14:paraId="12B23F13" w14:textId="77777777" w:rsidR="00873B39" w:rsidRPr="00497883" w:rsidRDefault="00873B39" w:rsidP="001B166D">
            <w:pPr>
              <w:pStyle w:val="TableParagraph"/>
              <w:spacing w:before="63"/>
              <w:ind w:left="7"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3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0kg/ha</w:t>
            </w:r>
          </w:p>
        </w:tc>
        <w:tc>
          <w:tcPr>
            <w:tcW w:w="1440" w:type="dxa"/>
          </w:tcPr>
          <w:p w14:paraId="5B2A7B84" w14:textId="77777777" w:rsidR="00873B39" w:rsidRPr="00497883" w:rsidRDefault="00873B39" w:rsidP="004E4025">
            <w:pPr>
              <w:pStyle w:val="TableParagraph"/>
              <w:spacing w:before="135"/>
              <w:ind w:left="95" w:right="7"/>
              <w:rPr>
                <w:sz w:val="24"/>
              </w:rPr>
            </w:pPr>
            <w:r w:rsidRPr="00497883">
              <w:rPr>
                <w:spacing w:val="-2"/>
                <w:sz w:val="24"/>
              </w:rPr>
              <w:t>19.13</w:t>
            </w:r>
          </w:p>
        </w:tc>
        <w:tc>
          <w:tcPr>
            <w:tcW w:w="1260" w:type="dxa"/>
            <w:vAlign w:val="bottom"/>
          </w:tcPr>
          <w:p w14:paraId="07D158F7" w14:textId="77777777" w:rsidR="00873B39" w:rsidRPr="00497883" w:rsidRDefault="00873B39" w:rsidP="001B166D">
            <w:pPr>
              <w:pStyle w:val="TableParagraph"/>
              <w:spacing w:before="135"/>
              <w:ind w:left="32" w:right="12"/>
              <w:rPr>
                <w:sz w:val="24"/>
                <w:szCs w:val="24"/>
              </w:rPr>
            </w:pPr>
            <w:r w:rsidRPr="00497883">
              <w:rPr>
                <w:rFonts w:ascii="Calibri" w:hAnsi="Calibri" w:cs="Calibri"/>
                <w:color w:val="000000"/>
                <w:sz w:val="24"/>
                <w:szCs w:val="24"/>
              </w:rPr>
              <w:t>6.53</w:t>
            </w:r>
          </w:p>
        </w:tc>
        <w:tc>
          <w:tcPr>
            <w:tcW w:w="990" w:type="dxa"/>
          </w:tcPr>
          <w:p w14:paraId="054E9F53" w14:textId="77777777" w:rsidR="00873B39" w:rsidRPr="00497883" w:rsidRDefault="00873B39" w:rsidP="001B166D">
            <w:pPr>
              <w:pStyle w:val="TableParagraph"/>
              <w:spacing w:before="135"/>
              <w:ind w:left="58"/>
              <w:rPr>
                <w:sz w:val="24"/>
              </w:rPr>
            </w:pPr>
            <w:r w:rsidRPr="00497883">
              <w:rPr>
                <w:spacing w:val="-2"/>
                <w:sz w:val="24"/>
              </w:rPr>
              <w:t>57.23</w:t>
            </w:r>
          </w:p>
        </w:tc>
        <w:tc>
          <w:tcPr>
            <w:tcW w:w="1080" w:type="dxa"/>
          </w:tcPr>
          <w:p w14:paraId="3442F158" w14:textId="77777777" w:rsidR="00873B39" w:rsidRPr="00497883" w:rsidRDefault="00873B39" w:rsidP="001B166D">
            <w:pPr>
              <w:pStyle w:val="TableParagraph"/>
              <w:spacing w:before="135"/>
              <w:ind w:left="36" w:right="11"/>
              <w:rPr>
                <w:sz w:val="24"/>
              </w:rPr>
            </w:pPr>
            <w:r w:rsidRPr="00497883">
              <w:rPr>
                <w:spacing w:val="-4"/>
                <w:sz w:val="24"/>
              </w:rPr>
              <w:t>1.81</w:t>
            </w:r>
          </w:p>
        </w:tc>
        <w:tc>
          <w:tcPr>
            <w:tcW w:w="1170" w:type="dxa"/>
          </w:tcPr>
          <w:p w14:paraId="07318DAC" w14:textId="77777777" w:rsidR="00873B39" w:rsidRPr="00497883" w:rsidRDefault="00873B39" w:rsidP="001B166D">
            <w:pPr>
              <w:pStyle w:val="TableParagraph"/>
              <w:spacing w:before="135"/>
              <w:ind w:left="11" w:right="138"/>
              <w:rPr>
                <w:sz w:val="24"/>
              </w:rPr>
            </w:pPr>
            <w:r w:rsidRPr="00497883">
              <w:rPr>
                <w:spacing w:val="-4"/>
                <w:sz w:val="24"/>
              </w:rPr>
              <w:t>2.88</w:t>
            </w:r>
          </w:p>
        </w:tc>
        <w:tc>
          <w:tcPr>
            <w:tcW w:w="990" w:type="dxa"/>
          </w:tcPr>
          <w:p w14:paraId="1314A4A7" w14:textId="77777777" w:rsidR="00873B39" w:rsidRPr="00497883" w:rsidRDefault="00873B39" w:rsidP="00573E35">
            <w:pPr>
              <w:pStyle w:val="TableParagraph"/>
              <w:spacing w:before="135"/>
              <w:ind w:left="14" w:right="144"/>
              <w:jc w:val="left"/>
              <w:rPr>
                <w:sz w:val="24"/>
              </w:rPr>
            </w:pPr>
            <w:r w:rsidRPr="00497883">
              <w:rPr>
                <w:spacing w:val="-2"/>
                <w:sz w:val="24"/>
              </w:rPr>
              <w:t>38.56</w:t>
            </w:r>
          </w:p>
        </w:tc>
      </w:tr>
      <w:tr w:rsidR="00573E35" w:rsidRPr="00497883" w14:paraId="3961A2EE" w14:textId="77777777" w:rsidTr="004E4025">
        <w:trPr>
          <w:trHeight w:val="438"/>
        </w:trPr>
        <w:tc>
          <w:tcPr>
            <w:tcW w:w="728" w:type="dxa"/>
          </w:tcPr>
          <w:p w14:paraId="2635ACE8" w14:textId="77777777" w:rsidR="00873B39" w:rsidRPr="00497883" w:rsidRDefault="00873B39" w:rsidP="001B166D">
            <w:pPr>
              <w:pStyle w:val="TableParagraph"/>
              <w:spacing w:before="64"/>
              <w:ind w:right="83"/>
              <w:rPr>
                <w:sz w:val="28"/>
              </w:rPr>
            </w:pPr>
            <w:r w:rsidRPr="00497883">
              <w:rPr>
                <w:spacing w:val="-5"/>
                <w:sz w:val="28"/>
              </w:rPr>
              <w:t>9.</w:t>
            </w:r>
          </w:p>
        </w:tc>
        <w:tc>
          <w:tcPr>
            <w:tcW w:w="5071" w:type="dxa"/>
          </w:tcPr>
          <w:p w14:paraId="743713AC" w14:textId="77777777" w:rsidR="00873B39" w:rsidRPr="00497883" w:rsidRDefault="00873B39" w:rsidP="001B166D">
            <w:pPr>
              <w:pStyle w:val="TableParagraph"/>
              <w:spacing w:before="63"/>
              <w:ind w:left="7" w:right="201"/>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3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5kg/ha</w:t>
            </w:r>
          </w:p>
        </w:tc>
        <w:tc>
          <w:tcPr>
            <w:tcW w:w="1440" w:type="dxa"/>
          </w:tcPr>
          <w:p w14:paraId="7FFAB40D" w14:textId="77777777" w:rsidR="00873B39" w:rsidRPr="00497883" w:rsidRDefault="00873B39" w:rsidP="004E4025">
            <w:pPr>
              <w:pStyle w:val="TableParagraph"/>
              <w:spacing w:before="130"/>
              <w:ind w:left="95" w:right="7"/>
              <w:rPr>
                <w:sz w:val="24"/>
              </w:rPr>
            </w:pPr>
            <w:r w:rsidRPr="00497883">
              <w:rPr>
                <w:spacing w:val="-2"/>
                <w:sz w:val="24"/>
              </w:rPr>
              <w:t>21.47</w:t>
            </w:r>
          </w:p>
        </w:tc>
        <w:tc>
          <w:tcPr>
            <w:tcW w:w="1260" w:type="dxa"/>
            <w:vAlign w:val="bottom"/>
          </w:tcPr>
          <w:p w14:paraId="4FDA5F9E" w14:textId="77777777" w:rsidR="00873B39" w:rsidRPr="00497883" w:rsidRDefault="00873B39" w:rsidP="001B166D">
            <w:pPr>
              <w:pStyle w:val="TableParagraph"/>
              <w:spacing w:before="130"/>
              <w:ind w:left="32" w:right="12"/>
              <w:rPr>
                <w:sz w:val="24"/>
                <w:szCs w:val="24"/>
              </w:rPr>
            </w:pPr>
            <w:r w:rsidRPr="00497883">
              <w:rPr>
                <w:rFonts w:ascii="Calibri" w:hAnsi="Calibri" w:cs="Calibri"/>
                <w:color w:val="000000"/>
                <w:sz w:val="24"/>
                <w:szCs w:val="24"/>
              </w:rPr>
              <w:t>7.30</w:t>
            </w:r>
          </w:p>
        </w:tc>
        <w:tc>
          <w:tcPr>
            <w:tcW w:w="990" w:type="dxa"/>
          </w:tcPr>
          <w:p w14:paraId="079304D9" w14:textId="77777777" w:rsidR="00873B39" w:rsidRPr="00497883" w:rsidRDefault="00873B39" w:rsidP="001B166D">
            <w:pPr>
              <w:pStyle w:val="TableParagraph"/>
              <w:spacing w:before="130"/>
              <w:ind w:left="58"/>
              <w:rPr>
                <w:sz w:val="24"/>
              </w:rPr>
            </w:pPr>
            <w:r w:rsidRPr="00497883">
              <w:rPr>
                <w:spacing w:val="-2"/>
                <w:sz w:val="24"/>
              </w:rPr>
              <w:t>62.30</w:t>
            </w:r>
          </w:p>
        </w:tc>
        <w:tc>
          <w:tcPr>
            <w:tcW w:w="1080" w:type="dxa"/>
          </w:tcPr>
          <w:p w14:paraId="2E2DA125" w14:textId="77777777" w:rsidR="00873B39" w:rsidRPr="00497883" w:rsidRDefault="00873B39" w:rsidP="001B166D">
            <w:pPr>
              <w:pStyle w:val="TableParagraph"/>
              <w:spacing w:before="130"/>
              <w:ind w:left="36" w:right="11"/>
              <w:rPr>
                <w:sz w:val="24"/>
              </w:rPr>
            </w:pPr>
            <w:r w:rsidRPr="00497883">
              <w:rPr>
                <w:spacing w:val="-4"/>
                <w:sz w:val="24"/>
              </w:rPr>
              <w:t>1.82</w:t>
            </w:r>
          </w:p>
        </w:tc>
        <w:tc>
          <w:tcPr>
            <w:tcW w:w="1170" w:type="dxa"/>
          </w:tcPr>
          <w:p w14:paraId="278BD7A4" w14:textId="77777777" w:rsidR="00873B39" w:rsidRPr="00497883" w:rsidRDefault="00873B39" w:rsidP="001B166D">
            <w:pPr>
              <w:pStyle w:val="TableParagraph"/>
              <w:spacing w:before="130"/>
              <w:ind w:left="11" w:right="138"/>
              <w:rPr>
                <w:sz w:val="24"/>
              </w:rPr>
            </w:pPr>
            <w:r w:rsidRPr="00497883">
              <w:rPr>
                <w:spacing w:val="-4"/>
                <w:sz w:val="24"/>
              </w:rPr>
              <w:t>3.24</w:t>
            </w:r>
          </w:p>
        </w:tc>
        <w:tc>
          <w:tcPr>
            <w:tcW w:w="990" w:type="dxa"/>
          </w:tcPr>
          <w:p w14:paraId="3ADC8831" w14:textId="77777777" w:rsidR="00873B39" w:rsidRPr="00497883" w:rsidRDefault="00873B39" w:rsidP="00573E35">
            <w:pPr>
              <w:pStyle w:val="TableParagraph"/>
              <w:spacing w:before="130"/>
              <w:ind w:left="14" w:right="144"/>
              <w:jc w:val="left"/>
              <w:rPr>
                <w:sz w:val="24"/>
              </w:rPr>
            </w:pPr>
            <w:r w:rsidRPr="00497883">
              <w:rPr>
                <w:spacing w:val="-2"/>
                <w:sz w:val="24"/>
              </w:rPr>
              <w:t>35.95</w:t>
            </w:r>
          </w:p>
        </w:tc>
      </w:tr>
      <w:tr w:rsidR="00573E35" w:rsidRPr="00497883" w14:paraId="589784DC" w14:textId="77777777" w:rsidTr="004E4025">
        <w:trPr>
          <w:trHeight w:val="394"/>
        </w:trPr>
        <w:tc>
          <w:tcPr>
            <w:tcW w:w="728" w:type="dxa"/>
            <w:tcBorders>
              <w:bottom w:val="single" w:sz="4" w:space="0" w:color="auto"/>
            </w:tcBorders>
          </w:tcPr>
          <w:p w14:paraId="71B46A36" w14:textId="77777777" w:rsidR="00873B39" w:rsidRPr="00497883" w:rsidRDefault="00873B39" w:rsidP="001B166D">
            <w:pPr>
              <w:pStyle w:val="TableParagraph"/>
              <w:spacing w:before="64"/>
              <w:ind w:right="83"/>
              <w:rPr>
                <w:spacing w:val="-5"/>
                <w:sz w:val="28"/>
              </w:rPr>
            </w:pPr>
            <w:r w:rsidRPr="00497883">
              <w:rPr>
                <w:spacing w:val="-5"/>
                <w:sz w:val="28"/>
              </w:rPr>
              <w:t>10.</w:t>
            </w:r>
          </w:p>
        </w:tc>
        <w:tc>
          <w:tcPr>
            <w:tcW w:w="5071" w:type="dxa"/>
            <w:tcBorders>
              <w:bottom w:val="single" w:sz="4" w:space="0" w:color="auto"/>
            </w:tcBorders>
          </w:tcPr>
          <w:p w14:paraId="315B8D15" w14:textId="77777777" w:rsidR="00873B39" w:rsidRPr="00497883" w:rsidRDefault="00873B39" w:rsidP="001B166D">
            <w:pPr>
              <w:pStyle w:val="TableParagraph"/>
              <w:spacing w:before="63"/>
              <w:ind w:left="7" w:right="201"/>
              <w:rPr>
                <w:sz w:val="24"/>
              </w:rPr>
            </w:pPr>
            <w:r w:rsidRPr="00497883">
              <w:rPr>
                <w:sz w:val="28"/>
              </w:rPr>
              <w:t xml:space="preserve">       NPK -20-40-20 Kg/ha (Control)</w:t>
            </w:r>
          </w:p>
        </w:tc>
        <w:tc>
          <w:tcPr>
            <w:tcW w:w="1440" w:type="dxa"/>
            <w:tcBorders>
              <w:bottom w:val="single" w:sz="4" w:space="0" w:color="auto"/>
            </w:tcBorders>
          </w:tcPr>
          <w:p w14:paraId="20403506" w14:textId="77777777" w:rsidR="00873B39" w:rsidRPr="00497883" w:rsidRDefault="00873B39" w:rsidP="004E4025">
            <w:pPr>
              <w:pStyle w:val="TableParagraph"/>
              <w:spacing w:before="130"/>
              <w:ind w:left="95" w:right="7"/>
              <w:rPr>
                <w:spacing w:val="-2"/>
                <w:sz w:val="24"/>
              </w:rPr>
            </w:pPr>
            <w:r w:rsidRPr="00497883">
              <w:rPr>
                <w:spacing w:val="-2"/>
                <w:sz w:val="24"/>
              </w:rPr>
              <w:t>17.77</w:t>
            </w:r>
          </w:p>
        </w:tc>
        <w:tc>
          <w:tcPr>
            <w:tcW w:w="1260" w:type="dxa"/>
            <w:tcBorders>
              <w:bottom w:val="single" w:sz="4" w:space="0" w:color="auto"/>
            </w:tcBorders>
            <w:vAlign w:val="bottom"/>
          </w:tcPr>
          <w:p w14:paraId="5A3EEB37" w14:textId="77777777" w:rsidR="00873B39" w:rsidRPr="00497883" w:rsidRDefault="00873B39" w:rsidP="001B166D">
            <w:pPr>
              <w:pStyle w:val="TableParagraph"/>
              <w:spacing w:before="130"/>
              <w:ind w:left="32" w:right="12"/>
              <w:rPr>
                <w:spacing w:val="-4"/>
                <w:sz w:val="24"/>
                <w:szCs w:val="24"/>
              </w:rPr>
            </w:pPr>
            <w:r w:rsidRPr="00497883">
              <w:rPr>
                <w:rFonts w:ascii="Calibri" w:hAnsi="Calibri" w:cs="Calibri"/>
                <w:color w:val="000000"/>
                <w:sz w:val="24"/>
                <w:szCs w:val="24"/>
              </w:rPr>
              <w:t>5.80</w:t>
            </w:r>
          </w:p>
        </w:tc>
        <w:tc>
          <w:tcPr>
            <w:tcW w:w="990" w:type="dxa"/>
            <w:tcBorders>
              <w:bottom w:val="single" w:sz="4" w:space="0" w:color="auto"/>
            </w:tcBorders>
          </w:tcPr>
          <w:p w14:paraId="3AD2741F" w14:textId="77777777" w:rsidR="00873B39" w:rsidRPr="00497883" w:rsidRDefault="00873B39" w:rsidP="001B166D">
            <w:pPr>
              <w:pStyle w:val="TableParagraph"/>
              <w:spacing w:before="130"/>
              <w:ind w:left="58"/>
              <w:rPr>
                <w:spacing w:val="-2"/>
                <w:sz w:val="24"/>
              </w:rPr>
            </w:pPr>
            <w:r w:rsidRPr="00497883">
              <w:rPr>
                <w:spacing w:val="-2"/>
                <w:sz w:val="24"/>
              </w:rPr>
              <w:t>51.33</w:t>
            </w:r>
          </w:p>
        </w:tc>
        <w:tc>
          <w:tcPr>
            <w:tcW w:w="1080" w:type="dxa"/>
            <w:tcBorders>
              <w:bottom w:val="single" w:sz="4" w:space="0" w:color="auto"/>
            </w:tcBorders>
          </w:tcPr>
          <w:p w14:paraId="36BDAC9E" w14:textId="77777777" w:rsidR="00873B39" w:rsidRPr="00497883" w:rsidRDefault="00873B39" w:rsidP="001B166D">
            <w:pPr>
              <w:pStyle w:val="TableParagraph"/>
              <w:spacing w:before="130"/>
              <w:ind w:left="36" w:right="11"/>
              <w:rPr>
                <w:spacing w:val="-4"/>
                <w:sz w:val="24"/>
              </w:rPr>
            </w:pPr>
            <w:r w:rsidRPr="00497883">
              <w:rPr>
                <w:spacing w:val="-4"/>
                <w:sz w:val="24"/>
              </w:rPr>
              <w:t>1.28</w:t>
            </w:r>
          </w:p>
        </w:tc>
        <w:tc>
          <w:tcPr>
            <w:tcW w:w="1170" w:type="dxa"/>
            <w:tcBorders>
              <w:bottom w:val="single" w:sz="4" w:space="0" w:color="auto"/>
            </w:tcBorders>
          </w:tcPr>
          <w:p w14:paraId="2593FDB2" w14:textId="77777777" w:rsidR="00873B39" w:rsidRPr="00497883" w:rsidRDefault="00873B39" w:rsidP="001B166D">
            <w:pPr>
              <w:pStyle w:val="TableParagraph"/>
              <w:spacing w:before="130"/>
              <w:ind w:right="138"/>
              <w:rPr>
                <w:spacing w:val="-4"/>
                <w:sz w:val="24"/>
              </w:rPr>
            </w:pPr>
            <w:r w:rsidRPr="00497883">
              <w:rPr>
                <w:spacing w:val="-4"/>
                <w:sz w:val="24"/>
              </w:rPr>
              <w:t>1.98</w:t>
            </w:r>
          </w:p>
        </w:tc>
        <w:tc>
          <w:tcPr>
            <w:tcW w:w="990" w:type="dxa"/>
            <w:tcBorders>
              <w:bottom w:val="single" w:sz="4" w:space="0" w:color="auto"/>
            </w:tcBorders>
          </w:tcPr>
          <w:p w14:paraId="39785667" w14:textId="77777777" w:rsidR="00873B39" w:rsidRPr="00497883" w:rsidRDefault="00873B39" w:rsidP="00573E35">
            <w:pPr>
              <w:pStyle w:val="TableParagraph"/>
              <w:spacing w:before="130"/>
              <w:ind w:left="14" w:right="144"/>
              <w:jc w:val="left"/>
              <w:rPr>
                <w:spacing w:val="-2"/>
                <w:sz w:val="24"/>
              </w:rPr>
            </w:pPr>
            <w:r w:rsidRPr="00497883">
              <w:rPr>
                <w:spacing w:val="-2"/>
                <w:sz w:val="24"/>
              </w:rPr>
              <w:t>39.21</w:t>
            </w:r>
          </w:p>
        </w:tc>
      </w:tr>
      <w:tr w:rsidR="00573E35" w:rsidRPr="00497883" w14:paraId="604700B0" w14:textId="77777777" w:rsidTr="004E4025">
        <w:trPr>
          <w:trHeight w:val="388"/>
        </w:trPr>
        <w:tc>
          <w:tcPr>
            <w:tcW w:w="728" w:type="dxa"/>
            <w:tcBorders>
              <w:top w:val="single" w:sz="4" w:space="0" w:color="auto"/>
            </w:tcBorders>
          </w:tcPr>
          <w:p w14:paraId="47D0C4C9" w14:textId="77777777" w:rsidR="00873B39" w:rsidRPr="00497883" w:rsidRDefault="00873B39" w:rsidP="001B166D">
            <w:pPr>
              <w:pStyle w:val="TableParagraph"/>
              <w:jc w:val="left"/>
              <w:rPr>
                <w:sz w:val="24"/>
              </w:rPr>
            </w:pPr>
          </w:p>
        </w:tc>
        <w:tc>
          <w:tcPr>
            <w:tcW w:w="5071" w:type="dxa"/>
            <w:tcBorders>
              <w:top w:val="single" w:sz="4" w:space="0" w:color="auto"/>
            </w:tcBorders>
          </w:tcPr>
          <w:p w14:paraId="2F1A3D32" w14:textId="77777777" w:rsidR="00873B39" w:rsidRPr="00497883" w:rsidRDefault="00873B39" w:rsidP="001B166D">
            <w:pPr>
              <w:pStyle w:val="TableParagraph"/>
              <w:spacing w:line="315" w:lineRule="exact"/>
              <w:ind w:right="201"/>
              <w:rPr>
                <w:sz w:val="28"/>
              </w:rPr>
            </w:pPr>
            <w:r w:rsidRPr="00497883">
              <w:rPr>
                <w:sz w:val="28"/>
              </w:rPr>
              <w:t>F</w:t>
            </w:r>
            <w:r w:rsidRPr="00497883">
              <w:rPr>
                <w:spacing w:val="32"/>
                <w:sz w:val="28"/>
              </w:rPr>
              <w:t xml:space="preserve"> </w:t>
            </w:r>
            <w:r w:rsidRPr="00497883">
              <w:rPr>
                <w:sz w:val="28"/>
              </w:rPr>
              <w:t>–</w:t>
            </w:r>
            <w:r w:rsidRPr="00497883">
              <w:rPr>
                <w:spacing w:val="9"/>
                <w:sz w:val="28"/>
              </w:rPr>
              <w:t xml:space="preserve"> </w:t>
            </w:r>
            <w:r w:rsidRPr="00497883">
              <w:rPr>
                <w:spacing w:val="-4"/>
                <w:sz w:val="28"/>
              </w:rPr>
              <w:t>Test</w:t>
            </w:r>
          </w:p>
        </w:tc>
        <w:tc>
          <w:tcPr>
            <w:tcW w:w="1440" w:type="dxa"/>
            <w:tcBorders>
              <w:top w:val="single" w:sz="4" w:space="0" w:color="auto"/>
            </w:tcBorders>
          </w:tcPr>
          <w:p w14:paraId="1CAA6967" w14:textId="77777777" w:rsidR="00873B39" w:rsidRPr="00497883" w:rsidRDefault="00873B39" w:rsidP="004E4025">
            <w:pPr>
              <w:pStyle w:val="TableParagraph"/>
              <w:spacing w:line="315" w:lineRule="exact"/>
              <w:ind w:left="95"/>
              <w:rPr>
                <w:sz w:val="28"/>
              </w:rPr>
            </w:pPr>
            <w:r w:rsidRPr="00497883">
              <w:rPr>
                <w:spacing w:val="-10"/>
                <w:sz w:val="28"/>
              </w:rPr>
              <w:t>S</w:t>
            </w:r>
          </w:p>
        </w:tc>
        <w:tc>
          <w:tcPr>
            <w:tcW w:w="1260" w:type="dxa"/>
            <w:tcBorders>
              <w:top w:val="single" w:sz="4" w:space="0" w:color="auto"/>
            </w:tcBorders>
          </w:tcPr>
          <w:p w14:paraId="509A5DC6" w14:textId="77777777" w:rsidR="00873B39" w:rsidRPr="00497883" w:rsidRDefault="00873B39" w:rsidP="001B166D">
            <w:pPr>
              <w:pStyle w:val="TableParagraph"/>
              <w:spacing w:line="315" w:lineRule="exact"/>
              <w:ind w:left="32"/>
              <w:rPr>
                <w:sz w:val="24"/>
                <w:szCs w:val="24"/>
              </w:rPr>
            </w:pPr>
            <w:r w:rsidRPr="00497883">
              <w:rPr>
                <w:spacing w:val="-10"/>
                <w:sz w:val="24"/>
                <w:szCs w:val="24"/>
              </w:rPr>
              <w:t>S</w:t>
            </w:r>
          </w:p>
        </w:tc>
        <w:tc>
          <w:tcPr>
            <w:tcW w:w="990" w:type="dxa"/>
            <w:tcBorders>
              <w:top w:val="single" w:sz="4" w:space="0" w:color="auto"/>
            </w:tcBorders>
          </w:tcPr>
          <w:p w14:paraId="4D0C481A" w14:textId="77777777" w:rsidR="00873B39" w:rsidRPr="00497883" w:rsidRDefault="00873B39" w:rsidP="001B166D">
            <w:pPr>
              <w:pStyle w:val="TableParagraph"/>
              <w:spacing w:line="315" w:lineRule="exact"/>
              <w:ind w:left="58" w:right="2"/>
              <w:rPr>
                <w:sz w:val="28"/>
              </w:rPr>
            </w:pPr>
            <w:r w:rsidRPr="00497883">
              <w:rPr>
                <w:spacing w:val="-5"/>
                <w:sz w:val="28"/>
              </w:rPr>
              <w:t>S</w:t>
            </w:r>
          </w:p>
        </w:tc>
        <w:tc>
          <w:tcPr>
            <w:tcW w:w="1080" w:type="dxa"/>
            <w:tcBorders>
              <w:top w:val="single" w:sz="4" w:space="0" w:color="auto"/>
            </w:tcBorders>
          </w:tcPr>
          <w:p w14:paraId="6B36D8BF" w14:textId="77777777" w:rsidR="00873B39" w:rsidRPr="00497883" w:rsidRDefault="00873B39" w:rsidP="001B166D">
            <w:pPr>
              <w:pStyle w:val="TableParagraph"/>
              <w:spacing w:line="315" w:lineRule="exact"/>
              <w:ind w:left="36"/>
              <w:rPr>
                <w:sz w:val="28"/>
              </w:rPr>
            </w:pPr>
            <w:r w:rsidRPr="00497883">
              <w:rPr>
                <w:spacing w:val="-10"/>
                <w:sz w:val="28"/>
              </w:rPr>
              <w:t>S</w:t>
            </w:r>
          </w:p>
        </w:tc>
        <w:tc>
          <w:tcPr>
            <w:tcW w:w="1170" w:type="dxa"/>
            <w:tcBorders>
              <w:top w:val="single" w:sz="4" w:space="0" w:color="auto"/>
            </w:tcBorders>
          </w:tcPr>
          <w:p w14:paraId="32260648" w14:textId="77777777" w:rsidR="00873B39" w:rsidRPr="00497883" w:rsidRDefault="00873B39" w:rsidP="001B166D">
            <w:pPr>
              <w:pStyle w:val="TableParagraph"/>
              <w:spacing w:line="315" w:lineRule="exact"/>
              <w:ind w:left="23" w:right="138"/>
              <w:rPr>
                <w:sz w:val="28"/>
              </w:rPr>
            </w:pPr>
            <w:r w:rsidRPr="00497883">
              <w:rPr>
                <w:spacing w:val="-10"/>
                <w:sz w:val="28"/>
              </w:rPr>
              <w:t>S</w:t>
            </w:r>
          </w:p>
        </w:tc>
        <w:tc>
          <w:tcPr>
            <w:tcW w:w="990" w:type="dxa"/>
            <w:tcBorders>
              <w:top w:val="single" w:sz="4" w:space="0" w:color="auto"/>
            </w:tcBorders>
          </w:tcPr>
          <w:p w14:paraId="77CBCB66" w14:textId="77777777" w:rsidR="00873B39" w:rsidRPr="00497883" w:rsidRDefault="00873B39" w:rsidP="00573E35">
            <w:pPr>
              <w:pStyle w:val="TableParagraph"/>
              <w:spacing w:line="315" w:lineRule="exact"/>
              <w:ind w:left="11" w:right="144"/>
              <w:jc w:val="left"/>
              <w:rPr>
                <w:sz w:val="28"/>
              </w:rPr>
            </w:pPr>
            <w:r w:rsidRPr="00497883">
              <w:rPr>
                <w:spacing w:val="-5"/>
                <w:sz w:val="28"/>
              </w:rPr>
              <w:t>NS</w:t>
            </w:r>
          </w:p>
        </w:tc>
      </w:tr>
      <w:tr w:rsidR="00573E35" w:rsidRPr="00497883" w14:paraId="270CAC7C" w14:textId="77777777" w:rsidTr="004E4025">
        <w:trPr>
          <w:trHeight w:val="468"/>
        </w:trPr>
        <w:tc>
          <w:tcPr>
            <w:tcW w:w="728" w:type="dxa"/>
          </w:tcPr>
          <w:p w14:paraId="1EF24ADD" w14:textId="77777777" w:rsidR="00873B39" w:rsidRPr="00497883" w:rsidRDefault="00873B39" w:rsidP="001B166D">
            <w:pPr>
              <w:pStyle w:val="TableParagraph"/>
              <w:jc w:val="left"/>
              <w:rPr>
                <w:sz w:val="24"/>
              </w:rPr>
            </w:pPr>
          </w:p>
        </w:tc>
        <w:tc>
          <w:tcPr>
            <w:tcW w:w="5071" w:type="dxa"/>
          </w:tcPr>
          <w:p w14:paraId="502EBB7A" w14:textId="77777777" w:rsidR="00873B39" w:rsidRPr="00497883" w:rsidRDefault="00873B39" w:rsidP="001B166D">
            <w:pPr>
              <w:pStyle w:val="TableParagraph"/>
              <w:spacing w:before="73"/>
              <w:ind w:left="6" w:right="201"/>
              <w:rPr>
                <w:sz w:val="28"/>
              </w:rPr>
            </w:pPr>
            <w:proofErr w:type="spellStart"/>
            <w:proofErr w:type="gramStart"/>
            <w:r w:rsidRPr="00497883">
              <w:rPr>
                <w:sz w:val="28"/>
              </w:rPr>
              <w:t>S.Em</w:t>
            </w:r>
            <w:proofErr w:type="spellEnd"/>
            <w:proofErr w:type="gramEnd"/>
            <w:r w:rsidRPr="00497883">
              <w:rPr>
                <w:spacing w:val="-3"/>
                <w:sz w:val="28"/>
              </w:rPr>
              <w:t xml:space="preserve"> </w:t>
            </w:r>
            <w:r w:rsidRPr="00497883">
              <w:rPr>
                <w:spacing w:val="-5"/>
                <w:sz w:val="28"/>
              </w:rPr>
              <w:t>(±)</w:t>
            </w:r>
          </w:p>
        </w:tc>
        <w:tc>
          <w:tcPr>
            <w:tcW w:w="1440" w:type="dxa"/>
          </w:tcPr>
          <w:p w14:paraId="2BDB2431" w14:textId="77777777" w:rsidR="00873B39" w:rsidRPr="00497883" w:rsidRDefault="00873B39" w:rsidP="004E4025">
            <w:pPr>
              <w:pStyle w:val="TableParagraph"/>
              <w:spacing w:before="73"/>
              <w:ind w:left="95" w:right="12"/>
              <w:rPr>
                <w:sz w:val="28"/>
              </w:rPr>
            </w:pPr>
            <w:r w:rsidRPr="00497883">
              <w:rPr>
                <w:spacing w:val="-4"/>
                <w:sz w:val="28"/>
              </w:rPr>
              <w:t>0.58</w:t>
            </w:r>
          </w:p>
        </w:tc>
        <w:tc>
          <w:tcPr>
            <w:tcW w:w="1260" w:type="dxa"/>
          </w:tcPr>
          <w:p w14:paraId="110842B9" w14:textId="77777777" w:rsidR="00873B39" w:rsidRPr="00497883" w:rsidRDefault="00873B39" w:rsidP="001B166D">
            <w:pPr>
              <w:pStyle w:val="TableParagraph"/>
              <w:spacing w:before="73"/>
              <w:ind w:left="32" w:right="12"/>
              <w:rPr>
                <w:sz w:val="24"/>
                <w:szCs w:val="24"/>
              </w:rPr>
            </w:pPr>
            <w:r w:rsidRPr="00497883">
              <w:rPr>
                <w:spacing w:val="-4"/>
                <w:sz w:val="24"/>
                <w:szCs w:val="24"/>
              </w:rPr>
              <w:t>0.23</w:t>
            </w:r>
          </w:p>
        </w:tc>
        <w:tc>
          <w:tcPr>
            <w:tcW w:w="990" w:type="dxa"/>
          </w:tcPr>
          <w:p w14:paraId="04F45B4C" w14:textId="77777777" w:rsidR="00873B39" w:rsidRPr="00497883" w:rsidRDefault="00873B39" w:rsidP="001B166D">
            <w:pPr>
              <w:pStyle w:val="TableParagraph"/>
              <w:spacing w:before="73"/>
              <w:ind w:left="58" w:right="4"/>
              <w:rPr>
                <w:sz w:val="28"/>
              </w:rPr>
            </w:pPr>
            <w:r w:rsidRPr="00497883">
              <w:rPr>
                <w:spacing w:val="-4"/>
                <w:sz w:val="28"/>
              </w:rPr>
              <w:t>1.78</w:t>
            </w:r>
          </w:p>
        </w:tc>
        <w:tc>
          <w:tcPr>
            <w:tcW w:w="1080" w:type="dxa"/>
          </w:tcPr>
          <w:p w14:paraId="2D5F2CE8" w14:textId="77777777" w:rsidR="00873B39" w:rsidRPr="00497883" w:rsidRDefault="00873B39" w:rsidP="001B166D">
            <w:pPr>
              <w:pStyle w:val="TableParagraph"/>
              <w:spacing w:before="73"/>
              <w:ind w:left="36" w:right="21"/>
              <w:rPr>
                <w:sz w:val="28"/>
              </w:rPr>
            </w:pPr>
            <w:r w:rsidRPr="00497883">
              <w:rPr>
                <w:spacing w:val="-4"/>
                <w:sz w:val="28"/>
              </w:rPr>
              <w:t>0.10</w:t>
            </w:r>
          </w:p>
        </w:tc>
        <w:tc>
          <w:tcPr>
            <w:tcW w:w="1170" w:type="dxa"/>
          </w:tcPr>
          <w:p w14:paraId="374A7FE5" w14:textId="77777777" w:rsidR="00873B39" w:rsidRPr="00497883" w:rsidRDefault="00873B39" w:rsidP="001B166D">
            <w:pPr>
              <w:pStyle w:val="TableParagraph"/>
              <w:spacing w:before="73"/>
              <w:ind w:left="2" w:right="138"/>
              <w:rPr>
                <w:sz w:val="28"/>
              </w:rPr>
            </w:pPr>
            <w:r w:rsidRPr="00497883">
              <w:rPr>
                <w:spacing w:val="-4"/>
                <w:sz w:val="28"/>
              </w:rPr>
              <w:t>0.08</w:t>
            </w:r>
          </w:p>
        </w:tc>
        <w:tc>
          <w:tcPr>
            <w:tcW w:w="990" w:type="dxa"/>
          </w:tcPr>
          <w:p w14:paraId="40195633" w14:textId="77777777" w:rsidR="00873B39" w:rsidRPr="00497883" w:rsidRDefault="00873B39" w:rsidP="00573E35">
            <w:pPr>
              <w:pStyle w:val="TableParagraph"/>
              <w:spacing w:before="73"/>
              <w:ind w:right="144"/>
              <w:jc w:val="left"/>
              <w:rPr>
                <w:sz w:val="28"/>
              </w:rPr>
            </w:pPr>
            <w:r w:rsidRPr="00497883">
              <w:rPr>
                <w:spacing w:val="-4"/>
                <w:sz w:val="28"/>
              </w:rPr>
              <w:t>1.33</w:t>
            </w:r>
          </w:p>
        </w:tc>
      </w:tr>
      <w:tr w:rsidR="00573E35" w:rsidRPr="00497883" w14:paraId="7053A127" w14:textId="77777777" w:rsidTr="004E4025">
        <w:trPr>
          <w:trHeight w:val="549"/>
        </w:trPr>
        <w:tc>
          <w:tcPr>
            <w:tcW w:w="728" w:type="dxa"/>
            <w:tcBorders>
              <w:bottom w:val="single" w:sz="4" w:space="0" w:color="000000"/>
            </w:tcBorders>
          </w:tcPr>
          <w:p w14:paraId="2C41CF3D" w14:textId="77777777" w:rsidR="00873B39" w:rsidRPr="00497883" w:rsidRDefault="00873B39" w:rsidP="001B166D">
            <w:pPr>
              <w:pStyle w:val="TableParagraph"/>
              <w:jc w:val="left"/>
              <w:rPr>
                <w:sz w:val="24"/>
              </w:rPr>
            </w:pPr>
          </w:p>
        </w:tc>
        <w:tc>
          <w:tcPr>
            <w:tcW w:w="5071" w:type="dxa"/>
            <w:tcBorders>
              <w:bottom w:val="single" w:sz="4" w:space="0" w:color="000000"/>
            </w:tcBorders>
          </w:tcPr>
          <w:p w14:paraId="73B827DB" w14:textId="77777777" w:rsidR="00873B39" w:rsidRPr="00497883" w:rsidRDefault="00873B39" w:rsidP="001B166D">
            <w:pPr>
              <w:pStyle w:val="TableParagraph"/>
              <w:spacing w:before="75"/>
              <w:ind w:left="7" w:right="201"/>
              <w:rPr>
                <w:sz w:val="28"/>
              </w:rPr>
            </w:pPr>
            <w:r w:rsidRPr="00497883">
              <w:rPr>
                <w:sz w:val="28"/>
              </w:rPr>
              <w:t>CD</w:t>
            </w:r>
            <w:r w:rsidRPr="00497883">
              <w:rPr>
                <w:spacing w:val="4"/>
                <w:sz w:val="28"/>
              </w:rPr>
              <w:t xml:space="preserve"> </w:t>
            </w:r>
            <w:r w:rsidRPr="00497883">
              <w:rPr>
                <w:sz w:val="28"/>
              </w:rPr>
              <w:t>(p</w:t>
            </w:r>
            <w:r w:rsidRPr="00497883">
              <w:rPr>
                <w:spacing w:val="3"/>
                <w:sz w:val="28"/>
              </w:rPr>
              <w:t xml:space="preserve"> </w:t>
            </w:r>
            <w:r w:rsidRPr="00497883">
              <w:rPr>
                <w:sz w:val="28"/>
              </w:rPr>
              <w:t>=</w:t>
            </w:r>
            <w:r w:rsidRPr="00497883">
              <w:rPr>
                <w:spacing w:val="5"/>
                <w:sz w:val="28"/>
              </w:rPr>
              <w:t xml:space="preserve"> </w:t>
            </w:r>
            <w:r w:rsidRPr="00497883">
              <w:rPr>
                <w:spacing w:val="-4"/>
                <w:sz w:val="28"/>
              </w:rPr>
              <w:t>0.05)</w:t>
            </w:r>
          </w:p>
        </w:tc>
        <w:tc>
          <w:tcPr>
            <w:tcW w:w="1440" w:type="dxa"/>
            <w:tcBorders>
              <w:bottom w:val="single" w:sz="4" w:space="0" w:color="000000"/>
            </w:tcBorders>
          </w:tcPr>
          <w:p w14:paraId="7ADDEE72" w14:textId="77777777" w:rsidR="00873B39" w:rsidRPr="00497883" w:rsidRDefault="00873B39" w:rsidP="004E4025">
            <w:pPr>
              <w:pStyle w:val="TableParagraph"/>
              <w:spacing w:before="75"/>
              <w:ind w:left="95" w:right="12"/>
              <w:rPr>
                <w:sz w:val="28"/>
              </w:rPr>
            </w:pPr>
            <w:r w:rsidRPr="00497883">
              <w:rPr>
                <w:spacing w:val="-4"/>
                <w:sz w:val="28"/>
              </w:rPr>
              <w:t>1.72</w:t>
            </w:r>
          </w:p>
        </w:tc>
        <w:tc>
          <w:tcPr>
            <w:tcW w:w="1260" w:type="dxa"/>
            <w:tcBorders>
              <w:bottom w:val="single" w:sz="4" w:space="0" w:color="000000"/>
            </w:tcBorders>
          </w:tcPr>
          <w:p w14:paraId="2F118F37" w14:textId="77777777" w:rsidR="00873B39" w:rsidRPr="00497883" w:rsidRDefault="00873B39" w:rsidP="001B166D">
            <w:pPr>
              <w:pStyle w:val="TableParagraph"/>
              <w:spacing w:before="75"/>
              <w:ind w:left="32" w:right="12"/>
              <w:rPr>
                <w:sz w:val="24"/>
                <w:szCs w:val="24"/>
              </w:rPr>
            </w:pPr>
            <w:r w:rsidRPr="00497883">
              <w:rPr>
                <w:spacing w:val="-4"/>
                <w:sz w:val="24"/>
                <w:szCs w:val="24"/>
              </w:rPr>
              <w:t>0.71</w:t>
            </w:r>
          </w:p>
        </w:tc>
        <w:tc>
          <w:tcPr>
            <w:tcW w:w="990" w:type="dxa"/>
            <w:tcBorders>
              <w:bottom w:val="single" w:sz="4" w:space="0" w:color="000000"/>
            </w:tcBorders>
          </w:tcPr>
          <w:p w14:paraId="4FAFF7F0" w14:textId="77777777" w:rsidR="00873B39" w:rsidRPr="00497883" w:rsidRDefault="00873B39" w:rsidP="001B166D">
            <w:pPr>
              <w:pStyle w:val="TableParagraph"/>
              <w:spacing w:before="75"/>
              <w:ind w:left="58" w:right="14"/>
              <w:rPr>
                <w:sz w:val="28"/>
              </w:rPr>
            </w:pPr>
            <w:r w:rsidRPr="00497883">
              <w:rPr>
                <w:spacing w:val="-4"/>
                <w:sz w:val="28"/>
              </w:rPr>
              <w:t>5.29</w:t>
            </w:r>
          </w:p>
        </w:tc>
        <w:tc>
          <w:tcPr>
            <w:tcW w:w="1080" w:type="dxa"/>
            <w:tcBorders>
              <w:bottom w:val="single" w:sz="4" w:space="0" w:color="000000"/>
            </w:tcBorders>
          </w:tcPr>
          <w:p w14:paraId="2CC78C8D" w14:textId="77777777" w:rsidR="00873B39" w:rsidRPr="00497883" w:rsidRDefault="00873B39" w:rsidP="001B166D">
            <w:pPr>
              <w:pStyle w:val="TableParagraph"/>
              <w:spacing w:before="75"/>
              <w:ind w:left="36" w:right="21"/>
              <w:rPr>
                <w:sz w:val="28"/>
              </w:rPr>
            </w:pPr>
            <w:r w:rsidRPr="00497883">
              <w:rPr>
                <w:spacing w:val="-4"/>
                <w:sz w:val="28"/>
              </w:rPr>
              <w:t>0.29</w:t>
            </w:r>
          </w:p>
        </w:tc>
        <w:tc>
          <w:tcPr>
            <w:tcW w:w="1170" w:type="dxa"/>
            <w:tcBorders>
              <w:bottom w:val="single" w:sz="4" w:space="0" w:color="000000"/>
            </w:tcBorders>
          </w:tcPr>
          <w:p w14:paraId="7E67D94E" w14:textId="77777777" w:rsidR="00873B39" w:rsidRPr="00497883" w:rsidRDefault="00873B39" w:rsidP="001B166D">
            <w:pPr>
              <w:pStyle w:val="TableParagraph"/>
              <w:spacing w:before="75"/>
              <w:ind w:left="2" w:right="138"/>
              <w:rPr>
                <w:sz w:val="28"/>
              </w:rPr>
            </w:pPr>
            <w:r w:rsidRPr="00497883">
              <w:rPr>
                <w:spacing w:val="-4"/>
                <w:sz w:val="28"/>
              </w:rPr>
              <w:t>0.24</w:t>
            </w:r>
          </w:p>
        </w:tc>
        <w:tc>
          <w:tcPr>
            <w:tcW w:w="990" w:type="dxa"/>
            <w:tcBorders>
              <w:bottom w:val="single" w:sz="4" w:space="0" w:color="000000"/>
            </w:tcBorders>
          </w:tcPr>
          <w:p w14:paraId="71088E9A" w14:textId="77777777" w:rsidR="00873B39" w:rsidRPr="00497883" w:rsidRDefault="00873B39" w:rsidP="00573E35">
            <w:pPr>
              <w:pStyle w:val="TableParagraph"/>
              <w:spacing w:before="75"/>
              <w:ind w:right="144"/>
              <w:jc w:val="left"/>
              <w:rPr>
                <w:sz w:val="28"/>
              </w:rPr>
            </w:pPr>
            <w:r w:rsidRPr="00497883">
              <w:rPr>
                <w:spacing w:val="-4"/>
                <w:sz w:val="28"/>
              </w:rPr>
              <w:t>-</w:t>
            </w:r>
          </w:p>
        </w:tc>
      </w:tr>
    </w:tbl>
    <w:p w14:paraId="557B477D" w14:textId="77777777" w:rsidR="00873B39" w:rsidRPr="00497883" w:rsidRDefault="00873B39" w:rsidP="00BD50FC">
      <w:pPr>
        <w:rPr>
          <w:rFonts w:ascii="Times New Roman" w:hAnsi="Times New Roman"/>
          <w:b/>
        </w:rPr>
      </w:pPr>
    </w:p>
    <w:p w14:paraId="564B98D0" w14:textId="77777777" w:rsidR="00AA13B7" w:rsidRPr="00497883" w:rsidRDefault="00AA13B7" w:rsidP="00BD50FC">
      <w:pPr>
        <w:rPr>
          <w:rFonts w:ascii="Times New Roman" w:hAnsi="Times New Roman" w:cs="Times New Roman"/>
          <w:b/>
          <w:bCs/>
          <w:sz w:val="22"/>
          <w:szCs w:val="22"/>
        </w:rPr>
      </w:pPr>
    </w:p>
    <w:p w14:paraId="5CB6FE62" w14:textId="77777777" w:rsidR="00E21A69" w:rsidRPr="00497883" w:rsidRDefault="00E21A69" w:rsidP="00BD50FC">
      <w:pPr>
        <w:rPr>
          <w:rFonts w:ascii="Times New Roman" w:hAnsi="Times New Roman" w:cs="Times New Roman"/>
          <w:b/>
          <w:bCs/>
        </w:rPr>
      </w:pPr>
    </w:p>
    <w:p w14:paraId="75E682D6" w14:textId="340BA5C6" w:rsidR="00E21A69" w:rsidRPr="00497883" w:rsidRDefault="00E21A69" w:rsidP="00E21A69">
      <w:pPr>
        <w:spacing w:before="94"/>
        <w:rPr>
          <w:rFonts w:ascii="Times New Roman" w:hAnsi="Times New Roman" w:cs="Times New Roman"/>
          <w:b/>
          <w:sz w:val="28"/>
        </w:rPr>
      </w:pPr>
      <w:r w:rsidRPr="00497883">
        <w:rPr>
          <w:rFonts w:ascii="Times New Roman" w:hAnsi="Times New Roman" w:cs="Times New Roman"/>
          <w:b/>
          <w:sz w:val="28"/>
        </w:rPr>
        <w:t>Table</w:t>
      </w:r>
      <w:r w:rsidRPr="00497883">
        <w:rPr>
          <w:rFonts w:ascii="Times New Roman" w:hAnsi="Times New Roman" w:cs="Times New Roman"/>
          <w:b/>
          <w:spacing w:val="-6"/>
          <w:sz w:val="28"/>
        </w:rPr>
        <w:t xml:space="preserve"> </w:t>
      </w:r>
      <w:r w:rsidRPr="00497883">
        <w:rPr>
          <w:rFonts w:ascii="Times New Roman" w:hAnsi="Times New Roman" w:cs="Times New Roman"/>
          <w:b/>
          <w:sz w:val="28"/>
        </w:rPr>
        <w:t>No.</w:t>
      </w:r>
      <w:r w:rsidRPr="00497883">
        <w:rPr>
          <w:rFonts w:ascii="Times New Roman" w:hAnsi="Times New Roman" w:cs="Times New Roman"/>
          <w:b/>
          <w:spacing w:val="-2"/>
          <w:sz w:val="28"/>
        </w:rPr>
        <w:t xml:space="preserve"> </w:t>
      </w:r>
      <w:r w:rsidRPr="00497883">
        <w:rPr>
          <w:rFonts w:ascii="Times New Roman" w:hAnsi="Times New Roman" w:cs="Times New Roman"/>
          <w:b/>
          <w:sz w:val="28"/>
        </w:rPr>
        <w:t>3:</w:t>
      </w:r>
      <w:r w:rsidRPr="00497883">
        <w:rPr>
          <w:rFonts w:ascii="Times New Roman" w:hAnsi="Times New Roman" w:cs="Times New Roman"/>
          <w:b/>
          <w:spacing w:val="-7"/>
          <w:sz w:val="28"/>
        </w:rPr>
        <w:t xml:space="preserve"> </w:t>
      </w:r>
      <w:r w:rsidRPr="00497883">
        <w:rPr>
          <w:rFonts w:ascii="Times New Roman" w:hAnsi="Times New Roman" w:cs="Times New Roman"/>
          <w:b/>
          <w:sz w:val="28"/>
        </w:rPr>
        <w:t>Effect</w:t>
      </w:r>
      <w:r w:rsidRPr="00497883">
        <w:rPr>
          <w:rFonts w:ascii="Times New Roman" w:hAnsi="Times New Roman" w:cs="Times New Roman"/>
          <w:b/>
          <w:spacing w:val="-8"/>
          <w:sz w:val="28"/>
        </w:rPr>
        <w:t xml:space="preserve"> </w:t>
      </w:r>
      <w:r w:rsidRPr="00497883">
        <w:rPr>
          <w:rFonts w:ascii="Times New Roman" w:hAnsi="Times New Roman" w:cs="Times New Roman"/>
          <w:b/>
          <w:sz w:val="28"/>
        </w:rPr>
        <w:t>of</w:t>
      </w:r>
      <w:r w:rsidRPr="00497883">
        <w:rPr>
          <w:rFonts w:ascii="Times New Roman" w:hAnsi="Times New Roman" w:cs="Times New Roman"/>
          <w:b/>
          <w:spacing w:val="-3"/>
          <w:sz w:val="28"/>
        </w:rPr>
        <w:t xml:space="preserve"> </w:t>
      </w:r>
      <w:r w:rsidRPr="00497883">
        <w:rPr>
          <w:rFonts w:ascii="Times New Roman" w:hAnsi="Times New Roman" w:cs="Times New Roman"/>
          <w:b/>
          <w:spacing w:val="-4"/>
        </w:rPr>
        <w:t xml:space="preserve"> </w:t>
      </w:r>
      <w:r w:rsidRPr="00497883">
        <w:rPr>
          <w:rFonts w:ascii="Times New Roman" w:hAnsi="Times New Roman" w:cs="Times New Roman"/>
          <w:b/>
        </w:rPr>
        <w:t xml:space="preserve"> Potassium and Sulphur</w:t>
      </w:r>
      <w:r w:rsidRPr="00497883">
        <w:rPr>
          <w:rFonts w:ascii="Times New Roman" w:hAnsi="Times New Roman" w:cs="Times New Roman"/>
          <w:b/>
          <w:spacing w:val="2"/>
        </w:rPr>
        <w:t xml:space="preserve"> </w:t>
      </w:r>
      <w:r w:rsidRPr="00497883">
        <w:rPr>
          <w:rFonts w:ascii="Times New Roman" w:hAnsi="Times New Roman" w:cs="Times New Roman"/>
          <w:b/>
        </w:rPr>
        <w:t>on</w:t>
      </w:r>
      <w:r w:rsidRPr="00497883">
        <w:rPr>
          <w:rFonts w:ascii="Times New Roman" w:hAnsi="Times New Roman" w:cs="Times New Roman"/>
          <w:b/>
          <w:spacing w:val="-2"/>
        </w:rPr>
        <w:t xml:space="preserve"> </w:t>
      </w:r>
      <w:r w:rsidRPr="00497883">
        <w:rPr>
          <w:rFonts w:ascii="Times New Roman" w:hAnsi="Times New Roman" w:cs="Times New Roman"/>
          <w:b/>
        </w:rPr>
        <w:t>Growth</w:t>
      </w:r>
      <w:r w:rsidRPr="00497883">
        <w:rPr>
          <w:rFonts w:ascii="Times New Roman" w:hAnsi="Times New Roman" w:cs="Times New Roman"/>
          <w:b/>
          <w:spacing w:val="-2"/>
        </w:rPr>
        <w:t xml:space="preserve"> </w:t>
      </w:r>
      <w:r w:rsidRPr="00497883">
        <w:rPr>
          <w:rFonts w:ascii="Times New Roman" w:hAnsi="Times New Roman" w:cs="Times New Roman"/>
          <w:b/>
        </w:rPr>
        <w:t>and</w:t>
      </w:r>
      <w:r w:rsidRPr="00497883">
        <w:rPr>
          <w:rFonts w:ascii="Times New Roman" w:hAnsi="Times New Roman" w:cs="Times New Roman"/>
          <w:b/>
          <w:spacing w:val="-6"/>
        </w:rPr>
        <w:t xml:space="preserve"> </w:t>
      </w:r>
      <w:r w:rsidRPr="00497883">
        <w:rPr>
          <w:rFonts w:ascii="Times New Roman" w:hAnsi="Times New Roman" w:cs="Times New Roman"/>
          <w:b/>
        </w:rPr>
        <w:t>yield</w:t>
      </w:r>
      <w:r w:rsidRPr="00497883">
        <w:rPr>
          <w:rFonts w:ascii="Times New Roman" w:hAnsi="Times New Roman" w:cs="Times New Roman"/>
          <w:b/>
          <w:spacing w:val="-6"/>
        </w:rPr>
        <w:t xml:space="preserve"> </w:t>
      </w:r>
      <w:r w:rsidRPr="00497883">
        <w:rPr>
          <w:rFonts w:ascii="Times New Roman" w:hAnsi="Times New Roman" w:cs="Times New Roman"/>
          <w:b/>
          <w:sz w:val="28"/>
        </w:rPr>
        <w:t>on</w:t>
      </w:r>
      <w:r w:rsidRPr="00497883">
        <w:rPr>
          <w:rFonts w:ascii="Times New Roman" w:hAnsi="Times New Roman" w:cs="Times New Roman"/>
          <w:b/>
          <w:spacing w:val="-3"/>
          <w:sz w:val="28"/>
        </w:rPr>
        <w:t xml:space="preserve"> </w:t>
      </w:r>
      <w:r w:rsidRPr="00497883">
        <w:rPr>
          <w:rFonts w:ascii="Times New Roman" w:hAnsi="Times New Roman" w:cs="Times New Roman"/>
          <w:b/>
          <w:sz w:val="28"/>
        </w:rPr>
        <w:t>Economics</w:t>
      </w:r>
      <w:r w:rsidRPr="00497883">
        <w:rPr>
          <w:rFonts w:ascii="Times New Roman" w:hAnsi="Times New Roman" w:cs="Times New Roman"/>
          <w:b/>
          <w:spacing w:val="-3"/>
          <w:sz w:val="28"/>
        </w:rPr>
        <w:t xml:space="preserve"> </w:t>
      </w:r>
      <w:r w:rsidRPr="00497883">
        <w:rPr>
          <w:rFonts w:ascii="Times New Roman" w:hAnsi="Times New Roman" w:cs="Times New Roman"/>
          <w:b/>
          <w:sz w:val="28"/>
        </w:rPr>
        <w:t>of</w:t>
      </w:r>
      <w:r w:rsidRPr="00497883">
        <w:rPr>
          <w:rFonts w:ascii="Times New Roman" w:hAnsi="Times New Roman" w:cs="Times New Roman"/>
          <w:b/>
          <w:spacing w:val="-3"/>
          <w:sz w:val="28"/>
        </w:rPr>
        <w:t xml:space="preserve"> </w:t>
      </w:r>
      <w:r w:rsidRPr="00497883">
        <w:rPr>
          <w:rFonts w:ascii="Times New Roman" w:hAnsi="Times New Roman" w:cs="Times New Roman"/>
          <w:b/>
          <w:spacing w:val="-2"/>
          <w:sz w:val="28"/>
        </w:rPr>
        <w:t>Green Gram.</w:t>
      </w:r>
    </w:p>
    <w:tbl>
      <w:tblPr>
        <w:tblW w:w="13410" w:type="dxa"/>
        <w:tblLayout w:type="fixed"/>
        <w:tblCellMar>
          <w:left w:w="0" w:type="dxa"/>
          <w:right w:w="0" w:type="dxa"/>
        </w:tblCellMar>
        <w:tblLook w:val="01E0" w:firstRow="1" w:lastRow="1" w:firstColumn="1" w:lastColumn="1" w:noHBand="0" w:noVBand="0"/>
      </w:tblPr>
      <w:tblGrid>
        <w:gridCol w:w="826"/>
        <w:gridCol w:w="5017"/>
        <w:gridCol w:w="2160"/>
        <w:gridCol w:w="1897"/>
        <w:gridCol w:w="1977"/>
        <w:gridCol w:w="1533"/>
      </w:tblGrid>
      <w:tr w:rsidR="00E21A69" w:rsidRPr="00497883" w14:paraId="339E8EDE" w14:textId="77777777" w:rsidTr="00E21A69">
        <w:trPr>
          <w:trHeight w:val="479"/>
        </w:trPr>
        <w:tc>
          <w:tcPr>
            <w:tcW w:w="826" w:type="dxa"/>
            <w:tcBorders>
              <w:top w:val="single" w:sz="4" w:space="0" w:color="000000"/>
              <w:bottom w:val="single" w:sz="4" w:space="0" w:color="000000"/>
            </w:tcBorders>
          </w:tcPr>
          <w:p w14:paraId="27363445" w14:textId="77777777" w:rsidR="00E21A69" w:rsidRPr="00497883" w:rsidRDefault="00E21A69" w:rsidP="001B166D">
            <w:pPr>
              <w:pStyle w:val="TableParagraph"/>
              <w:spacing w:line="320" w:lineRule="exact"/>
              <w:ind w:left="105"/>
              <w:jc w:val="left"/>
              <w:rPr>
                <w:b/>
                <w:sz w:val="28"/>
              </w:rPr>
            </w:pPr>
            <w:r w:rsidRPr="00497883">
              <w:rPr>
                <w:b/>
                <w:sz w:val="28"/>
              </w:rPr>
              <w:t>S.</w:t>
            </w:r>
            <w:r w:rsidRPr="00497883">
              <w:rPr>
                <w:b/>
                <w:spacing w:val="-1"/>
                <w:sz w:val="28"/>
              </w:rPr>
              <w:t xml:space="preserve"> </w:t>
            </w:r>
            <w:r w:rsidRPr="00497883">
              <w:rPr>
                <w:b/>
                <w:spacing w:val="-5"/>
                <w:sz w:val="28"/>
              </w:rPr>
              <w:t>no</w:t>
            </w:r>
          </w:p>
        </w:tc>
        <w:tc>
          <w:tcPr>
            <w:tcW w:w="5017" w:type="dxa"/>
            <w:tcBorders>
              <w:top w:val="single" w:sz="4" w:space="0" w:color="000000"/>
              <w:bottom w:val="single" w:sz="4" w:space="0" w:color="000000"/>
            </w:tcBorders>
          </w:tcPr>
          <w:p w14:paraId="657FFD87" w14:textId="77777777" w:rsidR="00E21A69" w:rsidRPr="00497883" w:rsidRDefault="00E21A69" w:rsidP="001B166D">
            <w:pPr>
              <w:pStyle w:val="TableParagraph"/>
              <w:spacing w:line="320" w:lineRule="exact"/>
              <w:ind w:left="129"/>
              <w:jc w:val="left"/>
              <w:rPr>
                <w:b/>
                <w:sz w:val="28"/>
              </w:rPr>
            </w:pPr>
            <w:r w:rsidRPr="00497883">
              <w:rPr>
                <w:b/>
                <w:sz w:val="28"/>
              </w:rPr>
              <w:t>Treatment</w:t>
            </w:r>
            <w:r w:rsidRPr="00497883">
              <w:rPr>
                <w:b/>
                <w:spacing w:val="3"/>
                <w:sz w:val="28"/>
              </w:rPr>
              <w:t xml:space="preserve"> </w:t>
            </w:r>
            <w:r w:rsidRPr="00497883">
              <w:rPr>
                <w:b/>
                <w:spacing w:val="-2"/>
                <w:sz w:val="28"/>
              </w:rPr>
              <w:t>combination</w:t>
            </w:r>
          </w:p>
        </w:tc>
        <w:tc>
          <w:tcPr>
            <w:tcW w:w="2160" w:type="dxa"/>
            <w:tcBorders>
              <w:top w:val="single" w:sz="4" w:space="0" w:color="000000"/>
              <w:bottom w:val="single" w:sz="4" w:space="0" w:color="000000"/>
            </w:tcBorders>
          </w:tcPr>
          <w:p w14:paraId="7A2E024D" w14:textId="77777777" w:rsidR="00E21A69" w:rsidRPr="00497883" w:rsidRDefault="00E21A69" w:rsidP="001B166D">
            <w:pPr>
              <w:pStyle w:val="TableParagraph"/>
              <w:jc w:val="left"/>
              <w:rPr>
                <w:sz w:val="24"/>
              </w:rPr>
            </w:pPr>
          </w:p>
        </w:tc>
        <w:tc>
          <w:tcPr>
            <w:tcW w:w="1897" w:type="dxa"/>
            <w:tcBorders>
              <w:top w:val="single" w:sz="4" w:space="0" w:color="000000"/>
              <w:bottom w:val="single" w:sz="4" w:space="0" w:color="000000"/>
            </w:tcBorders>
          </w:tcPr>
          <w:p w14:paraId="521B3124" w14:textId="77777777" w:rsidR="00E21A69" w:rsidRPr="00497883" w:rsidRDefault="00E21A69" w:rsidP="001B166D">
            <w:pPr>
              <w:pStyle w:val="TableParagraph"/>
              <w:spacing w:line="320" w:lineRule="exact"/>
              <w:jc w:val="left"/>
              <w:rPr>
                <w:b/>
                <w:sz w:val="28"/>
              </w:rPr>
            </w:pPr>
            <w:r w:rsidRPr="00497883">
              <w:rPr>
                <w:b/>
                <w:spacing w:val="-2"/>
                <w:sz w:val="28"/>
              </w:rPr>
              <w:t xml:space="preserve">      Economics</w:t>
            </w:r>
          </w:p>
        </w:tc>
        <w:tc>
          <w:tcPr>
            <w:tcW w:w="1977" w:type="dxa"/>
            <w:tcBorders>
              <w:top w:val="single" w:sz="4" w:space="0" w:color="000000"/>
              <w:bottom w:val="single" w:sz="4" w:space="0" w:color="000000"/>
            </w:tcBorders>
          </w:tcPr>
          <w:p w14:paraId="783924F1" w14:textId="77777777" w:rsidR="00E21A69" w:rsidRPr="00497883" w:rsidRDefault="00E21A69" w:rsidP="001B166D">
            <w:pPr>
              <w:pStyle w:val="TableParagraph"/>
              <w:jc w:val="left"/>
              <w:rPr>
                <w:sz w:val="24"/>
              </w:rPr>
            </w:pPr>
          </w:p>
        </w:tc>
        <w:tc>
          <w:tcPr>
            <w:tcW w:w="1533" w:type="dxa"/>
            <w:tcBorders>
              <w:top w:val="single" w:sz="4" w:space="0" w:color="000000"/>
              <w:bottom w:val="single" w:sz="4" w:space="0" w:color="000000"/>
            </w:tcBorders>
          </w:tcPr>
          <w:p w14:paraId="434B1CD9" w14:textId="77777777" w:rsidR="00E21A69" w:rsidRPr="00497883" w:rsidRDefault="00E21A69" w:rsidP="001B166D">
            <w:pPr>
              <w:pStyle w:val="TableParagraph"/>
              <w:jc w:val="left"/>
              <w:rPr>
                <w:sz w:val="24"/>
              </w:rPr>
            </w:pPr>
          </w:p>
        </w:tc>
      </w:tr>
      <w:tr w:rsidR="00E21A69" w:rsidRPr="00497883" w14:paraId="502A7535" w14:textId="77777777" w:rsidTr="00E21A69">
        <w:trPr>
          <w:trHeight w:val="1080"/>
        </w:trPr>
        <w:tc>
          <w:tcPr>
            <w:tcW w:w="826" w:type="dxa"/>
            <w:tcBorders>
              <w:top w:val="single" w:sz="4" w:space="0" w:color="000000"/>
            </w:tcBorders>
          </w:tcPr>
          <w:p w14:paraId="64DBB2E9" w14:textId="77777777" w:rsidR="00E21A69" w:rsidRPr="00497883" w:rsidRDefault="00E21A69" w:rsidP="001B166D">
            <w:pPr>
              <w:pStyle w:val="TableParagraph"/>
              <w:jc w:val="left"/>
              <w:rPr>
                <w:sz w:val="24"/>
              </w:rPr>
            </w:pPr>
          </w:p>
        </w:tc>
        <w:tc>
          <w:tcPr>
            <w:tcW w:w="5017" w:type="dxa"/>
            <w:tcBorders>
              <w:top w:val="single" w:sz="4" w:space="0" w:color="000000"/>
            </w:tcBorders>
          </w:tcPr>
          <w:p w14:paraId="5B6B93CC" w14:textId="77777777" w:rsidR="00E21A69" w:rsidRPr="00497883" w:rsidRDefault="00E21A69" w:rsidP="001B166D">
            <w:pPr>
              <w:pStyle w:val="TableParagraph"/>
              <w:jc w:val="left"/>
              <w:rPr>
                <w:sz w:val="24"/>
              </w:rPr>
            </w:pPr>
          </w:p>
        </w:tc>
        <w:tc>
          <w:tcPr>
            <w:tcW w:w="2160" w:type="dxa"/>
            <w:tcBorders>
              <w:top w:val="single" w:sz="4" w:space="0" w:color="000000"/>
            </w:tcBorders>
          </w:tcPr>
          <w:p w14:paraId="4911DC50" w14:textId="77777777" w:rsidR="00E21A69" w:rsidRPr="00497883" w:rsidRDefault="00E21A69" w:rsidP="001B166D">
            <w:pPr>
              <w:pStyle w:val="TableParagraph"/>
              <w:spacing w:before="6" w:line="422" w:lineRule="auto"/>
              <w:ind w:right="296"/>
              <w:rPr>
                <w:b/>
                <w:sz w:val="24"/>
              </w:rPr>
            </w:pPr>
            <w:r w:rsidRPr="00497883">
              <w:rPr>
                <w:b/>
                <w:sz w:val="24"/>
              </w:rPr>
              <w:t>Cost</w:t>
            </w:r>
            <w:r w:rsidRPr="00497883">
              <w:rPr>
                <w:b/>
                <w:spacing w:val="-15"/>
                <w:sz w:val="24"/>
              </w:rPr>
              <w:t xml:space="preserve"> </w:t>
            </w:r>
            <w:r w:rsidRPr="00497883">
              <w:rPr>
                <w:b/>
                <w:sz w:val="24"/>
              </w:rPr>
              <w:t>of</w:t>
            </w:r>
            <w:r w:rsidRPr="00497883">
              <w:rPr>
                <w:b/>
                <w:spacing w:val="-15"/>
                <w:sz w:val="24"/>
              </w:rPr>
              <w:t xml:space="preserve"> </w:t>
            </w:r>
            <w:r w:rsidRPr="00497883">
              <w:rPr>
                <w:b/>
                <w:sz w:val="24"/>
              </w:rPr>
              <w:t>cultivation (</w:t>
            </w:r>
            <w:r w:rsidRPr="00497883">
              <w:rPr>
                <w:b/>
                <w:spacing w:val="-2"/>
                <w:sz w:val="24"/>
              </w:rPr>
              <w:t>INR/ha)</w:t>
            </w:r>
          </w:p>
        </w:tc>
        <w:tc>
          <w:tcPr>
            <w:tcW w:w="1897" w:type="dxa"/>
            <w:tcBorders>
              <w:top w:val="single" w:sz="4" w:space="0" w:color="000000"/>
            </w:tcBorders>
          </w:tcPr>
          <w:p w14:paraId="4D3DD5C8" w14:textId="77777777" w:rsidR="00E21A69" w:rsidRPr="00497883" w:rsidRDefault="00E21A69" w:rsidP="001B166D">
            <w:pPr>
              <w:pStyle w:val="TableParagraph"/>
              <w:spacing w:before="1" w:line="360" w:lineRule="auto"/>
              <w:ind w:left="514" w:right="142" w:hanging="207"/>
              <w:jc w:val="left"/>
              <w:rPr>
                <w:b/>
                <w:sz w:val="24"/>
              </w:rPr>
            </w:pPr>
            <w:r w:rsidRPr="00497883">
              <w:rPr>
                <w:b/>
                <w:spacing w:val="-2"/>
                <w:sz w:val="24"/>
              </w:rPr>
              <w:t>Gross</w:t>
            </w:r>
            <w:r w:rsidRPr="00497883">
              <w:rPr>
                <w:b/>
                <w:spacing w:val="-13"/>
                <w:sz w:val="24"/>
              </w:rPr>
              <w:t xml:space="preserve"> </w:t>
            </w:r>
            <w:r w:rsidRPr="00497883">
              <w:rPr>
                <w:b/>
                <w:spacing w:val="-2"/>
                <w:sz w:val="24"/>
              </w:rPr>
              <w:t>return (INR/ha)</w:t>
            </w:r>
          </w:p>
        </w:tc>
        <w:tc>
          <w:tcPr>
            <w:tcW w:w="1977" w:type="dxa"/>
            <w:tcBorders>
              <w:top w:val="single" w:sz="4" w:space="0" w:color="000000"/>
            </w:tcBorders>
          </w:tcPr>
          <w:p w14:paraId="583F4900" w14:textId="77777777" w:rsidR="00E21A69" w:rsidRPr="00497883" w:rsidRDefault="00E21A69" w:rsidP="00E21A69">
            <w:pPr>
              <w:pStyle w:val="TableParagraph"/>
              <w:spacing w:before="97" w:line="247" w:lineRule="auto"/>
              <w:ind w:left="83" w:right="558" w:hanging="77"/>
              <w:rPr>
                <w:b/>
                <w:sz w:val="24"/>
              </w:rPr>
            </w:pPr>
            <w:r w:rsidRPr="00497883">
              <w:rPr>
                <w:b/>
                <w:spacing w:val="-2"/>
                <w:sz w:val="24"/>
              </w:rPr>
              <w:t>Net</w:t>
            </w:r>
            <w:r w:rsidRPr="00497883">
              <w:rPr>
                <w:b/>
                <w:spacing w:val="-15"/>
                <w:sz w:val="24"/>
              </w:rPr>
              <w:t xml:space="preserve"> </w:t>
            </w:r>
            <w:r w:rsidRPr="00497883">
              <w:rPr>
                <w:b/>
                <w:spacing w:val="-2"/>
                <w:sz w:val="24"/>
              </w:rPr>
              <w:t>return (INR/ha)</w:t>
            </w:r>
          </w:p>
        </w:tc>
        <w:tc>
          <w:tcPr>
            <w:tcW w:w="1533" w:type="dxa"/>
            <w:tcBorders>
              <w:top w:val="single" w:sz="4" w:space="0" w:color="000000"/>
            </w:tcBorders>
          </w:tcPr>
          <w:p w14:paraId="0EE05BB2" w14:textId="77777777" w:rsidR="00E21A69" w:rsidRPr="00497883" w:rsidRDefault="00E21A69" w:rsidP="001B166D">
            <w:pPr>
              <w:pStyle w:val="TableParagraph"/>
              <w:spacing w:before="1"/>
              <w:ind w:left="35"/>
              <w:rPr>
                <w:b/>
                <w:sz w:val="24"/>
              </w:rPr>
            </w:pPr>
            <w:r w:rsidRPr="00497883">
              <w:rPr>
                <w:b/>
                <w:sz w:val="24"/>
              </w:rPr>
              <w:t>B:C</w:t>
            </w:r>
            <w:r w:rsidRPr="00497883">
              <w:rPr>
                <w:b/>
                <w:spacing w:val="15"/>
                <w:sz w:val="24"/>
              </w:rPr>
              <w:t xml:space="preserve"> </w:t>
            </w:r>
            <w:r w:rsidRPr="00497883">
              <w:rPr>
                <w:b/>
                <w:spacing w:val="-2"/>
                <w:sz w:val="24"/>
              </w:rPr>
              <w:t>ratio</w:t>
            </w:r>
          </w:p>
        </w:tc>
      </w:tr>
      <w:tr w:rsidR="00E21A69" w:rsidRPr="00497883" w14:paraId="1BAD1E22" w14:textId="77777777" w:rsidTr="00E21A69">
        <w:trPr>
          <w:trHeight w:val="343"/>
        </w:trPr>
        <w:tc>
          <w:tcPr>
            <w:tcW w:w="826" w:type="dxa"/>
          </w:tcPr>
          <w:p w14:paraId="07DF5F47" w14:textId="77777777" w:rsidR="00E21A69" w:rsidRPr="00497883" w:rsidRDefault="00E21A69" w:rsidP="001B166D">
            <w:pPr>
              <w:pStyle w:val="TableParagraph"/>
              <w:spacing w:line="268" w:lineRule="exact"/>
              <w:ind w:left="14"/>
              <w:rPr>
                <w:sz w:val="24"/>
              </w:rPr>
            </w:pPr>
            <w:r w:rsidRPr="00497883">
              <w:rPr>
                <w:spacing w:val="-10"/>
                <w:sz w:val="24"/>
              </w:rPr>
              <w:t>1.</w:t>
            </w:r>
          </w:p>
        </w:tc>
        <w:tc>
          <w:tcPr>
            <w:tcW w:w="5017" w:type="dxa"/>
          </w:tcPr>
          <w:p w14:paraId="1F56E549" w14:textId="77777777" w:rsidR="00E21A69" w:rsidRPr="00497883" w:rsidRDefault="00E21A69" w:rsidP="001B166D">
            <w:pPr>
              <w:pStyle w:val="TableParagraph"/>
              <w:spacing w:line="268" w:lineRule="exact"/>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1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5kg/ha</w:t>
            </w:r>
          </w:p>
        </w:tc>
        <w:tc>
          <w:tcPr>
            <w:tcW w:w="2160" w:type="dxa"/>
          </w:tcPr>
          <w:p w14:paraId="63A6E7BA" w14:textId="77777777" w:rsidR="00E21A69" w:rsidRPr="00497883" w:rsidRDefault="00E21A69" w:rsidP="001B166D">
            <w:pPr>
              <w:pStyle w:val="TableParagraph"/>
              <w:spacing w:line="268" w:lineRule="exact"/>
              <w:ind w:right="180"/>
              <w:rPr>
                <w:sz w:val="24"/>
              </w:rPr>
            </w:pPr>
            <w:r w:rsidRPr="00497883">
              <w:rPr>
                <w:spacing w:val="-2"/>
                <w:sz w:val="24"/>
              </w:rPr>
              <w:t>37786.73</w:t>
            </w:r>
          </w:p>
        </w:tc>
        <w:tc>
          <w:tcPr>
            <w:tcW w:w="1897" w:type="dxa"/>
          </w:tcPr>
          <w:p w14:paraId="1514ABFB" w14:textId="77777777" w:rsidR="00E21A69" w:rsidRPr="00497883" w:rsidRDefault="00E21A69" w:rsidP="001B166D">
            <w:pPr>
              <w:pStyle w:val="TableParagraph"/>
              <w:spacing w:line="268" w:lineRule="exact"/>
              <w:ind w:left="605"/>
              <w:jc w:val="left"/>
              <w:rPr>
                <w:sz w:val="24"/>
              </w:rPr>
            </w:pPr>
            <w:r w:rsidRPr="00497883">
              <w:rPr>
                <w:sz w:val="24"/>
              </w:rPr>
              <w:t>118940</w:t>
            </w:r>
          </w:p>
        </w:tc>
        <w:tc>
          <w:tcPr>
            <w:tcW w:w="1977" w:type="dxa"/>
          </w:tcPr>
          <w:p w14:paraId="551674C1" w14:textId="77777777" w:rsidR="00E21A69" w:rsidRPr="00497883" w:rsidRDefault="00E21A69" w:rsidP="00E21A69">
            <w:pPr>
              <w:pStyle w:val="TableParagraph"/>
              <w:spacing w:line="268" w:lineRule="exact"/>
              <w:ind w:left="237"/>
              <w:rPr>
                <w:sz w:val="24"/>
              </w:rPr>
            </w:pPr>
            <w:r w:rsidRPr="00497883">
              <w:rPr>
                <w:sz w:val="24"/>
              </w:rPr>
              <w:t>81153.2</w:t>
            </w:r>
          </w:p>
        </w:tc>
        <w:tc>
          <w:tcPr>
            <w:tcW w:w="1533" w:type="dxa"/>
          </w:tcPr>
          <w:p w14:paraId="5989EF45" w14:textId="77777777" w:rsidR="00E21A69" w:rsidRPr="00497883" w:rsidRDefault="00E21A69" w:rsidP="001B166D">
            <w:pPr>
              <w:pStyle w:val="TableParagraph"/>
              <w:spacing w:line="268" w:lineRule="exact"/>
              <w:ind w:left="35" w:right="5"/>
              <w:rPr>
                <w:sz w:val="24"/>
              </w:rPr>
            </w:pPr>
            <w:r w:rsidRPr="00497883">
              <w:rPr>
                <w:sz w:val="24"/>
              </w:rPr>
              <w:t>2.14</w:t>
            </w:r>
          </w:p>
        </w:tc>
      </w:tr>
      <w:tr w:rsidR="00E21A69" w:rsidRPr="00497883" w14:paraId="7D357EF4" w14:textId="77777777" w:rsidTr="00E21A69">
        <w:trPr>
          <w:trHeight w:val="415"/>
        </w:trPr>
        <w:tc>
          <w:tcPr>
            <w:tcW w:w="826" w:type="dxa"/>
          </w:tcPr>
          <w:p w14:paraId="5B69BFB0" w14:textId="77777777" w:rsidR="00E21A69" w:rsidRPr="00497883" w:rsidRDefault="00E21A69" w:rsidP="001B166D">
            <w:pPr>
              <w:pStyle w:val="TableParagraph"/>
              <w:spacing w:before="65"/>
              <w:ind w:left="14"/>
              <w:rPr>
                <w:sz w:val="24"/>
              </w:rPr>
            </w:pPr>
            <w:r w:rsidRPr="00497883">
              <w:rPr>
                <w:spacing w:val="-10"/>
                <w:sz w:val="24"/>
              </w:rPr>
              <w:t>2.</w:t>
            </w:r>
          </w:p>
        </w:tc>
        <w:tc>
          <w:tcPr>
            <w:tcW w:w="5017" w:type="dxa"/>
          </w:tcPr>
          <w:p w14:paraId="02EBABC4" w14:textId="77777777" w:rsidR="00E21A69" w:rsidRPr="00497883" w:rsidRDefault="00E21A69" w:rsidP="001B166D">
            <w:pPr>
              <w:pStyle w:val="TableParagraph"/>
              <w:spacing w:before="65"/>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1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0kg/ha</w:t>
            </w:r>
          </w:p>
        </w:tc>
        <w:tc>
          <w:tcPr>
            <w:tcW w:w="2160" w:type="dxa"/>
          </w:tcPr>
          <w:p w14:paraId="2629361A" w14:textId="77777777" w:rsidR="00E21A69" w:rsidRPr="00497883" w:rsidRDefault="00E21A69" w:rsidP="001B166D">
            <w:pPr>
              <w:pStyle w:val="TableParagraph"/>
              <w:spacing w:before="65"/>
              <w:ind w:right="180"/>
              <w:rPr>
                <w:sz w:val="24"/>
              </w:rPr>
            </w:pPr>
            <w:r w:rsidRPr="00497883">
              <w:rPr>
                <w:spacing w:val="-2"/>
                <w:sz w:val="24"/>
              </w:rPr>
              <w:t>37786.73</w:t>
            </w:r>
          </w:p>
        </w:tc>
        <w:tc>
          <w:tcPr>
            <w:tcW w:w="1897" w:type="dxa"/>
          </w:tcPr>
          <w:p w14:paraId="160D4A42" w14:textId="77777777" w:rsidR="00E21A69" w:rsidRPr="00497883" w:rsidRDefault="00E21A69" w:rsidP="001B166D">
            <w:pPr>
              <w:pStyle w:val="TableParagraph"/>
              <w:spacing w:before="65"/>
              <w:ind w:left="605"/>
              <w:jc w:val="left"/>
              <w:rPr>
                <w:sz w:val="24"/>
              </w:rPr>
            </w:pPr>
            <w:r w:rsidRPr="00497883">
              <w:rPr>
                <w:sz w:val="24"/>
              </w:rPr>
              <w:t>121260</w:t>
            </w:r>
          </w:p>
        </w:tc>
        <w:tc>
          <w:tcPr>
            <w:tcW w:w="1977" w:type="dxa"/>
          </w:tcPr>
          <w:p w14:paraId="16E6830C" w14:textId="51984794" w:rsidR="00E21A69" w:rsidRPr="00497883" w:rsidRDefault="00E21A69" w:rsidP="00E21A69">
            <w:pPr>
              <w:pStyle w:val="TableParagraph"/>
              <w:spacing w:before="65"/>
              <w:ind w:left="179"/>
              <w:rPr>
                <w:sz w:val="24"/>
              </w:rPr>
            </w:pPr>
            <w:r w:rsidRPr="00497883">
              <w:rPr>
                <w:sz w:val="24"/>
              </w:rPr>
              <w:t>83473.2</w:t>
            </w:r>
          </w:p>
        </w:tc>
        <w:tc>
          <w:tcPr>
            <w:tcW w:w="1533" w:type="dxa"/>
          </w:tcPr>
          <w:p w14:paraId="243E1843" w14:textId="77777777" w:rsidR="00E21A69" w:rsidRPr="00497883" w:rsidRDefault="00E21A69" w:rsidP="001B166D">
            <w:pPr>
              <w:pStyle w:val="TableParagraph"/>
              <w:spacing w:before="65"/>
              <w:ind w:left="35" w:right="5"/>
              <w:rPr>
                <w:sz w:val="24"/>
              </w:rPr>
            </w:pPr>
            <w:r w:rsidRPr="00497883">
              <w:rPr>
                <w:sz w:val="24"/>
              </w:rPr>
              <w:t>2.20</w:t>
            </w:r>
          </w:p>
        </w:tc>
      </w:tr>
      <w:tr w:rsidR="00E21A69" w:rsidRPr="00497883" w14:paraId="45A6BF2B" w14:textId="77777777" w:rsidTr="00E21A69">
        <w:trPr>
          <w:trHeight w:val="413"/>
        </w:trPr>
        <w:tc>
          <w:tcPr>
            <w:tcW w:w="826" w:type="dxa"/>
          </w:tcPr>
          <w:p w14:paraId="085454D3" w14:textId="77777777" w:rsidR="00E21A69" w:rsidRPr="00497883" w:rsidRDefault="00E21A69" w:rsidP="001B166D">
            <w:pPr>
              <w:pStyle w:val="TableParagraph"/>
              <w:spacing w:before="63"/>
              <w:ind w:left="14"/>
              <w:rPr>
                <w:sz w:val="24"/>
              </w:rPr>
            </w:pPr>
            <w:r w:rsidRPr="00497883">
              <w:rPr>
                <w:spacing w:val="-10"/>
                <w:sz w:val="24"/>
              </w:rPr>
              <w:t>3.</w:t>
            </w:r>
          </w:p>
        </w:tc>
        <w:tc>
          <w:tcPr>
            <w:tcW w:w="5017" w:type="dxa"/>
          </w:tcPr>
          <w:p w14:paraId="2646D1A2" w14:textId="77777777" w:rsidR="00E21A69" w:rsidRPr="00497883" w:rsidRDefault="00E21A69" w:rsidP="001B166D">
            <w:pPr>
              <w:pStyle w:val="TableParagraph"/>
              <w:spacing w:before="63"/>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1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5kg/ha</w:t>
            </w:r>
          </w:p>
        </w:tc>
        <w:tc>
          <w:tcPr>
            <w:tcW w:w="2160" w:type="dxa"/>
          </w:tcPr>
          <w:p w14:paraId="05E5096C" w14:textId="77777777" w:rsidR="00E21A69" w:rsidRPr="00497883" w:rsidRDefault="00E21A69" w:rsidP="001B166D">
            <w:pPr>
              <w:pStyle w:val="TableParagraph"/>
              <w:spacing w:before="63"/>
              <w:ind w:right="180"/>
              <w:rPr>
                <w:sz w:val="24"/>
              </w:rPr>
            </w:pPr>
            <w:r w:rsidRPr="00497883">
              <w:rPr>
                <w:spacing w:val="-2"/>
                <w:sz w:val="24"/>
              </w:rPr>
              <w:t>37786.73</w:t>
            </w:r>
          </w:p>
        </w:tc>
        <w:tc>
          <w:tcPr>
            <w:tcW w:w="1897" w:type="dxa"/>
          </w:tcPr>
          <w:p w14:paraId="3EA73858" w14:textId="77777777" w:rsidR="00E21A69" w:rsidRPr="00497883" w:rsidRDefault="00E21A69" w:rsidP="001B166D">
            <w:pPr>
              <w:pStyle w:val="TableParagraph"/>
              <w:spacing w:before="63"/>
              <w:ind w:left="605"/>
              <w:jc w:val="left"/>
              <w:rPr>
                <w:sz w:val="24"/>
              </w:rPr>
            </w:pPr>
            <w:r w:rsidRPr="00497883">
              <w:rPr>
                <w:sz w:val="24"/>
              </w:rPr>
              <w:t>124360</w:t>
            </w:r>
          </w:p>
        </w:tc>
        <w:tc>
          <w:tcPr>
            <w:tcW w:w="1977" w:type="dxa"/>
          </w:tcPr>
          <w:p w14:paraId="30296614" w14:textId="59FEE0D7" w:rsidR="00E21A69" w:rsidRPr="00497883" w:rsidRDefault="00E21A69" w:rsidP="00E21A69">
            <w:pPr>
              <w:pStyle w:val="TableParagraph"/>
              <w:spacing w:before="63"/>
              <w:ind w:left="179"/>
              <w:rPr>
                <w:sz w:val="24"/>
              </w:rPr>
            </w:pPr>
            <w:r w:rsidRPr="00497883">
              <w:rPr>
                <w:sz w:val="24"/>
              </w:rPr>
              <w:t>86573.2</w:t>
            </w:r>
          </w:p>
        </w:tc>
        <w:tc>
          <w:tcPr>
            <w:tcW w:w="1533" w:type="dxa"/>
          </w:tcPr>
          <w:p w14:paraId="3F3DEC80" w14:textId="77777777" w:rsidR="00E21A69" w:rsidRPr="00497883" w:rsidRDefault="00E21A69" w:rsidP="001B166D">
            <w:pPr>
              <w:pStyle w:val="TableParagraph"/>
              <w:spacing w:before="63"/>
              <w:ind w:left="35" w:right="5"/>
              <w:rPr>
                <w:sz w:val="24"/>
              </w:rPr>
            </w:pPr>
            <w:r w:rsidRPr="00497883">
              <w:rPr>
                <w:sz w:val="24"/>
              </w:rPr>
              <w:t>2.29</w:t>
            </w:r>
          </w:p>
        </w:tc>
      </w:tr>
      <w:tr w:rsidR="00E21A69" w:rsidRPr="00497883" w14:paraId="430859A1" w14:textId="77777777" w:rsidTr="00E21A69">
        <w:trPr>
          <w:trHeight w:val="412"/>
        </w:trPr>
        <w:tc>
          <w:tcPr>
            <w:tcW w:w="826" w:type="dxa"/>
          </w:tcPr>
          <w:p w14:paraId="2900B834" w14:textId="77777777" w:rsidR="00E21A69" w:rsidRPr="00497883" w:rsidRDefault="00E21A69" w:rsidP="001B166D">
            <w:pPr>
              <w:pStyle w:val="TableParagraph"/>
              <w:spacing w:before="63"/>
              <w:ind w:left="14"/>
              <w:rPr>
                <w:sz w:val="24"/>
              </w:rPr>
            </w:pPr>
            <w:r w:rsidRPr="00497883">
              <w:rPr>
                <w:spacing w:val="-10"/>
                <w:sz w:val="24"/>
              </w:rPr>
              <w:t>4.</w:t>
            </w:r>
          </w:p>
        </w:tc>
        <w:tc>
          <w:tcPr>
            <w:tcW w:w="5017" w:type="dxa"/>
          </w:tcPr>
          <w:p w14:paraId="1BA765BB" w14:textId="77777777" w:rsidR="00E21A69" w:rsidRPr="00497883" w:rsidRDefault="00E21A69" w:rsidP="001B166D">
            <w:pPr>
              <w:pStyle w:val="TableParagraph"/>
              <w:spacing w:before="63"/>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2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5kg/ha</w:t>
            </w:r>
          </w:p>
        </w:tc>
        <w:tc>
          <w:tcPr>
            <w:tcW w:w="2160" w:type="dxa"/>
          </w:tcPr>
          <w:p w14:paraId="7FF66B4E" w14:textId="77777777" w:rsidR="00E21A69" w:rsidRPr="00497883" w:rsidRDefault="00E21A69" w:rsidP="001B166D">
            <w:pPr>
              <w:pStyle w:val="TableParagraph"/>
              <w:spacing w:before="63"/>
              <w:ind w:right="180"/>
              <w:rPr>
                <w:sz w:val="24"/>
              </w:rPr>
            </w:pPr>
            <w:r w:rsidRPr="00497883">
              <w:rPr>
                <w:spacing w:val="-2"/>
                <w:sz w:val="24"/>
              </w:rPr>
              <w:t>38484.73</w:t>
            </w:r>
          </w:p>
        </w:tc>
        <w:tc>
          <w:tcPr>
            <w:tcW w:w="1897" w:type="dxa"/>
          </w:tcPr>
          <w:p w14:paraId="2B7F8E44" w14:textId="77777777" w:rsidR="00E21A69" w:rsidRPr="00497883" w:rsidRDefault="00E21A69" w:rsidP="001B166D">
            <w:pPr>
              <w:pStyle w:val="TableParagraph"/>
              <w:spacing w:before="63"/>
              <w:ind w:left="605"/>
              <w:jc w:val="left"/>
              <w:rPr>
                <w:sz w:val="24"/>
              </w:rPr>
            </w:pPr>
            <w:r w:rsidRPr="00497883">
              <w:rPr>
                <w:sz w:val="24"/>
              </w:rPr>
              <w:t>124420</w:t>
            </w:r>
          </w:p>
        </w:tc>
        <w:tc>
          <w:tcPr>
            <w:tcW w:w="1977" w:type="dxa"/>
          </w:tcPr>
          <w:p w14:paraId="57819527" w14:textId="77777777" w:rsidR="00E21A69" w:rsidRPr="00497883" w:rsidRDefault="00E21A69" w:rsidP="00E21A69">
            <w:pPr>
              <w:pStyle w:val="TableParagraph"/>
              <w:spacing w:before="63"/>
              <w:ind w:left="237"/>
              <w:rPr>
                <w:sz w:val="24"/>
              </w:rPr>
            </w:pPr>
            <w:r w:rsidRPr="00497883">
              <w:rPr>
                <w:sz w:val="24"/>
              </w:rPr>
              <w:t>85935.2</w:t>
            </w:r>
          </w:p>
        </w:tc>
        <w:tc>
          <w:tcPr>
            <w:tcW w:w="1533" w:type="dxa"/>
          </w:tcPr>
          <w:p w14:paraId="2143D9D4" w14:textId="77777777" w:rsidR="00E21A69" w:rsidRPr="00497883" w:rsidRDefault="00E21A69" w:rsidP="001B166D">
            <w:pPr>
              <w:pStyle w:val="TableParagraph"/>
              <w:spacing w:before="63"/>
              <w:ind w:left="35" w:right="5"/>
              <w:rPr>
                <w:sz w:val="24"/>
              </w:rPr>
            </w:pPr>
            <w:r w:rsidRPr="00497883">
              <w:rPr>
                <w:sz w:val="24"/>
              </w:rPr>
              <w:t>2.23</w:t>
            </w:r>
          </w:p>
        </w:tc>
      </w:tr>
      <w:tr w:rsidR="00E21A69" w:rsidRPr="00497883" w14:paraId="44BA422D" w14:textId="77777777" w:rsidTr="00E21A69">
        <w:trPr>
          <w:trHeight w:val="415"/>
        </w:trPr>
        <w:tc>
          <w:tcPr>
            <w:tcW w:w="826" w:type="dxa"/>
          </w:tcPr>
          <w:p w14:paraId="3263577F" w14:textId="77777777" w:rsidR="00E21A69" w:rsidRPr="00497883" w:rsidRDefault="00E21A69" w:rsidP="001B166D">
            <w:pPr>
              <w:pStyle w:val="TableParagraph"/>
              <w:spacing w:before="63"/>
              <w:ind w:left="14"/>
              <w:rPr>
                <w:sz w:val="24"/>
              </w:rPr>
            </w:pPr>
            <w:r w:rsidRPr="00497883">
              <w:rPr>
                <w:spacing w:val="-10"/>
                <w:sz w:val="24"/>
              </w:rPr>
              <w:t>5.</w:t>
            </w:r>
          </w:p>
        </w:tc>
        <w:tc>
          <w:tcPr>
            <w:tcW w:w="5017" w:type="dxa"/>
          </w:tcPr>
          <w:p w14:paraId="28206D18" w14:textId="77777777" w:rsidR="00E21A69" w:rsidRPr="00497883" w:rsidRDefault="00E21A69" w:rsidP="001B166D">
            <w:pPr>
              <w:pStyle w:val="TableParagraph"/>
              <w:spacing w:before="63"/>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2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0kg/ha</w:t>
            </w:r>
          </w:p>
        </w:tc>
        <w:tc>
          <w:tcPr>
            <w:tcW w:w="2160" w:type="dxa"/>
          </w:tcPr>
          <w:p w14:paraId="7F05EFE8" w14:textId="77777777" w:rsidR="00E21A69" w:rsidRPr="00497883" w:rsidRDefault="00E21A69" w:rsidP="001B166D">
            <w:pPr>
              <w:pStyle w:val="TableParagraph"/>
              <w:spacing w:before="63"/>
              <w:ind w:right="180"/>
              <w:jc w:val="left"/>
              <w:rPr>
                <w:sz w:val="24"/>
              </w:rPr>
            </w:pPr>
            <w:r w:rsidRPr="00497883">
              <w:rPr>
                <w:spacing w:val="-2"/>
                <w:sz w:val="24"/>
                <w:lang w:val="sv-SE"/>
              </w:rPr>
              <w:t xml:space="preserve">          </w:t>
            </w:r>
            <w:r w:rsidRPr="00497883">
              <w:rPr>
                <w:spacing w:val="-2"/>
                <w:sz w:val="24"/>
              </w:rPr>
              <w:t>38484.73</w:t>
            </w:r>
          </w:p>
        </w:tc>
        <w:tc>
          <w:tcPr>
            <w:tcW w:w="1897" w:type="dxa"/>
          </w:tcPr>
          <w:p w14:paraId="21D18E58" w14:textId="77777777" w:rsidR="00E21A69" w:rsidRPr="00497883" w:rsidRDefault="00E21A69" w:rsidP="001B166D">
            <w:pPr>
              <w:pStyle w:val="TableParagraph"/>
              <w:spacing w:before="63"/>
              <w:ind w:left="605"/>
              <w:jc w:val="left"/>
              <w:rPr>
                <w:sz w:val="24"/>
              </w:rPr>
            </w:pPr>
            <w:r w:rsidRPr="00497883">
              <w:rPr>
                <w:sz w:val="24"/>
              </w:rPr>
              <w:t>131660</w:t>
            </w:r>
          </w:p>
        </w:tc>
        <w:tc>
          <w:tcPr>
            <w:tcW w:w="1977" w:type="dxa"/>
          </w:tcPr>
          <w:p w14:paraId="7F4E9191" w14:textId="77777777" w:rsidR="00E21A69" w:rsidRPr="00497883" w:rsidRDefault="00E21A69" w:rsidP="00E21A69">
            <w:pPr>
              <w:pStyle w:val="TableParagraph"/>
              <w:spacing w:before="63"/>
              <w:ind w:left="237"/>
              <w:rPr>
                <w:sz w:val="24"/>
              </w:rPr>
            </w:pPr>
            <w:r w:rsidRPr="00497883">
              <w:rPr>
                <w:sz w:val="24"/>
              </w:rPr>
              <w:t>93175.2</w:t>
            </w:r>
          </w:p>
        </w:tc>
        <w:tc>
          <w:tcPr>
            <w:tcW w:w="1533" w:type="dxa"/>
          </w:tcPr>
          <w:p w14:paraId="04337272" w14:textId="77777777" w:rsidR="00E21A69" w:rsidRPr="00497883" w:rsidRDefault="00E21A69" w:rsidP="001B166D">
            <w:pPr>
              <w:pStyle w:val="TableParagraph"/>
              <w:spacing w:before="63"/>
              <w:ind w:left="35" w:right="5"/>
              <w:rPr>
                <w:sz w:val="24"/>
              </w:rPr>
            </w:pPr>
            <w:r w:rsidRPr="00497883">
              <w:rPr>
                <w:sz w:val="24"/>
              </w:rPr>
              <w:t>2.42</w:t>
            </w:r>
          </w:p>
        </w:tc>
      </w:tr>
      <w:tr w:rsidR="00E21A69" w:rsidRPr="00497883" w14:paraId="3968826C" w14:textId="77777777" w:rsidTr="00E21A69">
        <w:trPr>
          <w:trHeight w:val="415"/>
        </w:trPr>
        <w:tc>
          <w:tcPr>
            <w:tcW w:w="826" w:type="dxa"/>
          </w:tcPr>
          <w:p w14:paraId="38898C1E" w14:textId="77777777" w:rsidR="00E21A69" w:rsidRPr="00497883" w:rsidRDefault="00E21A69" w:rsidP="001B166D">
            <w:pPr>
              <w:pStyle w:val="TableParagraph"/>
              <w:spacing w:before="66"/>
              <w:ind w:left="14"/>
              <w:rPr>
                <w:sz w:val="24"/>
              </w:rPr>
            </w:pPr>
            <w:r w:rsidRPr="00497883">
              <w:rPr>
                <w:spacing w:val="-10"/>
                <w:sz w:val="24"/>
              </w:rPr>
              <w:t>6.</w:t>
            </w:r>
          </w:p>
        </w:tc>
        <w:tc>
          <w:tcPr>
            <w:tcW w:w="5017" w:type="dxa"/>
          </w:tcPr>
          <w:p w14:paraId="0FD13797" w14:textId="77777777" w:rsidR="00E21A69" w:rsidRPr="00497883" w:rsidRDefault="00E21A69" w:rsidP="001B166D">
            <w:pPr>
              <w:pStyle w:val="TableParagraph"/>
              <w:spacing w:before="66"/>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2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5kg/ha</w:t>
            </w:r>
          </w:p>
        </w:tc>
        <w:tc>
          <w:tcPr>
            <w:tcW w:w="2160" w:type="dxa"/>
          </w:tcPr>
          <w:p w14:paraId="684E436A" w14:textId="77777777" w:rsidR="00E21A69" w:rsidRPr="00497883" w:rsidRDefault="00E21A69" w:rsidP="001B166D">
            <w:pPr>
              <w:pStyle w:val="TableParagraph"/>
              <w:spacing w:before="66"/>
              <w:ind w:right="180"/>
              <w:rPr>
                <w:sz w:val="24"/>
              </w:rPr>
            </w:pPr>
            <w:r w:rsidRPr="00497883">
              <w:rPr>
                <w:spacing w:val="-2"/>
                <w:sz w:val="24"/>
              </w:rPr>
              <w:t>38484.73</w:t>
            </w:r>
          </w:p>
        </w:tc>
        <w:tc>
          <w:tcPr>
            <w:tcW w:w="1897" w:type="dxa"/>
          </w:tcPr>
          <w:p w14:paraId="1D7D361E" w14:textId="77777777" w:rsidR="00E21A69" w:rsidRPr="00497883" w:rsidRDefault="00E21A69" w:rsidP="001B166D">
            <w:pPr>
              <w:pStyle w:val="TableParagraph"/>
              <w:spacing w:before="66"/>
              <w:ind w:left="605"/>
              <w:jc w:val="left"/>
              <w:rPr>
                <w:sz w:val="24"/>
              </w:rPr>
            </w:pPr>
            <w:r w:rsidRPr="00497883">
              <w:rPr>
                <w:sz w:val="24"/>
              </w:rPr>
              <w:t>137200</w:t>
            </w:r>
          </w:p>
        </w:tc>
        <w:tc>
          <w:tcPr>
            <w:tcW w:w="1977" w:type="dxa"/>
          </w:tcPr>
          <w:p w14:paraId="6791D2FF" w14:textId="77777777" w:rsidR="00E21A69" w:rsidRPr="00497883" w:rsidRDefault="00E21A69" w:rsidP="00E21A69">
            <w:pPr>
              <w:pStyle w:val="TableParagraph"/>
              <w:spacing w:before="66"/>
              <w:ind w:left="237"/>
              <w:rPr>
                <w:sz w:val="24"/>
              </w:rPr>
            </w:pPr>
            <w:r w:rsidRPr="00497883">
              <w:rPr>
                <w:sz w:val="24"/>
              </w:rPr>
              <w:t>98715.2</w:t>
            </w:r>
          </w:p>
        </w:tc>
        <w:tc>
          <w:tcPr>
            <w:tcW w:w="1533" w:type="dxa"/>
          </w:tcPr>
          <w:p w14:paraId="60586005" w14:textId="77777777" w:rsidR="00E21A69" w:rsidRPr="00497883" w:rsidRDefault="00E21A69" w:rsidP="001B166D">
            <w:pPr>
              <w:pStyle w:val="TableParagraph"/>
              <w:spacing w:before="66"/>
              <w:ind w:left="35" w:right="5"/>
              <w:rPr>
                <w:sz w:val="24"/>
              </w:rPr>
            </w:pPr>
            <w:r w:rsidRPr="00497883">
              <w:rPr>
                <w:sz w:val="24"/>
              </w:rPr>
              <w:t>2.56</w:t>
            </w:r>
          </w:p>
        </w:tc>
      </w:tr>
      <w:tr w:rsidR="00E21A69" w:rsidRPr="00497883" w14:paraId="67C50721" w14:textId="77777777" w:rsidTr="00E21A69">
        <w:trPr>
          <w:trHeight w:val="412"/>
        </w:trPr>
        <w:tc>
          <w:tcPr>
            <w:tcW w:w="826" w:type="dxa"/>
          </w:tcPr>
          <w:p w14:paraId="79604492" w14:textId="77777777" w:rsidR="00E21A69" w:rsidRPr="00497883" w:rsidRDefault="00E21A69" w:rsidP="001B166D">
            <w:pPr>
              <w:pStyle w:val="TableParagraph"/>
              <w:spacing w:before="63"/>
              <w:ind w:left="14"/>
              <w:rPr>
                <w:sz w:val="24"/>
              </w:rPr>
            </w:pPr>
            <w:r w:rsidRPr="00497883">
              <w:rPr>
                <w:spacing w:val="-10"/>
                <w:sz w:val="24"/>
              </w:rPr>
              <w:t>7.</w:t>
            </w:r>
          </w:p>
        </w:tc>
        <w:tc>
          <w:tcPr>
            <w:tcW w:w="5017" w:type="dxa"/>
          </w:tcPr>
          <w:p w14:paraId="7D337EFC" w14:textId="77777777" w:rsidR="00E21A69" w:rsidRPr="00497883" w:rsidRDefault="00E21A69" w:rsidP="001B166D">
            <w:pPr>
              <w:pStyle w:val="TableParagraph"/>
              <w:spacing w:before="63"/>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3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5kg/ha</w:t>
            </w:r>
          </w:p>
        </w:tc>
        <w:tc>
          <w:tcPr>
            <w:tcW w:w="2160" w:type="dxa"/>
          </w:tcPr>
          <w:p w14:paraId="3B9B83C1" w14:textId="77777777" w:rsidR="00E21A69" w:rsidRPr="00497883" w:rsidRDefault="00E21A69" w:rsidP="001B166D">
            <w:pPr>
              <w:pStyle w:val="TableParagraph"/>
              <w:spacing w:before="63"/>
              <w:ind w:left="5" w:right="180"/>
              <w:rPr>
                <w:sz w:val="24"/>
              </w:rPr>
            </w:pPr>
            <w:r w:rsidRPr="00497883">
              <w:rPr>
                <w:spacing w:val="-2"/>
                <w:sz w:val="24"/>
              </w:rPr>
              <w:t>39182.98</w:t>
            </w:r>
          </w:p>
        </w:tc>
        <w:tc>
          <w:tcPr>
            <w:tcW w:w="1897" w:type="dxa"/>
          </w:tcPr>
          <w:p w14:paraId="581A66D7" w14:textId="77777777" w:rsidR="00E21A69" w:rsidRPr="00497883" w:rsidRDefault="00E21A69" w:rsidP="001B166D">
            <w:pPr>
              <w:pStyle w:val="TableParagraph"/>
              <w:spacing w:before="63"/>
              <w:ind w:left="605"/>
              <w:jc w:val="left"/>
              <w:rPr>
                <w:sz w:val="24"/>
              </w:rPr>
            </w:pPr>
            <w:r w:rsidRPr="00497883">
              <w:rPr>
                <w:sz w:val="24"/>
              </w:rPr>
              <w:t>144760</w:t>
            </w:r>
          </w:p>
        </w:tc>
        <w:tc>
          <w:tcPr>
            <w:tcW w:w="1977" w:type="dxa"/>
          </w:tcPr>
          <w:p w14:paraId="07E83D3F" w14:textId="77777777" w:rsidR="00E21A69" w:rsidRPr="00497883" w:rsidRDefault="00E21A69" w:rsidP="00E21A69">
            <w:pPr>
              <w:pStyle w:val="TableParagraph"/>
              <w:spacing w:before="63"/>
              <w:ind w:left="237"/>
              <w:rPr>
                <w:sz w:val="24"/>
              </w:rPr>
            </w:pPr>
            <w:r w:rsidRPr="00497883">
              <w:rPr>
                <w:sz w:val="24"/>
              </w:rPr>
              <w:t>105577</w:t>
            </w:r>
          </w:p>
        </w:tc>
        <w:tc>
          <w:tcPr>
            <w:tcW w:w="1533" w:type="dxa"/>
          </w:tcPr>
          <w:p w14:paraId="73824604" w14:textId="77777777" w:rsidR="00E21A69" w:rsidRPr="00497883" w:rsidRDefault="00E21A69" w:rsidP="001B166D">
            <w:pPr>
              <w:pStyle w:val="TableParagraph"/>
              <w:spacing w:before="63"/>
              <w:ind w:left="35" w:right="5"/>
              <w:rPr>
                <w:sz w:val="24"/>
              </w:rPr>
            </w:pPr>
            <w:r w:rsidRPr="00497883">
              <w:rPr>
                <w:sz w:val="24"/>
              </w:rPr>
              <w:t>2.69</w:t>
            </w:r>
          </w:p>
        </w:tc>
      </w:tr>
      <w:tr w:rsidR="00E21A69" w:rsidRPr="00497883" w14:paraId="590BCB99" w14:textId="77777777" w:rsidTr="00E21A69">
        <w:trPr>
          <w:trHeight w:val="412"/>
        </w:trPr>
        <w:tc>
          <w:tcPr>
            <w:tcW w:w="826" w:type="dxa"/>
          </w:tcPr>
          <w:p w14:paraId="0CAF6A9D" w14:textId="77777777" w:rsidR="00E21A69" w:rsidRPr="00497883" w:rsidRDefault="00E21A69" w:rsidP="001B166D">
            <w:pPr>
              <w:pStyle w:val="TableParagraph"/>
              <w:spacing w:before="63"/>
              <w:ind w:left="14"/>
              <w:rPr>
                <w:sz w:val="24"/>
              </w:rPr>
            </w:pPr>
            <w:r w:rsidRPr="00497883">
              <w:rPr>
                <w:spacing w:val="-10"/>
                <w:sz w:val="24"/>
              </w:rPr>
              <w:t>8.</w:t>
            </w:r>
          </w:p>
        </w:tc>
        <w:tc>
          <w:tcPr>
            <w:tcW w:w="5017" w:type="dxa"/>
          </w:tcPr>
          <w:p w14:paraId="4099B28C" w14:textId="77777777" w:rsidR="00E21A69" w:rsidRPr="00497883" w:rsidRDefault="00E21A69" w:rsidP="001B166D">
            <w:pPr>
              <w:pStyle w:val="TableParagraph"/>
              <w:spacing w:before="63"/>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3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0kg/ha</w:t>
            </w:r>
          </w:p>
        </w:tc>
        <w:tc>
          <w:tcPr>
            <w:tcW w:w="2160" w:type="dxa"/>
          </w:tcPr>
          <w:p w14:paraId="63637076" w14:textId="77777777" w:rsidR="00E21A69" w:rsidRPr="00497883" w:rsidRDefault="00E21A69" w:rsidP="001B166D">
            <w:pPr>
              <w:pStyle w:val="TableParagraph"/>
              <w:spacing w:before="63"/>
              <w:ind w:left="5" w:right="180"/>
              <w:rPr>
                <w:sz w:val="24"/>
              </w:rPr>
            </w:pPr>
            <w:r w:rsidRPr="00497883">
              <w:rPr>
                <w:spacing w:val="-2"/>
                <w:sz w:val="24"/>
              </w:rPr>
              <w:t>39182.98</w:t>
            </w:r>
          </w:p>
        </w:tc>
        <w:tc>
          <w:tcPr>
            <w:tcW w:w="1897" w:type="dxa"/>
          </w:tcPr>
          <w:p w14:paraId="78DE4345" w14:textId="77777777" w:rsidR="00E21A69" w:rsidRPr="00497883" w:rsidRDefault="00E21A69" w:rsidP="001B166D">
            <w:pPr>
              <w:pStyle w:val="TableParagraph"/>
              <w:spacing w:before="63"/>
              <w:ind w:left="605"/>
              <w:jc w:val="left"/>
              <w:rPr>
                <w:sz w:val="24"/>
              </w:rPr>
            </w:pPr>
            <w:r w:rsidRPr="00497883">
              <w:rPr>
                <w:sz w:val="24"/>
              </w:rPr>
              <w:t>150560</w:t>
            </w:r>
          </w:p>
        </w:tc>
        <w:tc>
          <w:tcPr>
            <w:tcW w:w="1977" w:type="dxa"/>
          </w:tcPr>
          <w:p w14:paraId="01C79732" w14:textId="77777777" w:rsidR="00E21A69" w:rsidRPr="00497883" w:rsidRDefault="00E21A69" w:rsidP="00E21A69">
            <w:pPr>
              <w:pStyle w:val="TableParagraph"/>
              <w:spacing w:before="63"/>
              <w:ind w:left="237"/>
              <w:rPr>
                <w:sz w:val="24"/>
              </w:rPr>
            </w:pPr>
            <w:r w:rsidRPr="00497883">
              <w:rPr>
                <w:sz w:val="24"/>
              </w:rPr>
              <w:t>111377</w:t>
            </w:r>
          </w:p>
        </w:tc>
        <w:tc>
          <w:tcPr>
            <w:tcW w:w="1533" w:type="dxa"/>
          </w:tcPr>
          <w:p w14:paraId="610006A5" w14:textId="77777777" w:rsidR="00E21A69" w:rsidRPr="00497883" w:rsidRDefault="00E21A69" w:rsidP="001B166D">
            <w:pPr>
              <w:pStyle w:val="TableParagraph"/>
              <w:spacing w:before="63"/>
              <w:ind w:left="35" w:right="5"/>
              <w:rPr>
                <w:sz w:val="24"/>
              </w:rPr>
            </w:pPr>
            <w:r w:rsidRPr="00497883">
              <w:rPr>
                <w:sz w:val="24"/>
              </w:rPr>
              <w:t>2.84</w:t>
            </w:r>
          </w:p>
        </w:tc>
      </w:tr>
      <w:tr w:rsidR="00E21A69" w:rsidRPr="00497883" w14:paraId="379BB73C" w14:textId="77777777" w:rsidTr="00E21A69">
        <w:trPr>
          <w:trHeight w:val="339"/>
        </w:trPr>
        <w:tc>
          <w:tcPr>
            <w:tcW w:w="826" w:type="dxa"/>
          </w:tcPr>
          <w:p w14:paraId="348E8D64" w14:textId="77777777" w:rsidR="00E21A69" w:rsidRPr="00497883" w:rsidRDefault="00E21A69" w:rsidP="001B166D">
            <w:pPr>
              <w:pStyle w:val="TableParagraph"/>
              <w:spacing w:before="63" w:line="256" w:lineRule="exact"/>
              <w:ind w:left="14"/>
              <w:rPr>
                <w:sz w:val="24"/>
              </w:rPr>
            </w:pPr>
            <w:r w:rsidRPr="00497883">
              <w:rPr>
                <w:spacing w:val="-10"/>
                <w:sz w:val="24"/>
              </w:rPr>
              <w:t>9.</w:t>
            </w:r>
          </w:p>
        </w:tc>
        <w:tc>
          <w:tcPr>
            <w:tcW w:w="5017" w:type="dxa"/>
          </w:tcPr>
          <w:p w14:paraId="5BD302E1" w14:textId="77777777" w:rsidR="00E21A69" w:rsidRPr="00497883" w:rsidRDefault="00E21A69" w:rsidP="001B166D">
            <w:pPr>
              <w:pStyle w:val="TableParagraph"/>
              <w:spacing w:before="63" w:line="256" w:lineRule="exact"/>
              <w:jc w:val="left"/>
              <w:rPr>
                <w:sz w:val="24"/>
                <w:lang w:val="sv-SE"/>
              </w:rPr>
            </w:pPr>
            <w:r w:rsidRPr="00497883">
              <w:rPr>
                <w:sz w:val="28"/>
                <w:lang w:val="sv-SE"/>
              </w:rPr>
              <w:t>Potassium</w:t>
            </w:r>
            <w:r w:rsidRPr="00497883">
              <w:rPr>
                <w:spacing w:val="-9"/>
                <w:sz w:val="28"/>
                <w:lang w:val="sv-SE"/>
              </w:rPr>
              <w:t xml:space="preserve"> at </w:t>
            </w:r>
            <w:r w:rsidRPr="00497883">
              <w:rPr>
                <w:sz w:val="28"/>
                <w:lang w:val="sv-SE"/>
              </w:rPr>
              <w:t>30Kg/ha</w:t>
            </w:r>
            <w:r w:rsidRPr="00497883">
              <w:rPr>
                <w:spacing w:val="-4"/>
                <w:sz w:val="28"/>
                <w:lang w:val="sv-SE"/>
              </w:rPr>
              <w:t xml:space="preserve"> </w:t>
            </w:r>
            <w:r w:rsidRPr="00497883">
              <w:rPr>
                <w:sz w:val="28"/>
                <w:lang w:val="sv-SE"/>
              </w:rPr>
              <w:t>+</w:t>
            </w:r>
            <w:r w:rsidRPr="00497883">
              <w:rPr>
                <w:spacing w:val="-3"/>
                <w:sz w:val="28"/>
                <w:lang w:val="sv-SE"/>
              </w:rPr>
              <w:t xml:space="preserve"> </w:t>
            </w:r>
            <w:r w:rsidRPr="00497883">
              <w:rPr>
                <w:sz w:val="28"/>
                <w:lang w:val="sv-SE"/>
              </w:rPr>
              <w:t>Sulphur at 15kg/ha</w:t>
            </w:r>
          </w:p>
        </w:tc>
        <w:tc>
          <w:tcPr>
            <w:tcW w:w="2160" w:type="dxa"/>
          </w:tcPr>
          <w:p w14:paraId="49224B81" w14:textId="77777777" w:rsidR="00E21A69" w:rsidRPr="00497883" w:rsidRDefault="00E21A69" w:rsidP="001B166D">
            <w:pPr>
              <w:pStyle w:val="TableParagraph"/>
              <w:spacing w:before="63" w:line="256" w:lineRule="exact"/>
              <w:ind w:left="5" w:right="180"/>
              <w:rPr>
                <w:sz w:val="24"/>
              </w:rPr>
            </w:pPr>
            <w:r w:rsidRPr="00497883">
              <w:rPr>
                <w:spacing w:val="-2"/>
                <w:sz w:val="24"/>
              </w:rPr>
              <w:t>39182.98</w:t>
            </w:r>
          </w:p>
        </w:tc>
        <w:tc>
          <w:tcPr>
            <w:tcW w:w="1897" w:type="dxa"/>
          </w:tcPr>
          <w:p w14:paraId="43B75E91" w14:textId="77777777" w:rsidR="00E21A69" w:rsidRPr="00497883" w:rsidRDefault="00E21A69" w:rsidP="001B166D">
            <w:pPr>
              <w:pStyle w:val="TableParagraph"/>
              <w:spacing w:before="63" w:line="256" w:lineRule="exact"/>
              <w:ind w:left="605"/>
              <w:jc w:val="left"/>
              <w:rPr>
                <w:sz w:val="24"/>
              </w:rPr>
            </w:pPr>
            <w:r w:rsidRPr="00497883">
              <w:rPr>
                <w:sz w:val="24"/>
              </w:rPr>
              <w:t>152080</w:t>
            </w:r>
          </w:p>
        </w:tc>
        <w:tc>
          <w:tcPr>
            <w:tcW w:w="1977" w:type="dxa"/>
          </w:tcPr>
          <w:p w14:paraId="6CB3BE2F" w14:textId="77777777" w:rsidR="00E21A69" w:rsidRPr="00497883" w:rsidRDefault="00E21A69" w:rsidP="00E21A69">
            <w:pPr>
              <w:pStyle w:val="TableParagraph"/>
              <w:spacing w:before="63" w:line="256" w:lineRule="exact"/>
              <w:ind w:left="237"/>
              <w:rPr>
                <w:sz w:val="24"/>
              </w:rPr>
            </w:pPr>
            <w:r w:rsidRPr="00497883">
              <w:rPr>
                <w:sz w:val="24"/>
              </w:rPr>
              <w:t>112897.02</w:t>
            </w:r>
          </w:p>
        </w:tc>
        <w:tc>
          <w:tcPr>
            <w:tcW w:w="1533" w:type="dxa"/>
          </w:tcPr>
          <w:p w14:paraId="4694054A" w14:textId="77777777" w:rsidR="00E21A69" w:rsidRPr="00497883" w:rsidRDefault="00E21A69" w:rsidP="001B166D">
            <w:pPr>
              <w:pStyle w:val="TableParagraph"/>
              <w:spacing w:before="63" w:line="256" w:lineRule="exact"/>
              <w:ind w:left="35" w:right="5"/>
              <w:rPr>
                <w:sz w:val="24"/>
              </w:rPr>
            </w:pPr>
            <w:r w:rsidRPr="00497883">
              <w:rPr>
                <w:sz w:val="24"/>
              </w:rPr>
              <w:t>2.88</w:t>
            </w:r>
          </w:p>
        </w:tc>
      </w:tr>
      <w:tr w:rsidR="00E21A69" w:rsidRPr="00497883" w14:paraId="72104E96" w14:textId="77777777" w:rsidTr="00E21A69">
        <w:trPr>
          <w:trHeight w:val="339"/>
        </w:trPr>
        <w:tc>
          <w:tcPr>
            <w:tcW w:w="826" w:type="dxa"/>
          </w:tcPr>
          <w:p w14:paraId="6BD139FB" w14:textId="77777777" w:rsidR="00E21A69" w:rsidRPr="00497883" w:rsidRDefault="00E21A69" w:rsidP="001B166D">
            <w:pPr>
              <w:pStyle w:val="TableParagraph"/>
              <w:spacing w:before="63" w:line="256" w:lineRule="exact"/>
              <w:ind w:left="14"/>
              <w:rPr>
                <w:spacing w:val="-10"/>
                <w:sz w:val="24"/>
              </w:rPr>
            </w:pPr>
            <w:r w:rsidRPr="00497883">
              <w:rPr>
                <w:spacing w:val="-10"/>
                <w:sz w:val="24"/>
              </w:rPr>
              <w:t>10.</w:t>
            </w:r>
          </w:p>
        </w:tc>
        <w:tc>
          <w:tcPr>
            <w:tcW w:w="5017" w:type="dxa"/>
          </w:tcPr>
          <w:p w14:paraId="54AA536F" w14:textId="77777777" w:rsidR="00E21A69" w:rsidRPr="00497883" w:rsidRDefault="00E21A69" w:rsidP="001B166D">
            <w:pPr>
              <w:pStyle w:val="TableParagraph"/>
              <w:spacing w:before="63" w:line="256" w:lineRule="exact"/>
              <w:ind w:left="129"/>
              <w:jc w:val="left"/>
              <w:rPr>
                <w:sz w:val="24"/>
              </w:rPr>
            </w:pPr>
            <w:r w:rsidRPr="00497883">
              <w:rPr>
                <w:sz w:val="28"/>
              </w:rPr>
              <w:t xml:space="preserve">       NPK -20-40-20 Kg/ha (Control)</w:t>
            </w:r>
          </w:p>
        </w:tc>
        <w:tc>
          <w:tcPr>
            <w:tcW w:w="2160" w:type="dxa"/>
          </w:tcPr>
          <w:p w14:paraId="254FAFE7" w14:textId="77777777" w:rsidR="00E21A69" w:rsidRPr="00497883" w:rsidRDefault="00E21A69" w:rsidP="001B166D">
            <w:pPr>
              <w:pStyle w:val="TableParagraph"/>
              <w:spacing w:before="63" w:line="256" w:lineRule="exact"/>
              <w:ind w:left="5" w:right="180"/>
              <w:rPr>
                <w:spacing w:val="-2"/>
                <w:sz w:val="24"/>
              </w:rPr>
            </w:pPr>
            <w:r w:rsidRPr="00497883">
              <w:rPr>
                <w:spacing w:val="-2"/>
                <w:sz w:val="24"/>
              </w:rPr>
              <w:t>37088.98</w:t>
            </w:r>
          </w:p>
        </w:tc>
        <w:tc>
          <w:tcPr>
            <w:tcW w:w="1897" w:type="dxa"/>
          </w:tcPr>
          <w:p w14:paraId="7D1BFDF1" w14:textId="77777777" w:rsidR="00E21A69" w:rsidRPr="00497883" w:rsidRDefault="00E21A69" w:rsidP="001B166D">
            <w:pPr>
              <w:pStyle w:val="TableParagraph"/>
              <w:spacing w:before="63" w:line="256" w:lineRule="exact"/>
              <w:ind w:left="605"/>
              <w:jc w:val="left"/>
              <w:rPr>
                <w:spacing w:val="-2"/>
                <w:sz w:val="24"/>
              </w:rPr>
            </w:pPr>
            <w:r w:rsidRPr="00497883">
              <w:rPr>
                <w:spacing w:val="-2"/>
                <w:sz w:val="24"/>
              </w:rPr>
              <w:t>106360</w:t>
            </w:r>
          </w:p>
        </w:tc>
        <w:tc>
          <w:tcPr>
            <w:tcW w:w="1977" w:type="dxa"/>
          </w:tcPr>
          <w:p w14:paraId="35E9FC44" w14:textId="77777777" w:rsidR="00E21A69" w:rsidRPr="00497883" w:rsidRDefault="00E21A69" w:rsidP="00E21A69">
            <w:pPr>
              <w:pStyle w:val="TableParagraph"/>
              <w:spacing w:before="63" w:line="256" w:lineRule="exact"/>
              <w:ind w:left="237"/>
              <w:rPr>
                <w:spacing w:val="-2"/>
                <w:sz w:val="24"/>
              </w:rPr>
            </w:pPr>
            <w:r w:rsidRPr="00497883">
              <w:rPr>
                <w:spacing w:val="-2"/>
                <w:sz w:val="24"/>
              </w:rPr>
              <w:t>69271</w:t>
            </w:r>
          </w:p>
        </w:tc>
        <w:tc>
          <w:tcPr>
            <w:tcW w:w="1533" w:type="dxa"/>
          </w:tcPr>
          <w:p w14:paraId="6C7F7DF7" w14:textId="77777777" w:rsidR="00E21A69" w:rsidRPr="00497883" w:rsidRDefault="00E21A69" w:rsidP="001B166D">
            <w:pPr>
              <w:pStyle w:val="TableParagraph"/>
              <w:spacing w:before="63" w:line="256" w:lineRule="exact"/>
              <w:ind w:left="35" w:right="5"/>
              <w:rPr>
                <w:spacing w:val="-4"/>
                <w:sz w:val="24"/>
              </w:rPr>
            </w:pPr>
            <w:r w:rsidRPr="00497883">
              <w:rPr>
                <w:spacing w:val="-4"/>
                <w:sz w:val="24"/>
              </w:rPr>
              <w:t>1.86</w:t>
            </w:r>
          </w:p>
        </w:tc>
      </w:tr>
    </w:tbl>
    <w:p w14:paraId="50F93446" w14:textId="18A63C7A" w:rsidR="00245AA1" w:rsidRPr="00497883" w:rsidRDefault="00245AA1" w:rsidP="00E21A69">
      <w:pPr>
        <w:tabs>
          <w:tab w:val="left" w:pos="9500"/>
        </w:tabs>
        <w:spacing w:before="10" w:after="0"/>
        <w:rPr>
          <w:rFonts w:ascii="Times New Roman" w:hAnsi="Times New Roman" w:cs="Times New Roman"/>
          <w:b/>
          <w:bCs/>
          <w:sz w:val="22"/>
          <w:szCs w:val="22"/>
        </w:rPr>
        <w:sectPr w:rsidR="00245AA1" w:rsidRPr="00497883" w:rsidSect="00F645ED">
          <w:headerReference w:type="even" r:id="rId14"/>
          <w:headerReference w:type="default" r:id="rId15"/>
          <w:footerReference w:type="default" r:id="rId16"/>
          <w:headerReference w:type="first" r:id="rId17"/>
          <w:pgSz w:w="15840" w:h="12240" w:orient="landscape"/>
          <w:pgMar w:top="1440" w:right="1440" w:bottom="1440" w:left="1440" w:header="720" w:footer="720" w:gutter="0"/>
          <w:cols w:space="720"/>
          <w:docGrid w:linePitch="360"/>
        </w:sectPr>
      </w:pPr>
    </w:p>
    <w:p w14:paraId="0B974C50" w14:textId="77777777" w:rsidR="00F31F2D" w:rsidRPr="00497883" w:rsidRDefault="00F31F2D" w:rsidP="00F31F2D">
      <w:pPr>
        <w:rPr>
          <w:rFonts w:ascii="Calibri" w:eastAsia="Calibri" w:hAnsi="Calibri" w:cs="Times New Roman"/>
          <w:kern w:val="2"/>
        </w:rPr>
      </w:pPr>
      <w:bookmarkStart w:id="1" w:name="_Hlk197682619"/>
      <w:bookmarkStart w:id="2" w:name="_Hlk180402183"/>
      <w:bookmarkStart w:id="3" w:name="_Hlk183680988"/>
      <w:r w:rsidRPr="00497883">
        <w:rPr>
          <w:rFonts w:ascii="Calibri" w:eastAsia="Calibri" w:hAnsi="Calibri" w:cs="Times New Roman"/>
          <w:kern w:val="2"/>
        </w:rPr>
        <w:lastRenderedPageBreak/>
        <w:t>Disclaimer (Artificial intelligence)</w:t>
      </w:r>
    </w:p>
    <w:p w14:paraId="46574785"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 xml:space="preserve">Option 1: </w:t>
      </w:r>
    </w:p>
    <w:p w14:paraId="1D5F9B77"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Author(s) hereby declare that NO generative AI technologies such as Large Language Models (</w:t>
      </w:r>
      <w:proofErr w:type="spellStart"/>
      <w:r w:rsidRPr="00497883">
        <w:rPr>
          <w:rFonts w:ascii="Calibri" w:eastAsia="Calibri" w:hAnsi="Calibri" w:cs="Times New Roman"/>
          <w:kern w:val="2"/>
        </w:rPr>
        <w:t>ChatGPT</w:t>
      </w:r>
      <w:proofErr w:type="spellEnd"/>
      <w:r w:rsidRPr="00497883">
        <w:rPr>
          <w:rFonts w:ascii="Calibri" w:eastAsia="Calibri" w:hAnsi="Calibri" w:cs="Times New Roman"/>
          <w:kern w:val="2"/>
        </w:rPr>
        <w:t xml:space="preserve">, COPILOT, etc.) and text-to-image generators have been used during the writing or editing of this manuscript. </w:t>
      </w:r>
    </w:p>
    <w:p w14:paraId="77DBECD5"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 xml:space="preserve">Option 2: </w:t>
      </w:r>
    </w:p>
    <w:p w14:paraId="4B19A7F5"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4D3028"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Details of the AI usage are given below:</w:t>
      </w:r>
    </w:p>
    <w:p w14:paraId="563D3350"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1.</w:t>
      </w:r>
    </w:p>
    <w:p w14:paraId="04E67A87" w14:textId="77777777" w:rsidR="00F31F2D" w:rsidRPr="00497883" w:rsidRDefault="00F31F2D" w:rsidP="00F31F2D">
      <w:pPr>
        <w:rPr>
          <w:rFonts w:ascii="Calibri" w:eastAsia="Calibri" w:hAnsi="Calibri" w:cs="Times New Roman"/>
          <w:kern w:val="2"/>
        </w:rPr>
      </w:pPr>
      <w:r w:rsidRPr="00497883">
        <w:rPr>
          <w:rFonts w:ascii="Calibri" w:eastAsia="Calibri" w:hAnsi="Calibri" w:cs="Times New Roman"/>
          <w:kern w:val="2"/>
        </w:rPr>
        <w:t>2.</w:t>
      </w:r>
    </w:p>
    <w:p w14:paraId="18F74731" w14:textId="77777777" w:rsidR="00F31F2D" w:rsidRPr="00497883" w:rsidRDefault="00F31F2D" w:rsidP="00F31F2D">
      <w:pPr>
        <w:rPr>
          <w:rFonts w:ascii="Calibri" w:eastAsia="Calibri" w:hAnsi="Calibri" w:cs="Times New Roman"/>
          <w:kern w:val="2"/>
        </w:rPr>
      </w:pPr>
      <w:bookmarkStart w:id="4" w:name="_Hlk197682629"/>
      <w:bookmarkEnd w:id="1"/>
      <w:r w:rsidRPr="00497883">
        <w:rPr>
          <w:rFonts w:ascii="Calibri" w:eastAsia="Calibri" w:hAnsi="Calibri" w:cs="Times New Roman"/>
          <w:kern w:val="2"/>
        </w:rPr>
        <w:t>3.</w:t>
      </w:r>
    </w:p>
    <w:bookmarkEnd w:id="2"/>
    <w:bookmarkEnd w:id="3"/>
    <w:bookmarkEnd w:id="4"/>
    <w:p w14:paraId="01AAAC0E" w14:textId="77777777" w:rsidR="00F31F2D" w:rsidRPr="00497883" w:rsidRDefault="00F31F2D" w:rsidP="00F874BE">
      <w:pPr>
        <w:keepNext/>
        <w:spacing w:beforeAutospacing="1" w:after="0" w:line="360" w:lineRule="auto"/>
        <w:ind w:left="-288"/>
        <w:rPr>
          <w:rFonts w:ascii="Times New Roman" w:eastAsia="Times New Roman" w:hAnsi="Times New Roman" w:cs="Times New Roman"/>
          <w:b/>
          <w:bCs/>
        </w:rPr>
      </w:pPr>
    </w:p>
    <w:p w14:paraId="01614883" w14:textId="6ADB7F2C" w:rsidR="002B0258" w:rsidRPr="00497883" w:rsidRDefault="4594073B" w:rsidP="00F874BE">
      <w:pPr>
        <w:keepNext/>
        <w:spacing w:beforeAutospacing="1" w:after="0" w:line="360" w:lineRule="auto"/>
        <w:ind w:left="-288"/>
        <w:rPr>
          <w:rFonts w:ascii="Times New Roman" w:eastAsia="Times New Roman" w:hAnsi="Times New Roman" w:cs="Times New Roman"/>
          <w:lang w:val="en-IN"/>
        </w:rPr>
      </w:pPr>
      <w:r w:rsidRPr="00497883">
        <w:rPr>
          <w:rFonts w:ascii="Times New Roman" w:eastAsia="Times New Roman" w:hAnsi="Times New Roman" w:cs="Times New Roman"/>
          <w:b/>
          <w:bCs/>
        </w:rPr>
        <w:t>Reference:</w:t>
      </w:r>
    </w:p>
    <w:p w14:paraId="621EFC3A" w14:textId="05340544" w:rsidR="00F874BE" w:rsidRPr="00497883" w:rsidRDefault="00F874BE" w:rsidP="00F874BE">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proofErr w:type="spellStart"/>
      <w:r w:rsidRPr="00497883">
        <w:rPr>
          <w:rFonts w:ascii="Times New Roman" w:eastAsia="Times New Roman" w:hAnsi="Times New Roman" w:cs="Times New Roman"/>
          <w:b/>
          <w:bCs/>
          <w:lang w:eastAsia="en-US"/>
        </w:rPr>
        <w:t>Baligar</w:t>
      </w:r>
      <w:proofErr w:type="spellEnd"/>
      <w:r w:rsidRPr="00497883">
        <w:rPr>
          <w:rFonts w:ascii="Times New Roman" w:eastAsia="Times New Roman" w:hAnsi="Times New Roman" w:cs="Times New Roman"/>
          <w:b/>
          <w:bCs/>
          <w:lang w:eastAsia="en-US"/>
        </w:rPr>
        <w:t xml:space="preserve">, V. C., </w:t>
      </w:r>
      <w:proofErr w:type="spellStart"/>
      <w:r w:rsidRPr="00497883">
        <w:rPr>
          <w:rFonts w:ascii="Times New Roman" w:eastAsia="Times New Roman" w:hAnsi="Times New Roman" w:cs="Times New Roman"/>
          <w:b/>
          <w:bCs/>
          <w:lang w:eastAsia="en-US"/>
        </w:rPr>
        <w:t>Fageria</w:t>
      </w:r>
      <w:proofErr w:type="spellEnd"/>
      <w:r w:rsidRPr="00497883">
        <w:rPr>
          <w:rFonts w:ascii="Times New Roman" w:eastAsia="Times New Roman" w:hAnsi="Times New Roman" w:cs="Times New Roman"/>
          <w:b/>
          <w:bCs/>
          <w:lang w:eastAsia="en-US"/>
        </w:rPr>
        <w:t>, N. K., &amp; He, Z. L. (2011).</w:t>
      </w:r>
      <w:r w:rsidRPr="00497883">
        <w:rPr>
          <w:rFonts w:ascii="Times New Roman" w:eastAsia="Times New Roman" w:hAnsi="Times New Roman" w:cs="Times New Roman"/>
          <w:lang w:eastAsia="en-US"/>
        </w:rPr>
        <w:t xml:space="preserve"> Nutrient use efficiency in plants: an overview. </w:t>
      </w:r>
      <w:r w:rsidRPr="00497883">
        <w:rPr>
          <w:rFonts w:ascii="Times New Roman" w:eastAsia="Times New Roman" w:hAnsi="Times New Roman" w:cs="Times New Roman"/>
          <w:i/>
          <w:iCs/>
          <w:lang w:eastAsia="en-US"/>
        </w:rPr>
        <w:t>Journal of Plant Nutrition</w:t>
      </w:r>
      <w:r w:rsidRPr="00497883">
        <w:rPr>
          <w:rFonts w:ascii="Times New Roman" w:eastAsia="Times New Roman" w:hAnsi="Times New Roman" w:cs="Times New Roman"/>
          <w:lang w:eastAsia="en-US"/>
        </w:rPr>
        <w:t xml:space="preserve">, 24(6), 877–889. </w:t>
      </w:r>
    </w:p>
    <w:p w14:paraId="75237C56" w14:textId="2D7761B9" w:rsidR="00F874BE" w:rsidRPr="00497883" w:rsidRDefault="00F11CCF"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eastAsia="en-US"/>
        </w:rPr>
        <w:t>Ali, A., Nadeem, A. and Hussain, M. (2007). Effect of different potash levels on the growth, yield and protein contents of chickpea (</w:t>
      </w:r>
      <w:proofErr w:type="spellStart"/>
      <w:r w:rsidRPr="00497883">
        <w:rPr>
          <w:rFonts w:ascii="Times New Roman" w:eastAsia="Times New Roman" w:hAnsi="Times New Roman" w:cs="Times New Roman"/>
          <w:lang w:eastAsia="en-US"/>
        </w:rPr>
        <w:t>Cicer</w:t>
      </w:r>
      <w:proofErr w:type="spellEnd"/>
      <w:r w:rsidRPr="00497883">
        <w:rPr>
          <w:rFonts w:ascii="Times New Roman" w:eastAsia="Times New Roman" w:hAnsi="Times New Roman" w:cs="Times New Roman"/>
          <w:lang w:eastAsia="en-US"/>
        </w:rPr>
        <w:t xml:space="preserve"> arietinum L.). Pak. J. Bot., 39(2): 523-527.</w:t>
      </w:r>
    </w:p>
    <w:p w14:paraId="7AE49A94" w14:textId="77777777" w:rsidR="006C62F8" w:rsidRPr="00497883" w:rsidRDefault="00F11CCF"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val="sv-SE" w:eastAsia="en-US"/>
        </w:rPr>
        <w:t xml:space="preserve">Garg, B.K., Burmin, U. and Kathju, S. (2005). </w:t>
      </w:r>
      <w:r w:rsidRPr="00497883">
        <w:rPr>
          <w:rFonts w:ascii="Times New Roman" w:eastAsia="Times New Roman" w:hAnsi="Times New Roman" w:cs="Times New Roman"/>
          <w:lang w:eastAsia="en-US"/>
        </w:rPr>
        <w:t xml:space="preserve">Physical aspects of drought tolerance in cluster bean and strategies for yield improvement under arid conditions. </w:t>
      </w:r>
      <w:r w:rsidRPr="00497883">
        <w:rPr>
          <w:rFonts w:ascii="Times New Roman" w:eastAsia="Times New Roman" w:hAnsi="Times New Roman" w:cs="Times New Roman"/>
          <w:lang w:val="sv-SE" w:eastAsia="en-US"/>
        </w:rPr>
        <w:t>J. Arid Legumes, 2: 61-66.</w:t>
      </w:r>
    </w:p>
    <w:p w14:paraId="355E042C" w14:textId="6E6F67E1" w:rsidR="00F11CCF" w:rsidRPr="00497883" w:rsidRDefault="006C62F8"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proofErr w:type="spellStart"/>
      <w:r w:rsidRPr="00497883">
        <w:rPr>
          <w:rFonts w:ascii="Times New Roman" w:eastAsia="Times New Roman" w:hAnsi="Times New Roman" w:cs="Times New Roman"/>
          <w:lang w:eastAsia="en-US"/>
        </w:rPr>
        <w:t>Ganeshamurthy</w:t>
      </w:r>
      <w:proofErr w:type="spellEnd"/>
      <w:r w:rsidRPr="00497883">
        <w:rPr>
          <w:rFonts w:ascii="Times New Roman" w:eastAsia="Times New Roman" w:hAnsi="Times New Roman" w:cs="Times New Roman"/>
          <w:lang w:eastAsia="en-US"/>
        </w:rPr>
        <w:t xml:space="preserve">, A.N., </w:t>
      </w:r>
      <w:proofErr w:type="spellStart"/>
      <w:r w:rsidRPr="00497883">
        <w:rPr>
          <w:rFonts w:ascii="Times New Roman" w:eastAsia="Times New Roman" w:hAnsi="Times New Roman" w:cs="Times New Roman"/>
          <w:lang w:eastAsia="en-US"/>
        </w:rPr>
        <w:t>Srinivasarao</w:t>
      </w:r>
      <w:proofErr w:type="spellEnd"/>
      <w:r w:rsidRPr="00497883">
        <w:rPr>
          <w:rFonts w:ascii="Times New Roman" w:eastAsia="Times New Roman" w:hAnsi="Times New Roman" w:cs="Times New Roman"/>
          <w:lang w:eastAsia="en-US"/>
        </w:rPr>
        <w:t xml:space="preserve">, CH., Ali, Masood and Singh, B.B. (2005). Balanced fertilization of </w:t>
      </w:r>
      <w:proofErr w:type="spellStart"/>
      <w:r w:rsidRPr="00497883">
        <w:rPr>
          <w:rFonts w:ascii="Times New Roman" w:eastAsia="Times New Roman" w:hAnsi="Times New Roman" w:cs="Times New Roman"/>
          <w:lang w:eastAsia="en-US"/>
        </w:rPr>
        <w:t>Greengram</w:t>
      </w:r>
      <w:proofErr w:type="spellEnd"/>
      <w:r w:rsidRPr="00497883">
        <w:rPr>
          <w:rFonts w:ascii="Times New Roman" w:eastAsia="Times New Roman" w:hAnsi="Times New Roman" w:cs="Times New Roman"/>
          <w:lang w:eastAsia="en-US"/>
        </w:rPr>
        <w:t xml:space="preserve"> cultivars on a multi-nutrient deficient typic </w:t>
      </w:r>
      <w:proofErr w:type="spellStart"/>
      <w:r w:rsidRPr="00497883">
        <w:rPr>
          <w:rFonts w:ascii="Times New Roman" w:eastAsia="Times New Roman" w:hAnsi="Times New Roman" w:cs="Times New Roman"/>
          <w:lang w:eastAsia="en-US"/>
        </w:rPr>
        <w:t>Ustochrept</w:t>
      </w:r>
      <w:proofErr w:type="spellEnd"/>
      <w:r w:rsidRPr="00497883">
        <w:rPr>
          <w:rFonts w:ascii="Times New Roman" w:eastAsia="Times New Roman" w:hAnsi="Times New Roman" w:cs="Times New Roman"/>
          <w:lang w:eastAsia="en-US"/>
        </w:rPr>
        <w:t xml:space="preserve"> soil. Indian Journal of Agricultural Sciences 75: 192-196.</w:t>
      </w:r>
      <w:r w:rsidR="00F11CCF" w:rsidRPr="00497883">
        <w:rPr>
          <w:rFonts w:ascii="Times New Roman" w:eastAsia="Times New Roman" w:hAnsi="Times New Roman" w:cs="Times New Roman"/>
          <w:lang w:val="sv-SE" w:eastAsia="en-US"/>
        </w:rPr>
        <w:t xml:space="preserve"> </w:t>
      </w:r>
    </w:p>
    <w:p w14:paraId="1F3957BA" w14:textId="77777777" w:rsidR="00F11CCF" w:rsidRPr="00497883" w:rsidRDefault="00F11CCF"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val="sv-SE" w:eastAsia="en-US"/>
        </w:rPr>
        <w:t xml:space="preserve">Kumar, P., Kumar, P., Singh, T., Singh, A.K. and Yadav, R.I. (2014). </w:t>
      </w:r>
      <w:r w:rsidRPr="00497883">
        <w:rPr>
          <w:rFonts w:ascii="Times New Roman" w:eastAsia="Times New Roman" w:hAnsi="Times New Roman" w:cs="Times New Roman"/>
          <w:lang w:eastAsia="en-US"/>
        </w:rPr>
        <w:t xml:space="preserve">Effect of different potassium levels on </w:t>
      </w:r>
      <w:proofErr w:type="spellStart"/>
      <w:r w:rsidRPr="00497883">
        <w:rPr>
          <w:rFonts w:ascii="Times New Roman" w:eastAsia="Times New Roman" w:hAnsi="Times New Roman" w:cs="Times New Roman"/>
          <w:lang w:eastAsia="en-US"/>
        </w:rPr>
        <w:t>mungbean</w:t>
      </w:r>
      <w:proofErr w:type="spellEnd"/>
      <w:r w:rsidRPr="00497883">
        <w:rPr>
          <w:rFonts w:ascii="Times New Roman" w:eastAsia="Times New Roman" w:hAnsi="Times New Roman" w:cs="Times New Roman"/>
          <w:lang w:eastAsia="en-US"/>
        </w:rPr>
        <w:t xml:space="preserve"> under custard apple based </w:t>
      </w:r>
      <w:proofErr w:type="spellStart"/>
      <w:r w:rsidRPr="00497883">
        <w:rPr>
          <w:rFonts w:ascii="Times New Roman" w:eastAsia="Times New Roman" w:hAnsi="Times New Roman" w:cs="Times New Roman"/>
          <w:lang w:eastAsia="en-US"/>
        </w:rPr>
        <w:t>agri-horti</w:t>
      </w:r>
      <w:proofErr w:type="spellEnd"/>
      <w:r w:rsidRPr="00497883">
        <w:rPr>
          <w:rFonts w:ascii="Times New Roman" w:eastAsia="Times New Roman" w:hAnsi="Times New Roman" w:cs="Times New Roman"/>
          <w:lang w:eastAsia="en-US"/>
        </w:rPr>
        <w:t xml:space="preserve"> system. Afr. J. Agric. Res., 9(8): 728 734. </w:t>
      </w:r>
    </w:p>
    <w:p w14:paraId="18F835C8" w14:textId="77777777" w:rsidR="00F11CCF" w:rsidRPr="00497883" w:rsidRDefault="00F11CCF"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proofErr w:type="spellStart"/>
      <w:r w:rsidRPr="00497883">
        <w:rPr>
          <w:rFonts w:ascii="Times New Roman" w:eastAsia="Times New Roman" w:hAnsi="Times New Roman" w:cs="Times New Roman"/>
          <w:lang w:eastAsia="en-US"/>
        </w:rPr>
        <w:t>Mengel</w:t>
      </w:r>
      <w:proofErr w:type="spellEnd"/>
      <w:r w:rsidRPr="00497883">
        <w:rPr>
          <w:rFonts w:ascii="Times New Roman" w:eastAsia="Times New Roman" w:hAnsi="Times New Roman" w:cs="Times New Roman"/>
          <w:lang w:eastAsia="en-US"/>
        </w:rPr>
        <w:t xml:space="preserve">, K. and </w:t>
      </w:r>
      <w:proofErr w:type="spellStart"/>
      <w:r w:rsidRPr="00497883">
        <w:rPr>
          <w:rFonts w:ascii="Times New Roman" w:eastAsia="Times New Roman" w:hAnsi="Times New Roman" w:cs="Times New Roman"/>
          <w:lang w:eastAsia="en-US"/>
        </w:rPr>
        <w:t>Kirkby</w:t>
      </w:r>
      <w:proofErr w:type="spellEnd"/>
      <w:r w:rsidRPr="00497883">
        <w:rPr>
          <w:rFonts w:ascii="Times New Roman" w:eastAsia="Times New Roman" w:hAnsi="Times New Roman" w:cs="Times New Roman"/>
          <w:lang w:eastAsia="en-US"/>
        </w:rPr>
        <w:t>, E.A. (2001). Principles of plant nutrition. Dordrecht, the Netherlands: Kluwer Academic Publishers.</w:t>
      </w:r>
    </w:p>
    <w:p w14:paraId="300ACFA8" w14:textId="75E74D10" w:rsidR="00F11CCF" w:rsidRPr="00497883" w:rsidRDefault="00F11CCF"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proofErr w:type="spellStart"/>
      <w:r w:rsidRPr="00497883">
        <w:rPr>
          <w:rFonts w:ascii="Times New Roman" w:eastAsia="Times New Roman" w:hAnsi="Times New Roman" w:cs="Times New Roman"/>
          <w:lang w:eastAsia="en-US"/>
        </w:rPr>
        <w:t>Srinivasarao</w:t>
      </w:r>
      <w:proofErr w:type="spellEnd"/>
      <w:r w:rsidRPr="00497883">
        <w:rPr>
          <w:rFonts w:ascii="Times New Roman" w:eastAsia="Times New Roman" w:hAnsi="Times New Roman" w:cs="Times New Roman"/>
          <w:lang w:eastAsia="en-US"/>
        </w:rPr>
        <w:t xml:space="preserve">, C., Rao, A.S., Rao, K.V., </w:t>
      </w:r>
      <w:proofErr w:type="spellStart"/>
      <w:r w:rsidRPr="00497883">
        <w:rPr>
          <w:rFonts w:ascii="Times New Roman" w:eastAsia="Times New Roman" w:hAnsi="Times New Roman" w:cs="Times New Roman"/>
          <w:lang w:eastAsia="en-US"/>
        </w:rPr>
        <w:t>Venkataeswarlu</w:t>
      </w:r>
      <w:proofErr w:type="spellEnd"/>
      <w:r w:rsidRPr="00497883">
        <w:rPr>
          <w:rFonts w:ascii="Times New Roman" w:eastAsia="Times New Roman" w:hAnsi="Times New Roman" w:cs="Times New Roman"/>
          <w:lang w:eastAsia="en-US"/>
        </w:rPr>
        <w:t xml:space="preserve">, B. and Singh, </w:t>
      </w:r>
      <w:r w:rsidRPr="00497883">
        <w:rPr>
          <w:rFonts w:ascii="Times New Roman" w:eastAsia="Times New Roman" w:hAnsi="Times New Roman" w:cs="Times New Roman"/>
          <w:lang w:eastAsia="en-US"/>
        </w:rPr>
        <w:lastRenderedPageBreak/>
        <w:t xml:space="preserve">A.K., (2010). </w:t>
      </w:r>
      <w:proofErr w:type="spellStart"/>
      <w:r w:rsidRPr="00497883">
        <w:rPr>
          <w:rFonts w:ascii="Times New Roman" w:eastAsia="Times New Roman" w:hAnsi="Times New Roman" w:cs="Times New Roman"/>
          <w:lang w:eastAsia="en-US"/>
        </w:rPr>
        <w:t>Categorisation</w:t>
      </w:r>
      <w:proofErr w:type="spellEnd"/>
      <w:r w:rsidRPr="00497883">
        <w:rPr>
          <w:rFonts w:ascii="Times New Roman" w:eastAsia="Times New Roman" w:hAnsi="Times New Roman" w:cs="Times New Roman"/>
          <w:lang w:eastAsia="en-US"/>
        </w:rPr>
        <w:t xml:space="preserve"> of districts based on </w:t>
      </w:r>
      <w:proofErr w:type="spellStart"/>
      <w:proofErr w:type="gramStart"/>
      <w:r w:rsidRPr="00497883">
        <w:rPr>
          <w:rFonts w:ascii="Times New Roman" w:eastAsia="Times New Roman" w:hAnsi="Times New Roman" w:cs="Times New Roman"/>
          <w:lang w:eastAsia="en-US"/>
        </w:rPr>
        <w:t>non exchangeable</w:t>
      </w:r>
      <w:proofErr w:type="spellEnd"/>
      <w:proofErr w:type="gramEnd"/>
      <w:r w:rsidRPr="00497883">
        <w:rPr>
          <w:rFonts w:ascii="Times New Roman" w:eastAsia="Times New Roman" w:hAnsi="Times New Roman" w:cs="Times New Roman"/>
          <w:lang w:eastAsia="en-US"/>
        </w:rPr>
        <w:t xml:space="preserve"> potassium. Implications in efficient K fertility management in Indian Agriculture. Indian J. Fert., 6: 40-54.</w:t>
      </w:r>
    </w:p>
    <w:p w14:paraId="041F5E39" w14:textId="77777777" w:rsidR="003E01DD" w:rsidRPr="00497883" w:rsidRDefault="003E01DD"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proofErr w:type="spellStart"/>
      <w:r w:rsidRPr="00497883">
        <w:rPr>
          <w:rFonts w:ascii="Times New Roman" w:eastAsia="Times New Roman" w:hAnsi="Times New Roman" w:cs="Times New Roman"/>
          <w:lang w:eastAsia="en-US"/>
        </w:rPr>
        <w:t>Jat</w:t>
      </w:r>
      <w:proofErr w:type="spellEnd"/>
      <w:r w:rsidRPr="00497883">
        <w:rPr>
          <w:rFonts w:ascii="Times New Roman" w:eastAsia="Times New Roman" w:hAnsi="Times New Roman" w:cs="Times New Roman"/>
          <w:lang w:eastAsia="en-US"/>
        </w:rPr>
        <w:t xml:space="preserve">, S.R. Patel, B.J., </w:t>
      </w:r>
      <w:proofErr w:type="spellStart"/>
      <w:r w:rsidRPr="00497883">
        <w:rPr>
          <w:rFonts w:ascii="Times New Roman" w:eastAsia="Times New Roman" w:hAnsi="Times New Roman" w:cs="Times New Roman"/>
          <w:lang w:eastAsia="en-US"/>
        </w:rPr>
        <w:t>Shivran</w:t>
      </w:r>
      <w:proofErr w:type="spellEnd"/>
      <w:r w:rsidRPr="00497883">
        <w:rPr>
          <w:rFonts w:ascii="Times New Roman" w:eastAsia="Times New Roman" w:hAnsi="Times New Roman" w:cs="Times New Roman"/>
          <w:lang w:eastAsia="en-US"/>
        </w:rPr>
        <w:t xml:space="preserve">, A.C., Keori, B.R. and </w:t>
      </w:r>
      <w:proofErr w:type="spellStart"/>
      <w:r w:rsidRPr="00497883">
        <w:rPr>
          <w:rFonts w:ascii="Times New Roman" w:eastAsia="Times New Roman" w:hAnsi="Times New Roman" w:cs="Times New Roman"/>
          <w:lang w:eastAsia="en-US"/>
        </w:rPr>
        <w:t>Jat</w:t>
      </w:r>
      <w:proofErr w:type="spellEnd"/>
      <w:r w:rsidRPr="00497883">
        <w:rPr>
          <w:rFonts w:ascii="Times New Roman" w:eastAsia="Times New Roman" w:hAnsi="Times New Roman" w:cs="Times New Roman"/>
          <w:lang w:eastAsia="en-US"/>
        </w:rPr>
        <w:t xml:space="preserve">, G. (2013) Effect of phosphorus and </w:t>
      </w:r>
      <w:proofErr w:type="spellStart"/>
      <w:r w:rsidRPr="00497883">
        <w:rPr>
          <w:rFonts w:ascii="Times New Roman" w:eastAsia="Times New Roman" w:hAnsi="Times New Roman" w:cs="Times New Roman"/>
          <w:lang w:eastAsia="en-US"/>
        </w:rPr>
        <w:t>sulphur</w:t>
      </w:r>
      <w:proofErr w:type="spellEnd"/>
      <w:r w:rsidRPr="00497883">
        <w:rPr>
          <w:rFonts w:ascii="Times New Roman" w:eastAsia="Times New Roman" w:hAnsi="Times New Roman" w:cs="Times New Roman"/>
          <w:lang w:eastAsia="en-US"/>
        </w:rPr>
        <w:t xml:space="preserve"> on growth and yield of cowpea under rainfed condition. Annals of Plant and Soil Research 15(2): 114-117.</w:t>
      </w:r>
    </w:p>
    <w:p w14:paraId="0162D48A" w14:textId="4CD9690C" w:rsidR="003E01DD" w:rsidRPr="00497883" w:rsidRDefault="003E01DD"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eastAsia="en-US"/>
        </w:rPr>
        <w:t xml:space="preserve">Kumar R., Lal, J.K., Kumar, A., Agrawal, B.K. and </w:t>
      </w:r>
      <w:proofErr w:type="spellStart"/>
      <w:r w:rsidRPr="00497883">
        <w:rPr>
          <w:rFonts w:ascii="Times New Roman" w:eastAsia="Times New Roman" w:hAnsi="Times New Roman" w:cs="Times New Roman"/>
          <w:lang w:eastAsia="en-US"/>
        </w:rPr>
        <w:t>Karmakar</w:t>
      </w:r>
      <w:proofErr w:type="spellEnd"/>
      <w:r w:rsidRPr="00497883">
        <w:rPr>
          <w:rFonts w:ascii="Times New Roman" w:eastAsia="Times New Roman" w:hAnsi="Times New Roman" w:cs="Times New Roman"/>
          <w:lang w:eastAsia="en-US"/>
        </w:rPr>
        <w:t xml:space="preserve">, S. (2014) Effect of different sources and levels of </w:t>
      </w:r>
      <w:proofErr w:type="spellStart"/>
      <w:r w:rsidRPr="00497883">
        <w:rPr>
          <w:rFonts w:ascii="Times New Roman" w:eastAsia="Times New Roman" w:hAnsi="Times New Roman" w:cs="Times New Roman"/>
          <w:lang w:eastAsia="en-US"/>
        </w:rPr>
        <w:t>sulphur</w:t>
      </w:r>
      <w:proofErr w:type="spellEnd"/>
      <w:r w:rsidRPr="00497883">
        <w:rPr>
          <w:rFonts w:ascii="Times New Roman" w:eastAsia="Times New Roman" w:hAnsi="Times New Roman" w:cs="Times New Roman"/>
          <w:lang w:eastAsia="en-US"/>
        </w:rPr>
        <w:t xml:space="preserve"> on yield, S uptake and protein content in rice and pea grown in sequence on an acid </w:t>
      </w:r>
      <w:proofErr w:type="spellStart"/>
      <w:r w:rsidRPr="00497883">
        <w:rPr>
          <w:rFonts w:ascii="Times New Roman" w:eastAsia="Times New Roman" w:hAnsi="Times New Roman" w:cs="Times New Roman"/>
          <w:lang w:eastAsia="en-US"/>
        </w:rPr>
        <w:t>Alfisol</w:t>
      </w:r>
      <w:proofErr w:type="spellEnd"/>
      <w:r w:rsidRPr="00497883">
        <w:rPr>
          <w:rFonts w:ascii="Times New Roman" w:eastAsia="Times New Roman" w:hAnsi="Times New Roman" w:cs="Times New Roman"/>
          <w:lang w:eastAsia="en-US"/>
        </w:rPr>
        <w:t>. Journal of the Indian Society of Soil Science 62(2</w:t>
      </w:r>
      <w:proofErr w:type="gramStart"/>
      <w:r w:rsidRPr="00497883">
        <w:rPr>
          <w:rFonts w:ascii="Times New Roman" w:eastAsia="Times New Roman" w:hAnsi="Times New Roman" w:cs="Times New Roman"/>
          <w:lang w:eastAsia="en-US"/>
        </w:rPr>
        <w:t>) :</w:t>
      </w:r>
      <w:proofErr w:type="gramEnd"/>
      <w:r w:rsidRPr="00497883">
        <w:rPr>
          <w:rFonts w:ascii="Times New Roman" w:eastAsia="Times New Roman" w:hAnsi="Times New Roman" w:cs="Times New Roman"/>
          <w:lang w:eastAsia="en-US"/>
        </w:rPr>
        <w:t xml:space="preserve"> 140-143.</w:t>
      </w:r>
    </w:p>
    <w:p w14:paraId="0C95CA85" w14:textId="52CF954D" w:rsidR="00A314C1" w:rsidRPr="00497883" w:rsidRDefault="00A314C1"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eastAsia="en-US"/>
        </w:rPr>
        <w:t xml:space="preserve">Patel, H. R., Patel, H. F., </w:t>
      </w:r>
      <w:proofErr w:type="spellStart"/>
      <w:r w:rsidRPr="00497883">
        <w:rPr>
          <w:rFonts w:ascii="Times New Roman" w:eastAsia="Times New Roman" w:hAnsi="Times New Roman" w:cs="Times New Roman"/>
          <w:lang w:eastAsia="en-US"/>
        </w:rPr>
        <w:t>Maheriya</w:t>
      </w:r>
      <w:proofErr w:type="spellEnd"/>
      <w:r w:rsidRPr="00497883">
        <w:rPr>
          <w:rFonts w:ascii="Times New Roman" w:eastAsia="Times New Roman" w:hAnsi="Times New Roman" w:cs="Times New Roman"/>
          <w:lang w:eastAsia="en-US"/>
        </w:rPr>
        <w:t xml:space="preserve">, V. D. and </w:t>
      </w:r>
      <w:proofErr w:type="spellStart"/>
      <w:r w:rsidRPr="00497883">
        <w:rPr>
          <w:rFonts w:ascii="Times New Roman" w:eastAsia="Times New Roman" w:hAnsi="Times New Roman" w:cs="Times New Roman"/>
          <w:lang w:eastAsia="en-US"/>
        </w:rPr>
        <w:t>Dodia</w:t>
      </w:r>
      <w:proofErr w:type="spellEnd"/>
      <w:r w:rsidRPr="00497883">
        <w:rPr>
          <w:rFonts w:ascii="Times New Roman" w:eastAsia="Times New Roman" w:hAnsi="Times New Roman" w:cs="Times New Roman"/>
          <w:lang w:eastAsia="en-US"/>
        </w:rPr>
        <w:t xml:space="preserve">, I. N. (2013). Response of kharif </w:t>
      </w:r>
      <w:proofErr w:type="spellStart"/>
      <w:r w:rsidRPr="00497883">
        <w:rPr>
          <w:rFonts w:ascii="Times New Roman" w:eastAsia="Times New Roman" w:hAnsi="Times New Roman" w:cs="Times New Roman"/>
          <w:lang w:eastAsia="en-US"/>
        </w:rPr>
        <w:t>greengram</w:t>
      </w:r>
      <w:proofErr w:type="spellEnd"/>
      <w:r w:rsidRPr="00497883">
        <w:rPr>
          <w:rFonts w:ascii="Times New Roman" w:eastAsia="Times New Roman" w:hAnsi="Times New Roman" w:cs="Times New Roman"/>
          <w:lang w:eastAsia="en-US"/>
        </w:rPr>
        <w:t xml:space="preserve"> (Vigna </w:t>
      </w:r>
      <w:proofErr w:type="spellStart"/>
      <w:r w:rsidRPr="00497883">
        <w:rPr>
          <w:rFonts w:ascii="Times New Roman" w:eastAsia="Times New Roman" w:hAnsi="Times New Roman" w:cs="Times New Roman"/>
          <w:lang w:eastAsia="en-US"/>
        </w:rPr>
        <w:t>radita</w:t>
      </w:r>
      <w:proofErr w:type="spellEnd"/>
      <w:r w:rsidRPr="00497883">
        <w:rPr>
          <w:rFonts w:ascii="Times New Roman" w:eastAsia="Times New Roman" w:hAnsi="Times New Roman" w:cs="Times New Roman"/>
          <w:lang w:eastAsia="en-US"/>
        </w:rPr>
        <w:t xml:space="preserve"> L. </w:t>
      </w:r>
      <w:proofErr w:type="spellStart"/>
      <w:r w:rsidRPr="00497883">
        <w:rPr>
          <w:rFonts w:ascii="Times New Roman" w:eastAsia="Times New Roman" w:hAnsi="Times New Roman" w:cs="Times New Roman"/>
          <w:lang w:eastAsia="en-US"/>
        </w:rPr>
        <w:t>Wilczek</w:t>
      </w:r>
      <w:proofErr w:type="spellEnd"/>
      <w:r w:rsidRPr="00497883">
        <w:rPr>
          <w:rFonts w:ascii="Times New Roman" w:eastAsia="Times New Roman" w:hAnsi="Times New Roman" w:cs="Times New Roman"/>
          <w:lang w:eastAsia="en-US"/>
        </w:rPr>
        <w:t xml:space="preserve">) to </w:t>
      </w:r>
      <w:proofErr w:type="spellStart"/>
      <w:r w:rsidRPr="00497883">
        <w:rPr>
          <w:rFonts w:ascii="Times New Roman" w:eastAsia="Times New Roman" w:hAnsi="Times New Roman" w:cs="Times New Roman"/>
          <w:lang w:eastAsia="en-US"/>
        </w:rPr>
        <w:t>sulphur</w:t>
      </w:r>
      <w:proofErr w:type="spellEnd"/>
      <w:r w:rsidRPr="00497883">
        <w:rPr>
          <w:rFonts w:ascii="Times New Roman" w:eastAsia="Times New Roman" w:hAnsi="Times New Roman" w:cs="Times New Roman"/>
          <w:lang w:eastAsia="en-US"/>
        </w:rPr>
        <w:t xml:space="preserve"> and phosphorus fertilization with and without biofertilizer application. The Bioscan. 8: 149-152, 2013.</w:t>
      </w:r>
    </w:p>
    <w:p w14:paraId="61A29056" w14:textId="5784DFB6" w:rsidR="003E01DD" w:rsidRPr="00497883" w:rsidRDefault="003E01DD"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eastAsia="en-US"/>
        </w:rPr>
        <w:t xml:space="preserve">Upadhyay, A.K. (2013) Effect of </w:t>
      </w:r>
      <w:proofErr w:type="spellStart"/>
      <w:r w:rsidRPr="00497883">
        <w:rPr>
          <w:rFonts w:ascii="Times New Roman" w:eastAsia="Times New Roman" w:hAnsi="Times New Roman" w:cs="Times New Roman"/>
          <w:lang w:eastAsia="en-US"/>
        </w:rPr>
        <w:t>sulphur</w:t>
      </w:r>
      <w:proofErr w:type="spellEnd"/>
      <w:r w:rsidRPr="00497883">
        <w:rPr>
          <w:rFonts w:ascii="Times New Roman" w:eastAsia="Times New Roman" w:hAnsi="Times New Roman" w:cs="Times New Roman"/>
          <w:lang w:eastAsia="en-US"/>
        </w:rPr>
        <w:t xml:space="preserve"> and zinc nutrition on yield, uptake of nutrients and quality of lentil in alluvial soils. Annals of Plant and Soil Research 15(2): 160-163.</w:t>
      </w:r>
    </w:p>
    <w:p w14:paraId="14A15DBC" w14:textId="49967C0B" w:rsidR="006C62F8" w:rsidRPr="00497883" w:rsidRDefault="006C62F8"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eastAsia="en-US"/>
        </w:rPr>
        <w:t xml:space="preserve">Sengupta, K, Nandi, S and Chakraborty, N. (2001). Effect of </w:t>
      </w:r>
      <w:proofErr w:type="spellStart"/>
      <w:r w:rsidRPr="00497883">
        <w:rPr>
          <w:rFonts w:ascii="Times New Roman" w:eastAsia="Times New Roman" w:hAnsi="Times New Roman" w:cs="Times New Roman"/>
          <w:lang w:eastAsia="en-US"/>
        </w:rPr>
        <w:t>sulphur</w:t>
      </w:r>
      <w:proofErr w:type="spellEnd"/>
      <w:r w:rsidRPr="00497883">
        <w:rPr>
          <w:rFonts w:ascii="Times New Roman" w:eastAsia="Times New Roman" w:hAnsi="Times New Roman" w:cs="Times New Roman"/>
          <w:lang w:eastAsia="en-US"/>
        </w:rPr>
        <w:t xml:space="preserve"> containing fertilizers on productivity of rainfed </w:t>
      </w:r>
      <w:proofErr w:type="spellStart"/>
      <w:r w:rsidRPr="00497883">
        <w:rPr>
          <w:rFonts w:ascii="Times New Roman" w:eastAsia="Times New Roman" w:hAnsi="Times New Roman" w:cs="Times New Roman"/>
          <w:lang w:eastAsia="en-US"/>
        </w:rPr>
        <w:t>greengram</w:t>
      </w:r>
      <w:proofErr w:type="spellEnd"/>
      <w:r w:rsidRPr="00497883">
        <w:rPr>
          <w:rFonts w:ascii="Times New Roman" w:eastAsia="Times New Roman" w:hAnsi="Times New Roman" w:cs="Times New Roman"/>
          <w:lang w:eastAsia="en-US"/>
        </w:rPr>
        <w:t xml:space="preserve">. Indian Journal of Agricultural Sciences 71: 408-410. </w:t>
      </w:r>
    </w:p>
    <w:p w14:paraId="7A1FF459" w14:textId="2C0BC222" w:rsidR="00A314C1" w:rsidRPr="00497883" w:rsidRDefault="00A314C1" w:rsidP="00F11CCF">
      <w:pPr>
        <w:pStyle w:val="ListParagraph"/>
        <w:numPr>
          <w:ilvl w:val="0"/>
          <w:numId w:val="10"/>
        </w:numPr>
        <w:spacing w:before="100" w:beforeAutospacing="1" w:after="100" w:afterAutospacing="1" w:line="360" w:lineRule="auto"/>
        <w:jc w:val="both"/>
        <w:rPr>
          <w:rFonts w:ascii="Times New Roman" w:eastAsia="Times New Roman" w:hAnsi="Times New Roman" w:cs="Times New Roman"/>
          <w:lang w:eastAsia="en-US"/>
        </w:rPr>
      </w:pPr>
      <w:r w:rsidRPr="00497883">
        <w:rPr>
          <w:rFonts w:ascii="Times New Roman" w:eastAsia="Times New Roman" w:hAnsi="Times New Roman" w:cs="Times New Roman"/>
          <w:lang w:val="sv-SE" w:eastAsia="en-US"/>
        </w:rPr>
        <w:t xml:space="preserve">Kumar C.P, Nagaraju A.P and Yogananda S.B. (2002). </w:t>
      </w:r>
      <w:r w:rsidRPr="00497883">
        <w:rPr>
          <w:rFonts w:ascii="Times New Roman" w:eastAsia="Times New Roman" w:hAnsi="Times New Roman" w:cs="Times New Roman"/>
          <w:lang w:eastAsia="en-US"/>
        </w:rPr>
        <w:t>Studies on sources of P and Zn and their levels on cowpea in relation to nodulation, quality and nutrient uptake. Crop Research 24: 299-302.</w:t>
      </w:r>
    </w:p>
    <w:p w14:paraId="019DA5DE" w14:textId="77777777" w:rsidR="002674F1" w:rsidRPr="00497883" w:rsidRDefault="002674F1" w:rsidP="00126E22">
      <w:pPr>
        <w:keepNext/>
        <w:spacing w:beforeAutospacing="1" w:line="360" w:lineRule="auto"/>
        <w:jc w:val="both"/>
        <w:rPr>
          <w:rFonts w:ascii="Times New Roman" w:eastAsia="Times New Roman" w:hAnsi="Times New Roman" w:cs="Times New Roman"/>
        </w:rPr>
      </w:pPr>
    </w:p>
    <w:p w14:paraId="2FED5626" w14:textId="208DEB6F" w:rsidR="00A35B0A" w:rsidRPr="00497883" w:rsidRDefault="005313EF" w:rsidP="00A35B0A">
      <w:pPr>
        <w:pStyle w:val="ListParagraph"/>
        <w:keepNext/>
        <w:spacing w:beforeAutospacing="1" w:line="360" w:lineRule="auto"/>
        <w:ind w:left="0"/>
        <w:jc w:val="both"/>
        <w:rPr>
          <w:rFonts w:ascii="Times New Roman" w:eastAsia="Times New Roman" w:hAnsi="Times New Roman" w:cs="Times New Roman"/>
        </w:rPr>
      </w:pPr>
      <w:proofErr w:type="spellStart"/>
      <w:r w:rsidRPr="00497883">
        <w:rPr>
          <w:rFonts w:ascii="Times New Roman" w:eastAsia="Times New Roman" w:hAnsi="Times New Roman" w:cs="Times New Roman"/>
        </w:rPr>
        <w:t>Kathiravan</w:t>
      </w:r>
      <w:proofErr w:type="spellEnd"/>
      <w:r w:rsidRPr="00497883">
        <w:rPr>
          <w:rFonts w:ascii="Times New Roman" w:eastAsia="Times New Roman" w:hAnsi="Times New Roman" w:cs="Times New Roman"/>
        </w:rPr>
        <w:t xml:space="preserve">, M., Vanitha, C., Ayyadurai, P., </w:t>
      </w:r>
      <w:proofErr w:type="spellStart"/>
      <w:r w:rsidRPr="00497883">
        <w:rPr>
          <w:rFonts w:ascii="Times New Roman" w:eastAsia="Times New Roman" w:hAnsi="Times New Roman" w:cs="Times New Roman"/>
        </w:rPr>
        <w:t>Krishnaveni</w:t>
      </w:r>
      <w:proofErr w:type="spellEnd"/>
      <w:r w:rsidRPr="00497883">
        <w:rPr>
          <w:rFonts w:ascii="Times New Roman" w:eastAsia="Times New Roman" w:hAnsi="Times New Roman" w:cs="Times New Roman"/>
        </w:rPr>
        <w:t xml:space="preserve">, A., &amp; </w:t>
      </w:r>
      <w:proofErr w:type="spellStart"/>
      <w:r w:rsidRPr="00497883">
        <w:rPr>
          <w:rFonts w:ascii="Times New Roman" w:eastAsia="Times New Roman" w:hAnsi="Times New Roman" w:cs="Times New Roman"/>
        </w:rPr>
        <w:t>Yuvaraj</w:t>
      </w:r>
      <w:proofErr w:type="spellEnd"/>
      <w:r w:rsidRPr="00497883">
        <w:rPr>
          <w:rFonts w:ascii="Times New Roman" w:eastAsia="Times New Roman" w:hAnsi="Times New Roman" w:cs="Times New Roman"/>
        </w:rPr>
        <w:t xml:space="preserve">, M. (2023). Assessing the performance of latest </w:t>
      </w:r>
      <w:proofErr w:type="spellStart"/>
      <w:r w:rsidRPr="00497883">
        <w:rPr>
          <w:rFonts w:ascii="Times New Roman" w:eastAsia="Times New Roman" w:hAnsi="Times New Roman" w:cs="Times New Roman"/>
        </w:rPr>
        <w:t>greengram</w:t>
      </w:r>
      <w:proofErr w:type="spellEnd"/>
      <w:r w:rsidRPr="00497883">
        <w:rPr>
          <w:rFonts w:ascii="Times New Roman" w:eastAsia="Times New Roman" w:hAnsi="Times New Roman" w:cs="Times New Roman"/>
        </w:rPr>
        <w:t xml:space="preserve"> varieties under improved production packages in </w:t>
      </w:r>
      <w:proofErr w:type="spellStart"/>
      <w:r w:rsidRPr="00497883">
        <w:rPr>
          <w:rFonts w:ascii="Times New Roman" w:eastAsia="Times New Roman" w:hAnsi="Times New Roman" w:cs="Times New Roman"/>
        </w:rPr>
        <w:t>Thiruppur</w:t>
      </w:r>
      <w:proofErr w:type="spellEnd"/>
      <w:r w:rsidRPr="00497883">
        <w:rPr>
          <w:rFonts w:ascii="Times New Roman" w:eastAsia="Times New Roman" w:hAnsi="Times New Roman" w:cs="Times New Roman"/>
        </w:rPr>
        <w:t xml:space="preserve">, Tamil Nadu, India. International Journal of Environment and Climate Change, 13(11), 2536–2540   </w:t>
      </w:r>
    </w:p>
    <w:p w14:paraId="0E4FD361" w14:textId="77777777" w:rsidR="005313EF" w:rsidRPr="00497883" w:rsidRDefault="005313EF" w:rsidP="00A35B0A">
      <w:pPr>
        <w:pStyle w:val="ListParagraph"/>
        <w:keepNext/>
        <w:spacing w:beforeAutospacing="1" w:line="360" w:lineRule="auto"/>
        <w:ind w:left="0"/>
        <w:jc w:val="both"/>
        <w:rPr>
          <w:rFonts w:ascii="Times New Roman" w:eastAsia="Times New Roman" w:hAnsi="Times New Roman" w:cs="Times New Roman"/>
        </w:rPr>
      </w:pPr>
    </w:p>
    <w:p w14:paraId="07B7172B" w14:textId="5CB66AEE" w:rsidR="005313EF" w:rsidRPr="00497883" w:rsidRDefault="005313EF" w:rsidP="00A35B0A">
      <w:pPr>
        <w:pStyle w:val="ListParagraph"/>
        <w:keepNext/>
        <w:spacing w:beforeAutospacing="1" w:line="360" w:lineRule="auto"/>
        <w:ind w:left="0"/>
        <w:jc w:val="both"/>
        <w:rPr>
          <w:rFonts w:ascii="Times New Roman" w:eastAsia="Times New Roman" w:hAnsi="Times New Roman" w:cs="Times New Roman"/>
        </w:rPr>
      </w:pPr>
      <w:r w:rsidRPr="00497883">
        <w:rPr>
          <w:rFonts w:ascii="Times New Roman" w:eastAsia="Times New Roman" w:hAnsi="Times New Roman" w:cs="Times New Roman"/>
        </w:rPr>
        <w:t xml:space="preserve">Yadav, V., &amp; Maxton, A. (2024). Determination of genetic diversity in </w:t>
      </w:r>
      <w:proofErr w:type="spellStart"/>
      <w:r w:rsidRPr="00497883">
        <w:rPr>
          <w:rFonts w:ascii="Times New Roman" w:eastAsia="Times New Roman" w:hAnsi="Times New Roman" w:cs="Times New Roman"/>
        </w:rPr>
        <w:t>greengram</w:t>
      </w:r>
      <w:proofErr w:type="spellEnd"/>
      <w:r w:rsidRPr="00497883">
        <w:rPr>
          <w:rFonts w:ascii="Times New Roman" w:eastAsia="Times New Roman" w:hAnsi="Times New Roman" w:cs="Times New Roman"/>
        </w:rPr>
        <w:t xml:space="preserve"> (Vigna radiata L. </w:t>
      </w:r>
      <w:proofErr w:type="spellStart"/>
      <w:r w:rsidRPr="00497883">
        <w:rPr>
          <w:rFonts w:ascii="Times New Roman" w:eastAsia="Times New Roman" w:hAnsi="Times New Roman" w:cs="Times New Roman"/>
        </w:rPr>
        <w:t>Wilczek</w:t>
      </w:r>
      <w:proofErr w:type="spellEnd"/>
      <w:r w:rsidRPr="00497883">
        <w:rPr>
          <w:rFonts w:ascii="Times New Roman" w:eastAsia="Times New Roman" w:hAnsi="Times New Roman" w:cs="Times New Roman"/>
        </w:rPr>
        <w:t xml:space="preserve">). </w:t>
      </w:r>
      <w:r w:rsidRPr="00497883">
        <w:rPr>
          <w:rFonts w:ascii="Times New Roman" w:eastAsia="Times New Roman" w:hAnsi="Times New Roman" w:cs="Times New Roman"/>
        </w:rPr>
        <w:lastRenderedPageBreak/>
        <w:t xml:space="preserve">Journal of Experimental Agriculture International, 46(8), 602–610.   </w:t>
      </w:r>
    </w:p>
    <w:p w14:paraId="0613CEAD" w14:textId="77777777" w:rsidR="00F125AF" w:rsidRPr="00497883" w:rsidRDefault="00F125AF" w:rsidP="00A35B0A">
      <w:pPr>
        <w:pStyle w:val="ListParagraph"/>
        <w:keepNext/>
        <w:spacing w:beforeAutospacing="1" w:line="360" w:lineRule="auto"/>
        <w:ind w:left="0"/>
        <w:jc w:val="both"/>
        <w:rPr>
          <w:rFonts w:ascii="Times New Roman" w:eastAsia="Times New Roman" w:hAnsi="Times New Roman" w:cs="Times New Roman"/>
        </w:rPr>
      </w:pPr>
    </w:p>
    <w:p w14:paraId="1D895283" w14:textId="10109B92" w:rsidR="00F125AF" w:rsidRPr="00497883" w:rsidRDefault="00F125AF" w:rsidP="00A35B0A">
      <w:pPr>
        <w:pStyle w:val="ListParagraph"/>
        <w:keepNext/>
        <w:spacing w:beforeAutospacing="1" w:line="360" w:lineRule="auto"/>
        <w:ind w:left="0"/>
        <w:jc w:val="both"/>
        <w:rPr>
          <w:rFonts w:ascii="Times New Roman" w:eastAsia="Times New Roman" w:hAnsi="Times New Roman" w:cs="Times New Roman"/>
        </w:rPr>
      </w:pPr>
      <w:r w:rsidRPr="00497883">
        <w:rPr>
          <w:rFonts w:ascii="Times New Roman" w:eastAsia="Times New Roman" w:hAnsi="Times New Roman" w:cs="Times New Roman"/>
        </w:rPr>
        <w:t xml:space="preserve">Parashar, A., Jain, M., &amp; Nath, R. (2020). Effect of Phosphorus and Sulphur on the Growth and Yield of Green Gram (Vigna radiata L.). Ind. J. Pure App. </w:t>
      </w:r>
      <w:proofErr w:type="spellStart"/>
      <w:r w:rsidRPr="00497883">
        <w:rPr>
          <w:rFonts w:ascii="Times New Roman" w:eastAsia="Times New Roman" w:hAnsi="Times New Roman" w:cs="Times New Roman"/>
        </w:rPr>
        <w:t>Biosci</w:t>
      </w:r>
      <w:proofErr w:type="spellEnd"/>
      <w:r w:rsidRPr="00497883">
        <w:rPr>
          <w:rFonts w:ascii="Times New Roman" w:eastAsia="Times New Roman" w:hAnsi="Times New Roman" w:cs="Times New Roman"/>
        </w:rPr>
        <w:t xml:space="preserve">, 8(5), 51-55.   </w:t>
      </w:r>
    </w:p>
    <w:p w14:paraId="0E36AD6E" w14:textId="77777777" w:rsidR="00CF4D10" w:rsidRPr="00497883" w:rsidRDefault="00CF4D10" w:rsidP="00A35B0A">
      <w:pPr>
        <w:pStyle w:val="ListParagraph"/>
        <w:keepNext/>
        <w:spacing w:beforeAutospacing="1" w:line="360" w:lineRule="auto"/>
        <w:ind w:left="0"/>
        <w:jc w:val="both"/>
        <w:rPr>
          <w:rFonts w:ascii="Times New Roman" w:eastAsia="Times New Roman" w:hAnsi="Times New Roman" w:cs="Times New Roman"/>
        </w:rPr>
      </w:pPr>
    </w:p>
    <w:p w14:paraId="0D326C4D" w14:textId="28C3CA25" w:rsidR="00CF4D10" w:rsidRPr="00B54C4C" w:rsidRDefault="00CF4D10" w:rsidP="00A35B0A">
      <w:pPr>
        <w:pStyle w:val="ListParagraph"/>
        <w:keepNext/>
        <w:spacing w:beforeAutospacing="1" w:line="360" w:lineRule="auto"/>
        <w:ind w:left="0"/>
        <w:jc w:val="both"/>
        <w:rPr>
          <w:rFonts w:ascii="Times New Roman" w:eastAsia="Times New Roman" w:hAnsi="Times New Roman" w:cs="Times New Roman"/>
        </w:rPr>
      </w:pPr>
      <w:r w:rsidRPr="00497883">
        <w:rPr>
          <w:rFonts w:ascii="Times New Roman" w:eastAsia="Times New Roman" w:hAnsi="Times New Roman" w:cs="Times New Roman"/>
        </w:rPr>
        <w:t xml:space="preserve">Ranjan, S., </w:t>
      </w:r>
      <w:proofErr w:type="spellStart"/>
      <w:r w:rsidRPr="00497883">
        <w:rPr>
          <w:rFonts w:ascii="Times New Roman" w:eastAsia="Times New Roman" w:hAnsi="Times New Roman" w:cs="Times New Roman"/>
        </w:rPr>
        <w:t>Umesha</w:t>
      </w:r>
      <w:proofErr w:type="spellEnd"/>
      <w:r w:rsidRPr="00497883">
        <w:rPr>
          <w:rFonts w:ascii="Times New Roman" w:eastAsia="Times New Roman" w:hAnsi="Times New Roman" w:cs="Times New Roman"/>
        </w:rPr>
        <w:t xml:space="preserve">, C., &amp; Mohan, M. (2025). Influence of Sulphur levels and Plant Growth regulator on growth Attributes Productivity and Profitability of </w:t>
      </w:r>
      <w:proofErr w:type="spellStart"/>
      <w:r w:rsidRPr="00497883">
        <w:rPr>
          <w:rFonts w:ascii="Times New Roman" w:eastAsia="Times New Roman" w:hAnsi="Times New Roman" w:cs="Times New Roman"/>
        </w:rPr>
        <w:t>Greengram</w:t>
      </w:r>
      <w:proofErr w:type="spellEnd"/>
      <w:r w:rsidRPr="00497883">
        <w:rPr>
          <w:rFonts w:ascii="Times New Roman" w:eastAsia="Times New Roman" w:hAnsi="Times New Roman" w:cs="Times New Roman"/>
        </w:rPr>
        <w:t xml:space="preserve"> (Vigna radiata L.). Ecology, Environment &amp; Conservation (0971765X), 31.</w:t>
      </w:r>
      <w:r>
        <w:rPr>
          <w:rFonts w:ascii="Times New Roman" w:eastAsia="Times New Roman" w:hAnsi="Times New Roman" w:cs="Times New Roman"/>
        </w:rPr>
        <w:t xml:space="preserve">   </w:t>
      </w:r>
    </w:p>
    <w:sectPr w:rsidR="00CF4D10" w:rsidRPr="00B54C4C" w:rsidSect="00BD6C33">
      <w:pgSz w:w="12240" w:h="15840"/>
      <w:pgMar w:top="1440" w:right="1440" w:bottom="1701"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7F38B" w14:textId="77777777" w:rsidR="00F67765" w:rsidRDefault="00F67765" w:rsidP="002D14E6">
      <w:pPr>
        <w:spacing w:after="0" w:line="240" w:lineRule="auto"/>
      </w:pPr>
      <w:r>
        <w:separator/>
      </w:r>
    </w:p>
  </w:endnote>
  <w:endnote w:type="continuationSeparator" w:id="0">
    <w:p w14:paraId="0D3BBB17" w14:textId="77777777" w:rsidR="00F67765" w:rsidRDefault="00F67765" w:rsidP="002D1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F17A" w14:textId="77777777" w:rsidR="00B17FA2" w:rsidRDefault="00B17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E6EB388" w14:paraId="34FA838F" w14:textId="77777777" w:rsidTr="0E6EB388">
      <w:trPr>
        <w:trHeight w:val="300"/>
      </w:trPr>
      <w:tc>
        <w:tcPr>
          <w:tcW w:w="3120" w:type="dxa"/>
        </w:tcPr>
        <w:p w14:paraId="48B8796F" w14:textId="254A28B2" w:rsidR="0E6EB388" w:rsidRDefault="0E6EB388" w:rsidP="0E6EB388">
          <w:pPr>
            <w:pStyle w:val="Header"/>
            <w:ind w:left="-115"/>
          </w:pPr>
        </w:p>
      </w:tc>
      <w:tc>
        <w:tcPr>
          <w:tcW w:w="3120" w:type="dxa"/>
        </w:tcPr>
        <w:p w14:paraId="1BCE8FCC" w14:textId="5876F636" w:rsidR="0E6EB388" w:rsidRDefault="0E6EB388" w:rsidP="0E6EB388">
          <w:pPr>
            <w:pStyle w:val="Header"/>
            <w:jc w:val="center"/>
          </w:pPr>
        </w:p>
      </w:tc>
      <w:tc>
        <w:tcPr>
          <w:tcW w:w="3120" w:type="dxa"/>
        </w:tcPr>
        <w:p w14:paraId="758E9FEE" w14:textId="36621233" w:rsidR="0E6EB388" w:rsidRDefault="0E6EB388" w:rsidP="0E6EB388">
          <w:pPr>
            <w:pStyle w:val="Header"/>
            <w:ind w:right="-115"/>
            <w:jc w:val="right"/>
          </w:pPr>
        </w:p>
      </w:tc>
    </w:tr>
  </w:tbl>
  <w:p w14:paraId="6FC3035F" w14:textId="4AFEDBA6" w:rsidR="00CF35B5" w:rsidRDefault="00CF35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4153" w14:textId="77777777" w:rsidR="00B17FA2" w:rsidRDefault="00B17F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56BC32A8" w14:paraId="14F4297B" w14:textId="77777777" w:rsidTr="56BC32A8">
      <w:trPr>
        <w:trHeight w:val="300"/>
      </w:trPr>
      <w:tc>
        <w:tcPr>
          <w:tcW w:w="4320" w:type="dxa"/>
        </w:tcPr>
        <w:p w14:paraId="49EA9ECD" w14:textId="500F4500" w:rsidR="56BC32A8" w:rsidRDefault="56BC32A8" w:rsidP="56BC32A8">
          <w:pPr>
            <w:pStyle w:val="Header"/>
            <w:ind w:left="-115"/>
          </w:pPr>
        </w:p>
      </w:tc>
      <w:tc>
        <w:tcPr>
          <w:tcW w:w="4320" w:type="dxa"/>
        </w:tcPr>
        <w:p w14:paraId="1D0B87CC" w14:textId="0B9BC77D" w:rsidR="56BC32A8" w:rsidRDefault="56BC32A8" w:rsidP="56BC32A8">
          <w:pPr>
            <w:pStyle w:val="Header"/>
            <w:jc w:val="center"/>
          </w:pPr>
        </w:p>
      </w:tc>
      <w:tc>
        <w:tcPr>
          <w:tcW w:w="4320" w:type="dxa"/>
        </w:tcPr>
        <w:p w14:paraId="3A66762A" w14:textId="55391497" w:rsidR="56BC32A8" w:rsidRDefault="56BC32A8" w:rsidP="56BC32A8">
          <w:pPr>
            <w:pStyle w:val="Header"/>
            <w:ind w:right="-115"/>
            <w:jc w:val="right"/>
          </w:pPr>
        </w:p>
      </w:tc>
    </w:tr>
  </w:tbl>
  <w:p w14:paraId="21BC256A" w14:textId="3008B5F0" w:rsidR="56BC32A8" w:rsidRDefault="56BC32A8" w:rsidP="56BC3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C55D6" w14:textId="77777777" w:rsidR="00F67765" w:rsidRDefault="00F67765" w:rsidP="002D14E6">
      <w:pPr>
        <w:spacing w:after="0" w:line="240" w:lineRule="auto"/>
      </w:pPr>
      <w:r>
        <w:separator/>
      </w:r>
    </w:p>
  </w:footnote>
  <w:footnote w:type="continuationSeparator" w:id="0">
    <w:p w14:paraId="03E7B6F1" w14:textId="77777777" w:rsidR="00F67765" w:rsidRDefault="00F67765" w:rsidP="002D1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FCC06" w14:textId="3C927363" w:rsidR="00B17FA2" w:rsidRDefault="00C07AA1">
    <w:pPr>
      <w:pStyle w:val="Header"/>
    </w:pPr>
    <w:r>
      <w:rPr>
        <w:noProof/>
      </w:rPr>
      <w:pict w14:anchorId="3C950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66053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E6EB388" w14:paraId="0FFD4151" w14:textId="77777777" w:rsidTr="0E6EB388">
      <w:trPr>
        <w:trHeight w:val="300"/>
      </w:trPr>
      <w:tc>
        <w:tcPr>
          <w:tcW w:w="3120" w:type="dxa"/>
        </w:tcPr>
        <w:p w14:paraId="653143D7" w14:textId="22DF6490" w:rsidR="0E6EB388" w:rsidRDefault="0E6EB388" w:rsidP="0E6EB388">
          <w:pPr>
            <w:pStyle w:val="Header"/>
            <w:ind w:left="-115"/>
          </w:pPr>
        </w:p>
      </w:tc>
      <w:tc>
        <w:tcPr>
          <w:tcW w:w="3120" w:type="dxa"/>
        </w:tcPr>
        <w:p w14:paraId="15FF07C4" w14:textId="564DC52B" w:rsidR="0E6EB388" w:rsidRDefault="0E6EB388" w:rsidP="0E6EB388">
          <w:pPr>
            <w:pStyle w:val="Header"/>
            <w:jc w:val="center"/>
          </w:pPr>
        </w:p>
      </w:tc>
      <w:tc>
        <w:tcPr>
          <w:tcW w:w="3120" w:type="dxa"/>
        </w:tcPr>
        <w:p w14:paraId="07DCF5EF" w14:textId="19B5C871" w:rsidR="0E6EB388" w:rsidRDefault="0E6EB388" w:rsidP="0E6EB388">
          <w:pPr>
            <w:pStyle w:val="Header"/>
            <w:ind w:right="-115"/>
            <w:jc w:val="right"/>
          </w:pPr>
        </w:p>
      </w:tc>
    </w:tr>
  </w:tbl>
  <w:p w14:paraId="7DBF5B8C" w14:textId="4A4A6962" w:rsidR="00CF35B5" w:rsidRDefault="00C07AA1">
    <w:pPr>
      <w:pStyle w:val="Header"/>
    </w:pPr>
    <w:r>
      <w:rPr>
        <w:noProof/>
      </w:rPr>
      <w:pict w14:anchorId="3D6798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66053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87E2F" w14:textId="070DC933" w:rsidR="00B17FA2" w:rsidRDefault="00C07AA1">
    <w:pPr>
      <w:pStyle w:val="Header"/>
    </w:pPr>
    <w:r>
      <w:rPr>
        <w:noProof/>
      </w:rPr>
      <w:pict w14:anchorId="7786BD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66053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A2AE1" w14:textId="11E2A52A" w:rsidR="00B17FA2" w:rsidRDefault="00C07AA1">
    <w:pPr>
      <w:pStyle w:val="Header"/>
    </w:pPr>
    <w:r>
      <w:rPr>
        <w:noProof/>
      </w:rPr>
      <w:pict w14:anchorId="08B7E5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660535"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D84E8" w14:textId="5E7F345C" w:rsidR="56BC32A8" w:rsidRDefault="00C07AA1" w:rsidP="56BC32A8">
    <w:pPr>
      <w:pStyle w:val="Header"/>
    </w:pPr>
    <w:r>
      <w:rPr>
        <w:noProof/>
      </w:rPr>
      <w:pict w14:anchorId="01922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660536"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512C6" w14:textId="4CA6A604" w:rsidR="00B17FA2" w:rsidRDefault="00C07AA1">
    <w:pPr>
      <w:pStyle w:val="Header"/>
    </w:pPr>
    <w:r>
      <w:rPr>
        <w:noProof/>
      </w:rPr>
      <w:pict w14:anchorId="5A2B5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660534"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HeXDVQapcm0ibu" int2:id="0i0zkReA">
      <int2:state int2:value="Rejected" int2:type="AugLoop_Text_Critique"/>
    </int2:textHash>
    <int2:textHash int2:hashCode="wqrC+5P2VJekWs" int2:id="TWiyyWd4">
      <int2:state int2:value="Rejected" int2:type="AugLoop_Text_Critique"/>
    </int2:textHash>
    <int2:textHash int2:hashCode="zb0xM+f20zNpK3" int2:id="rnlpYfi1">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54FC7"/>
    <w:multiLevelType w:val="hybridMultilevel"/>
    <w:tmpl w:val="A51E1D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45341D"/>
    <w:multiLevelType w:val="hybridMultilevel"/>
    <w:tmpl w:val="02E673BA"/>
    <w:lvl w:ilvl="0" w:tplc="DDB8590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073ABC"/>
    <w:multiLevelType w:val="multilevel"/>
    <w:tmpl w:val="01102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1770E7"/>
    <w:multiLevelType w:val="hybridMultilevel"/>
    <w:tmpl w:val="B43004F2"/>
    <w:lvl w:ilvl="0" w:tplc="0132466A">
      <w:start w:val="1"/>
      <w:numFmt w:val="bullet"/>
      <w:lvlText w:val=""/>
      <w:lvlJc w:val="left"/>
      <w:pPr>
        <w:ind w:left="720" w:hanging="360"/>
      </w:pPr>
      <w:rPr>
        <w:rFonts w:ascii="Wingdings" w:hAnsi="Wingdings" w:hint="default"/>
      </w:rPr>
    </w:lvl>
    <w:lvl w:ilvl="1" w:tplc="A15CCB84">
      <w:start w:val="1"/>
      <w:numFmt w:val="bullet"/>
      <w:lvlText w:val=""/>
      <w:lvlJc w:val="left"/>
      <w:pPr>
        <w:ind w:left="1440" w:hanging="360"/>
      </w:pPr>
      <w:rPr>
        <w:rFonts w:ascii="Wingdings" w:hAnsi="Wingdings" w:hint="default"/>
      </w:rPr>
    </w:lvl>
    <w:lvl w:ilvl="2" w:tplc="2A9E62A2">
      <w:start w:val="1"/>
      <w:numFmt w:val="bullet"/>
      <w:lvlText w:val=""/>
      <w:lvlJc w:val="left"/>
      <w:pPr>
        <w:ind w:left="2160" w:hanging="360"/>
      </w:pPr>
      <w:rPr>
        <w:rFonts w:ascii="Wingdings" w:hAnsi="Wingdings" w:hint="default"/>
      </w:rPr>
    </w:lvl>
    <w:lvl w:ilvl="3" w:tplc="3DA41F1C">
      <w:start w:val="1"/>
      <w:numFmt w:val="bullet"/>
      <w:lvlText w:val=""/>
      <w:lvlJc w:val="left"/>
      <w:pPr>
        <w:ind w:left="2880" w:hanging="360"/>
      </w:pPr>
      <w:rPr>
        <w:rFonts w:ascii="Wingdings" w:hAnsi="Wingdings" w:hint="default"/>
      </w:rPr>
    </w:lvl>
    <w:lvl w:ilvl="4" w:tplc="ED34AB50">
      <w:start w:val="1"/>
      <w:numFmt w:val="bullet"/>
      <w:lvlText w:val=""/>
      <w:lvlJc w:val="left"/>
      <w:pPr>
        <w:ind w:left="3600" w:hanging="360"/>
      </w:pPr>
      <w:rPr>
        <w:rFonts w:ascii="Wingdings" w:hAnsi="Wingdings" w:hint="default"/>
      </w:rPr>
    </w:lvl>
    <w:lvl w:ilvl="5" w:tplc="8F1821FE">
      <w:start w:val="1"/>
      <w:numFmt w:val="bullet"/>
      <w:lvlText w:val=""/>
      <w:lvlJc w:val="left"/>
      <w:pPr>
        <w:ind w:left="4320" w:hanging="360"/>
      </w:pPr>
      <w:rPr>
        <w:rFonts w:ascii="Wingdings" w:hAnsi="Wingdings" w:hint="default"/>
      </w:rPr>
    </w:lvl>
    <w:lvl w:ilvl="6" w:tplc="4FCCB15E">
      <w:start w:val="1"/>
      <w:numFmt w:val="bullet"/>
      <w:lvlText w:val=""/>
      <w:lvlJc w:val="left"/>
      <w:pPr>
        <w:ind w:left="5040" w:hanging="360"/>
      </w:pPr>
      <w:rPr>
        <w:rFonts w:ascii="Wingdings" w:hAnsi="Wingdings" w:hint="default"/>
      </w:rPr>
    </w:lvl>
    <w:lvl w:ilvl="7" w:tplc="11148454">
      <w:start w:val="1"/>
      <w:numFmt w:val="bullet"/>
      <w:lvlText w:val=""/>
      <w:lvlJc w:val="left"/>
      <w:pPr>
        <w:ind w:left="5760" w:hanging="360"/>
      </w:pPr>
      <w:rPr>
        <w:rFonts w:ascii="Wingdings" w:hAnsi="Wingdings" w:hint="default"/>
      </w:rPr>
    </w:lvl>
    <w:lvl w:ilvl="8" w:tplc="FCA84DEA">
      <w:start w:val="1"/>
      <w:numFmt w:val="bullet"/>
      <w:lvlText w:val=""/>
      <w:lvlJc w:val="left"/>
      <w:pPr>
        <w:ind w:left="6480" w:hanging="360"/>
      </w:pPr>
      <w:rPr>
        <w:rFonts w:ascii="Wingdings" w:hAnsi="Wingdings" w:hint="default"/>
      </w:rPr>
    </w:lvl>
  </w:abstractNum>
  <w:abstractNum w:abstractNumId="4" w15:restartNumberingAfterBreak="0">
    <w:nsid w:val="310D6B9D"/>
    <w:multiLevelType w:val="hybridMultilevel"/>
    <w:tmpl w:val="543C04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8EF72A4"/>
    <w:multiLevelType w:val="hybridMultilevel"/>
    <w:tmpl w:val="86BA1FAC"/>
    <w:lvl w:ilvl="0" w:tplc="DDB85904">
      <w:start w:val="1"/>
      <w:numFmt w:val="decimal"/>
      <w:lvlText w:val="%1."/>
      <w:lvlJc w:val="left"/>
      <w:pPr>
        <w:ind w:left="36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0B318DB"/>
    <w:multiLevelType w:val="hybridMultilevel"/>
    <w:tmpl w:val="FFFFFFFF"/>
    <w:lvl w:ilvl="0" w:tplc="779E89EE">
      <w:start w:val="1"/>
      <w:numFmt w:val="decimal"/>
      <w:lvlText w:val="%1."/>
      <w:lvlJc w:val="left"/>
      <w:pPr>
        <w:ind w:left="720" w:hanging="360"/>
      </w:pPr>
    </w:lvl>
    <w:lvl w:ilvl="1" w:tplc="CFA44290">
      <w:start w:val="1"/>
      <w:numFmt w:val="lowerLetter"/>
      <w:lvlText w:val="%2."/>
      <w:lvlJc w:val="left"/>
      <w:pPr>
        <w:ind w:left="1440" w:hanging="360"/>
      </w:pPr>
    </w:lvl>
    <w:lvl w:ilvl="2" w:tplc="0DAE10A0">
      <w:start w:val="1"/>
      <w:numFmt w:val="lowerRoman"/>
      <w:lvlText w:val="%3."/>
      <w:lvlJc w:val="right"/>
      <w:pPr>
        <w:ind w:left="2160" w:hanging="180"/>
      </w:pPr>
    </w:lvl>
    <w:lvl w:ilvl="3" w:tplc="3C34DF6A">
      <w:start w:val="1"/>
      <w:numFmt w:val="decimal"/>
      <w:lvlText w:val="%4."/>
      <w:lvlJc w:val="left"/>
      <w:pPr>
        <w:ind w:left="2880" w:hanging="360"/>
      </w:pPr>
    </w:lvl>
    <w:lvl w:ilvl="4" w:tplc="83BC4F96">
      <w:start w:val="1"/>
      <w:numFmt w:val="lowerLetter"/>
      <w:lvlText w:val="%5."/>
      <w:lvlJc w:val="left"/>
      <w:pPr>
        <w:ind w:left="3600" w:hanging="360"/>
      </w:pPr>
    </w:lvl>
    <w:lvl w:ilvl="5" w:tplc="AF085ACA">
      <w:start w:val="1"/>
      <w:numFmt w:val="lowerRoman"/>
      <w:lvlText w:val="%6."/>
      <w:lvlJc w:val="right"/>
      <w:pPr>
        <w:ind w:left="4320" w:hanging="180"/>
      </w:pPr>
    </w:lvl>
    <w:lvl w:ilvl="6" w:tplc="4BC88CE8">
      <w:start w:val="1"/>
      <w:numFmt w:val="decimal"/>
      <w:lvlText w:val="%7."/>
      <w:lvlJc w:val="left"/>
      <w:pPr>
        <w:ind w:left="5040" w:hanging="360"/>
      </w:pPr>
    </w:lvl>
    <w:lvl w:ilvl="7" w:tplc="400A2AE0">
      <w:start w:val="1"/>
      <w:numFmt w:val="lowerLetter"/>
      <w:lvlText w:val="%8."/>
      <w:lvlJc w:val="left"/>
      <w:pPr>
        <w:ind w:left="5760" w:hanging="360"/>
      </w:pPr>
    </w:lvl>
    <w:lvl w:ilvl="8" w:tplc="3DC65528">
      <w:start w:val="1"/>
      <w:numFmt w:val="lowerRoman"/>
      <w:lvlText w:val="%9."/>
      <w:lvlJc w:val="right"/>
      <w:pPr>
        <w:ind w:left="6480" w:hanging="180"/>
      </w:pPr>
    </w:lvl>
  </w:abstractNum>
  <w:abstractNum w:abstractNumId="7" w15:restartNumberingAfterBreak="0">
    <w:nsid w:val="5A639310"/>
    <w:multiLevelType w:val="hybridMultilevel"/>
    <w:tmpl w:val="3CF4E85E"/>
    <w:lvl w:ilvl="0" w:tplc="DDB85904">
      <w:start w:val="1"/>
      <w:numFmt w:val="decimal"/>
      <w:lvlText w:val="%1."/>
      <w:lvlJc w:val="left"/>
      <w:pPr>
        <w:ind w:left="720" w:hanging="360"/>
      </w:pPr>
    </w:lvl>
    <w:lvl w:ilvl="1" w:tplc="5E6EF92E">
      <w:start w:val="1"/>
      <w:numFmt w:val="lowerLetter"/>
      <w:lvlText w:val="%2."/>
      <w:lvlJc w:val="left"/>
      <w:pPr>
        <w:ind w:left="1440" w:hanging="360"/>
      </w:pPr>
    </w:lvl>
    <w:lvl w:ilvl="2" w:tplc="11CE80CC">
      <w:start w:val="1"/>
      <w:numFmt w:val="lowerRoman"/>
      <w:lvlText w:val="%3."/>
      <w:lvlJc w:val="right"/>
      <w:pPr>
        <w:ind w:left="2160" w:hanging="180"/>
      </w:pPr>
    </w:lvl>
    <w:lvl w:ilvl="3" w:tplc="9D96331A">
      <w:start w:val="1"/>
      <w:numFmt w:val="decimal"/>
      <w:lvlText w:val="%4."/>
      <w:lvlJc w:val="left"/>
      <w:pPr>
        <w:ind w:left="2880" w:hanging="360"/>
      </w:pPr>
    </w:lvl>
    <w:lvl w:ilvl="4" w:tplc="F536B622">
      <w:start w:val="1"/>
      <w:numFmt w:val="lowerLetter"/>
      <w:lvlText w:val="%5."/>
      <w:lvlJc w:val="left"/>
      <w:pPr>
        <w:ind w:left="3600" w:hanging="360"/>
      </w:pPr>
    </w:lvl>
    <w:lvl w:ilvl="5" w:tplc="C50E4948">
      <w:start w:val="1"/>
      <w:numFmt w:val="lowerRoman"/>
      <w:lvlText w:val="%6."/>
      <w:lvlJc w:val="right"/>
      <w:pPr>
        <w:ind w:left="4320" w:hanging="180"/>
      </w:pPr>
    </w:lvl>
    <w:lvl w:ilvl="6" w:tplc="D0E0D9B6">
      <w:start w:val="1"/>
      <w:numFmt w:val="decimal"/>
      <w:lvlText w:val="%7."/>
      <w:lvlJc w:val="left"/>
      <w:pPr>
        <w:ind w:left="5040" w:hanging="360"/>
      </w:pPr>
    </w:lvl>
    <w:lvl w:ilvl="7" w:tplc="D9567B06">
      <w:start w:val="1"/>
      <w:numFmt w:val="lowerLetter"/>
      <w:lvlText w:val="%8."/>
      <w:lvlJc w:val="left"/>
      <w:pPr>
        <w:ind w:left="5760" w:hanging="360"/>
      </w:pPr>
    </w:lvl>
    <w:lvl w:ilvl="8" w:tplc="25F6C3CC">
      <w:start w:val="1"/>
      <w:numFmt w:val="lowerRoman"/>
      <w:lvlText w:val="%9."/>
      <w:lvlJc w:val="right"/>
      <w:pPr>
        <w:ind w:left="6480" w:hanging="180"/>
      </w:pPr>
    </w:lvl>
  </w:abstractNum>
  <w:abstractNum w:abstractNumId="8" w15:restartNumberingAfterBreak="0">
    <w:nsid w:val="5EC48A43"/>
    <w:multiLevelType w:val="hybridMultilevel"/>
    <w:tmpl w:val="FFFFFFFF"/>
    <w:lvl w:ilvl="0" w:tplc="A3161FD2">
      <w:start w:val="1"/>
      <w:numFmt w:val="decimal"/>
      <w:lvlText w:val="%1."/>
      <w:lvlJc w:val="left"/>
      <w:pPr>
        <w:ind w:left="720" w:hanging="360"/>
      </w:pPr>
    </w:lvl>
    <w:lvl w:ilvl="1" w:tplc="31FC16FE">
      <w:start w:val="1"/>
      <w:numFmt w:val="lowerLetter"/>
      <w:lvlText w:val="%2."/>
      <w:lvlJc w:val="left"/>
      <w:pPr>
        <w:ind w:left="1440" w:hanging="360"/>
      </w:pPr>
    </w:lvl>
    <w:lvl w:ilvl="2" w:tplc="8982A9DC">
      <w:start w:val="1"/>
      <w:numFmt w:val="lowerRoman"/>
      <w:lvlText w:val="%3."/>
      <w:lvlJc w:val="right"/>
      <w:pPr>
        <w:ind w:left="2160" w:hanging="180"/>
      </w:pPr>
    </w:lvl>
    <w:lvl w:ilvl="3" w:tplc="05CA8EEA">
      <w:start w:val="1"/>
      <w:numFmt w:val="decimal"/>
      <w:lvlText w:val="%4."/>
      <w:lvlJc w:val="left"/>
      <w:pPr>
        <w:ind w:left="2880" w:hanging="360"/>
      </w:pPr>
    </w:lvl>
    <w:lvl w:ilvl="4" w:tplc="46626F0C">
      <w:start w:val="1"/>
      <w:numFmt w:val="lowerLetter"/>
      <w:lvlText w:val="%5."/>
      <w:lvlJc w:val="left"/>
      <w:pPr>
        <w:ind w:left="3600" w:hanging="360"/>
      </w:pPr>
    </w:lvl>
    <w:lvl w:ilvl="5" w:tplc="AFA6076A">
      <w:start w:val="1"/>
      <w:numFmt w:val="lowerRoman"/>
      <w:lvlText w:val="%6."/>
      <w:lvlJc w:val="right"/>
      <w:pPr>
        <w:ind w:left="4320" w:hanging="180"/>
      </w:pPr>
    </w:lvl>
    <w:lvl w:ilvl="6" w:tplc="BF140900">
      <w:start w:val="1"/>
      <w:numFmt w:val="decimal"/>
      <w:lvlText w:val="%7."/>
      <w:lvlJc w:val="left"/>
      <w:pPr>
        <w:ind w:left="5040" w:hanging="360"/>
      </w:pPr>
    </w:lvl>
    <w:lvl w:ilvl="7" w:tplc="C63ED7F4">
      <w:start w:val="1"/>
      <w:numFmt w:val="lowerLetter"/>
      <w:lvlText w:val="%8."/>
      <w:lvlJc w:val="left"/>
      <w:pPr>
        <w:ind w:left="5760" w:hanging="360"/>
      </w:pPr>
    </w:lvl>
    <w:lvl w:ilvl="8" w:tplc="248467BC">
      <w:start w:val="1"/>
      <w:numFmt w:val="lowerRoman"/>
      <w:lvlText w:val="%9."/>
      <w:lvlJc w:val="right"/>
      <w:pPr>
        <w:ind w:left="6480" w:hanging="180"/>
      </w:pPr>
    </w:lvl>
  </w:abstractNum>
  <w:abstractNum w:abstractNumId="9" w15:restartNumberingAfterBreak="0">
    <w:nsid w:val="5F707F2A"/>
    <w:multiLevelType w:val="hybridMultilevel"/>
    <w:tmpl w:val="FFFFFFFF"/>
    <w:lvl w:ilvl="0" w:tplc="6ED415F2">
      <w:start w:val="1"/>
      <w:numFmt w:val="decimal"/>
      <w:lvlText w:val="%1."/>
      <w:lvlJc w:val="left"/>
      <w:pPr>
        <w:ind w:left="720" w:hanging="360"/>
      </w:pPr>
    </w:lvl>
    <w:lvl w:ilvl="1" w:tplc="354C2208">
      <w:start w:val="1"/>
      <w:numFmt w:val="lowerLetter"/>
      <w:lvlText w:val="%2."/>
      <w:lvlJc w:val="left"/>
      <w:pPr>
        <w:ind w:left="1440" w:hanging="360"/>
      </w:pPr>
    </w:lvl>
    <w:lvl w:ilvl="2" w:tplc="F3BAEEDA">
      <w:start w:val="1"/>
      <w:numFmt w:val="lowerRoman"/>
      <w:lvlText w:val="%3."/>
      <w:lvlJc w:val="right"/>
      <w:pPr>
        <w:ind w:left="2160" w:hanging="180"/>
      </w:pPr>
    </w:lvl>
    <w:lvl w:ilvl="3" w:tplc="D54EB526">
      <w:start w:val="1"/>
      <w:numFmt w:val="decimal"/>
      <w:lvlText w:val="%4."/>
      <w:lvlJc w:val="left"/>
      <w:pPr>
        <w:ind w:left="2880" w:hanging="360"/>
      </w:pPr>
    </w:lvl>
    <w:lvl w:ilvl="4" w:tplc="E78CA628">
      <w:start w:val="1"/>
      <w:numFmt w:val="lowerLetter"/>
      <w:lvlText w:val="%5."/>
      <w:lvlJc w:val="left"/>
      <w:pPr>
        <w:ind w:left="3600" w:hanging="360"/>
      </w:pPr>
    </w:lvl>
    <w:lvl w:ilvl="5" w:tplc="C3BA6118">
      <w:start w:val="1"/>
      <w:numFmt w:val="lowerRoman"/>
      <w:lvlText w:val="%6."/>
      <w:lvlJc w:val="right"/>
      <w:pPr>
        <w:ind w:left="4320" w:hanging="180"/>
      </w:pPr>
    </w:lvl>
    <w:lvl w:ilvl="6" w:tplc="589A79EC">
      <w:start w:val="1"/>
      <w:numFmt w:val="decimal"/>
      <w:lvlText w:val="%7."/>
      <w:lvlJc w:val="left"/>
      <w:pPr>
        <w:ind w:left="5040" w:hanging="360"/>
      </w:pPr>
    </w:lvl>
    <w:lvl w:ilvl="7" w:tplc="D76245EE">
      <w:start w:val="1"/>
      <w:numFmt w:val="lowerLetter"/>
      <w:lvlText w:val="%8."/>
      <w:lvlJc w:val="left"/>
      <w:pPr>
        <w:ind w:left="5760" w:hanging="360"/>
      </w:pPr>
    </w:lvl>
    <w:lvl w:ilvl="8" w:tplc="1024B85A">
      <w:start w:val="1"/>
      <w:numFmt w:val="lowerRoman"/>
      <w:lvlText w:val="%9."/>
      <w:lvlJc w:val="right"/>
      <w:pPr>
        <w:ind w:left="6480" w:hanging="180"/>
      </w:pPr>
    </w:lvl>
  </w:abstractNum>
  <w:num w:numId="1">
    <w:abstractNumId w:val="8"/>
  </w:num>
  <w:num w:numId="2">
    <w:abstractNumId w:val="6"/>
  </w:num>
  <w:num w:numId="3">
    <w:abstractNumId w:val="3"/>
  </w:num>
  <w:num w:numId="4">
    <w:abstractNumId w:val="9"/>
  </w:num>
  <w:num w:numId="5">
    <w:abstractNumId w:val="4"/>
  </w:num>
  <w:num w:numId="6">
    <w:abstractNumId w:val="0"/>
  </w:num>
  <w:num w:numId="7">
    <w:abstractNumId w:val="7"/>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M7YwsTQ0NjK0MDJW0lEKTi0uzszPAykwqgUAwMxUuSwAAAA="/>
  </w:docVars>
  <w:rsids>
    <w:rsidRoot w:val="510BAE64"/>
    <w:rsid w:val="000019F9"/>
    <w:rsid w:val="000023FB"/>
    <w:rsid w:val="00002925"/>
    <w:rsid w:val="00003050"/>
    <w:rsid w:val="0000355A"/>
    <w:rsid w:val="00003A7C"/>
    <w:rsid w:val="00003E75"/>
    <w:rsid w:val="00004388"/>
    <w:rsid w:val="00010976"/>
    <w:rsid w:val="00014AA6"/>
    <w:rsid w:val="00015392"/>
    <w:rsid w:val="000153C8"/>
    <w:rsid w:val="000158E0"/>
    <w:rsid w:val="00016B3D"/>
    <w:rsid w:val="00016EDE"/>
    <w:rsid w:val="00017747"/>
    <w:rsid w:val="00020DFC"/>
    <w:rsid w:val="00021369"/>
    <w:rsid w:val="00021D31"/>
    <w:rsid w:val="00022422"/>
    <w:rsid w:val="000231EC"/>
    <w:rsid w:val="00024045"/>
    <w:rsid w:val="00024DB6"/>
    <w:rsid w:val="00025404"/>
    <w:rsid w:val="00025D8C"/>
    <w:rsid w:val="000269F6"/>
    <w:rsid w:val="000317D1"/>
    <w:rsid w:val="00031CA1"/>
    <w:rsid w:val="00031DA9"/>
    <w:rsid w:val="00032037"/>
    <w:rsid w:val="000324BB"/>
    <w:rsid w:val="000335A8"/>
    <w:rsid w:val="00033A24"/>
    <w:rsid w:val="00033E53"/>
    <w:rsid w:val="000341B4"/>
    <w:rsid w:val="00034F02"/>
    <w:rsid w:val="00035041"/>
    <w:rsid w:val="00035395"/>
    <w:rsid w:val="00035BFA"/>
    <w:rsid w:val="00035FA2"/>
    <w:rsid w:val="00036532"/>
    <w:rsid w:val="00036C23"/>
    <w:rsid w:val="000370F1"/>
    <w:rsid w:val="000372C5"/>
    <w:rsid w:val="000404DC"/>
    <w:rsid w:val="000407E1"/>
    <w:rsid w:val="0004105F"/>
    <w:rsid w:val="0004219F"/>
    <w:rsid w:val="000426B3"/>
    <w:rsid w:val="00043003"/>
    <w:rsid w:val="00043081"/>
    <w:rsid w:val="00043579"/>
    <w:rsid w:val="00043611"/>
    <w:rsid w:val="00043E04"/>
    <w:rsid w:val="00044851"/>
    <w:rsid w:val="00045749"/>
    <w:rsid w:val="000464FA"/>
    <w:rsid w:val="00046EB2"/>
    <w:rsid w:val="00047525"/>
    <w:rsid w:val="00047CF1"/>
    <w:rsid w:val="0005216F"/>
    <w:rsid w:val="00052A0B"/>
    <w:rsid w:val="00052F0D"/>
    <w:rsid w:val="00053108"/>
    <w:rsid w:val="00054D84"/>
    <w:rsid w:val="0005582B"/>
    <w:rsid w:val="00055B07"/>
    <w:rsid w:val="000564FE"/>
    <w:rsid w:val="00057E9B"/>
    <w:rsid w:val="0006045A"/>
    <w:rsid w:val="000608E4"/>
    <w:rsid w:val="00060C24"/>
    <w:rsid w:val="000645FC"/>
    <w:rsid w:val="00064F3D"/>
    <w:rsid w:val="000661BE"/>
    <w:rsid w:val="000663A3"/>
    <w:rsid w:val="000678D2"/>
    <w:rsid w:val="00070FAA"/>
    <w:rsid w:val="00071484"/>
    <w:rsid w:val="00073CF6"/>
    <w:rsid w:val="000745F0"/>
    <w:rsid w:val="00074B97"/>
    <w:rsid w:val="00074D99"/>
    <w:rsid w:val="00076683"/>
    <w:rsid w:val="00076B89"/>
    <w:rsid w:val="000778FE"/>
    <w:rsid w:val="00080092"/>
    <w:rsid w:val="00082C91"/>
    <w:rsid w:val="00082FE2"/>
    <w:rsid w:val="00083309"/>
    <w:rsid w:val="0008363D"/>
    <w:rsid w:val="000836A1"/>
    <w:rsid w:val="00083FFE"/>
    <w:rsid w:val="00084199"/>
    <w:rsid w:val="00084C53"/>
    <w:rsid w:val="0008680F"/>
    <w:rsid w:val="000874DD"/>
    <w:rsid w:val="000929F4"/>
    <w:rsid w:val="00092FE1"/>
    <w:rsid w:val="000933D0"/>
    <w:rsid w:val="00093A25"/>
    <w:rsid w:val="000943B0"/>
    <w:rsid w:val="000945D3"/>
    <w:rsid w:val="0009466E"/>
    <w:rsid w:val="0009553C"/>
    <w:rsid w:val="00095C64"/>
    <w:rsid w:val="000A044C"/>
    <w:rsid w:val="000A0B37"/>
    <w:rsid w:val="000A1104"/>
    <w:rsid w:val="000A212B"/>
    <w:rsid w:val="000A21F8"/>
    <w:rsid w:val="000A3DEC"/>
    <w:rsid w:val="000A4DF6"/>
    <w:rsid w:val="000A5796"/>
    <w:rsid w:val="000A5859"/>
    <w:rsid w:val="000A6A03"/>
    <w:rsid w:val="000A6ABF"/>
    <w:rsid w:val="000A6AF1"/>
    <w:rsid w:val="000A6BFE"/>
    <w:rsid w:val="000A6D06"/>
    <w:rsid w:val="000A78E4"/>
    <w:rsid w:val="000B1017"/>
    <w:rsid w:val="000B10A1"/>
    <w:rsid w:val="000B1ABE"/>
    <w:rsid w:val="000B23F5"/>
    <w:rsid w:val="000B28A1"/>
    <w:rsid w:val="000B3365"/>
    <w:rsid w:val="000B42FB"/>
    <w:rsid w:val="000B5458"/>
    <w:rsid w:val="000B6184"/>
    <w:rsid w:val="000B62AA"/>
    <w:rsid w:val="000B6380"/>
    <w:rsid w:val="000C0463"/>
    <w:rsid w:val="000C488C"/>
    <w:rsid w:val="000C4BCF"/>
    <w:rsid w:val="000C616C"/>
    <w:rsid w:val="000C6623"/>
    <w:rsid w:val="000C67E6"/>
    <w:rsid w:val="000C6B16"/>
    <w:rsid w:val="000C6EA0"/>
    <w:rsid w:val="000C7134"/>
    <w:rsid w:val="000D224E"/>
    <w:rsid w:val="000D369F"/>
    <w:rsid w:val="000D45D7"/>
    <w:rsid w:val="000D5BD3"/>
    <w:rsid w:val="000D6852"/>
    <w:rsid w:val="000D6DDF"/>
    <w:rsid w:val="000D6FE3"/>
    <w:rsid w:val="000E4020"/>
    <w:rsid w:val="000E4814"/>
    <w:rsid w:val="000E4F3B"/>
    <w:rsid w:val="000E55A2"/>
    <w:rsid w:val="000E670B"/>
    <w:rsid w:val="000F0A21"/>
    <w:rsid w:val="000F2D03"/>
    <w:rsid w:val="000F3778"/>
    <w:rsid w:val="000F3B4F"/>
    <w:rsid w:val="000F44A5"/>
    <w:rsid w:val="000F4B25"/>
    <w:rsid w:val="000F4C2C"/>
    <w:rsid w:val="000F5650"/>
    <w:rsid w:val="000F5D7B"/>
    <w:rsid w:val="000F6444"/>
    <w:rsid w:val="00100E26"/>
    <w:rsid w:val="00102076"/>
    <w:rsid w:val="001028EA"/>
    <w:rsid w:val="00102C17"/>
    <w:rsid w:val="001046D8"/>
    <w:rsid w:val="00104BCA"/>
    <w:rsid w:val="00105178"/>
    <w:rsid w:val="001063C1"/>
    <w:rsid w:val="00106D08"/>
    <w:rsid w:val="00107302"/>
    <w:rsid w:val="0010798B"/>
    <w:rsid w:val="00110914"/>
    <w:rsid w:val="00110953"/>
    <w:rsid w:val="001115AA"/>
    <w:rsid w:val="00111812"/>
    <w:rsid w:val="001121EF"/>
    <w:rsid w:val="001139D1"/>
    <w:rsid w:val="00113C61"/>
    <w:rsid w:val="001143B9"/>
    <w:rsid w:val="00114539"/>
    <w:rsid w:val="00114B90"/>
    <w:rsid w:val="0011627D"/>
    <w:rsid w:val="001164F2"/>
    <w:rsid w:val="00117464"/>
    <w:rsid w:val="001179E4"/>
    <w:rsid w:val="00122B58"/>
    <w:rsid w:val="00123435"/>
    <w:rsid w:val="0012411E"/>
    <w:rsid w:val="00125474"/>
    <w:rsid w:val="00125B6A"/>
    <w:rsid w:val="0012618B"/>
    <w:rsid w:val="00126CAA"/>
    <w:rsid w:val="00126E22"/>
    <w:rsid w:val="00126F42"/>
    <w:rsid w:val="00130310"/>
    <w:rsid w:val="00130C5D"/>
    <w:rsid w:val="0013374B"/>
    <w:rsid w:val="0013390F"/>
    <w:rsid w:val="0013503F"/>
    <w:rsid w:val="00135BBE"/>
    <w:rsid w:val="00136A72"/>
    <w:rsid w:val="00136CD9"/>
    <w:rsid w:val="0013714E"/>
    <w:rsid w:val="00137201"/>
    <w:rsid w:val="0013792B"/>
    <w:rsid w:val="00137A47"/>
    <w:rsid w:val="00137E01"/>
    <w:rsid w:val="00141A18"/>
    <w:rsid w:val="00141D7B"/>
    <w:rsid w:val="0014233A"/>
    <w:rsid w:val="00143548"/>
    <w:rsid w:val="0014414E"/>
    <w:rsid w:val="001446BD"/>
    <w:rsid w:val="00144C98"/>
    <w:rsid w:val="001454DB"/>
    <w:rsid w:val="001464D3"/>
    <w:rsid w:val="001476D4"/>
    <w:rsid w:val="00151585"/>
    <w:rsid w:val="00151732"/>
    <w:rsid w:val="00152475"/>
    <w:rsid w:val="00153A0D"/>
    <w:rsid w:val="00153CF2"/>
    <w:rsid w:val="00153EFB"/>
    <w:rsid w:val="0015403B"/>
    <w:rsid w:val="001547CD"/>
    <w:rsid w:val="00155648"/>
    <w:rsid w:val="001557F2"/>
    <w:rsid w:val="00156D70"/>
    <w:rsid w:val="00160189"/>
    <w:rsid w:val="00160466"/>
    <w:rsid w:val="0016094C"/>
    <w:rsid w:val="00161735"/>
    <w:rsid w:val="001620CC"/>
    <w:rsid w:val="00164368"/>
    <w:rsid w:val="0016457C"/>
    <w:rsid w:val="00164BF5"/>
    <w:rsid w:val="00164E4E"/>
    <w:rsid w:val="001658B5"/>
    <w:rsid w:val="00165929"/>
    <w:rsid w:val="00165983"/>
    <w:rsid w:val="00166463"/>
    <w:rsid w:val="00166AED"/>
    <w:rsid w:val="00166CEB"/>
    <w:rsid w:val="0016722B"/>
    <w:rsid w:val="001675A8"/>
    <w:rsid w:val="00167E89"/>
    <w:rsid w:val="001706E8"/>
    <w:rsid w:val="00173503"/>
    <w:rsid w:val="00173E1F"/>
    <w:rsid w:val="001744A4"/>
    <w:rsid w:val="00175104"/>
    <w:rsid w:val="0017517F"/>
    <w:rsid w:val="00176F4B"/>
    <w:rsid w:val="0017702D"/>
    <w:rsid w:val="00177955"/>
    <w:rsid w:val="00177A56"/>
    <w:rsid w:val="00180555"/>
    <w:rsid w:val="00180BA8"/>
    <w:rsid w:val="00182534"/>
    <w:rsid w:val="00182B1C"/>
    <w:rsid w:val="00182F1B"/>
    <w:rsid w:val="00185281"/>
    <w:rsid w:val="001854B8"/>
    <w:rsid w:val="001855FF"/>
    <w:rsid w:val="00185838"/>
    <w:rsid w:val="001864DE"/>
    <w:rsid w:val="00186B75"/>
    <w:rsid w:val="00186F4F"/>
    <w:rsid w:val="001870C1"/>
    <w:rsid w:val="001874A5"/>
    <w:rsid w:val="00190B77"/>
    <w:rsid w:val="00191A83"/>
    <w:rsid w:val="00192319"/>
    <w:rsid w:val="00192449"/>
    <w:rsid w:val="00194139"/>
    <w:rsid w:val="0019471A"/>
    <w:rsid w:val="00194FFC"/>
    <w:rsid w:val="0019573F"/>
    <w:rsid w:val="0019619D"/>
    <w:rsid w:val="00196452"/>
    <w:rsid w:val="001979AC"/>
    <w:rsid w:val="001985C1"/>
    <w:rsid w:val="001A14FA"/>
    <w:rsid w:val="001A1C8D"/>
    <w:rsid w:val="001A34F1"/>
    <w:rsid w:val="001A3A3C"/>
    <w:rsid w:val="001A3C4F"/>
    <w:rsid w:val="001A3F90"/>
    <w:rsid w:val="001A4A4D"/>
    <w:rsid w:val="001A54F5"/>
    <w:rsid w:val="001A5927"/>
    <w:rsid w:val="001A6556"/>
    <w:rsid w:val="001A65F3"/>
    <w:rsid w:val="001A69B0"/>
    <w:rsid w:val="001A7D1C"/>
    <w:rsid w:val="001B2C2B"/>
    <w:rsid w:val="001B2DB5"/>
    <w:rsid w:val="001B2E1E"/>
    <w:rsid w:val="001B3BDA"/>
    <w:rsid w:val="001B41DC"/>
    <w:rsid w:val="001B5B34"/>
    <w:rsid w:val="001B668A"/>
    <w:rsid w:val="001B6A2B"/>
    <w:rsid w:val="001C0814"/>
    <w:rsid w:val="001C0884"/>
    <w:rsid w:val="001C094A"/>
    <w:rsid w:val="001C09F3"/>
    <w:rsid w:val="001C1B0D"/>
    <w:rsid w:val="001C1FAC"/>
    <w:rsid w:val="001C1FBE"/>
    <w:rsid w:val="001C45BE"/>
    <w:rsid w:val="001C4D32"/>
    <w:rsid w:val="001C565C"/>
    <w:rsid w:val="001C71A4"/>
    <w:rsid w:val="001C73B3"/>
    <w:rsid w:val="001D0B81"/>
    <w:rsid w:val="001D0C30"/>
    <w:rsid w:val="001D10F0"/>
    <w:rsid w:val="001D19EE"/>
    <w:rsid w:val="001D2711"/>
    <w:rsid w:val="001D291B"/>
    <w:rsid w:val="001D3690"/>
    <w:rsid w:val="001D4302"/>
    <w:rsid w:val="001D5662"/>
    <w:rsid w:val="001D69C2"/>
    <w:rsid w:val="001D7D75"/>
    <w:rsid w:val="001E09AB"/>
    <w:rsid w:val="001E141C"/>
    <w:rsid w:val="001E2D89"/>
    <w:rsid w:val="001E2E5B"/>
    <w:rsid w:val="001E3F57"/>
    <w:rsid w:val="001E60D8"/>
    <w:rsid w:val="001E6354"/>
    <w:rsid w:val="001E6EDD"/>
    <w:rsid w:val="001E6F5F"/>
    <w:rsid w:val="001E7D2C"/>
    <w:rsid w:val="001F1438"/>
    <w:rsid w:val="001F14CF"/>
    <w:rsid w:val="001F32D1"/>
    <w:rsid w:val="001F46B8"/>
    <w:rsid w:val="001F56A4"/>
    <w:rsid w:val="001F64BB"/>
    <w:rsid w:val="001F7262"/>
    <w:rsid w:val="0020169A"/>
    <w:rsid w:val="00201B43"/>
    <w:rsid w:val="00201E49"/>
    <w:rsid w:val="002022F5"/>
    <w:rsid w:val="00202629"/>
    <w:rsid w:val="002028AF"/>
    <w:rsid w:val="00203153"/>
    <w:rsid w:val="00203261"/>
    <w:rsid w:val="0020399E"/>
    <w:rsid w:val="00203EE2"/>
    <w:rsid w:val="002051B2"/>
    <w:rsid w:val="00205CDB"/>
    <w:rsid w:val="002063A8"/>
    <w:rsid w:val="00206BFC"/>
    <w:rsid w:val="00206C46"/>
    <w:rsid w:val="00206D41"/>
    <w:rsid w:val="0021021F"/>
    <w:rsid w:val="002102CC"/>
    <w:rsid w:val="0021040B"/>
    <w:rsid w:val="00211663"/>
    <w:rsid w:val="00211960"/>
    <w:rsid w:val="00213606"/>
    <w:rsid w:val="002136D5"/>
    <w:rsid w:val="002140DA"/>
    <w:rsid w:val="002148A8"/>
    <w:rsid w:val="00214E3F"/>
    <w:rsid w:val="00215B91"/>
    <w:rsid w:val="00216612"/>
    <w:rsid w:val="00216763"/>
    <w:rsid w:val="002168A3"/>
    <w:rsid w:val="002171EE"/>
    <w:rsid w:val="0022023F"/>
    <w:rsid w:val="0022349C"/>
    <w:rsid w:val="00223D87"/>
    <w:rsid w:val="002242CC"/>
    <w:rsid w:val="002271F9"/>
    <w:rsid w:val="00227292"/>
    <w:rsid w:val="002301DE"/>
    <w:rsid w:val="0023179A"/>
    <w:rsid w:val="00231948"/>
    <w:rsid w:val="00232022"/>
    <w:rsid w:val="00233F49"/>
    <w:rsid w:val="00234087"/>
    <w:rsid w:val="002346E6"/>
    <w:rsid w:val="0023478F"/>
    <w:rsid w:val="0023486D"/>
    <w:rsid w:val="00234A02"/>
    <w:rsid w:val="00235A2C"/>
    <w:rsid w:val="00235AAB"/>
    <w:rsid w:val="0023620F"/>
    <w:rsid w:val="002401EC"/>
    <w:rsid w:val="0024076C"/>
    <w:rsid w:val="0024094E"/>
    <w:rsid w:val="002409F4"/>
    <w:rsid w:val="00240A2B"/>
    <w:rsid w:val="00241919"/>
    <w:rsid w:val="00241DA5"/>
    <w:rsid w:val="002428E0"/>
    <w:rsid w:val="00242F6E"/>
    <w:rsid w:val="00245AA1"/>
    <w:rsid w:val="00245CE0"/>
    <w:rsid w:val="002476C1"/>
    <w:rsid w:val="00247A89"/>
    <w:rsid w:val="00250726"/>
    <w:rsid w:val="00250900"/>
    <w:rsid w:val="00251051"/>
    <w:rsid w:val="00251201"/>
    <w:rsid w:val="0025159B"/>
    <w:rsid w:val="00251800"/>
    <w:rsid w:val="00252681"/>
    <w:rsid w:val="00255B0A"/>
    <w:rsid w:val="0025603C"/>
    <w:rsid w:val="00256338"/>
    <w:rsid w:val="00256514"/>
    <w:rsid w:val="00257071"/>
    <w:rsid w:val="0025785E"/>
    <w:rsid w:val="002600A8"/>
    <w:rsid w:val="00260F27"/>
    <w:rsid w:val="0026111C"/>
    <w:rsid w:val="002618EB"/>
    <w:rsid w:val="00261A8D"/>
    <w:rsid w:val="00262529"/>
    <w:rsid w:val="00264D49"/>
    <w:rsid w:val="002652D7"/>
    <w:rsid w:val="00265A09"/>
    <w:rsid w:val="002674F1"/>
    <w:rsid w:val="00271D6E"/>
    <w:rsid w:val="00271FD8"/>
    <w:rsid w:val="002730F6"/>
    <w:rsid w:val="0027349B"/>
    <w:rsid w:val="00274277"/>
    <w:rsid w:val="00274463"/>
    <w:rsid w:val="0027506A"/>
    <w:rsid w:val="00275267"/>
    <w:rsid w:val="002752C6"/>
    <w:rsid w:val="00275BE4"/>
    <w:rsid w:val="00276A7A"/>
    <w:rsid w:val="002773F9"/>
    <w:rsid w:val="0027747D"/>
    <w:rsid w:val="002775B2"/>
    <w:rsid w:val="00277910"/>
    <w:rsid w:val="00277997"/>
    <w:rsid w:val="00281649"/>
    <w:rsid w:val="00281A23"/>
    <w:rsid w:val="00281B63"/>
    <w:rsid w:val="00281BD1"/>
    <w:rsid w:val="00284432"/>
    <w:rsid w:val="00285751"/>
    <w:rsid w:val="00286175"/>
    <w:rsid w:val="00286BBA"/>
    <w:rsid w:val="00287D05"/>
    <w:rsid w:val="00290327"/>
    <w:rsid w:val="00292DA9"/>
    <w:rsid w:val="00292EE2"/>
    <w:rsid w:val="002936A0"/>
    <w:rsid w:val="00293844"/>
    <w:rsid w:val="00294D88"/>
    <w:rsid w:val="00295826"/>
    <w:rsid w:val="00296B03"/>
    <w:rsid w:val="002A00EA"/>
    <w:rsid w:val="002A1327"/>
    <w:rsid w:val="002A2B2D"/>
    <w:rsid w:val="002A306E"/>
    <w:rsid w:val="002A3428"/>
    <w:rsid w:val="002A589F"/>
    <w:rsid w:val="002A59AD"/>
    <w:rsid w:val="002A59B0"/>
    <w:rsid w:val="002A5EAF"/>
    <w:rsid w:val="002A663E"/>
    <w:rsid w:val="002A68DC"/>
    <w:rsid w:val="002A7DF4"/>
    <w:rsid w:val="002B006D"/>
    <w:rsid w:val="002B0258"/>
    <w:rsid w:val="002B0634"/>
    <w:rsid w:val="002B0888"/>
    <w:rsid w:val="002B44FE"/>
    <w:rsid w:val="002B49DD"/>
    <w:rsid w:val="002B6C52"/>
    <w:rsid w:val="002B6D4A"/>
    <w:rsid w:val="002B6FDC"/>
    <w:rsid w:val="002C0A8F"/>
    <w:rsid w:val="002C0B97"/>
    <w:rsid w:val="002C1DB3"/>
    <w:rsid w:val="002C446C"/>
    <w:rsid w:val="002C455C"/>
    <w:rsid w:val="002C6C66"/>
    <w:rsid w:val="002C6D8C"/>
    <w:rsid w:val="002C7E17"/>
    <w:rsid w:val="002D0F76"/>
    <w:rsid w:val="002D14E6"/>
    <w:rsid w:val="002D192F"/>
    <w:rsid w:val="002D1950"/>
    <w:rsid w:val="002D1B12"/>
    <w:rsid w:val="002D2580"/>
    <w:rsid w:val="002D2A28"/>
    <w:rsid w:val="002D2D3E"/>
    <w:rsid w:val="002D4859"/>
    <w:rsid w:val="002D64D6"/>
    <w:rsid w:val="002D6C0A"/>
    <w:rsid w:val="002D7848"/>
    <w:rsid w:val="002E0213"/>
    <w:rsid w:val="002E0852"/>
    <w:rsid w:val="002E0F65"/>
    <w:rsid w:val="002E268E"/>
    <w:rsid w:val="002E274B"/>
    <w:rsid w:val="002E3057"/>
    <w:rsid w:val="002E49D9"/>
    <w:rsid w:val="002E6032"/>
    <w:rsid w:val="002E63B2"/>
    <w:rsid w:val="002E6824"/>
    <w:rsid w:val="002E7062"/>
    <w:rsid w:val="002E7214"/>
    <w:rsid w:val="002E7A1A"/>
    <w:rsid w:val="002E7F7E"/>
    <w:rsid w:val="002F0034"/>
    <w:rsid w:val="002F0124"/>
    <w:rsid w:val="002F018D"/>
    <w:rsid w:val="002F2707"/>
    <w:rsid w:val="002F3B65"/>
    <w:rsid w:val="002F51C2"/>
    <w:rsid w:val="002F55FF"/>
    <w:rsid w:val="002F5A57"/>
    <w:rsid w:val="002F7A73"/>
    <w:rsid w:val="00300354"/>
    <w:rsid w:val="00301E4E"/>
    <w:rsid w:val="00302142"/>
    <w:rsid w:val="00302C84"/>
    <w:rsid w:val="00302E86"/>
    <w:rsid w:val="00303ADA"/>
    <w:rsid w:val="00304493"/>
    <w:rsid w:val="00304848"/>
    <w:rsid w:val="003057FF"/>
    <w:rsid w:val="00306047"/>
    <w:rsid w:val="00306389"/>
    <w:rsid w:val="0030694A"/>
    <w:rsid w:val="00306F56"/>
    <w:rsid w:val="00307118"/>
    <w:rsid w:val="003107A3"/>
    <w:rsid w:val="00311B59"/>
    <w:rsid w:val="00311C33"/>
    <w:rsid w:val="00311D59"/>
    <w:rsid w:val="0031530E"/>
    <w:rsid w:val="00315712"/>
    <w:rsid w:val="00315A6E"/>
    <w:rsid w:val="003162D8"/>
    <w:rsid w:val="00316721"/>
    <w:rsid w:val="00316AA2"/>
    <w:rsid w:val="00320661"/>
    <w:rsid w:val="00320F32"/>
    <w:rsid w:val="00320F87"/>
    <w:rsid w:val="00321E02"/>
    <w:rsid w:val="003230DF"/>
    <w:rsid w:val="003233E0"/>
    <w:rsid w:val="0032360E"/>
    <w:rsid w:val="00323CEB"/>
    <w:rsid w:val="00323E79"/>
    <w:rsid w:val="00324923"/>
    <w:rsid w:val="003249CF"/>
    <w:rsid w:val="00325F3D"/>
    <w:rsid w:val="00326441"/>
    <w:rsid w:val="00330422"/>
    <w:rsid w:val="0033218B"/>
    <w:rsid w:val="003323FF"/>
    <w:rsid w:val="00332562"/>
    <w:rsid w:val="003325D1"/>
    <w:rsid w:val="00333F00"/>
    <w:rsid w:val="00334310"/>
    <w:rsid w:val="003352EF"/>
    <w:rsid w:val="00335462"/>
    <w:rsid w:val="0033660A"/>
    <w:rsid w:val="00336C1A"/>
    <w:rsid w:val="00337B00"/>
    <w:rsid w:val="003406E4"/>
    <w:rsid w:val="003410C7"/>
    <w:rsid w:val="00341938"/>
    <w:rsid w:val="0034384C"/>
    <w:rsid w:val="0034425E"/>
    <w:rsid w:val="003446A0"/>
    <w:rsid w:val="00344C97"/>
    <w:rsid w:val="00344F86"/>
    <w:rsid w:val="00345D0C"/>
    <w:rsid w:val="00346145"/>
    <w:rsid w:val="003462D3"/>
    <w:rsid w:val="0035026E"/>
    <w:rsid w:val="00351D27"/>
    <w:rsid w:val="00351D35"/>
    <w:rsid w:val="00352D06"/>
    <w:rsid w:val="003532F3"/>
    <w:rsid w:val="00354053"/>
    <w:rsid w:val="00354DA1"/>
    <w:rsid w:val="00354FE9"/>
    <w:rsid w:val="003559A9"/>
    <w:rsid w:val="003561BC"/>
    <w:rsid w:val="0035657B"/>
    <w:rsid w:val="0035718F"/>
    <w:rsid w:val="003621E0"/>
    <w:rsid w:val="00362621"/>
    <w:rsid w:val="00363504"/>
    <w:rsid w:val="00363825"/>
    <w:rsid w:val="00365305"/>
    <w:rsid w:val="003658CD"/>
    <w:rsid w:val="00366395"/>
    <w:rsid w:val="0036706D"/>
    <w:rsid w:val="0036735D"/>
    <w:rsid w:val="00367865"/>
    <w:rsid w:val="00367DD4"/>
    <w:rsid w:val="00370E75"/>
    <w:rsid w:val="00370F8C"/>
    <w:rsid w:val="00371E6E"/>
    <w:rsid w:val="00373578"/>
    <w:rsid w:val="00374261"/>
    <w:rsid w:val="0037509A"/>
    <w:rsid w:val="00375A71"/>
    <w:rsid w:val="00380619"/>
    <w:rsid w:val="0038076C"/>
    <w:rsid w:val="00380BF3"/>
    <w:rsid w:val="0038192B"/>
    <w:rsid w:val="00381D42"/>
    <w:rsid w:val="00382127"/>
    <w:rsid w:val="0038378F"/>
    <w:rsid w:val="003851BF"/>
    <w:rsid w:val="003857CA"/>
    <w:rsid w:val="003865AA"/>
    <w:rsid w:val="00391468"/>
    <w:rsid w:val="003933FB"/>
    <w:rsid w:val="003938BA"/>
    <w:rsid w:val="00394A42"/>
    <w:rsid w:val="0039503D"/>
    <w:rsid w:val="0039577F"/>
    <w:rsid w:val="00395AE7"/>
    <w:rsid w:val="003960FC"/>
    <w:rsid w:val="003963C2"/>
    <w:rsid w:val="00397E7E"/>
    <w:rsid w:val="003A15BC"/>
    <w:rsid w:val="003A1F66"/>
    <w:rsid w:val="003A235F"/>
    <w:rsid w:val="003A3DFE"/>
    <w:rsid w:val="003A4D6A"/>
    <w:rsid w:val="003A5676"/>
    <w:rsid w:val="003A56B4"/>
    <w:rsid w:val="003A602F"/>
    <w:rsid w:val="003B01B9"/>
    <w:rsid w:val="003B0885"/>
    <w:rsid w:val="003B4EFF"/>
    <w:rsid w:val="003B6E54"/>
    <w:rsid w:val="003B6EFB"/>
    <w:rsid w:val="003B7713"/>
    <w:rsid w:val="003C0E09"/>
    <w:rsid w:val="003C0F99"/>
    <w:rsid w:val="003C24A1"/>
    <w:rsid w:val="003C319E"/>
    <w:rsid w:val="003C3B64"/>
    <w:rsid w:val="003C6A30"/>
    <w:rsid w:val="003C6E04"/>
    <w:rsid w:val="003C757F"/>
    <w:rsid w:val="003C76A8"/>
    <w:rsid w:val="003D04FA"/>
    <w:rsid w:val="003D0662"/>
    <w:rsid w:val="003D16B8"/>
    <w:rsid w:val="003D1A89"/>
    <w:rsid w:val="003D1CF4"/>
    <w:rsid w:val="003D2AB4"/>
    <w:rsid w:val="003D3ED0"/>
    <w:rsid w:val="003D5EFE"/>
    <w:rsid w:val="003D6153"/>
    <w:rsid w:val="003D75C3"/>
    <w:rsid w:val="003E01DD"/>
    <w:rsid w:val="003E2D7F"/>
    <w:rsid w:val="003E436E"/>
    <w:rsid w:val="003E4847"/>
    <w:rsid w:val="003E4A45"/>
    <w:rsid w:val="003E57D8"/>
    <w:rsid w:val="003E601E"/>
    <w:rsid w:val="003E6618"/>
    <w:rsid w:val="003E683F"/>
    <w:rsid w:val="003E6962"/>
    <w:rsid w:val="003F20B9"/>
    <w:rsid w:val="003F32C2"/>
    <w:rsid w:val="003F335E"/>
    <w:rsid w:val="003F3A4B"/>
    <w:rsid w:val="003F4565"/>
    <w:rsid w:val="003F5A25"/>
    <w:rsid w:val="003F5C8F"/>
    <w:rsid w:val="003F5E06"/>
    <w:rsid w:val="003F6680"/>
    <w:rsid w:val="003F67D2"/>
    <w:rsid w:val="0040012B"/>
    <w:rsid w:val="0040027E"/>
    <w:rsid w:val="00400DAC"/>
    <w:rsid w:val="00403DC5"/>
    <w:rsid w:val="0040468D"/>
    <w:rsid w:val="00405AA7"/>
    <w:rsid w:val="00407551"/>
    <w:rsid w:val="00407BB4"/>
    <w:rsid w:val="00407D39"/>
    <w:rsid w:val="00413E60"/>
    <w:rsid w:val="0041421B"/>
    <w:rsid w:val="0041746F"/>
    <w:rsid w:val="00420634"/>
    <w:rsid w:val="00421ED5"/>
    <w:rsid w:val="00422E5D"/>
    <w:rsid w:val="00422E80"/>
    <w:rsid w:val="004230BD"/>
    <w:rsid w:val="00423405"/>
    <w:rsid w:val="00423D4F"/>
    <w:rsid w:val="00424AE0"/>
    <w:rsid w:val="0042579C"/>
    <w:rsid w:val="00426743"/>
    <w:rsid w:val="00426AB0"/>
    <w:rsid w:val="00430753"/>
    <w:rsid w:val="004311EB"/>
    <w:rsid w:val="0043185A"/>
    <w:rsid w:val="00432411"/>
    <w:rsid w:val="00432EF9"/>
    <w:rsid w:val="00432F65"/>
    <w:rsid w:val="00433AD1"/>
    <w:rsid w:val="00434CFE"/>
    <w:rsid w:val="00436888"/>
    <w:rsid w:val="00437B43"/>
    <w:rsid w:val="0044370D"/>
    <w:rsid w:val="00444F1E"/>
    <w:rsid w:val="00446227"/>
    <w:rsid w:val="00446E3F"/>
    <w:rsid w:val="004472E8"/>
    <w:rsid w:val="0044736C"/>
    <w:rsid w:val="00447E59"/>
    <w:rsid w:val="004509A9"/>
    <w:rsid w:val="004523E3"/>
    <w:rsid w:val="0045245F"/>
    <w:rsid w:val="00452B64"/>
    <w:rsid w:val="0045418B"/>
    <w:rsid w:val="00454B05"/>
    <w:rsid w:val="00454C21"/>
    <w:rsid w:val="004553CE"/>
    <w:rsid w:val="00456D79"/>
    <w:rsid w:val="00457F3D"/>
    <w:rsid w:val="0046124D"/>
    <w:rsid w:val="004613E0"/>
    <w:rsid w:val="004615AF"/>
    <w:rsid w:val="00461DC9"/>
    <w:rsid w:val="004628D6"/>
    <w:rsid w:val="00463AC0"/>
    <w:rsid w:val="00463B63"/>
    <w:rsid w:val="00464118"/>
    <w:rsid w:val="004646CD"/>
    <w:rsid w:val="004649D5"/>
    <w:rsid w:val="00464AC0"/>
    <w:rsid w:val="00465474"/>
    <w:rsid w:val="00466738"/>
    <w:rsid w:val="004667EA"/>
    <w:rsid w:val="00466885"/>
    <w:rsid w:val="00466933"/>
    <w:rsid w:val="004705DE"/>
    <w:rsid w:val="00470DE3"/>
    <w:rsid w:val="004710A2"/>
    <w:rsid w:val="00472C80"/>
    <w:rsid w:val="00472F62"/>
    <w:rsid w:val="00472FC5"/>
    <w:rsid w:val="00474B06"/>
    <w:rsid w:val="00474C1E"/>
    <w:rsid w:val="00474F8A"/>
    <w:rsid w:val="00475A78"/>
    <w:rsid w:val="004775A7"/>
    <w:rsid w:val="004828BC"/>
    <w:rsid w:val="00483939"/>
    <w:rsid w:val="00483DC8"/>
    <w:rsid w:val="00484F9D"/>
    <w:rsid w:val="004859A2"/>
    <w:rsid w:val="00487A1B"/>
    <w:rsid w:val="00490A3A"/>
    <w:rsid w:val="00490CE7"/>
    <w:rsid w:val="004919FE"/>
    <w:rsid w:val="00491CCF"/>
    <w:rsid w:val="00492F11"/>
    <w:rsid w:val="00493F47"/>
    <w:rsid w:val="0049578C"/>
    <w:rsid w:val="00496E97"/>
    <w:rsid w:val="00497883"/>
    <w:rsid w:val="0049D311"/>
    <w:rsid w:val="004A0AF5"/>
    <w:rsid w:val="004A17D4"/>
    <w:rsid w:val="004A1EFB"/>
    <w:rsid w:val="004A287A"/>
    <w:rsid w:val="004A29C2"/>
    <w:rsid w:val="004A2D62"/>
    <w:rsid w:val="004A3734"/>
    <w:rsid w:val="004A553A"/>
    <w:rsid w:val="004A64AE"/>
    <w:rsid w:val="004A64FE"/>
    <w:rsid w:val="004A6BF0"/>
    <w:rsid w:val="004A70E5"/>
    <w:rsid w:val="004A7531"/>
    <w:rsid w:val="004B1577"/>
    <w:rsid w:val="004B2EDD"/>
    <w:rsid w:val="004B4D6D"/>
    <w:rsid w:val="004B5799"/>
    <w:rsid w:val="004B5EE4"/>
    <w:rsid w:val="004C0D55"/>
    <w:rsid w:val="004C16FD"/>
    <w:rsid w:val="004C1B2D"/>
    <w:rsid w:val="004C353A"/>
    <w:rsid w:val="004C36B3"/>
    <w:rsid w:val="004C3F87"/>
    <w:rsid w:val="004C4ED4"/>
    <w:rsid w:val="004C52A3"/>
    <w:rsid w:val="004C5835"/>
    <w:rsid w:val="004C5B39"/>
    <w:rsid w:val="004C5DCB"/>
    <w:rsid w:val="004C611B"/>
    <w:rsid w:val="004C693A"/>
    <w:rsid w:val="004C72FD"/>
    <w:rsid w:val="004C7522"/>
    <w:rsid w:val="004D030C"/>
    <w:rsid w:val="004D081C"/>
    <w:rsid w:val="004D0B40"/>
    <w:rsid w:val="004D1144"/>
    <w:rsid w:val="004D2D12"/>
    <w:rsid w:val="004D424A"/>
    <w:rsid w:val="004D4FE9"/>
    <w:rsid w:val="004D5789"/>
    <w:rsid w:val="004D585F"/>
    <w:rsid w:val="004D646A"/>
    <w:rsid w:val="004D67B8"/>
    <w:rsid w:val="004D7E7C"/>
    <w:rsid w:val="004E00AC"/>
    <w:rsid w:val="004E0F54"/>
    <w:rsid w:val="004E3641"/>
    <w:rsid w:val="004E4025"/>
    <w:rsid w:val="004E41A7"/>
    <w:rsid w:val="004E5CD9"/>
    <w:rsid w:val="004E7F11"/>
    <w:rsid w:val="004F0C47"/>
    <w:rsid w:val="004F2E57"/>
    <w:rsid w:val="004F420D"/>
    <w:rsid w:val="004F55DF"/>
    <w:rsid w:val="004F5A2E"/>
    <w:rsid w:val="004F6293"/>
    <w:rsid w:val="004F6EE0"/>
    <w:rsid w:val="00500D66"/>
    <w:rsid w:val="00501EEB"/>
    <w:rsid w:val="00501F46"/>
    <w:rsid w:val="0050227B"/>
    <w:rsid w:val="00503652"/>
    <w:rsid w:val="00503C5B"/>
    <w:rsid w:val="00506434"/>
    <w:rsid w:val="00506BF7"/>
    <w:rsid w:val="00506E4C"/>
    <w:rsid w:val="005071BD"/>
    <w:rsid w:val="00507372"/>
    <w:rsid w:val="005077C4"/>
    <w:rsid w:val="00507929"/>
    <w:rsid w:val="00510FDD"/>
    <w:rsid w:val="00511BE7"/>
    <w:rsid w:val="00512982"/>
    <w:rsid w:val="005129C3"/>
    <w:rsid w:val="00512F64"/>
    <w:rsid w:val="005130D9"/>
    <w:rsid w:val="005135B5"/>
    <w:rsid w:val="0051466B"/>
    <w:rsid w:val="00514A6D"/>
    <w:rsid w:val="005155D4"/>
    <w:rsid w:val="005158C0"/>
    <w:rsid w:val="00515A18"/>
    <w:rsid w:val="00515EED"/>
    <w:rsid w:val="005166FF"/>
    <w:rsid w:val="00516FB5"/>
    <w:rsid w:val="0052083C"/>
    <w:rsid w:val="00521A58"/>
    <w:rsid w:val="00522814"/>
    <w:rsid w:val="00523A03"/>
    <w:rsid w:val="00523C12"/>
    <w:rsid w:val="00525E13"/>
    <w:rsid w:val="00526702"/>
    <w:rsid w:val="00526995"/>
    <w:rsid w:val="005301DD"/>
    <w:rsid w:val="005304AF"/>
    <w:rsid w:val="00530E9F"/>
    <w:rsid w:val="005313EF"/>
    <w:rsid w:val="0053155E"/>
    <w:rsid w:val="00531ECE"/>
    <w:rsid w:val="005322DD"/>
    <w:rsid w:val="00532351"/>
    <w:rsid w:val="00533EB4"/>
    <w:rsid w:val="00535889"/>
    <w:rsid w:val="00535C15"/>
    <w:rsid w:val="00536FB4"/>
    <w:rsid w:val="00541B57"/>
    <w:rsid w:val="00542AE1"/>
    <w:rsid w:val="00545133"/>
    <w:rsid w:val="00545398"/>
    <w:rsid w:val="00545566"/>
    <w:rsid w:val="00546436"/>
    <w:rsid w:val="00546AD5"/>
    <w:rsid w:val="0054702F"/>
    <w:rsid w:val="005500DE"/>
    <w:rsid w:val="00550925"/>
    <w:rsid w:val="00551E33"/>
    <w:rsid w:val="00552204"/>
    <w:rsid w:val="00552D01"/>
    <w:rsid w:val="0055595D"/>
    <w:rsid w:val="005573AE"/>
    <w:rsid w:val="005635E1"/>
    <w:rsid w:val="00564A3E"/>
    <w:rsid w:val="00567112"/>
    <w:rsid w:val="00570330"/>
    <w:rsid w:val="005710F7"/>
    <w:rsid w:val="00573E35"/>
    <w:rsid w:val="00574AAB"/>
    <w:rsid w:val="00575D6A"/>
    <w:rsid w:val="00576C6F"/>
    <w:rsid w:val="00577E63"/>
    <w:rsid w:val="00580387"/>
    <w:rsid w:val="00580733"/>
    <w:rsid w:val="00581B30"/>
    <w:rsid w:val="00582099"/>
    <w:rsid w:val="00582DB7"/>
    <w:rsid w:val="005851E1"/>
    <w:rsid w:val="005863C8"/>
    <w:rsid w:val="0058705D"/>
    <w:rsid w:val="00587F98"/>
    <w:rsid w:val="00590066"/>
    <w:rsid w:val="00590327"/>
    <w:rsid w:val="0059137E"/>
    <w:rsid w:val="0059256E"/>
    <w:rsid w:val="00592F95"/>
    <w:rsid w:val="00593AEF"/>
    <w:rsid w:val="005A0211"/>
    <w:rsid w:val="005A17A4"/>
    <w:rsid w:val="005A22CF"/>
    <w:rsid w:val="005A26F0"/>
    <w:rsid w:val="005A39BF"/>
    <w:rsid w:val="005A3ABD"/>
    <w:rsid w:val="005A458F"/>
    <w:rsid w:val="005A4CD8"/>
    <w:rsid w:val="005A5956"/>
    <w:rsid w:val="005A6C19"/>
    <w:rsid w:val="005B04AE"/>
    <w:rsid w:val="005B0A1D"/>
    <w:rsid w:val="005B0D4F"/>
    <w:rsid w:val="005B0F63"/>
    <w:rsid w:val="005B185C"/>
    <w:rsid w:val="005B1A95"/>
    <w:rsid w:val="005B1E10"/>
    <w:rsid w:val="005B2C3F"/>
    <w:rsid w:val="005B32C9"/>
    <w:rsid w:val="005B3A31"/>
    <w:rsid w:val="005B3D85"/>
    <w:rsid w:val="005B3FA2"/>
    <w:rsid w:val="005B4DCD"/>
    <w:rsid w:val="005B5742"/>
    <w:rsid w:val="005B5952"/>
    <w:rsid w:val="005C080B"/>
    <w:rsid w:val="005C0CA4"/>
    <w:rsid w:val="005C2168"/>
    <w:rsid w:val="005C25B5"/>
    <w:rsid w:val="005C27F5"/>
    <w:rsid w:val="005C28C9"/>
    <w:rsid w:val="005C2D16"/>
    <w:rsid w:val="005C33DF"/>
    <w:rsid w:val="005C384A"/>
    <w:rsid w:val="005C3A5E"/>
    <w:rsid w:val="005C5719"/>
    <w:rsid w:val="005C621D"/>
    <w:rsid w:val="005D0038"/>
    <w:rsid w:val="005D0547"/>
    <w:rsid w:val="005D0FAF"/>
    <w:rsid w:val="005D13F3"/>
    <w:rsid w:val="005D2E8F"/>
    <w:rsid w:val="005D336E"/>
    <w:rsid w:val="005D36FA"/>
    <w:rsid w:val="005D3CD7"/>
    <w:rsid w:val="005D3EC4"/>
    <w:rsid w:val="005D3F8C"/>
    <w:rsid w:val="005D42AC"/>
    <w:rsid w:val="005D43D6"/>
    <w:rsid w:val="005D4962"/>
    <w:rsid w:val="005D4E43"/>
    <w:rsid w:val="005D4FA0"/>
    <w:rsid w:val="005D5C49"/>
    <w:rsid w:val="005D694C"/>
    <w:rsid w:val="005E0BDE"/>
    <w:rsid w:val="005E1124"/>
    <w:rsid w:val="005E16FA"/>
    <w:rsid w:val="005E1973"/>
    <w:rsid w:val="005E1A2D"/>
    <w:rsid w:val="005E201F"/>
    <w:rsid w:val="005E3AD2"/>
    <w:rsid w:val="005E3E20"/>
    <w:rsid w:val="005E450D"/>
    <w:rsid w:val="005E4900"/>
    <w:rsid w:val="005E4EB8"/>
    <w:rsid w:val="005E6767"/>
    <w:rsid w:val="005E7F07"/>
    <w:rsid w:val="005F0CE0"/>
    <w:rsid w:val="005F301F"/>
    <w:rsid w:val="005F30C2"/>
    <w:rsid w:val="005F426A"/>
    <w:rsid w:val="005F4449"/>
    <w:rsid w:val="005F5555"/>
    <w:rsid w:val="005F6025"/>
    <w:rsid w:val="005F6EA2"/>
    <w:rsid w:val="00600FCE"/>
    <w:rsid w:val="006017D4"/>
    <w:rsid w:val="00601985"/>
    <w:rsid w:val="00601D4B"/>
    <w:rsid w:val="006025B2"/>
    <w:rsid w:val="00602F45"/>
    <w:rsid w:val="00603CD4"/>
    <w:rsid w:val="00604F5E"/>
    <w:rsid w:val="006064CB"/>
    <w:rsid w:val="006070D2"/>
    <w:rsid w:val="00607B92"/>
    <w:rsid w:val="00607D62"/>
    <w:rsid w:val="00610188"/>
    <w:rsid w:val="006110CB"/>
    <w:rsid w:val="00611F3B"/>
    <w:rsid w:val="00613D1D"/>
    <w:rsid w:val="00613F78"/>
    <w:rsid w:val="00615809"/>
    <w:rsid w:val="00615D82"/>
    <w:rsid w:val="00616804"/>
    <w:rsid w:val="00617CA9"/>
    <w:rsid w:val="00617DC7"/>
    <w:rsid w:val="006220C7"/>
    <w:rsid w:val="006221F4"/>
    <w:rsid w:val="00622CB5"/>
    <w:rsid w:val="006233C6"/>
    <w:rsid w:val="00624C4F"/>
    <w:rsid w:val="00625071"/>
    <w:rsid w:val="006254C2"/>
    <w:rsid w:val="006254CD"/>
    <w:rsid w:val="0062718E"/>
    <w:rsid w:val="006314AF"/>
    <w:rsid w:val="0063159E"/>
    <w:rsid w:val="0063255A"/>
    <w:rsid w:val="00633D40"/>
    <w:rsid w:val="00634D67"/>
    <w:rsid w:val="00635C6B"/>
    <w:rsid w:val="006400C5"/>
    <w:rsid w:val="0064040B"/>
    <w:rsid w:val="00640CB0"/>
    <w:rsid w:val="006411CB"/>
    <w:rsid w:val="006413C8"/>
    <w:rsid w:val="00642270"/>
    <w:rsid w:val="00642853"/>
    <w:rsid w:val="0064302C"/>
    <w:rsid w:val="00643178"/>
    <w:rsid w:val="0064318C"/>
    <w:rsid w:val="00643D0B"/>
    <w:rsid w:val="006447AE"/>
    <w:rsid w:val="00645782"/>
    <w:rsid w:val="00645AF5"/>
    <w:rsid w:val="00645C55"/>
    <w:rsid w:val="00645F9B"/>
    <w:rsid w:val="00646D54"/>
    <w:rsid w:val="00646DD6"/>
    <w:rsid w:val="00647A24"/>
    <w:rsid w:val="0064B4B7"/>
    <w:rsid w:val="00650018"/>
    <w:rsid w:val="006500D5"/>
    <w:rsid w:val="006505C8"/>
    <w:rsid w:val="006508C0"/>
    <w:rsid w:val="00651753"/>
    <w:rsid w:val="00654341"/>
    <w:rsid w:val="00655056"/>
    <w:rsid w:val="00655B03"/>
    <w:rsid w:val="006568AC"/>
    <w:rsid w:val="006574D0"/>
    <w:rsid w:val="006579ED"/>
    <w:rsid w:val="00660165"/>
    <w:rsid w:val="00661A08"/>
    <w:rsid w:val="006625E3"/>
    <w:rsid w:val="00663BCC"/>
    <w:rsid w:val="006648D8"/>
    <w:rsid w:val="00664B24"/>
    <w:rsid w:val="0066622E"/>
    <w:rsid w:val="0066624E"/>
    <w:rsid w:val="00666617"/>
    <w:rsid w:val="00666F0D"/>
    <w:rsid w:val="00667977"/>
    <w:rsid w:val="00667AC0"/>
    <w:rsid w:val="00667D0F"/>
    <w:rsid w:val="00670CC4"/>
    <w:rsid w:val="0067118B"/>
    <w:rsid w:val="0067144F"/>
    <w:rsid w:val="00671905"/>
    <w:rsid w:val="00671C19"/>
    <w:rsid w:val="00672EAC"/>
    <w:rsid w:val="0067458E"/>
    <w:rsid w:val="0067473A"/>
    <w:rsid w:val="00674751"/>
    <w:rsid w:val="00676744"/>
    <w:rsid w:val="006771D0"/>
    <w:rsid w:val="006773FF"/>
    <w:rsid w:val="00677A42"/>
    <w:rsid w:val="006816E1"/>
    <w:rsid w:val="00682322"/>
    <w:rsid w:val="00682C2C"/>
    <w:rsid w:val="00683144"/>
    <w:rsid w:val="00685167"/>
    <w:rsid w:val="00685E46"/>
    <w:rsid w:val="00685F9C"/>
    <w:rsid w:val="0068705A"/>
    <w:rsid w:val="00687E4B"/>
    <w:rsid w:val="0069010A"/>
    <w:rsid w:val="00690720"/>
    <w:rsid w:val="00690753"/>
    <w:rsid w:val="006919AE"/>
    <w:rsid w:val="00691A7C"/>
    <w:rsid w:val="00691E54"/>
    <w:rsid w:val="00692B53"/>
    <w:rsid w:val="00692E53"/>
    <w:rsid w:val="0069333D"/>
    <w:rsid w:val="006934C5"/>
    <w:rsid w:val="00694573"/>
    <w:rsid w:val="006966D8"/>
    <w:rsid w:val="00696BA3"/>
    <w:rsid w:val="0069713F"/>
    <w:rsid w:val="006971C1"/>
    <w:rsid w:val="00697344"/>
    <w:rsid w:val="00697999"/>
    <w:rsid w:val="00697ACA"/>
    <w:rsid w:val="00697C0D"/>
    <w:rsid w:val="006A0B1B"/>
    <w:rsid w:val="006A0C50"/>
    <w:rsid w:val="006A0D14"/>
    <w:rsid w:val="006A2764"/>
    <w:rsid w:val="006A414D"/>
    <w:rsid w:val="006A5508"/>
    <w:rsid w:val="006A5B02"/>
    <w:rsid w:val="006A5F53"/>
    <w:rsid w:val="006A7BCC"/>
    <w:rsid w:val="006B05E5"/>
    <w:rsid w:val="006B27F7"/>
    <w:rsid w:val="006B28DB"/>
    <w:rsid w:val="006B2AEB"/>
    <w:rsid w:val="006B2B34"/>
    <w:rsid w:val="006B2BE0"/>
    <w:rsid w:val="006B3401"/>
    <w:rsid w:val="006B466F"/>
    <w:rsid w:val="006B5080"/>
    <w:rsid w:val="006B611A"/>
    <w:rsid w:val="006B6FF1"/>
    <w:rsid w:val="006B7765"/>
    <w:rsid w:val="006B7955"/>
    <w:rsid w:val="006B7C55"/>
    <w:rsid w:val="006C1CDA"/>
    <w:rsid w:val="006C1F31"/>
    <w:rsid w:val="006C25B4"/>
    <w:rsid w:val="006C38EF"/>
    <w:rsid w:val="006C401B"/>
    <w:rsid w:val="006C4469"/>
    <w:rsid w:val="006C62F8"/>
    <w:rsid w:val="006C649D"/>
    <w:rsid w:val="006D0092"/>
    <w:rsid w:val="006D0DB8"/>
    <w:rsid w:val="006D134F"/>
    <w:rsid w:val="006D4A9E"/>
    <w:rsid w:val="006D4E5A"/>
    <w:rsid w:val="006D593B"/>
    <w:rsid w:val="006D5B91"/>
    <w:rsid w:val="006D5F29"/>
    <w:rsid w:val="006D60D6"/>
    <w:rsid w:val="006D71FE"/>
    <w:rsid w:val="006E1019"/>
    <w:rsid w:val="006E17C2"/>
    <w:rsid w:val="006E2DF0"/>
    <w:rsid w:val="006E4769"/>
    <w:rsid w:val="006E59D4"/>
    <w:rsid w:val="006E6ABC"/>
    <w:rsid w:val="006F0168"/>
    <w:rsid w:val="006F0540"/>
    <w:rsid w:val="006F0D52"/>
    <w:rsid w:val="006F14A8"/>
    <w:rsid w:val="006F2734"/>
    <w:rsid w:val="006F27AF"/>
    <w:rsid w:val="006F3392"/>
    <w:rsid w:val="006F390E"/>
    <w:rsid w:val="006F3F76"/>
    <w:rsid w:val="006F411B"/>
    <w:rsid w:val="006F487C"/>
    <w:rsid w:val="006F50AE"/>
    <w:rsid w:val="006F5449"/>
    <w:rsid w:val="006F6F59"/>
    <w:rsid w:val="006F7D89"/>
    <w:rsid w:val="00700BBF"/>
    <w:rsid w:val="007011C3"/>
    <w:rsid w:val="00701297"/>
    <w:rsid w:val="00701ABF"/>
    <w:rsid w:val="00702200"/>
    <w:rsid w:val="007042D7"/>
    <w:rsid w:val="00704A54"/>
    <w:rsid w:val="00704CF3"/>
    <w:rsid w:val="0070536E"/>
    <w:rsid w:val="00706E29"/>
    <w:rsid w:val="00707E07"/>
    <w:rsid w:val="0071117C"/>
    <w:rsid w:val="00711882"/>
    <w:rsid w:val="00712422"/>
    <w:rsid w:val="00713BFB"/>
    <w:rsid w:val="007142BA"/>
    <w:rsid w:val="00714785"/>
    <w:rsid w:val="0071538F"/>
    <w:rsid w:val="00715750"/>
    <w:rsid w:val="007170AE"/>
    <w:rsid w:val="00717BB3"/>
    <w:rsid w:val="00721F0D"/>
    <w:rsid w:val="007227A3"/>
    <w:rsid w:val="0072303B"/>
    <w:rsid w:val="00723FF0"/>
    <w:rsid w:val="00724164"/>
    <w:rsid w:val="007249E5"/>
    <w:rsid w:val="0072620C"/>
    <w:rsid w:val="00727AF3"/>
    <w:rsid w:val="00733392"/>
    <w:rsid w:val="00737253"/>
    <w:rsid w:val="007378D3"/>
    <w:rsid w:val="007405C9"/>
    <w:rsid w:val="00741947"/>
    <w:rsid w:val="00742591"/>
    <w:rsid w:val="00742732"/>
    <w:rsid w:val="0074285E"/>
    <w:rsid w:val="00742BE1"/>
    <w:rsid w:val="00744790"/>
    <w:rsid w:val="0074565D"/>
    <w:rsid w:val="00745B2D"/>
    <w:rsid w:val="007474F7"/>
    <w:rsid w:val="0074797C"/>
    <w:rsid w:val="00747FB3"/>
    <w:rsid w:val="00750396"/>
    <w:rsid w:val="00753523"/>
    <w:rsid w:val="0075354B"/>
    <w:rsid w:val="00753B01"/>
    <w:rsid w:val="00753BBA"/>
    <w:rsid w:val="00753C06"/>
    <w:rsid w:val="00754C1F"/>
    <w:rsid w:val="00754E56"/>
    <w:rsid w:val="00760B9D"/>
    <w:rsid w:val="00761FF7"/>
    <w:rsid w:val="0076211A"/>
    <w:rsid w:val="00763532"/>
    <w:rsid w:val="00763C55"/>
    <w:rsid w:val="0076423F"/>
    <w:rsid w:val="0076543D"/>
    <w:rsid w:val="00770AF1"/>
    <w:rsid w:val="007715AE"/>
    <w:rsid w:val="007721F9"/>
    <w:rsid w:val="007734BF"/>
    <w:rsid w:val="00773630"/>
    <w:rsid w:val="007737B1"/>
    <w:rsid w:val="0077384D"/>
    <w:rsid w:val="00774F25"/>
    <w:rsid w:val="007756C2"/>
    <w:rsid w:val="00776404"/>
    <w:rsid w:val="007772C9"/>
    <w:rsid w:val="00780079"/>
    <w:rsid w:val="007811DF"/>
    <w:rsid w:val="00782128"/>
    <w:rsid w:val="00782415"/>
    <w:rsid w:val="00783F3D"/>
    <w:rsid w:val="00785C04"/>
    <w:rsid w:val="00786707"/>
    <w:rsid w:val="007867B3"/>
    <w:rsid w:val="00787A30"/>
    <w:rsid w:val="00792EA9"/>
    <w:rsid w:val="00794600"/>
    <w:rsid w:val="00794FE0"/>
    <w:rsid w:val="0079535B"/>
    <w:rsid w:val="007959BB"/>
    <w:rsid w:val="00796331"/>
    <w:rsid w:val="00796379"/>
    <w:rsid w:val="0079649F"/>
    <w:rsid w:val="007A013E"/>
    <w:rsid w:val="007A04BD"/>
    <w:rsid w:val="007A12CE"/>
    <w:rsid w:val="007A3E33"/>
    <w:rsid w:val="007A438E"/>
    <w:rsid w:val="007A54FA"/>
    <w:rsid w:val="007A7386"/>
    <w:rsid w:val="007B10CB"/>
    <w:rsid w:val="007B156A"/>
    <w:rsid w:val="007B19C8"/>
    <w:rsid w:val="007B24BD"/>
    <w:rsid w:val="007B2659"/>
    <w:rsid w:val="007B284D"/>
    <w:rsid w:val="007B3D36"/>
    <w:rsid w:val="007B460A"/>
    <w:rsid w:val="007B50E1"/>
    <w:rsid w:val="007B6787"/>
    <w:rsid w:val="007C14A5"/>
    <w:rsid w:val="007C16F2"/>
    <w:rsid w:val="007C2080"/>
    <w:rsid w:val="007C2740"/>
    <w:rsid w:val="007C2D1B"/>
    <w:rsid w:val="007C463F"/>
    <w:rsid w:val="007C4B9A"/>
    <w:rsid w:val="007C5030"/>
    <w:rsid w:val="007C535C"/>
    <w:rsid w:val="007C559B"/>
    <w:rsid w:val="007C6E45"/>
    <w:rsid w:val="007C7429"/>
    <w:rsid w:val="007C7ADB"/>
    <w:rsid w:val="007D023F"/>
    <w:rsid w:val="007D097D"/>
    <w:rsid w:val="007D291E"/>
    <w:rsid w:val="007D2BCB"/>
    <w:rsid w:val="007D2D08"/>
    <w:rsid w:val="007D3035"/>
    <w:rsid w:val="007D34FC"/>
    <w:rsid w:val="007D3A79"/>
    <w:rsid w:val="007D3E51"/>
    <w:rsid w:val="007D48B2"/>
    <w:rsid w:val="007D4B6B"/>
    <w:rsid w:val="007D630D"/>
    <w:rsid w:val="007D663F"/>
    <w:rsid w:val="007D7854"/>
    <w:rsid w:val="007E138C"/>
    <w:rsid w:val="007E453B"/>
    <w:rsid w:val="007E4B8F"/>
    <w:rsid w:val="007E4E85"/>
    <w:rsid w:val="007E5DA2"/>
    <w:rsid w:val="007E6883"/>
    <w:rsid w:val="007E7220"/>
    <w:rsid w:val="007ED021"/>
    <w:rsid w:val="007F0BE4"/>
    <w:rsid w:val="007F1030"/>
    <w:rsid w:val="007F10A8"/>
    <w:rsid w:val="007F407E"/>
    <w:rsid w:val="007F453D"/>
    <w:rsid w:val="007F46F8"/>
    <w:rsid w:val="007F6157"/>
    <w:rsid w:val="007F6304"/>
    <w:rsid w:val="007F7123"/>
    <w:rsid w:val="007F766F"/>
    <w:rsid w:val="00801D89"/>
    <w:rsid w:val="00801E8D"/>
    <w:rsid w:val="0080308A"/>
    <w:rsid w:val="0080385E"/>
    <w:rsid w:val="00803AE1"/>
    <w:rsid w:val="00803B1F"/>
    <w:rsid w:val="00804AB1"/>
    <w:rsid w:val="008053BF"/>
    <w:rsid w:val="008070E1"/>
    <w:rsid w:val="0080735C"/>
    <w:rsid w:val="00807DEC"/>
    <w:rsid w:val="00807E45"/>
    <w:rsid w:val="0080EC44"/>
    <w:rsid w:val="00811CA2"/>
    <w:rsid w:val="00812C45"/>
    <w:rsid w:val="008138FC"/>
    <w:rsid w:val="00813CBE"/>
    <w:rsid w:val="008140EA"/>
    <w:rsid w:val="00814641"/>
    <w:rsid w:val="00815634"/>
    <w:rsid w:val="0081699D"/>
    <w:rsid w:val="00816AB0"/>
    <w:rsid w:val="008207D0"/>
    <w:rsid w:val="008213F8"/>
    <w:rsid w:val="008219E6"/>
    <w:rsid w:val="00822BAE"/>
    <w:rsid w:val="00823F94"/>
    <w:rsid w:val="008252FE"/>
    <w:rsid w:val="00825AB2"/>
    <w:rsid w:val="00827976"/>
    <w:rsid w:val="0083155D"/>
    <w:rsid w:val="008319D1"/>
    <w:rsid w:val="00832D47"/>
    <w:rsid w:val="00833427"/>
    <w:rsid w:val="00833615"/>
    <w:rsid w:val="0083531E"/>
    <w:rsid w:val="00835E41"/>
    <w:rsid w:val="008371D2"/>
    <w:rsid w:val="00840572"/>
    <w:rsid w:val="00840706"/>
    <w:rsid w:val="00840709"/>
    <w:rsid w:val="00841744"/>
    <w:rsid w:val="00841C4A"/>
    <w:rsid w:val="00841EB2"/>
    <w:rsid w:val="00842909"/>
    <w:rsid w:val="00843E15"/>
    <w:rsid w:val="00843FB2"/>
    <w:rsid w:val="008442CA"/>
    <w:rsid w:val="008445B6"/>
    <w:rsid w:val="0084477C"/>
    <w:rsid w:val="0084488C"/>
    <w:rsid w:val="0084704C"/>
    <w:rsid w:val="008473DB"/>
    <w:rsid w:val="008474DA"/>
    <w:rsid w:val="00850715"/>
    <w:rsid w:val="00850E60"/>
    <w:rsid w:val="00852DB1"/>
    <w:rsid w:val="00853F98"/>
    <w:rsid w:val="00855284"/>
    <w:rsid w:val="0085543E"/>
    <w:rsid w:val="00855CE2"/>
    <w:rsid w:val="00856E2E"/>
    <w:rsid w:val="0085770E"/>
    <w:rsid w:val="00857F35"/>
    <w:rsid w:val="00860CC5"/>
    <w:rsid w:val="008614FB"/>
    <w:rsid w:val="008620B2"/>
    <w:rsid w:val="0086251B"/>
    <w:rsid w:val="00864EE1"/>
    <w:rsid w:val="008663BF"/>
    <w:rsid w:val="00866693"/>
    <w:rsid w:val="008712B0"/>
    <w:rsid w:val="00871430"/>
    <w:rsid w:val="0087181B"/>
    <w:rsid w:val="00872270"/>
    <w:rsid w:val="008725F5"/>
    <w:rsid w:val="0087269A"/>
    <w:rsid w:val="0087298E"/>
    <w:rsid w:val="008738CB"/>
    <w:rsid w:val="00873B39"/>
    <w:rsid w:val="0087403C"/>
    <w:rsid w:val="00874354"/>
    <w:rsid w:val="00875E08"/>
    <w:rsid w:val="008767D7"/>
    <w:rsid w:val="008804A8"/>
    <w:rsid w:val="00880580"/>
    <w:rsid w:val="00883205"/>
    <w:rsid w:val="00884447"/>
    <w:rsid w:val="008845EC"/>
    <w:rsid w:val="00884976"/>
    <w:rsid w:val="0089085A"/>
    <w:rsid w:val="00890C13"/>
    <w:rsid w:val="00891662"/>
    <w:rsid w:val="00892E31"/>
    <w:rsid w:val="00893106"/>
    <w:rsid w:val="008932BD"/>
    <w:rsid w:val="00893AC4"/>
    <w:rsid w:val="00894244"/>
    <w:rsid w:val="00895538"/>
    <w:rsid w:val="00895AFA"/>
    <w:rsid w:val="00897BBF"/>
    <w:rsid w:val="008A0D71"/>
    <w:rsid w:val="008A0F18"/>
    <w:rsid w:val="008A19F8"/>
    <w:rsid w:val="008A1CB2"/>
    <w:rsid w:val="008A231A"/>
    <w:rsid w:val="008A3358"/>
    <w:rsid w:val="008A4CEA"/>
    <w:rsid w:val="008A6877"/>
    <w:rsid w:val="008A6D40"/>
    <w:rsid w:val="008A6ECF"/>
    <w:rsid w:val="008A7144"/>
    <w:rsid w:val="008B08D4"/>
    <w:rsid w:val="008B114E"/>
    <w:rsid w:val="008B2704"/>
    <w:rsid w:val="008B37E4"/>
    <w:rsid w:val="008B4081"/>
    <w:rsid w:val="008B6533"/>
    <w:rsid w:val="008B7402"/>
    <w:rsid w:val="008C0B51"/>
    <w:rsid w:val="008C0C53"/>
    <w:rsid w:val="008C0FF3"/>
    <w:rsid w:val="008C134D"/>
    <w:rsid w:val="008C1A35"/>
    <w:rsid w:val="008C1EBD"/>
    <w:rsid w:val="008C37A8"/>
    <w:rsid w:val="008C391E"/>
    <w:rsid w:val="008C40BD"/>
    <w:rsid w:val="008C5697"/>
    <w:rsid w:val="008C6A60"/>
    <w:rsid w:val="008C75C3"/>
    <w:rsid w:val="008D0634"/>
    <w:rsid w:val="008D21AB"/>
    <w:rsid w:val="008D2A2A"/>
    <w:rsid w:val="008D3FD6"/>
    <w:rsid w:val="008D45D7"/>
    <w:rsid w:val="008D4E2D"/>
    <w:rsid w:val="008D5120"/>
    <w:rsid w:val="008D5716"/>
    <w:rsid w:val="008D609F"/>
    <w:rsid w:val="008D6D29"/>
    <w:rsid w:val="008D73D4"/>
    <w:rsid w:val="008D7A96"/>
    <w:rsid w:val="008D7DA9"/>
    <w:rsid w:val="008E0513"/>
    <w:rsid w:val="008E0D50"/>
    <w:rsid w:val="008E0F43"/>
    <w:rsid w:val="008E1E50"/>
    <w:rsid w:val="008E2848"/>
    <w:rsid w:val="008E2C71"/>
    <w:rsid w:val="008E2C96"/>
    <w:rsid w:val="008E39F6"/>
    <w:rsid w:val="008E3E6F"/>
    <w:rsid w:val="008E47BF"/>
    <w:rsid w:val="008E4F66"/>
    <w:rsid w:val="008E5045"/>
    <w:rsid w:val="008E531F"/>
    <w:rsid w:val="008E542F"/>
    <w:rsid w:val="008E64B3"/>
    <w:rsid w:val="008E6562"/>
    <w:rsid w:val="008F03BE"/>
    <w:rsid w:val="008F18EF"/>
    <w:rsid w:val="008F2089"/>
    <w:rsid w:val="008F21A2"/>
    <w:rsid w:val="008F2C1A"/>
    <w:rsid w:val="008F3638"/>
    <w:rsid w:val="008F52E7"/>
    <w:rsid w:val="008F5B61"/>
    <w:rsid w:val="008F5C58"/>
    <w:rsid w:val="008F66EE"/>
    <w:rsid w:val="008F6F81"/>
    <w:rsid w:val="008F79E7"/>
    <w:rsid w:val="008F7CCF"/>
    <w:rsid w:val="008F7D21"/>
    <w:rsid w:val="009000F1"/>
    <w:rsid w:val="00902069"/>
    <w:rsid w:val="0090373A"/>
    <w:rsid w:val="00905718"/>
    <w:rsid w:val="00905C32"/>
    <w:rsid w:val="00906C7F"/>
    <w:rsid w:val="00907A5D"/>
    <w:rsid w:val="0091098C"/>
    <w:rsid w:val="00911763"/>
    <w:rsid w:val="009120E2"/>
    <w:rsid w:val="009123D7"/>
    <w:rsid w:val="00912E01"/>
    <w:rsid w:val="00912F17"/>
    <w:rsid w:val="0091452C"/>
    <w:rsid w:val="00915AD1"/>
    <w:rsid w:val="00915E91"/>
    <w:rsid w:val="009174FB"/>
    <w:rsid w:val="0091776C"/>
    <w:rsid w:val="00917843"/>
    <w:rsid w:val="009178F5"/>
    <w:rsid w:val="009205CC"/>
    <w:rsid w:val="00920D02"/>
    <w:rsid w:val="009230B9"/>
    <w:rsid w:val="0092496A"/>
    <w:rsid w:val="0092545A"/>
    <w:rsid w:val="00925CF3"/>
    <w:rsid w:val="0092644C"/>
    <w:rsid w:val="0092BC11"/>
    <w:rsid w:val="00930A59"/>
    <w:rsid w:val="009332DF"/>
    <w:rsid w:val="009340B0"/>
    <w:rsid w:val="00934269"/>
    <w:rsid w:val="009354CB"/>
    <w:rsid w:val="00935A2D"/>
    <w:rsid w:val="00935D6F"/>
    <w:rsid w:val="00941408"/>
    <w:rsid w:val="009419BD"/>
    <w:rsid w:val="009420B4"/>
    <w:rsid w:val="009421BC"/>
    <w:rsid w:val="0094394A"/>
    <w:rsid w:val="00944EE2"/>
    <w:rsid w:val="00945432"/>
    <w:rsid w:val="009455E2"/>
    <w:rsid w:val="00946650"/>
    <w:rsid w:val="00946742"/>
    <w:rsid w:val="00946754"/>
    <w:rsid w:val="00946908"/>
    <w:rsid w:val="00946F90"/>
    <w:rsid w:val="00946FE0"/>
    <w:rsid w:val="00947ECB"/>
    <w:rsid w:val="00947F59"/>
    <w:rsid w:val="00950D3B"/>
    <w:rsid w:val="00950E9C"/>
    <w:rsid w:val="00951208"/>
    <w:rsid w:val="009527F8"/>
    <w:rsid w:val="00952817"/>
    <w:rsid w:val="009534C3"/>
    <w:rsid w:val="00953F91"/>
    <w:rsid w:val="00954565"/>
    <w:rsid w:val="00955F0F"/>
    <w:rsid w:val="009564D1"/>
    <w:rsid w:val="009566D5"/>
    <w:rsid w:val="00957A44"/>
    <w:rsid w:val="009608C6"/>
    <w:rsid w:val="00961990"/>
    <w:rsid w:val="00964BB3"/>
    <w:rsid w:val="00965E08"/>
    <w:rsid w:val="00967C61"/>
    <w:rsid w:val="00972644"/>
    <w:rsid w:val="00973E1D"/>
    <w:rsid w:val="00973E71"/>
    <w:rsid w:val="00974F47"/>
    <w:rsid w:val="00975480"/>
    <w:rsid w:val="00975830"/>
    <w:rsid w:val="00976330"/>
    <w:rsid w:val="00980833"/>
    <w:rsid w:val="00981C70"/>
    <w:rsid w:val="00981D4A"/>
    <w:rsid w:val="00981F71"/>
    <w:rsid w:val="009824FA"/>
    <w:rsid w:val="009828DA"/>
    <w:rsid w:val="00983137"/>
    <w:rsid w:val="009831BE"/>
    <w:rsid w:val="009839FC"/>
    <w:rsid w:val="00983A3A"/>
    <w:rsid w:val="009846A2"/>
    <w:rsid w:val="00984BE3"/>
    <w:rsid w:val="00984EE2"/>
    <w:rsid w:val="009850DB"/>
    <w:rsid w:val="009911A7"/>
    <w:rsid w:val="009915A1"/>
    <w:rsid w:val="009920C8"/>
    <w:rsid w:val="00992494"/>
    <w:rsid w:val="00992FA2"/>
    <w:rsid w:val="009934E2"/>
    <w:rsid w:val="009939CA"/>
    <w:rsid w:val="00993D0F"/>
    <w:rsid w:val="00993E91"/>
    <w:rsid w:val="0099417B"/>
    <w:rsid w:val="00994ED6"/>
    <w:rsid w:val="00995E71"/>
    <w:rsid w:val="009977D4"/>
    <w:rsid w:val="00997874"/>
    <w:rsid w:val="00997E13"/>
    <w:rsid w:val="00997FDC"/>
    <w:rsid w:val="009A0749"/>
    <w:rsid w:val="009A210D"/>
    <w:rsid w:val="009A47A8"/>
    <w:rsid w:val="009A49AB"/>
    <w:rsid w:val="009A5BE5"/>
    <w:rsid w:val="009A7E30"/>
    <w:rsid w:val="009B3209"/>
    <w:rsid w:val="009B3A6E"/>
    <w:rsid w:val="009B4611"/>
    <w:rsid w:val="009B4869"/>
    <w:rsid w:val="009B5348"/>
    <w:rsid w:val="009B59BB"/>
    <w:rsid w:val="009B5A8A"/>
    <w:rsid w:val="009B5D81"/>
    <w:rsid w:val="009B749C"/>
    <w:rsid w:val="009C043E"/>
    <w:rsid w:val="009C1006"/>
    <w:rsid w:val="009C268A"/>
    <w:rsid w:val="009C2CEC"/>
    <w:rsid w:val="009C3262"/>
    <w:rsid w:val="009C52C8"/>
    <w:rsid w:val="009C6111"/>
    <w:rsid w:val="009C6182"/>
    <w:rsid w:val="009C7305"/>
    <w:rsid w:val="009D08EB"/>
    <w:rsid w:val="009D08F1"/>
    <w:rsid w:val="009D0D2D"/>
    <w:rsid w:val="009D0DC5"/>
    <w:rsid w:val="009D336B"/>
    <w:rsid w:val="009D35FF"/>
    <w:rsid w:val="009D3D69"/>
    <w:rsid w:val="009D5730"/>
    <w:rsid w:val="009D69F4"/>
    <w:rsid w:val="009D7A22"/>
    <w:rsid w:val="009E02BD"/>
    <w:rsid w:val="009E0A0E"/>
    <w:rsid w:val="009E0FB5"/>
    <w:rsid w:val="009E14B9"/>
    <w:rsid w:val="009E1A36"/>
    <w:rsid w:val="009E2DBF"/>
    <w:rsid w:val="009E3A0E"/>
    <w:rsid w:val="009E4E9B"/>
    <w:rsid w:val="009E4F5C"/>
    <w:rsid w:val="009E5187"/>
    <w:rsid w:val="009E529C"/>
    <w:rsid w:val="009E717C"/>
    <w:rsid w:val="009E7274"/>
    <w:rsid w:val="009E7314"/>
    <w:rsid w:val="009F061C"/>
    <w:rsid w:val="009F1253"/>
    <w:rsid w:val="009F3187"/>
    <w:rsid w:val="009F3718"/>
    <w:rsid w:val="009F3A05"/>
    <w:rsid w:val="009F44D9"/>
    <w:rsid w:val="009F4E8E"/>
    <w:rsid w:val="009F56CB"/>
    <w:rsid w:val="009F6106"/>
    <w:rsid w:val="009F65C4"/>
    <w:rsid w:val="009F79C8"/>
    <w:rsid w:val="00A00210"/>
    <w:rsid w:val="00A01B8F"/>
    <w:rsid w:val="00A0352B"/>
    <w:rsid w:val="00A03D06"/>
    <w:rsid w:val="00A03E67"/>
    <w:rsid w:val="00A03F21"/>
    <w:rsid w:val="00A042DA"/>
    <w:rsid w:val="00A05DFF"/>
    <w:rsid w:val="00A06357"/>
    <w:rsid w:val="00A074DC"/>
    <w:rsid w:val="00A11A07"/>
    <w:rsid w:val="00A11D7E"/>
    <w:rsid w:val="00A11F68"/>
    <w:rsid w:val="00A124A5"/>
    <w:rsid w:val="00A12BD0"/>
    <w:rsid w:val="00A12C4B"/>
    <w:rsid w:val="00A13494"/>
    <w:rsid w:val="00A13CEA"/>
    <w:rsid w:val="00A15E5C"/>
    <w:rsid w:val="00A15FF9"/>
    <w:rsid w:val="00A16D88"/>
    <w:rsid w:val="00A1798B"/>
    <w:rsid w:val="00A17A59"/>
    <w:rsid w:val="00A17C2D"/>
    <w:rsid w:val="00A2163C"/>
    <w:rsid w:val="00A21AE0"/>
    <w:rsid w:val="00A2276B"/>
    <w:rsid w:val="00A265E6"/>
    <w:rsid w:val="00A26A02"/>
    <w:rsid w:val="00A270EA"/>
    <w:rsid w:val="00A27473"/>
    <w:rsid w:val="00A305D6"/>
    <w:rsid w:val="00A313BB"/>
    <w:rsid w:val="00A314C1"/>
    <w:rsid w:val="00A31B7F"/>
    <w:rsid w:val="00A32A0C"/>
    <w:rsid w:val="00A32D66"/>
    <w:rsid w:val="00A332DF"/>
    <w:rsid w:val="00A35B0A"/>
    <w:rsid w:val="00A36F6B"/>
    <w:rsid w:val="00A36FA9"/>
    <w:rsid w:val="00A37298"/>
    <w:rsid w:val="00A375F5"/>
    <w:rsid w:val="00A40CF6"/>
    <w:rsid w:val="00A412E0"/>
    <w:rsid w:val="00A4270C"/>
    <w:rsid w:val="00A42D16"/>
    <w:rsid w:val="00A42D77"/>
    <w:rsid w:val="00A42EE7"/>
    <w:rsid w:val="00A43DB8"/>
    <w:rsid w:val="00A44777"/>
    <w:rsid w:val="00A45A15"/>
    <w:rsid w:val="00A45F7F"/>
    <w:rsid w:val="00A46875"/>
    <w:rsid w:val="00A50733"/>
    <w:rsid w:val="00A5199A"/>
    <w:rsid w:val="00A51C3A"/>
    <w:rsid w:val="00A52F8B"/>
    <w:rsid w:val="00A5389E"/>
    <w:rsid w:val="00A54281"/>
    <w:rsid w:val="00A543AF"/>
    <w:rsid w:val="00A5497C"/>
    <w:rsid w:val="00A55D02"/>
    <w:rsid w:val="00A55D35"/>
    <w:rsid w:val="00A55DD1"/>
    <w:rsid w:val="00A56F9A"/>
    <w:rsid w:val="00A60752"/>
    <w:rsid w:val="00A607AC"/>
    <w:rsid w:val="00A60F60"/>
    <w:rsid w:val="00A615F4"/>
    <w:rsid w:val="00A61734"/>
    <w:rsid w:val="00A62B9D"/>
    <w:rsid w:val="00A62C69"/>
    <w:rsid w:val="00A63201"/>
    <w:rsid w:val="00A65A61"/>
    <w:rsid w:val="00A6641E"/>
    <w:rsid w:val="00A664B3"/>
    <w:rsid w:val="00A67EBA"/>
    <w:rsid w:val="00A7028B"/>
    <w:rsid w:val="00A70F0E"/>
    <w:rsid w:val="00A71820"/>
    <w:rsid w:val="00A71B97"/>
    <w:rsid w:val="00A73B77"/>
    <w:rsid w:val="00A74AA5"/>
    <w:rsid w:val="00A75463"/>
    <w:rsid w:val="00A75AE7"/>
    <w:rsid w:val="00A76114"/>
    <w:rsid w:val="00A7681F"/>
    <w:rsid w:val="00A76942"/>
    <w:rsid w:val="00A76AF0"/>
    <w:rsid w:val="00A774F0"/>
    <w:rsid w:val="00A77A6C"/>
    <w:rsid w:val="00A8066D"/>
    <w:rsid w:val="00A823D5"/>
    <w:rsid w:val="00A82DCD"/>
    <w:rsid w:val="00A83443"/>
    <w:rsid w:val="00A839D0"/>
    <w:rsid w:val="00A85A43"/>
    <w:rsid w:val="00A862E2"/>
    <w:rsid w:val="00A91097"/>
    <w:rsid w:val="00A91C44"/>
    <w:rsid w:val="00A921AB"/>
    <w:rsid w:val="00A92734"/>
    <w:rsid w:val="00A944B7"/>
    <w:rsid w:val="00A94E96"/>
    <w:rsid w:val="00A95D01"/>
    <w:rsid w:val="00A9673C"/>
    <w:rsid w:val="00A96958"/>
    <w:rsid w:val="00A97066"/>
    <w:rsid w:val="00A977EE"/>
    <w:rsid w:val="00AA057B"/>
    <w:rsid w:val="00AA0CFC"/>
    <w:rsid w:val="00AA13B7"/>
    <w:rsid w:val="00AA13CE"/>
    <w:rsid w:val="00AA258F"/>
    <w:rsid w:val="00AA2AAA"/>
    <w:rsid w:val="00AA3704"/>
    <w:rsid w:val="00AA5B52"/>
    <w:rsid w:val="00AA5F3F"/>
    <w:rsid w:val="00AA62A0"/>
    <w:rsid w:val="00AA644F"/>
    <w:rsid w:val="00AA6BF9"/>
    <w:rsid w:val="00AA6CB7"/>
    <w:rsid w:val="00AA6E89"/>
    <w:rsid w:val="00AA76B3"/>
    <w:rsid w:val="00AB0F4B"/>
    <w:rsid w:val="00AB1825"/>
    <w:rsid w:val="00AB1866"/>
    <w:rsid w:val="00AB25EA"/>
    <w:rsid w:val="00AB2726"/>
    <w:rsid w:val="00AB319C"/>
    <w:rsid w:val="00AB33EC"/>
    <w:rsid w:val="00AB4933"/>
    <w:rsid w:val="00AB55A9"/>
    <w:rsid w:val="00AB5999"/>
    <w:rsid w:val="00AB5ACA"/>
    <w:rsid w:val="00AB5CBD"/>
    <w:rsid w:val="00AB6D3C"/>
    <w:rsid w:val="00AC00EB"/>
    <w:rsid w:val="00AC058F"/>
    <w:rsid w:val="00AC245F"/>
    <w:rsid w:val="00AC24C7"/>
    <w:rsid w:val="00AC350E"/>
    <w:rsid w:val="00AC39D9"/>
    <w:rsid w:val="00AC4943"/>
    <w:rsid w:val="00AC7528"/>
    <w:rsid w:val="00AD046B"/>
    <w:rsid w:val="00AD07A7"/>
    <w:rsid w:val="00AD0CD4"/>
    <w:rsid w:val="00AD1CF7"/>
    <w:rsid w:val="00AD1D26"/>
    <w:rsid w:val="00AD2FEA"/>
    <w:rsid w:val="00AD3B06"/>
    <w:rsid w:val="00AD588F"/>
    <w:rsid w:val="00AD598F"/>
    <w:rsid w:val="00AD60BC"/>
    <w:rsid w:val="00AD6FA6"/>
    <w:rsid w:val="00AD726C"/>
    <w:rsid w:val="00AE0101"/>
    <w:rsid w:val="00AE1F77"/>
    <w:rsid w:val="00AE21B0"/>
    <w:rsid w:val="00AE22A8"/>
    <w:rsid w:val="00AE25F6"/>
    <w:rsid w:val="00AE2828"/>
    <w:rsid w:val="00AE3E8D"/>
    <w:rsid w:val="00AE408B"/>
    <w:rsid w:val="00AE464B"/>
    <w:rsid w:val="00AE51DF"/>
    <w:rsid w:val="00AE5520"/>
    <w:rsid w:val="00AE5C48"/>
    <w:rsid w:val="00AE662A"/>
    <w:rsid w:val="00AE7AD2"/>
    <w:rsid w:val="00AF045C"/>
    <w:rsid w:val="00AF0C4D"/>
    <w:rsid w:val="00AF0C7B"/>
    <w:rsid w:val="00AF196D"/>
    <w:rsid w:val="00AF1DCC"/>
    <w:rsid w:val="00AF2677"/>
    <w:rsid w:val="00AF2B08"/>
    <w:rsid w:val="00AF3357"/>
    <w:rsid w:val="00AF37BE"/>
    <w:rsid w:val="00AF428E"/>
    <w:rsid w:val="00AF484B"/>
    <w:rsid w:val="00AF4D70"/>
    <w:rsid w:val="00AF57F9"/>
    <w:rsid w:val="00AF5AED"/>
    <w:rsid w:val="00AF6021"/>
    <w:rsid w:val="00AF6DE9"/>
    <w:rsid w:val="00AF6E21"/>
    <w:rsid w:val="00AF7471"/>
    <w:rsid w:val="00AF7EB1"/>
    <w:rsid w:val="00B001EC"/>
    <w:rsid w:val="00B01083"/>
    <w:rsid w:val="00B01313"/>
    <w:rsid w:val="00B0185D"/>
    <w:rsid w:val="00B01B84"/>
    <w:rsid w:val="00B024CA"/>
    <w:rsid w:val="00B042F6"/>
    <w:rsid w:val="00B0455B"/>
    <w:rsid w:val="00B04CAE"/>
    <w:rsid w:val="00B04CB9"/>
    <w:rsid w:val="00B05232"/>
    <w:rsid w:val="00B0567E"/>
    <w:rsid w:val="00B06AC6"/>
    <w:rsid w:val="00B07773"/>
    <w:rsid w:val="00B07E4B"/>
    <w:rsid w:val="00B1217E"/>
    <w:rsid w:val="00B13206"/>
    <w:rsid w:val="00B145F0"/>
    <w:rsid w:val="00B14AD7"/>
    <w:rsid w:val="00B1558A"/>
    <w:rsid w:val="00B16917"/>
    <w:rsid w:val="00B16C07"/>
    <w:rsid w:val="00B17FA2"/>
    <w:rsid w:val="00B1FDA1"/>
    <w:rsid w:val="00B216EE"/>
    <w:rsid w:val="00B24627"/>
    <w:rsid w:val="00B26355"/>
    <w:rsid w:val="00B26CFD"/>
    <w:rsid w:val="00B30F39"/>
    <w:rsid w:val="00B3392B"/>
    <w:rsid w:val="00B341C1"/>
    <w:rsid w:val="00B34439"/>
    <w:rsid w:val="00B34993"/>
    <w:rsid w:val="00B41A43"/>
    <w:rsid w:val="00B42637"/>
    <w:rsid w:val="00B42977"/>
    <w:rsid w:val="00B42C1F"/>
    <w:rsid w:val="00B4379A"/>
    <w:rsid w:val="00B4414C"/>
    <w:rsid w:val="00B4421E"/>
    <w:rsid w:val="00B45193"/>
    <w:rsid w:val="00B45BC3"/>
    <w:rsid w:val="00B45EAA"/>
    <w:rsid w:val="00B4607F"/>
    <w:rsid w:val="00B46898"/>
    <w:rsid w:val="00B46B2C"/>
    <w:rsid w:val="00B5012B"/>
    <w:rsid w:val="00B51133"/>
    <w:rsid w:val="00B51591"/>
    <w:rsid w:val="00B539D0"/>
    <w:rsid w:val="00B544B4"/>
    <w:rsid w:val="00B54C4C"/>
    <w:rsid w:val="00B55FAE"/>
    <w:rsid w:val="00B619A2"/>
    <w:rsid w:val="00B61AF3"/>
    <w:rsid w:val="00B62373"/>
    <w:rsid w:val="00B62DE8"/>
    <w:rsid w:val="00B64032"/>
    <w:rsid w:val="00B6442B"/>
    <w:rsid w:val="00B6495C"/>
    <w:rsid w:val="00B650F3"/>
    <w:rsid w:val="00B65C73"/>
    <w:rsid w:val="00B66C7E"/>
    <w:rsid w:val="00B66FDC"/>
    <w:rsid w:val="00B67D5C"/>
    <w:rsid w:val="00B704CD"/>
    <w:rsid w:val="00B70665"/>
    <w:rsid w:val="00B71C37"/>
    <w:rsid w:val="00B71DC5"/>
    <w:rsid w:val="00B71F42"/>
    <w:rsid w:val="00B7263A"/>
    <w:rsid w:val="00B74EFD"/>
    <w:rsid w:val="00B74F0B"/>
    <w:rsid w:val="00B768AF"/>
    <w:rsid w:val="00B80D09"/>
    <w:rsid w:val="00B8218C"/>
    <w:rsid w:val="00B846C0"/>
    <w:rsid w:val="00B8555A"/>
    <w:rsid w:val="00B86E68"/>
    <w:rsid w:val="00B87729"/>
    <w:rsid w:val="00B90B6D"/>
    <w:rsid w:val="00B910CF"/>
    <w:rsid w:val="00B938DF"/>
    <w:rsid w:val="00B93C1B"/>
    <w:rsid w:val="00B93ED1"/>
    <w:rsid w:val="00B949EF"/>
    <w:rsid w:val="00B95570"/>
    <w:rsid w:val="00B95980"/>
    <w:rsid w:val="00B95ACF"/>
    <w:rsid w:val="00B95EEC"/>
    <w:rsid w:val="00BA17E0"/>
    <w:rsid w:val="00BA1BF2"/>
    <w:rsid w:val="00BA1D64"/>
    <w:rsid w:val="00BA2C0B"/>
    <w:rsid w:val="00BA31EC"/>
    <w:rsid w:val="00BA3225"/>
    <w:rsid w:val="00BA3293"/>
    <w:rsid w:val="00BA3791"/>
    <w:rsid w:val="00BA5146"/>
    <w:rsid w:val="00BA5353"/>
    <w:rsid w:val="00BA5477"/>
    <w:rsid w:val="00BA54D4"/>
    <w:rsid w:val="00BA5C9B"/>
    <w:rsid w:val="00BA718D"/>
    <w:rsid w:val="00BA7AAF"/>
    <w:rsid w:val="00BB1D3E"/>
    <w:rsid w:val="00BB2B4E"/>
    <w:rsid w:val="00BB310B"/>
    <w:rsid w:val="00BB3420"/>
    <w:rsid w:val="00BB447D"/>
    <w:rsid w:val="00BB4D0C"/>
    <w:rsid w:val="00BB52D9"/>
    <w:rsid w:val="00BB5654"/>
    <w:rsid w:val="00BB5762"/>
    <w:rsid w:val="00BB6627"/>
    <w:rsid w:val="00BB6AF0"/>
    <w:rsid w:val="00BB6D78"/>
    <w:rsid w:val="00BB78A0"/>
    <w:rsid w:val="00BB7E27"/>
    <w:rsid w:val="00BC06A1"/>
    <w:rsid w:val="00BC0D98"/>
    <w:rsid w:val="00BC2ACF"/>
    <w:rsid w:val="00BC381C"/>
    <w:rsid w:val="00BC4C13"/>
    <w:rsid w:val="00BC563A"/>
    <w:rsid w:val="00BC5EEA"/>
    <w:rsid w:val="00BD2597"/>
    <w:rsid w:val="00BD2893"/>
    <w:rsid w:val="00BD3A5D"/>
    <w:rsid w:val="00BD3F79"/>
    <w:rsid w:val="00BD50FC"/>
    <w:rsid w:val="00BD68E3"/>
    <w:rsid w:val="00BD6C33"/>
    <w:rsid w:val="00BD70F5"/>
    <w:rsid w:val="00BD756A"/>
    <w:rsid w:val="00BD75D0"/>
    <w:rsid w:val="00BE07CF"/>
    <w:rsid w:val="00BE0C8D"/>
    <w:rsid w:val="00BE2531"/>
    <w:rsid w:val="00BE3A16"/>
    <w:rsid w:val="00BE3F68"/>
    <w:rsid w:val="00BE7BEE"/>
    <w:rsid w:val="00BF16C2"/>
    <w:rsid w:val="00BF591B"/>
    <w:rsid w:val="00BF7F9A"/>
    <w:rsid w:val="00C018AD"/>
    <w:rsid w:val="00C0240C"/>
    <w:rsid w:val="00C0256E"/>
    <w:rsid w:val="00C035ED"/>
    <w:rsid w:val="00C037D4"/>
    <w:rsid w:val="00C04572"/>
    <w:rsid w:val="00C06601"/>
    <w:rsid w:val="00C07AA1"/>
    <w:rsid w:val="00C1199B"/>
    <w:rsid w:val="00C11F15"/>
    <w:rsid w:val="00C1295B"/>
    <w:rsid w:val="00C12EC1"/>
    <w:rsid w:val="00C13B03"/>
    <w:rsid w:val="00C140F2"/>
    <w:rsid w:val="00C145EA"/>
    <w:rsid w:val="00C15978"/>
    <w:rsid w:val="00C15B4A"/>
    <w:rsid w:val="00C16D65"/>
    <w:rsid w:val="00C17A64"/>
    <w:rsid w:val="00C17DD2"/>
    <w:rsid w:val="00C1F037"/>
    <w:rsid w:val="00C22B0D"/>
    <w:rsid w:val="00C22C4D"/>
    <w:rsid w:val="00C22D07"/>
    <w:rsid w:val="00C23409"/>
    <w:rsid w:val="00C23B99"/>
    <w:rsid w:val="00C2410B"/>
    <w:rsid w:val="00C242C4"/>
    <w:rsid w:val="00C254DA"/>
    <w:rsid w:val="00C2635C"/>
    <w:rsid w:val="00C30999"/>
    <w:rsid w:val="00C30CF6"/>
    <w:rsid w:val="00C311E4"/>
    <w:rsid w:val="00C31EB2"/>
    <w:rsid w:val="00C34350"/>
    <w:rsid w:val="00C368BC"/>
    <w:rsid w:val="00C36CD0"/>
    <w:rsid w:val="00C37443"/>
    <w:rsid w:val="00C42EC6"/>
    <w:rsid w:val="00C44135"/>
    <w:rsid w:val="00C46EB9"/>
    <w:rsid w:val="00C514FF"/>
    <w:rsid w:val="00C52B45"/>
    <w:rsid w:val="00C53C57"/>
    <w:rsid w:val="00C53FD2"/>
    <w:rsid w:val="00C5423A"/>
    <w:rsid w:val="00C55959"/>
    <w:rsid w:val="00C5675D"/>
    <w:rsid w:val="00C57389"/>
    <w:rsid w:val="00C5797A"/>
    <w:rsid w:val="00C57E6C"/>
    <w:rsid w:val="00C60F25"/>
    <w:rsid w:val="00C6259F"/>
    <w:rsid w:val="00C6375E"/>
    <w:rsid w:val="00C63BF0"/>
    <w:rsid w:val="00C645C2"/>
    <w:rsid w:val="00C64D4A"/>
    <w:rsid w:val="00C6540C"/>
    <w:rsid w:val="00C676F6"/>
    <w:rsid w:val="00C67E02"/>
    <w:rsid w:val="00C67FAF"/>
    <w:rsid w:val="00C70C28"/>
    <w:rsid w:val="00C711F9"/>
    <w:rsid w:val="00C71ED1"/>
    <w:rsid w:val="00C71F8A"/>
    <w:rsid w:val="00C72133"/>
    <w:rsid w:val="00C7250D"/>
    <w:rsid w:val="00C7307F"/>
    <w:rsid w:val="00C73125"/>
    <w:rsid w:val="00C738D7"/>
    <w:rsid w:val="00C738E4"/>
    <w:rsid w:val="00C73DC3"/>
    <w:rsid w:val="00C7492D"/>
    <w:rsid w:val="00C75680"/>
    <w:rsid w:val="00C7656E"/>
    <w:rsid w:val="00C770C1"/>
    <w:rsid w:val="00C77C52"/>
    <w:rsid w:val="00C80052"/>
    <w:rsid w:val="00C80BBC"/>
    <w:rsid w:val="00C81A28"/>
    <w:rsid w:val="00C842BA"/>
    <w:rsid w:val="00C84500"/>
    <w:rsid w:val="00C85DC6"/>
    <w:rsid w:val="00C86356"/>
    <w:rsid w:val="00C86D7C"/>
    <w:rsid w:val="00C87EFC"/>
    <w:rsid w:val="00C9164E"/>
    <w:rsid w:val="00C91984"/>
    <w:rsid w:val="00C91C69"/>
    <w:rsid w:val="00C924E0"/>
    <w:rsid w:val="00C92AFA"/>
    <w:rsid w:val="00C92D10"/>
    <w:rsid w:val="00C94580"/>
    <w:rsid w:val="00C94BD3"/>
    <w:rsid w:val="00CA096E"/>
    <w:rsid w:val="00CA1042"/>
    <w:rsid w:val="00CA115D"/>
    <w:rsid w:val="00CA27AC"/>
    <w:rsid w:val="00CA3190"/>
    <w:rsid w:val="00CA35E4"/>
    <w:rsid w:val="00CA3787"/>
    <w:rsid w:val="00CA389F"/>
    <w:rsid w:val="00CA3AE6"/>
    <w:rsid w:val="00CA3EE5"/>
    <w:rsid w:val="00CA520E"/>
    <w:rsid w:val="00CA54C0"/>
    <w:rsid w:val="00CB0255"/>
    <w:rsid w:val="00CB05F8"/>
    <w:rsid w:val="00CB06DF"/>
    <w:rsid w:val="00CB088D"/>
    <w:rsid w:val="00CB1089"/>
    <w:rsid w:val="00CB2933"/>
    <w:rsid w:val="00CB2A94"/>
    <w:rsid w:val="00CB5418"/>
    <w:rsid w:val="00CB6343"/>
    <w:rsid w:val="00CB6478"/>
    <w:rsid w:val="00CB79CF"/>
    <w:rsid w:val="00CB7A26"/>
    <w:rsid w:val="00CC0F9E"/>
    <w:rsid w:val="00CC28D2"/>
    <w:rsid w:val="00CC3A27"/>
    <w:rsid w:val="00CC4492"/>
    <w:rsid w:val="00CC4A5C"/>
    <w:rsid w:val="00CC5CD4"/>
    <w:rsid w:val="00CC729F"/>
    <w:rsid w:val="00CC7594"/>
    <w:rsid w:val="00CC77DC"/>
    <w:rsid w:val="00CC7989"/>
    <w:rsid w:val="00CC7A91"/>
    <w:rsid w:val="00CC7ADE"/>
    <w:rsid w:val="00CD019F"/>
    <w:rsid w:val="00CD085A"/>
    <w:rsid w:val="00CD09D4"/>
    <w:rsid w:val="00CD0C8E"/>
    <w:rsid w:val="00CD12D2"/>
    <w:rsid w:val="00CD1C73"/>
    <w:rsid w:val="00CD3185"/>
    <w:rsid w:val="00CD34CF"/>
    <w:rsid w:val="00CD3579"/>
    <w:rsid w:val="00CD379F"/>
    <w:rsid w:val="00CD3C05"/>
    <w:rsid w:val="00CD4B8C"/>
    <w:rsid w:val="00CD4F47"/>
    <w:rsid w:val="00CD5DE9"/>
    <w:rsid w:val="00CD612A"/>
    <w:rsid w:val="00CD7255"/>
    <w:rsid w:val="00CE10A7"/>
    <w:rsid w:val="00CE14CA"/>
    <w:rsid w:val="00CE2E29"/>
    <w:rsid w:val="00CE3055"/>
    <w:rsid w:val="00CE369A"/>
    <w:rsid w:val="00CE3FF4"/>
    <w:rsid w:val="00CE44C0"/>
    <w:rsid w:val="00CE4ADF"/>
    <w:rsid w:val="00CE569A"/>
    <w:rsid w:val="00CE59F5"/>
    <w:rsid w:val="00CE5D66"/>
    <w:rsid w:val="00CE7DD0"/>
    <w:rsid w:val="00CF28B0"/>
    <w:rsid w:val="00CF35B5"/>
    <w:rsid w:val="00CF36D8"/>
    <w:rsid w:val="00CF4369"/>
    <w:rsid w:val="00CF4D10"/>
    <w:rsid w:val="00CF5E97"/>
    <w:rsid w:val="00D00DA6"/>
    <w:rsid w:val="00D018DF"/>
    <w:rsid w:val="00D01D50"/>
    <w:rsid w:val="00D01DBD"/>
    <w:rsid w:val="00D01E19"/>
    <w:rsid w:val="00D039F2"/>
    <w:rsid w:val="00D0496B"/>
    <w:rsid w:val="00D04A31"/>
    <w:rsid w:val="00D04D9E"/>
    <w:rsid w:val="00D04EAF"/>
    <w:rsid w:val="00D04FD1"/>
    <w:rsid w:val="00D05128"/>
    <w:rsid w:val="00D07616"/>
    <w:rsid w:val="00D10075"/>
    <w:rsid w:val="00D1048A"/>
    <w:rsid w:val="00D10CC8"/>
    <w:rsid w:val="00D10D6C"/>
    <w:rsid w:val="00D11E1B"/>
    <w:rsid w:val="00D12E8E"/>
    <w:rsid w:val="00D13B03"/>
    <w:rsid w:val="00D13B32"/>
    <w:rsid w:val="00D13CB5"/>
    <w:rsid w:val="00D14F1D"/>
    <w:rsid w:val="00D159B4"/>
    <w:rsid w:val="00D16076"/>
    <w:rsid w:val="00D16DCB"/>
    <w:rsid w:val="00D16FC0"/>
    <w:rsid w:val="00D17043"/>
    <w:rsid w:val="00D1711B"/>
    <w:rsid w:val="00D17226"/>
    <w:rsid w:val="00D20C30"/>
    <w:rsid w:val="00D20C69"/>
    <w:rsid w:val="00D20EEC"/>
    <w:rsid w:val="00D213B9"/>
    <w:rsid w:val="00D21D36"/>
    <w:rsid w:val="00D2316E"/>
    <w:rsid w:val="00D232C7"/>
    <w:rsid w:val="00D24264"/>
    <w:rsid w:val="00D252AE"/>
    <w:rsid w:val="00D2670A"/>
    <w:rsid w:val="00D26D3F"/>
    <w:rsid w:val="00D2745B"/>
    <w:rsid w:val="00D2774A"/>
    <w:rsid w:val="00D336AF"/>
    <w:rsid w:val="00D34DDF"/>
    <w:rsid w:val="00D360CA"/>
    <w:rsid w:val="00D3610B"/>
    <w:rsid w:val="00D365CE"/>
    <w:rsid w:val="00D37CC8"/>
    <w:rsid w:val="00D41F5F"/>
    <w:rsid w:val="00D42194"/>
    <w:rsid w:val="00D422ED"/>
    <w:rsid w:val="00D4232C"/>
    <w:rsid w:val="00D4334A"/>
    <w:rsid w:val="00D433EA"/>
    <w:rsid w:val="00D43FC8"/>
    <w:rsid w:val="00D44D68"/>
    <w:rsid w:val="00D455BD"/>
    <w:rsid w:val="00D4563E"/>
    <w:rsid w:val="00D463D2"/>
    <w:rsid w:val="00D46A1A"/>
    <w:rsid w:val="00D46F05"/>
    <w:rsid w:val="00D4768A"/>
    <w:rsid w:val="00D47B9D"/>
    <w:rsid w:val="00D5003A"/>
    <w:rsid w:val="00D52C0B"/>
    <w:rsid w:val="00D52C12"/>
    <w:rsid w:val="00D52C57"/>
    <w:rsid w:val="00D52FF0"/>
    <w:rsid w:val="00D539FD"/>
    <w:rsid w:val="00D54AB0"/>
    <w:rsid w:val="00D551C5"/>
    <w:rsid w:val="00D577AD"/>
    <w:rsid w:val="00D57BFA"/>
    <w:rsid w:val="00D603D4"/>
    <w:rsid w:val="00D61B0B"/>
    <w:rsid w:val="00D647E0"/>
    <w:rsid w:val="00D64AD5"/>
    <w:rsid w:val="00D656F0"/>
    <w:rsid w:val="00D663BE"/>
    <w:rsid w:val="00D70871"/>
    <w:rsid w:val="00D70FAD"/>
    <w:rsid w:val="00D71910"/>
    <w:rsid w:val="00D71A45"/>
    <w:rsid w:val="00D75467"/>
    <w:rsid w:val="00D75BA6"/>
    <w:rsid w:val="00D75D2E"/>
    <w:rsid w:val="00D76716"/>
    <w:rsid w:val="00D76BD6"/>
    <w:rsid w:val="00D77072"/>
    <w:rsid w:val="00D80491"/>
    <w:rsid w:val="00D832A7"/>
    <w:rsid w:val="00D8396B"/>
    <w:rsid w:val="00D84339"/>
    <w:rsid w:val="00D86096"/>
    <w:rsid w:val="00D86392"/>
    <w:rsid w:val="00D87C41"/>
    <w:rsid w:val="00D87D1E"/>
    <w:rsid w:val="00D90021"/>
    <w:rsid w:val="00D91634"/>
    <w:rsid w:val="00D91FE2"/>
    <w:rsid w:val="00D92317"/>
    <w:rsid w:val="00D930B8"/>
    <w:rsid w:val="00D938D1"/>
    <w:rsid w:val="00D94489"/>
    <w:rsid w:val="00D94B1E"/>
    <w:rsid w:val="00D957F2"/>
    <w:rsid w:val="00D958B0"/>
    <w:rsid w:val="00D96769"/>
    <w:rsid w:val="00D96F4B"/>
    <w:rsid w:val="00D97B09"/>
    <w:rsid w:val="00DA077C"/>
    <w:rsid w:val="00DA0DE5"/>
    <w:rsid w:val="00DA2A01"/>
    <w:rsid w:val="00DA2A86"/>
    <w:rsid w:val="00DA2F23"/>
    <w:rsid w:val="00DA395D"/>
    <w:rsid w:val="00DA5F73"/>
    <w:rsid w:val="00DA6A58"/>
    <w:rsid w:val="00DA79DE"/>
    <w:rsid w:val="00DA7A64"/>
    <w:rsid w:val="00DB033D"/>
    <w:rsid w:val="00DB2D59"/>
    <w:rsid w:val="00DB2DD2"/>
    <w:rsid w:val="00DB36F5"/>
    <w:rsid w:val="00DB45FD"/>
    <w:rsid w:val="00DB4EDB"/>
    <w:rsid w:val="00DB68F3"/>
    <w:rsid w:val="00DB7D6B"/>
    <w:rsid w:val="00DC11AE"/>
    <w:rsid w:val="00DC18F4"/>
    <w:rsid w:val="00DC22F3"/>
    <w:rsid w:val="00DC25D1"/>
    <w:rsid w:val="00DC46FF"/>
    <w:rsid w:val="00DC56E0"/>
    <w:rsid w:val="00DC5B45"/>
    <w:rsid w:val="00DC5BA1"/>
    <w:rsid w:val="00DC5BAC"/>
    <w:rsid w:val="00DC64B6"/>
    <w:rsid w:val="00DC71C9"/>
    <w:rsid w:val="00DC721C"/>
    <w:rsid w:val="00DC798E"/>
    <w:rsid w:val="00DD057E"/>
    <w:rsid w:val="00DD0C44"/>
    <w:rsid w:val="00DD2D26"/>
    <w:rsid w:val="00DD3337"/>
    <w:rsid w:val="00DD401E"/>
    <w:rsid w:val="00DD41B8"/>
    <w:rsid w:val="00DD4C1E"/>
    <w:rsid w:val="00DD54A9"/>
    <w:rsid w:val="00DD54EE"/>
    <w:rsid w:val="00DD54F7"/>
    <w:rsid w:val="00DD56BF"/>
    <w:rsid w:val="00DD632A"/>
    <w:rsid w:val="00DD636C"/>
    <w:rsid w:val="00DD7EE0"/>
    <w:rsid w:val="00DD9AFE"/>
    <w:rsid w:val="00DE1313"/>
    <w:rsid w:val="00DE1558"/>
    <w:rsid w:val="00DE20BC"/>
    <w:rsid w:val="00DE2462"/>
    <w:rsid w:val="00DE2617"/>
    <w:rsid w:val="00DE2AC2"/>
    <w:rsid w:val="00DE3867"/>
    <w:rsid w:val="00DE3962"/>
    <w:rsid w:val="00DE4339"/>
    <w:rsid w:val="00DE4510"/>
    <w:rsid w:val="00DE45D5"/>
    <w:rsid w:val="00DE4832"/>
    <w:rsid w:val="00DE4A42"/>
    <w:rsid w:val="00DE4F2F"/>
    <w:rsid w:val="00DE50AB"/>
    <w:rsid w:val="00DE5B41"/>
    <w:rsid w:val="00DE6744"/>
    <w:rsid w:val="00DE6A74"/>
    <w:rsid w:val="00DE6E2A"/>
    <w:rsid w:val="00DE7291"/>
    <w:rsid w:val="00DF23DC"/>
    <w:rsid w:val="00DF4B32"/>
    <w:rsid w:val="00DF4FBA"/>
    <w:rsid w:val="00DF52CB"/>
    <w:rsid w:val="00DF5743"/>
    <w:rsid w:val="00DF77AF"/>
    <w:rsid w:val="00DF7CC7"/>
    <w:rsid w:val="00DF7D28"/>
    <w:rsid w:val="00DF7D7D"/>
    <w:rsid w:val="00E0036B"/>
    <w:rsid w:val="00E00858"/>
    <w:rsid w:val="00E00FCA"/>
    <w:rsid w:val="00E0187C"/>
    <w:rsid w:val="00E031BD"/>
    <w:rsid w:val="00E04EAB"/>
    <w:rsid w:val="00E06875"/>
    <w:rsid w:val="00E076E2"/>
    <w:rsid w:val="00E07A43"/>
    <w:rsid w:val="00E10AD4"/>
    <w:rsid w:val="00E11359"/>
    <w:rsid w:val="00E1243E"/>
    <w:rsid w:val="00E12731"/>
    <w:rsid w:val="00E13F46"/>
    <w:rsid w:val="00E1476A"/>
    <w:rsid w:val="00E158C2"/>
    <w:rsid w:val="00E15E34"/>
    <w:rsid w:val="00E176EC"/>
    <w:rsid w:val="00E2017C"/>
    <w:rsid w:val="00E21068"/>
    <w:rsid w:val="00E21A69"/>
    <w:rsid w:val="00E21ACB"/>
    <w:rsid w:val="00E21CFA"/>
    <w:rsid w:val="00E21E99"/>
    <w:rsid w:val="00E22382"/>
    <w:rsid w:val="00E22D2F"/>
    <w:rsid w:val="00E22EEC"/>
    <w:rsid w:val="00E2360E"/>
    <w:rsid w:val="00E24502"/>
    <w:rsid w:val="00E259B1"/>
    <w:rsid w:val="00E26C11"/>
    <w:rsid w:val="00E27486"/>
    <w:rsid w:val="00E27D25"/>
    <w:rsid w:val="00E31672"/>
    <w:rsid w:val="00E343F8"/>
    <w:rsid w:val="00E34752"/>
    <w:rsid w:val="00E4041D"/>
    <w:rsid w:val="00E406A4"/>
    <w:rsid w:val="00E40830"/>
    <w:rsid w:val="00E420AA"/>
    <w:rsid w:val="00E425D3"/>
    <w:rsid w:val="00E4267E"/>
    <w:rsid w:val="00E42EC3"/>
    <w:rsid w:val="00E43989"/>
    <w:rsid w:val="00E43AF7"/>
    <w:rsid w:val="00E443F7"/>
    <w:rsid w:val="00E445C3"/>
    <w:rsid w:val="00E449EE"/>
    <w:rsid w:val="00E45660"/>
    <w:rsid w:val="00E46768"/>
    <w:rsid w:val="00E46DB5"/>
    <w:rsid w:val="00E46F08"/>
    <w:rsid w:val="00E50360"/>
    <w:rsid w:val="00E520E9"/>
    <w:rsid w:val="00E525B6"/>
    <w:rsid w:val="00E5368E"/>
    <w:rsid w:val="00E5434A"/>
    <w:rsid w:val="00E5462C"/>
    <w:rsid w:val="00E5525C"/>
    <w:rsid w:val="00E5732A"/>
    <w:rsid w:val="00E579CF"/>
    <w:rsid w:val="00E57B0C"/>
    <w:rsid w:val="00E60ACB"/>
    <w:rsid w:val="00E6205F"/>
    <w:rsid w:val="00E62700"/>
    <w:rsid w:val="00E637BF"/>
    <w:rsid w:val="00E64FA3"/>
    <w:rsid w:val="00E65926"/>
    <w:rsid w:val="00E65BFC"/>
    <w:rsid w:val="00E72A62"/>
    <w:rsid w:val="00E72AD7"/>
    <w:rsid w:val="00E7311A"/>
    <w:rsid w:val="00E73918"/>
    <w:rsid w:val="00E74469"/>
    <w:rsid w:val="00E74F00"/>
    <w:rsid w:val="00E769EA"/>
    <w:rsid w:val="00E77359"/>
    <w:rsid w:val="00E8044E"/>
    <w:rsid w:val="00E80918"/>
    <w:rsid w:val="00E81D37"/>
    <w:rsid w:val="00E831A5"/>
    <w:rsid w:val="00E846C7"/>
    <w:rsid w:val="00E85256"/>
    <w:rsid w:val="00E87115"/>
    <w:rsid w:val="00E879E6"/>
    <w:rsid w:val="00E901D9"/>
    <w:rsid w:val="00E902AD"/>
    <w:rsid w:val="00E9085A"/>
    <w:rsid w:val="00E915C5"/>
    <w:rsid w:val="00E92526"/>
    <w:rsid w:val="00E92781"/>
    <w:rsid w:val="00E92AD8"/>
    <w:rsid w:val="00E92F8C"/>
    <w:rsid w:val="00E94A08"/>
    <w:rsid w:val="00E97522"/>
    <w:rsid w:val="00EA1A3B"/>
    <w:rsid w:val="00EA1B79"/>
    <w:rsid w:val="00EA2AC7"/>
    <w:rsid w:val="00EA6256"/>
    <w:rsid w:val="00EA6C8C"/>
    <w:rsid w:val="00EA7864"/>
    <w:rsid w:val="00EA7B74"/>
    <w:rsid w:val="00EB0BC8"/>
    <w:rsid w:val="00EB1FDB"/>
    <w:rsid w:val="00EB2021"/>
    <w:rsid w:val="00EB35D0"/>
    <w:rsid w:val="00EB4DEB"/>
    <w:rsid w:val="00EB560A"/>
    <w:rsid w:val="00EB616C"/>
    <w:rsid w:val="00EC1643"/>
    <w:rsid w:val="00EC49BE"/>
    <w:rsid w:val="00EC6416"/>
    <w:rsid w:val="00EC6DC7"/>
    <w:rsid w:val="00EC7F2A"/>
    <w:rsid w:val="00ED0E90"/>
    <w:rsid w:val="00ED17E0"/>
    <w:rsid w:val="00ED242B"/>
    <w:rsid w:val="00ED2C35"/>
    <w:rsid w:val="00ED3F8F"/>
    <w:rsid w:val="00ED4945"/>
    <w:rsid w:val="00ED5392"/>
    <w:rsid w:val="00ED60B7"/>
    <w:rsid w:val="00EE09A2"/>
    <w:rsid w:val="00EE100B"/>
    <w:rsid w:val="00EE45A0"/>
    <w:rsid w:val="00EE4FAE"/>
    <w:rsid w:val="00EE6833"/>
    <w:rsid w:val="00EE6C8C"/>
    <w:rsid w:val="00EE70CE"/>
    <w:rsid w:val="00EF05CE"/>
    <w:rsid w:val="00EF0BC8"/>
    <w:rsid w:val="00EF0F13"/>
    <w:rsid w:val="00EF167E"/>
    <w:rsid w:val="00EF1BBD"/>
    <w:rsid w:val="00EF2700"/>
    <w:rsid w:val="00EF2E30"/>
    <w:rsid w:val="00EF32AC"/>
    <w:rsid w:val="00EF49F5"/>
    <w:rsid w:val="00EF55BD"/>
    <w:rsid w:val="00EF565E"/>
    <w:rsid w:val="00EF618D"/>
    <w:rsid w:val="00EF6F5A"/>
    <w:rsid w:val="00EF70E4"/>
    <w:rsid w:val="00F0166B"/>
    <w:rsid w:val="00F020CE"/>
    <w:rsid w:val="00F024B0"/>
    <w:rsid w:val="00F02923"/>
    <w:rsid w:val="00F02D90"/>
    <w:rsid w:val="00F035E0"/>
    <w:rsid w:val="00F04E09"/>
    <w:rsid w:val="00F04FF8"/>
    <w:rsid w:val="00F05793"/>
    <w:rsid w:val="00F05D9E"/>
    <w:rsid w:val="00F062ED"/>
    <w:rsid w:val="00F06CFA"/>
    <w:rsid w:val="00F0721A"/>
    <w:rsid w:val="00F10C60"/>
    <w:rsid w:val="00F11CCF"/>
    <w:rsid w:val="00F123FA"/>
    <w:rsid w:val="00F125AF"/>
    <w:rsid w:val="00F1307A"/>
    <w:rsid w:val="00F1381D"/>
    <w:rsid w:val="00F13FBA"/>
    <w:rsid w:val="00F14D52"/>
    <w:rsid w:val="00F15530"/>
    <w:rsid w:val="00F15D92"/>
    <w:rsid w:val="00F16C3A"/>
    <w:rsid w:val="00F23B88"/>
    <w:rsid w:val="00F2461C"/>
    <w:rsid w:val="00F24670"/>
    <w:rsid w:val="00F24ACD"/>
    <w:rsid w:val="00F27EAB"/>
    <w:rsid w:val="00F3178C"/>
    <w:rsid w:val="00F31F2D"/>
    <w:rsid w:val="00F3256F"/>
    <w:rsid w:val="00F32685"/>
    <w:rsid w:val="00F3338C"/>
    <w:rsid w:val="00F343E1"/>
    <w:rsid w:val="00F35544"/>
    <w:rsid w:val="00F35578"/>
    <w:rsid w:val="00F3738C"/>
    <w:rsid w:val="00F375CD"/>
    <w:rsid w:val="00F37BB1"/>
    <w:rsid w:val="00F40444"/>
    <w:rsid w:val="00F40C16"/>
    <w:rsid w:val="00F41150"/>
    <w:rsid w:val="00F41528"/>
    <w:rsid w:val="00F418C4"/>
    <w:rsid w:val="00F4207F"/>
    <w:rsid w:val="00F420F9"/>
    <w:rsid w:val="00F42C00"/>
    <w:rsid w:val="00F42E2F"/>
    <w:rsid w:val="00F44190"/>
    <w:rsid w:val="00F44251"/>
    <w:rsid w:val="00F465C2"/>
    <w:rsid w:val="00F467E3"/>
    <w:rsid w:val="00F472EB"/>
    <w:rsid w:val="00F50FA0"/>
    <w:rsid w:val="00F51198"/>
    <w:rsid w:val="00F51DD0"/>
    <w:rsid w:val="00F52296"/>
    <w:rsid w:val="00F53628"/>
    <w:rsid w:val="00F543E9"/>
    <w:rsid w:val="00F54401"/>
    <w:rsid w:val="00F5447F"/>
    <w:rsid w:val="00F55345"/>
    <w:rsid w:val="00F55510"/>
    <w:rsid w:val="00F55573"/>
    <w:rsid w:val="00F55BAC"/>
    <w:rsid w:val="00F56495"/>
    <w:rsid w:val="00F579E1"/>
    <w:rsid w:val="00F60082"/>
    <w:rsid w:val="00F611FE"/>
    <w:rsid w:val="00F63F1D"/>
    <w:rsid w:val="00F64542"/>
    <w:rsid w:val="00F645ED"/>
    <w:rsid w:val="00F66359"/>
    <w:rsid w:val="00F67765"/>
    <w:rsid w:val="00F67D83"/>
    <w:rsid w:val="00F70340"/>
    <w:rsid w:val="00F70837"/>
    <w:rsid w:val="00F71CF6"/>
    <w:rsid w:val="00F7291E"/>
    <w:rsid w:val="00F73D50"/>
    <w:rsid w:val="00F7527C"/>
    <w:rsid w:val="00F76DE6"/>
    <w:rsid w:val="00F772D9"/>
    <w:rsid w:val="00F775C8"/>
    <w:rsid w:val="00F804C1"/>
    <w:rsid w:val="00F80F99"/>
    <w:rsid w:val="00F81CD6"/>
    <w:rsid w:val="00F81D13"/>
    <w:rsid w:val="00F8270E"/>
    <w:rsid w:val="00F82884"/>
    <w:rsid w:val="00F82A6B"/>
    <w:rsid w:val="00F82A8D"/>
    <w:rsid w:val="00F84B11"/>
    <w:rsid w:val="00F85E8D"/>
    <w:rsid w:val="00F86CB8"/>
    <w:rsid w:val="00F86FD0"/>
    <w:rsid w:val="00F86FE1"/>
    <w:rsid w:val="00F874BE"/>
    <w:rsid w:val="00F87694"/>
    <w:rsid w:val="00F9044F"/>
    <w:rsid w:val="00F913F1"/>
    <w:rsid w:val="00F929E7"/>
    <w:rsid w:val="00F93636"/>
    <w:rsid w:val="00F93DBC"/>
    <w:rsid w:val="00F93EDB"/>
    <w:rsid w:val="00F94669"/>
    <w:rsid w:val="00F94907"/>
    <w:rsid w:val="00F95973"/>
    <w:rsid w:val="00F9620D"/>
    <w:rsid w:val="00F966EB"/>
    <w:rsid w:val="00F969F2"/>
    <w:rsid w:val="00F9725E"/>
    <w:rsid w:val="00F9736E"/>
    <w:rsid w:val="00F97930"/>
    <w:rsid w:val="00FA3DDE"/>
    <w:rsid w:val="00FA4052"/>
    <w:rsid w:val="00FA5CE3"/>
    <w:rsid w:val="00FA7C23"/>
    <w:rsid w:val="00FA7E05"/>
    <w:rsid w:val="00FB014F"/>
    <w:rsid w:val="00FB08FC"/>
    <w:rsid w:val="00FB0B3F"/>
    <w:rsid w:val="00FB15D1"/>
    <w:rsid w:val="00FB1D91"/>
    <w:rsid w:val="00FB2615"/>
    <w:rsid w:val="00FB4486"/>
    <w:rsid w:val="00FB4AB0"/>
    <w:rsid w:val="00FB4C6A"/>
    <w:rsid w:val="00FB5E7C"/>
    <w:rsid w:val="00FB629D"/>
    <w:rsid w:val="00FB6526"/>
    <w:rsid w:val="00FB6751"/>
    <w:rsid w:val="00FC1438"/>
    <w:rsid w:val="00FC1E5D"/>
    <w:rsid w:val="00FC203E"/>
    <w:rsid w:val="00FC265D"/>
    <w:rsid w:val="00FC26F8"/>
    <w:rsid w:val="00FC273B"/>
    <w:rsid w:val="00FC3015"/>
    <w:rsid w:val="00FC4AB9"/>
    <w:rsid w:val="00FC507D"/>
    <w:rsid w:val="00FC525E"/>
    <w:rsid w:val="00FC65E1"/>
    <w:rsid w:val="00FC6D0B"/>
    <w:rsid w:val="00FC71C2"/>
    <w:rsid w:val="00FC729F"/>
    <w:rsid w:val="00FC7D46"/>
    <w:rsid w:val="00FD2359"/>
    <w:rsid w:val="00FD4FCD"/>
    <w:rsid w:val="00FD560E"/>
    <w:rsid w:val="00FD6708"/>
    <w:rsid w:val="00FD70C7"/>
    <w:rsid w:val="00FE04C3"/>
    <w:rsid w:val="00FE18F4"/>
    <w:rsid w:val="00FE1B01"/>
    <w:rsid w:val="00FE268E"/>
    <w:rsid w:val="00FE2F6A"/>
    <w:rsid w:val="00FE4759"/>
    <w:rsid w:val="00FE4DB1"/>
    <w:rsid w:val="00FE4EC8"/>
    <w:rsid w:val="00FE584C"/>
    <w:rsid w:val="00FE69C2"/>
    <w:rsid w:val="00FE6D10"/>
    <w:rsid w:val="00FE76DE"/>
    <w:rsid w:val="00FE7AC2"/>
    <w:rsid w:val="00FE7F12"/>
    <w:rsid w:val="00FF15AC"/>
    <w:rsid w:val="00FF1B3F"/>
    <w:rsid w:val="00FF1EB9"/>
    <w:rsid w:val="00FF32D5"/>
    <w:rsid w:val="00FF36C9"/>
    <w:rsid w:val="00FF4498"/>
    <w:rsid w:val="00FF455B"/>
    <w:rsid w:val="00FF4F2A"/>
    <w:rsid w:val="00FF599D"/>
    <w:rsid w:val="00FF743A"/>
    <w:rsid w:val="00FF74E8"/>
    <w:rsid w:val="01009A52"/>
    <w:rsid w:val="010F7844"/>
    <w:rsid w:val="0114DDCC"/>
    <w:rsid w:val="0118EF0B"/>
    <w:rsid w:val="01248CAF"/>
    <w:rsid w:val="012DD910"/>
    <w:rsid w:val="013AAFA8"/>
    <w:rsid w:val="015FD5AA"/>
    <w:rsid w:val="016440DB"/>
    <w:rsid w:val="016EA67E"/>
    <w:rsid w:val="01715DBA"/>
    <w:rsid w:val="0171D472"/>
    <w:rsid w:val="0182C27D"/>
    <w:rsid w:val="01883CD0"/>
    <w:rsid w:val="018B9FC0"/>
    <w:rsid w:val="01A8F5C1"/>
    <w:rsid w:val="01B21BBC"/>
    <w:rsid w:val="01C1FE37"/>
    <w:rsid w:val="01C4A1BE"/>
    <w:rsid w:val="01C88A7B"/>
    <w:rsid w:val="01CFB012"/>
    <w:rsid w:val="01E090F0"/>
    <w:rsid w:val="01E5790D"/>
    <w:rsid w:val="01F81211"/>
    <w:rsid w:val="02122CE9"/>
    <w:rsid w:val="0215C1DB"/>
    <w:rsid w:val="0233D7C5"/>
    <w:rsid w:val="023B6308"/>
    <w:rsid w:val="023EEC07"/>
    <w:rsid w:val="024658BB"/>
    <w:rsid w:val="0246F105"/>
    <w:rsid w:val="02571932"/>
    <w:rsid w:val="0258E6D5"/>
    <w:rsid w:val="02631399"/>
    <w:rsid w:val="026BD917"/>
    <w:rsid w:val="026F9538"/>
    <w:rsid w:val="0284F6A4"/>
    <w:rsid w:val="02916A8F"/>
    <w:rsid w:val="02AACE62"/>
    <w:rsid w:val="02C8F8E3"/>
    <w:rsid w:val="02C9BE38"/>
    <w:rsid w:val="02D68566"/>
    <w:rsid w:val="02DA9F22"/>
    <w:rsid w:val="02E95EE4"/>
    <w:rsid w:val="02EEE833"/>
    <w:rsid w:val="02FD8308"/>
    <w:rsid w:val="02FF345C"/>
    <w:rsid w:val="0317B992"/>
    <w:rsid w:val="031850A7"/>
    <w:rsid w:val="031F1306"/>
    <w:rsid w:val="0320D791"/>
    <w:rsid w:val="03215780"/>
    <w:rsid w:val="032237C7"/>
    <w:rsid w:val="0339D56D"/>
    <w:rsid w:val="0343162E"/>
    <w:rsid w:val="0343600C"/>
    <w:rsid w:val="03467609"/>
    <w:rsid w:val="035185AD"/>
    <w:rsid w:val="03527669"/>
    <w:rsid w:val="035B4292"/>
    <w:rsid w:val="037BC3D0"/>
    <w:rsid w:val="03808959"/>
    <w:rsid w:val="0399AF2E"/>
    <w:rsid w:val="03A035E6"/>
    <w:rsid w:val="03A4CCF4"/>
    <w:rsid w:val="03B20A82"/>
    <w:rsid w:val="03B75E9E"/>
    <w:rsid w:val="03B7CA81"/>
    <w:rsid w:val="03B8DB07"/>
    <w:rsid w:val="03C45639"/>
    <w:rsid w:val="03D70023"/>
    <w:rsid w:val="03D8A4DE"/>
    <w:rsid w:val="03DE301F"/>
    <w:rsid w:val="03FE8C3F"/>
    <w:rsid w:val="040795F5"/>
    <w:rsid w:val="0408F890"/>
    <w:rsid w:val="040F41F8"/>
    <w:rsid w:val="0428CCBE"/>
    <w:rsid w:val="042E475F"/>
    <w:rsid w:val="043BD80C"/>
    <w:rsid w:val="044C4F70"/>
    <w:rsid w:val="044F9227"/>
    <w:rsid w:val="045931AA"/>
    <w:rsid w:val="046CF5BB"/>
    <w:rsid w:val="04713441"/>
    <w:rsid w:val="0471811E"/>
    <w:rsid w:val="0474F4C7"/>
    <w:rsid w:val="04871AE9"/>
    <w:rsid w:val="04AD6DCE"/>
    <w:rsid w:val="04B30342"/>
    <w:rsid w:val="04B3567A"/>
    <w:rsid w:val="04B6456C"/>
    <w:rsid w:val="04C1368E"/>
    <w:rsid w:val="04D6FE7B"/>
    <w:rsid w:val="04DA77E8"/>
    <w:rsid w:val="04E15794"/>
    <w:rsid w:val="04E1F1E6"/>
    <w:rsid w:val="04E25AC4"/>
    <w:rsid w:val="04E67E60"/>
    <w:rsid w:val="04EAD8EE"/>
    <w:rsid w:val="04F16A99"/>
    <w:rsid w:val="04FAB9B2"/>
    <w:rsid w:val="050CC532"/>
    <w:rsid w:val="05120A56"/>
    <w:rsid w:val="05127F29"/>
    <w:rsid w:val="05128DA9"/>
    <w:rsid w:val="05143BA4"/>
    <w:rsid w:val="051A6F3C"/>
    <w:rsid w:val="05218978"/>
    <w:rsid w:val="0545023D"/>
    <w:rsid w:val="0546BA28"/>
    <w:rsid w:val="055B1992"/>
    <w:rsid w:val="055E4D14"/>
    <w:rsid w:val="056F6E9C"/>
    <w:rsid w:val="0577C37C"/>
    <w:rsid w:val="05794871"/>
    <w:rsid w:val="0585FCB6"/>
    <w:rsid w:val="0598FCB9"/>
    <w:rsid w:val="05AA7C65"/>
    <w:rsid w:val="05AC8958"/>
    <w:rsid w:val="05B16B57"/>
    <w:rsid w:val="05BA3254"/>
    <w:rsid w:val="05BC9F96"/>
    <w:rsid w:val="05D07FCD"/>
    <w:rsid w:val="05D26E58"/>
    <w:rsid w:val="05D676F7"/>
    <w:rsid w:val="05DDC312"/>
    <w:rsid w:val="05E8DCB7"/>
    <w:rsid w:val="05EE6AE1"/>
    <w:rsid w:val="05F96668"/>
    <w:rsid w:val="05FDC3C8"/>
    <w:rsid w:val="0602CF78"/>
    <w:rsid w:val="06164593"/>
    <w:rsid w:val="0620E247"/>
    <w:rsid w:val="062C9939"/>
    <w:rsid w:val="062CAEBE"/>
    <w:rsid w:val="062E6347"/>
    <w:rsid w:val="0631A3BC"/>
    <w:rsid w:val="063DCE4F"/>
    <w:rsid w:val="0645B9CD"/>
    <w:rsid w:val="06499A79"/>
    <w:rsid w:val="064E17BD"/>
    <w:rsid w:val="065F36ED"/>
    <w:rsid w:val="066E3268"/>
    <w:rsid w:val="066E911A"/>
    <w:rsid w:val="06714AF3"/>
    <w:rsid w:val="068E370C"/>
    <w:rsid w:val="0692C798"/>
    <w:rsid w:val="0693F58F"/>
    <w:rsid w:val="069BE47A"/>
    <w:rsid w:val="06B672E0"/>
    <w:rsid w:val="06CA39B1"/>
    <w:rsid w:val="06CAB28A"/>
    <w:rsid w:val="06CB9A28"/>
    <w:rsid w:val="06D0EE53"/>
    <w:rsid w:val="06E737EF"/>
    <w:rsid w:val="06E7AC3A"/>
    <w:rsid w:val="06EEF799"/>
    <w:rsid w:val="06EFDEE6"/>
    <w:rsid w:val="06F67B8E"/>
    <w:rsid w:val="07033617"/>
    <w:rsid w:val="070AAFE5"/>
    <w:rsid w:val="070D1254"/>
    <w:rsid w:val="0711072B"/>
    <w:rsid w:val="07116EDA"/>
    <w:rsid w:val="07214AF7"/>
    <w:rsid w:val="072E72E8"/>
    <w:rsid w:val="0738DA66"/>
    <w:rsid w:val="073D91EF"/>
    <w:rsid w:val="073E5A07"/>
    <w:rsid w:val="07595ED9"/>
    <w:rsid w:val="07617731"/>
    <w:rsid w:val="0768CD00"/>
    <w:rsid w:val="076A0BD5"/>
    <w:rsid w:val="076D47BA"/>
    <w:rsid w:val="076DEAFB"/>
    <w:rsid w:val="076E37BE"/>
    <w:rsid w:val="0775E2C5"/>
    <w:rsid w:val="0787776D"/>
    <w:rsid w:val="07899665"/>
    <w:rsid w:val="078A951B"/>
    <w:rsid w:val="078B78C8"/>
    <w:rsid w:val="079F35F0"/>
    <w:rsid w:val="07A0BDF8"/>
    <w:rsid w:val="07B92197"/>
    <w:rsid w:val="07C402AC"/>
    <w:rsid w:val="07C6EDE7"/>
    <w:rsid w:val="07CE0D39"/>
    <w:rsid w:val="07D0760C"/>
    <w:rsid w:val="07FA9B31"/>
    <w:rsid w:val="0826E224"/>
    <w:rsid w:val="083846DF"/>
    <w:rsid w:val="083DDD83"/>
    <w:rsid w:val="0848F4FC"/>
    <w:rsid w:val="084A8311"/>
    <w:rsid w:val="084E80E9"/>
    <w:rsid w:val="0854A583"/>
    <w:rsid w:val="0859EEE9"/>
    <w:rsid w:val="08671213"/>
    <w:rsid w:val="0875C022"/>
    <w:rsid w:val="0894E5C5"/>
    <w:rsid w:val="089F8166"/>
    <w:rsid w:val="08B2747E"/>
    <w:rsid w:val="08B58635"/>
    <w:rsid w:val="08BB3602"/>
    <w:rsid w:val="08C31697"/>
    <w:rsid w:val="08CD9543"/>
    <w:rsid w:val="08D2CD8C"/>
    <w:rsid w:val="08D5E9DF"/>
    <w:rsid w:val="08DDE86F"/>
    <w:rsid w:val="08E09564"/>
    <w:rsid w:val="08E4EB64"/>
    <w:rsid w:val="08E5F26D"/>
    <w:rsid w:val="08FD627A"/>
    <w:rsid w:val="08FEE4D8"/>
    <w:rsid w:val="0905E38A"/>
    <w:rsid w:val="090622A7"/>
    <w:rsid w:val="090E9A8C"/>
    <w:rsid w:val="090F6FBB"/>
    <w:rsid w:val="0913BFFF"/>
    <w:rsid w:val="091CCB9A"/>
    <w:rsid w:val="09208F20"/>
    <w:rsid w:val="092AEB26"/>
    <w:rsid w:val="0931975D"/>
    <w:rsid w:val="094CB447"/>
    <w:rsid w:val="095402AE"/>
    <w:rsid w:val="0955271E"/>
    <w:rsid w:val="095C2660"/>
    <w:rsid w:val="0965A148"/>
    <w:rsid w:val="0978F03E"/>
    <w:rsid w:val="097B2E86"/>
    <w:rsid w:val="098654D5"/>
    <w:rsid w:val="098B9352"/>
    <w:rsid w:val="098D5DE6"/>
    <w:rsid w:val="098E7A5C"/>
    <w:rsid w:val="09915638"/>
    <w:rsid w:val="099BFB36"/>
    <w:rsid w:val="09ABAA58"/>
    <w:rsid w:val="09B8394C"/>
    <w:rsid w:val="09BB2357"/>
    <w:rsid w:val="09CC624B"/>
    <w:rsid w:val="09DFE4A5"/>
    <w:rsid w:val="09E1DB02"/>
    <w:rsid w:val="09E2A0EF"/>
    <w:rsid w:val="09E486B2"/>
    <w:rsid w:val="09E8A8B0"/>
    <w:rsid w:val="09F3F2B6"/>
    <w:rsid w:val="09F523CF"/>
    <w:rsid w:val="09F69A66"/>
    <w:rsid w:val="09FC0875"/>
    <w:rsid w:val="0A0A6FC3"/>
    <w:rsid w:val="0A103E9D"/>
    <w:rsid w:val="0A104756"/>
    <w:rsid w:val="0A1A3C35"/>
    <w:rsid w:val="0A27E6E5"/>
    <w:rsid w:val="0A3ABE02"/>
    <w:rsid w:val="0A3E7F66"/>
    <w:rsid w:val="0A473A18"/>
    <w:rsid w:val="0A4B4812"/>
    <w:rsid w:val="0A502185"/>
    <w:rsid w:val="0A5087FC"/>
    <w:rsid w:val="0A55BC56"/>
    <w:rsid w:val="0A55DC95"/>
    <w:rsid w:val="0A6566FF"/>
    <w:rsid w:val="0A6DBC92"/>
    <w:rsid w:val="0A771EFE"/>
    <w:rsid w:val="0A7E9686"/>
    <w:rsid w:val="0A9246D8"/>
    <w:rsid w:val="0A9E89C9"/>
    <w:rsid w:val="0AAA611E"/>
    <w:rsid w:val="0ABB4399"/>
    <w:rsid w:val="0ABB8AEC"/>
    <w:rsid w:val="0AD4DEBE"/>
    <w:rsid w:val="0ADA44F6"/>
    <w:rsid w:val="0AEA7F69"/>
    <w:rsid w:val="0AF2067D"/>
    <w:rsid w:val="0AF5ADB6"/>
    <w:rsid w:val="0AF66283"/>
    <w:rsid w:val="0AF6F743"/>
    <w:rsid w:val="0AFDCD1C"/>
    <w:rsid w:val="0AFFF973"/>
    <w:rsid w:val="0B064521"/>
    <w:rsid w:val="0B0B27EA"/>
    <w:rsid w:val="0B0B56EA"/>
    <w:rsid w:val="0B0E24C5"/>
    <w:rsid w:val="0B130978"/>
    <w:rsid w:val="0B18C406"/>
    <w:rsid w:val="0B1F65E2"/>
    <w:rsid w:val="0B2A9F0C"/>
    <w:rsid w:val="0B2AC6FB"/>
    <w:rsid w:val="0B2B8129"/>
    <w:rsid w:val="0B3CEEF2"/>
    <w:rsid w:val="0B6976B6"/>
    <w:rsid w:val="0B69D632"/>
    <w:rsid w:val="0B746C7F"/>
    <w:rsid w:val="0B7BA477"/>
    <w:rsid w:val="0B8A623E"/>
    <w:rsid w:val="0B8AF444"/>
    <w:rsid w:val="0B8B1332"/>
    <w:rsid w:val="0B934B04"/>
    <w:rsid w:val="0BAC3FAF"/>
    <w:rsid w:val="0BAD2395"/>
    <w:rsid w:val="0BB0034F"/>
    <w:rsid w:val="0BB44CA9"/>
    <w:rsid w:val="0BBAA3F3"/>
    <w:rsid w:val="0BC184AF"/>
    <w:rsid w:val="0BC2BEDE"/>
    <w:rsid w:val="0BC6C3A9"/>
    <w:rsid w:val="0BC9D92D"/>
    <w:rsid w:val="0BCEBA1C"/>
    <w:rsid w:val="0BD2F2E9"/>
    <w:rsid w:val="0BEA3000"/>
    <w:rsid w:val="0BF32BDE"/>
    <w:rsid w:val="0C0D1193"/>
    <w:rsid w:val="0C1231E1"/>
    <w:rsid w:val="0C27878E"/>
    <w:rsid w:val="0C27BBE3"/>
    <w:rsid w:val="0C3A5739"/>
    <w:rsid w:val="0C4A9DFA"/>
    <w:rsid w:val="0C4C6122"/>
    <w:rsid w:val="0C51B675"/>
    <w:rsid w:val="0C526B59"/>
    <w:rsid w:val="0C5A6B37"/>
    <w:rsid w:val="0C5ED91D"/>
    <w:rsid w:val="0C6A7979"/>
    <w:rsid w:val="0C7CB75B"/>
    <w:rsid w:val="0C800FB9"/>
    <w:rsid w:val="0C90A920"/>
    <w:rsid w:val="0C91F62A"/>
    <w:rsid w:val="0C9A4053"/>
    <w:rsid w:val="0CA2EAED"/>
    <w:rsid w:val="0CB9B5DB"/>
    <w:rsid w:val="0CBBDB7C"/>
    <w:rsid w:val="0CC164A2"/>
    <w:rsid w:val="0CC22C67"/>
    <w:rsid w:val="0CC53C2E"/>
    <w:rsid w:val="0CD0BD38"/>
    <w:rsid w:val="0CE809A2"/>
    <w:rsid w:val="0CE82CA6"/>
    <w:rsid w:val="0CEA8BE5"/>
    <w:rsid w:val="0CEEEA94"/>
    <w:rsid w:val="0D0AD052"/>
    <w:rsid w:val="0D14FEE5"/>
    <w:rsid w:val="0D1D0321"/>
    <w:rsid w:val="0D1D0CD9"/>
    <w:rsid w:val="0D208493"/>
    <w:rsid w:val="0D2322E6"/>
    <w:rsid w:val="0D33A4D2"/>
    <w:rsid w:val="0D34945D"/>
    <w:rsid w:val="0D403227"/>
    <w:rsid w:val="0D426CBF"/>
    <w:rsid w:val="0D4E08E7"/>
    <w:rsid w:val="0D550567"/>
    <w:rsid w:val="0D5BC933"/>
    <w:rsid w:val="0D61BD13"/>
    <w:rsid w:val="0D67488E"/>
    <w:rsid w:val="0D81E72B"/>
    <w:rsid w:val="0D827B4C"/>
    <w:rsid w:val="0D95B5F8"/>
    <w:rsid w:val="0D9849AF"/>
    <w:rsid w:val="0DA4F2A9"/>
    <w:rsid w:val="0DA5D1D1"/>
    <w:rsid w:val="0DADE3D2"/>
    <w:rsid w:val="0DB6B950"/>
    <w:rsid w:val="0DCA7535"/>
    <w:rsid w:val="0DCDFB05"/>
    <w:rsid w:val="0DD4EB83"/>
    <w:rsid w:val="0DD795E0"/>
    <w:rsid w:val="0DD7BC19"/>
    <w:rsid w:val="0DE74391"/>
    <w:rsid w:val="0DEF335D"/>
    <w:rsid w:val="0DF6886F"/>
    <w:rsid w:val="0DFFD02C"/>
    <w:rsid w:val="0E17BF8C"/>
    <w:rsid w:val="0E2999FD"/>
    <w:rsid w:val="0E34335B"/>
    <w:rsid w:val="0E50F7F7"/>
    <w:rsid w:val="0E5F34A0"/>
    <w:rsid w:val="0E646A80"/>
    <w:rsid w:val="0E693FC7"/>
    <w:rsid w:val="0E6DFB88"/>
    <w:rsid w:val="0E6EB388"/>
    <w:rsid w:val="0E72F98B"/>
    <w:rsid w:val="0E843972"/>
    <w:rsid w:val="0E8E17DD"/>
    <w:rsid w:val="0E8E9E46"/>
    <w:rsid w:val="0E9472DC"/>
    <w:rsid w:val="0EA0DF4B"/>
    <w:rsid w:val="0EB65B1B"/>
    <w:rsid w:val="0EBD1B86"/>
    <w:rsid w:val="0ED1F05D"/>
    <w:rsid w:val="0EDD3725"/>
    <w:rsid w:val="0EE35CAE"/>
    <w:rsid w:val="0EE655F3"/>
    <w:rsid w:val="0EE8D0D7"/>
    <w:rsid w:val="0EEB7AAD"/>
    <w:rsid w:val="0EF32E40"/>
    <w:rsid w:val="0EFA0204"/>
    <w:rsid w:val="0EFABA34"/>
    <w:rsid w:val="0EFF8B3C"/>
    <w:rsid w:val="0F081F25"/>
    <w:rsid w:val="0F0A8854"/>
    <w:rsid w:val="0F0EE3E9"/>
    <w:rsid w:val="0F10738A"/>
    <w:rsid w:val="0F1D3A27"/>
    <w:rsid w:val="0F2CD69D"/>
    <w:rsid w:val="0F37AAF0"/>
    <w:rsid w:val="0F3E4674"/>
    <w:rsid w:val="0F3E513E"/>
    <w:rsid w:val="0F4B8E0B"/>
    <w:rsid w:val="0F538D4F"/>
    <w:rsid w:val="0F5B248A"/>
    <w:rsid w:val="0F5B4754"/>
    <w:rsid w:val="0F5ECAA1"/>
    <w:rsid w:val="0F61053D"/>
    <w:rsid w:val="0F635EEC"/>
    <w:rsid w:val="0F6FCC83"/>
    <w:rsid w:val="0F8AFC80"/>
    <w:rsid w:val="0FA07D48"/>
    <w:rsid w:val="0FB28723"/>
    <w:rsid w:val="0FBAB516"/>
    <w:rsid w:val="0FBBEAA5"/>
    <w:rsid w:val="0FCA300C"/>
    <w:rsid w:val="0FCA99AB"/>
    <w:rsid w:val="0FCD7C2D"/>
    <w:rsid w:val="0FD6E9BA"/>
    <w:rsid w:val="0FD87A7C"/>
    <w:rsid w:val="0FD8EFC0"/>
    <w:rsid w:val="0FED43D2"/>
    <w:rsid w:val="0FF353A5"/>
    <w:rsid w:val="1003EFC0"/>
    <w:rsid w:val="100A3226"/>
    <w:rsid w:val="100B7F43"/>
    <w:rsid w:val="100BD458"/>
    <w:rsid w:val="101DC086"/>
    <w:rsid w:val="101DDB5A"/>
    <w:rsid w:val="10212B67"/>
    <w:rsid w:val="1022DBC7"/>
    <w:rsid w:val="10477777"/>
    <w:rsid w:val="104909B9"/>
    <w:rsid w:val="104B1949"/>
    <w:rsid w:val="10554380"/>
    <w:rsid w:val="1059A4FF"/>
    <w:rsid w:val="105F6CE7"/>
    <w:rsid w:val="1060C2D8"/>
    <w:rsid w:val="106304DB"/>
    <w:rsid w:val="10790580"/>
    <w:rsid w:val="107FF9FB"/>
    <w:rsid w:val="10846E99"/>
    <w:rsid w:val="10851963"/>
    <w:rsid w:val="108596D4"/>
    <w:rsid w:val="108ABF2B"/>
    <w:rsid w:val="108CDA17"/>
    <w:rsid w:val="109FE6E7"/>
    <w:rsid w:val="10A454E8"/>
    <w:rsid w:val="10A46A9E"/>
    <w:rsid w:val="10ABE2F3"/>
    <w:rsid w:val="10B5A314"/>
    <w:rsid w:val="10B80C4A"/>
    <w:rsid w:val="10B9895E"/>
    <w:rsid w:val="10C2DC17"/>
    <w:rsid w:val="10CC9B14"/>
    <w:rsid w:val="10E2370F"/>
    <w:rsid w:val="10E333A9"/>
    <w:rsid w:val="10EB9F40"/>
    <w:rsid w:val="10EF957A"/>
    <w:rsid w:val="10F10E96"/>
    <w:rsid w:val="10F2F3AF"/>
    <w:rsid w:val="1115F709"/>
    <w:rsid w:val="111992E4"/>
    <w:rsid w:val="111C132F"/>
    <w:rsid w:val="11283B5A"/>
    <w:rsid w:val="112ADD74"/>
    <w:rsid w:val="11319561"/>
    <w:rsid w:val="11324734"/>
    <w:rsid w:val="114A5185"/>
    <w:rsid w:val="114F7E6C"/>
    <w:rsid w:val="11647E53"/>
    <w:rsid w:val="1176D742"/>
    <w:rsid w:val="11804676"/>
    <w:rsid w:val="1185BFE3"/>
    <w:rsid w:val="1186B53D"/>
    <w:rsid w:val="11874609"/>
    <w:rsid w:val="1196B20C"/>
    <w:rsid w:val="119943EA"/>
    <w:rsid w:val="11ADA173"/>
    <w:rsid w:val="11B27E2F"/>
    <w:rsid w:val="11B96FDA"/>
    <w:rsid w:val="11CC4046"/>
    <w:rsid w:val="11D4D679"/>
    <w:rsid w:val="11D9D7CE"/>
    <w:rsid w:val="11E21EDC"/>
    <w:rsid w:val="11E9D62C"/>
    <w:rsid w:val="11FA1889"/>
    <w:rsid w:val="1206AA6A"/>
    <w:rsid w:val="12104B74"/>
    <w:rsid w:val="121F285B"/>
    <w:rsid w:val="1224F7C9"/>
    <w:rsid w:val="1228FD23"/>
    <w:rsid w:val="1229F8D6"/>
    <w:rsid w:val="122D4039"/>
    <w:rsid w:val="12342D1E"/>
    <w:rsid w:val="12390768"/>
    <w:rsid w:val="123B820B"/>
    <w:rsid w:val="123DE4A9"/>
    <w:rsid w:val="12498033"/>
    <w:rsid w:val="1255D9F0"/>
    <w:rsid w:val="12572B71"/>
    <w:rsid w:val="125B07F3"/>
    <w:rsid w:val="1268C2A7"/>
    <w:rsid w:val="126A55E8"/>
    <w:rsid w:val="127676D9"/>
    <w:rsid w:val="1276B4DB"/>
    <w:rsid w:val="12854562"/>
    <w:rsid w:val="1293DC71"/>
    <w:rsid w:val="12A6CCA4"/>
    <w:rsid w:val="12B18083"/>
    <w:rsid w:val="12B5DF40"/>
    <w:rsid w:val="12B8B890"/>
    <w:rsid w:val="12BD2002"/>
    <w:rsid w:val="12BF41BF"/>
    <w:rsid w:val="12C71095"/>
    <w:rsid w:val="12C7858C"/>
    <w:rsid w:val="12CC9AF1"/>
    <w:rsid w:val="12D79C4F"/>
    <w:rsid w:val="12E5D64B"/>
    <w:rsid w:val="12EB4E57"/>
    <w:rsid w:val="12F4C327"/>
    <w:rsid w:val="12F50F9F"/>
    <w:rsid w:val="12FA9FF7"/>
    <w:rsid w:val="130E824D"/>
    <w:rsid w:val="1319A291"/>
    <w:rsid w:val="131EBF88"/>
    <w:rsid w:val="13203C90"/>
    <w:rsid w:val="13310DB6"/>
    <w:rsid w:val="1336C3A2"/>
    <w:rsid w:val="13456C7E"/>
    <w:rsid w:val="13460C0D"/>
    <w:rsid w:val="134AB6F3"/>
    <w:rsid w:val="135B1BB1"/>
    <w:rsid w:val="135E60B8"/>
    <w:rsid w:val="135F2FB4"/>
    <w:rsid w:val="1365FD73"/>
    <w:rsid w:val="1367641E"/>
    <w:rsid w:val="1369EE91"/>
    <w:rsid w:val="136B59C6"/>
    <w:rsid w:val="137558DA"/>
    <w:rsid w:val="13857EEC"/>
    <w:rsid w:val="1386A047"/>
    <w:rsid w:val="139C3EB3"/>
    <w:rsid w:val="139E4D7D"/>
    <w:rsid w:val="13A1A503"/>
    <w:rsid w:val="13AF791C"/>
    <w:rsid w:val="13B78498"/>
    <w:rsid w:val="13D069F8"/>
    <w:rsid w:val="13E06A4D"/>
    <w:rsid w:val="13EB8AD0"/>
    <w:rsid w:val="13F36CDD"/>
    <w:rsid w:val="13F64DE7"/>
    <w:rsid w:val="140DF124"/>
    <w:rsid w:val="14177DA5"/>
    <w:rsid w:val="14362CD1"/>
    <w:rsid w:val="1439133B"/>
    <w:rsid w:val="143E1240"/>
    <w:rsid w:val="1442A26C"/>
    <w:rsid w:val="1452ED25"/>
    <w:rsid w:val="146E48E6"/>
    <w:rsid w:val="147801CB"/>
    <w:rsid w:val="1482A754"/>
    <w:rsid w:val="1483A175"/>
    <w:rsid w:val="1496503E"/>
    <w:rsid w:val="14B07F15"/>
    <w:rsid w:val="14B3CA00"/>
    <w:rsid w:val="14B64256"/>
    <w:rsid w:val="14BDA053"/>
    <w:rsid w:val="14C088F6"/>
    <w:rsid w:val="14D03FAB"/>
    <w:rsid w:val="14E5AE36"/>
    <w:rsid w:val="14F8F0BD"/>
    <w:rsid w:val="150893E4"/>
    <w:rsid w:val="151AD69C"/>
    <w:rsid w:val="151D1CE4"/>
    <w:rsid w:val="1526730C"/>
    <w:rsid w:val="1527AF13"/>
    <w:rsid w:val="152DA57E"/>
    <w:rsid w:val="15426472"/>
    <w:rsid w:val="1546964D"/>
    <w:rsid w:val="1549028F"/>
    <w:rsid w:val="154C92C1"/>
    <w:rsid w:val="154D84AC"/>
    <w:rsid w:val="1555D00D"/>
    <w:rsid w:val="155ABBD3"/>
    <w:rsid w:val="155EECF1"/>
    <w:rsid w:val="15647E5F"/>
    <w:rsid w:val="156BF59D"/>
    <w:rsid w:val="1574C900"/>
    <w:rsid w:val="1577FFE3"/>
    <w:rsid w:val="15862A2D"/>
    <w:rsid w:val="1587BB2D"/>
    <w:rsid w:val="15931468"/>
    <w:rsid w:val="15991082"/>
    <w:rsid w:val="159A39BB"/>
    <w:rsid w:val="159E9328"/>
    <w:rsid w:val="15A28511"/>
    <w:rsid w:val="15A7E54F"/>
    <w:rsid w:val="15A8A9EE"/>
    <w:rsid w:val="15AD7AE6"/>
    <w:rsid w:val="15C6486F"/>
    <w:rsid w:val="15D46467"/>
    <w:rsid w:val="15D8EA2C"/>
    <w:rsid w:val="15E45BB3"/>
    <w:rsid w:val="15ECE7BD"/>
    <w:rsid w:val="15EDCFBD"/>
    <w:rsid w:val="15EE91A7"/>
    <w:rsid w:val="15EEADE0"/>
    <w:rsid w:val="15FD1D64"/>
    <w:rsid w:val="15FDECD3"/>
    <w:rsid w:val="15FDF4BE"/>
    <w:rsid w:val="16004E1C"/>
    <w:rsid w:val="160A5BD6"/>
    <w:rsid w:val="16165A0E"/>
    <w:rsid w:val="161EECFE"/>
    <w:rsid w:val="16251BC2"/>
    <w:rsid w:val="162A6238"/>
    <w:rsid w:val="1630DD4B"/>
    <w:rsid w:val="163171F7"/>
    <w:rsid w:val="1632B42D"/>
    <w:rsid w:val="163D1258"/>
    <w:rsid w:val="1643670B"/>
    <w:rsid w:val="1648B575"/>
    <w:rsid w:val="16495DC8"/>
    <w:rsid w:val="164F0310"/>
    <w:rsid w:val="1651F26F"/>
    <w:rsid w:val="165E989E"/>
    <w:rsid w:val="166CAE7A"/>
    <w:rsid w:val="167875FF"/>
    <w:rsid w:val="168C9B56"/>
    <w:rsid w:val="16A04195"/>
    <w:rsid w:val="16A146B4"/>
    <w:rsid w:val="16A5BA62"/>
    <w:rsid w:val="16B09DEB"/>
    <w:rsid w:val="16B73DA6"/>
    <w:rsid w:val="16BDC908"/>
    <w:rsid w:val="16C3DBE5"/>
    <w:rsid w:val="16D13F38"/>
    <w:rsid w:val="16D381A6"/>
    <w:rsid w:val="16DADA18"/>
    <w:rsid w:val="16DC1E11"/>
    <w:rsid w:val="16E30F15"/>
    <w:rsid w:val="16E74D30"/>
    <w:rsid w:val="16EDBDA8"/>
    <w:rsid w:val="16FEAD55"/>
    <w:rsid w:val="1703C32A"/>
    <w:rsid w:val="170766B1"/>
    <w:rsid w:val="1707FAD7"/>
    <w:rsid w:val="172A21FF"/>
    <w:rsid w:val="1740AC61"/>
    <w:rsid w:val="17457468"/>
    <w:rsid w:val="175BF195"/>
    <w:rsid w:val="175C9E95"/>
    <w:rsid w:val="176208D6"/>
    <w:rsid w:val="1762C0E7"/>
    <w:rsid w:val="17725526"/>
    <w:rsid w:val="178EFACA"/>
    <w:rsid w:val="1797E156"/>
    <w:rsid w:val="17BC9B2A"/>
    <w:rsid w:val="17D0E3B9"/>
    <w:rsid w:val="17D1DB65"/>
    <w:rsid w:val="17D60A66"/>
    <w:rsid w:val="17E254D5"/>
    <w:rsid w:val="17E37216"/>
    <w:rsid w:val="17F329CB"/>
    <w:rsid w:val="17FBB7F5"/>
    <w:rsid w:val="180B3A58"/>
    <w:rsid w:val="1815CE57"/>
    <w:rsid w:val="18179C92"/>
    <w:rsid w:val="182D6E8C"/>
    <w:rsid w:val="182D933D"/>
    <w:rsid w:val="183C3253"/>
    <w:rsid w:val="183DF9F5"/>
    <w:rsid w:val="183FF761"/>
    <w:rsid w:val="1844B299"/>
    <w:rsid w:val="184B9527"/>
    <w:rsid w:val="185622B0"/>
    <w:rsid w:val="185A2D31"/>
    <w:rsid w:val="185E1159"/>
    <w:rsid w:val="18661B5B"/>
    <w:rsid w:val="1867F9F4"/>
    <w:rsid w:val="186E39E9"/>
    <w:rsid w:val="186ED37E"/>
    <w:rsid w:val="186F0FBF"/>
    <w:rsid w:val="18783873"/>
    <w:rsid w:val="1883C87A"/>
    <w:rsid w:val="18871584"/>
    <w:rsid w:val="18901FC6"/>
    <w:rsid w:val="18A6BA41"/>
    <w:rsid w:val="18AA6824"/>
    <w:rsid w:val="18B0F04E"/>
    <w:rsid w:val="18BF92DF"/>
    <w:rsid w:val="18CA7E45"/>
    <w:rsid w:val="18D26EBA"/>
    <w:rsid w:val="18D2FC57"/>
    <w:rsid w:val="18D774BE"/>
    <w:rsid w:val="18E39234"/>
    <w:rsid w:val="18EF2C4F"/>
    <w:rsid w:val="18F636E8"/>
    <w:rsid w:val="18F8246E"/>
    <w:rsid w:val="18FAB8CE"/>
    <w:rsid w:val="18FC230E"/>
    <w:rsid w:val="18FEB988"/>
    <w:rsid w:val="19063098"/>
    <w:rsid w:val="190A1628"/>
    <w:rsid w:val="190B2950"/>
    <w:rsid w:val="19132BD9"/>
    <w:rsid w:val="19168AB6"/>
    <w:rsid w:val="19263F6F"/>
    <w:rsid w:val="193A2CEF"/>
    <w:rsid w:val="19421886"/>
    <w:rsid w:val="194EA491"/>
    <w:rsid w:val="19509AE9"/>
    <w:rsid w:val="19558F3E"/>
    <w:rsid w:val="1956C61E"/>
    <w:rsid w:val="19570342"/>
    <w:rsid w:val="195A5C55"/>
    <w:rsid w:val="195C27E9"/>
    <w:rsid w:val="19770D47"/>
    <w:rsid w:val="197D41AA"/>
    <w:rsid w:val="197FB691"/>
    <w:rsid w:val="19869B49"/>
    <w:rsid w:val="198826FB"/>
    <w:rsid w:val="198B48C7"/>
    <w:rsid w:val="198F8626"/>
    <w:rsid w:val="1993F3B8"/>
    <w:rsid w:val="1995617C"/>
    <w:rsid w:val="199BF0C6"/>
    <w:rsid w:val="19A6887F"/>
    <w:rsid w:val="19CAC301"/>
    <w:rsid w:val="19D5B0E7"/>
    <w:rsid w:val="19DB42AA"/>
    <w:rsid w:val="19E16BEF"/>
    <w:rsid w:val="19E5310D"/>
    <w:rsid w:val="19E9D774"/>
    <w:rsid w:val="1A004638"/>
    <w:rsid w:val="1A047B70"/>
    <w:rsid w:val="1A0CEB97"/>
    <w:rsid w:val="1A10B25B"/>
    <w:rsid w:val="1A1B892D"/>
    <w:rsid w:val="1A251965"/>
    <w:rsid w:val="1A2EC335"/>
    <w:rsid w:val="1A2F0FAC"/>
    <w:rsid w:val="1A444333"/>
    <w:rsid w:val="1A452638"/>
    <w:rsid w:val="1A455A12"/>
    <w:rsid w:val="1A5A2E08"/>
    <w:rsid w:val="1A63BB6E"/>
    <w:rsid w:val="1A64E9FC"/>
    <w:rsid w:val="1A676FC4"/>
    <w:rsid w:val="1A6CCE02"/>
    <w:rsid w:val="1A6D2AAE"/>
    <w:rsid w:val="1A6D6113"/>
    <w:rsid w:val="1A6DBC9D"/>
    <w:rsid w:val="1A79D6AB"/>
    <w:rsid w:val="1A87DFB9"/>
    <w:rsid w:val="1A8B0855"/>
    <w:rsid w:val="1A8F3512"/>
    <w:rsid w:val="1A978542"/>
    <w:rsid w:val="1A9BBE91"/>
    <w:rsid w:val="1AABF430"/>
    <w:rsid w:val="1AB36479"/>
    <w:rsid w:val="1AC30831"/>
    <w:rsid w:val="1ACBB38E"/>
    <w:rsid w:val="1ACDD1D8"/>
    <w:rsid w:val="1ACFDAC3"/>
    <w:rsid w:val="1AD34FCE"/>
    <w:rsid w:val="1AD73875"/>
    <w:rsid w:val="1AEBEBA5"/>
    <w:rsid w:val="1B0607CD"/>
    <w:rsid w:val="1B14758B"/>
    <w:rsid w:val="1B1800F3"/>
    <w:rsid w:val="1B1EB6CA"/>
    <w:rsid w:val="1B296973"/>
    <w:rsid w:val="1B2DA263"/>
    <w:rsid w:val="1B36BE90"/>
    <w:rsid w:val="1B380EEE"/>
    <w:rsid w:val="1B3B1E38"/>
    <w:rsid w:val="1B4F670D"/>
    <w:rsid w:val="1B585009"/>
    <w:rsid w:val="1B5ADDA6"/>
    <w:rsid w:val="1B61C1B2"/>
    <w:rsid w:val="1B6588D8"/>
    <w:rsid w:val="1B6DA72D"/>
    <w:rsid w:val="1B6FC881"/>
    <w:rsid w:val="1B6FEBC6"/>
    <w:rsid w:val="1B76621F"/>
    <w:rsid w:val="1B84C0C7"/>
    <w:rsid w:val="1B89470E"/>
    <w:rsid w:val="1B8A2C4B"/>
    <w:rsid w:val="1B8E791F"/>
    <w:rsid w:val="1B90AE91"/>
    <w:rsid w:val="1BA4B0E7"/>
    <w:rsid w:val="1BA4F48D"/>
    <w:rsid w:val="1BA62E8B"/>
    <w:rsid w:val="1BA97B04"/>
    <w:rsid w:val="1BAC9E63"/>
    <w:rsid w:val="1BAD89D7"/>
    <w:rsid w:val="1BAF05A8"/>
    <w:rsid w:val="1BAF948D"/>
    <w:rsid w:val="1BC5F31E"/>
    <w:rsid w:val="1BCC5A54"/>
    <w:rsid w:val="1BD06C28"/>
    <w:rsid w:val="1BD90007"/>
    <w:rsid w:val="1BEEF93E"/>
    <w:rsid w:val="1BEF4896"/>
    <w:rsid w:val="1C3EB4B2"/>
    <w:rsid w:val="1C4036DD"/>
    <w:rsid w:val="1C40B632"/>
    <w:rsid w:val="1C418C80"/>
    <w:rsid w:val="1C481F36"/>
    <w:rsid w:val="1C4AEB6F"/>
    <w:rsid w:val="1C4F277E"/>
    <w:rsid w:val="1C555298"/>
    <w:rsid w:val="1C579053"/>
    <w:rsid w:val="1C5C4AE0"/>
    <w:rsid w:val="1C5E603C"/>
    <w:rsid w:val="1C5E86FA"/>
    <w:rsid w:val="1C5FA0E8"/>
    <w:rsid w:val="1C748C63"/>
    <w:rsid w:val="1C76D640"/>
    <w:rsid w:val="1C79BB62"/>
    <w:rsid w:val="1C7B17E1"/>
    <w:rsid w:val="1C7B35A0"/>
    <w:rsid w:val="1C7EA35A"/>
    <w:rsid w:val="1C838977"/>
    <w:rsid w:val="1C8A74A4"/>
    <w:rsid w:val="1C93CFA7"/>
    <w:rsid w:val="1C940FE3"/>
    <w:rsid w:val="1CAA5B86"/>
    <w:rsid w:val="1CAC485F"/>
    <w:rsid w:val="1CB0F9CF"/>
    <w:rsid w:val="1CB3C2E1"/>
    <w:rsid w:val="1CBC3A98"/>
    <w:rsid w:val="1CBF2272"/>
    <w:rsid w:val="1CD0370A"/>
    <w:rsid w:val="1CDA489B"/>
    <w:rsid w:val="1CDA5527"/>
    <w:rsid w:val="1CDE1D34"/>
    <w:rsid w:val="1CE399CD"/>
    <w:rsid w:val="1D04C784"/>
    <w:rsid w:val="1D0BAF63"/>
    <w:rsid w:val="1D20E568"/>
    <w:rsid w:val="1D237E1F"/>
    <w:rsid w:val="1D24AD9F"/>
    <w:rsid w:val="1D315F68"/>
    <w:rsid w:val="1D375DF4"/>
    <w:rsid w:val="1D3C079D"/>
    <w:rsid w:val="1D3C26A6"/>
    <w:rsid w:val="1D487808"/>
    <w:rsid w:val="1D4B672B"/>
    <w:rsid w:val="1D5D02CD"/>
    <w:rsid w:val="1D5E1F47"/>
    <w:rsid w:val="1D5E5AFC"/>
    <w:rsid w:val="1D624443"/>
    <w:rsid w:val="1D631D41"/>
    <w:rsid w:val="1D7338FE"/>
    <w:rsid w:val="1D79EF3D"/>
    <w:rsid w:val="1D7D458C"/>
    <w:rsid w:val="1D87F584"/>
    <w:rsid w:val="1DB3F684"/>
    <w:rsid w:val="1DB6E211"/>
    <w:rsid w:val="1DB92120"/>
    <w:rsid w:val="1DC0C132"/>
    <w:rsid w:val="1DCACC86"/>
    <w:rsid w:val="1DCCB78F"/>
    <w:rsid w:val="1DCDE677"/>
    <w:rsid w:val="1DCEB2A0"/>
    <w:rsid w:val="1DDF5E3D"/>
    <w:rsid w:val="1DE8B535"/>
    <w:rsid w:val="1DE8DE70"/>
    <w:rsid w:val="1E0093FB"/>
    <w:rsid w:val="1E00F6A3"/>
    <w:rsid w:val="1E097A75"/>
    <w:rsid w:val="1E0A484B"/>
    <w:rsid w:val="1E0BF246"/>
    <w:rsid w:val="1E1290E0"/>
    <w:rsid w:val="1E189F4F"/>
    <w:rsid w:val="1E1E89D4"/>
    <w:rsid w:val="1E382F3E"/>
    <w:rsid w:val="1E384365"/>
    <w:rsid w:val="1E3EC524"/>
    <w:rsid w:val="1E42E5FE"/>
    <w:rsid w:val="1E52FCC6"/>
    <w:rsid w:val="1E53D853"/>
    <w:rsid w:val="1E54E32B"/>
    <w:rsid w:val="1E5EDC68"/>
    <w:rsid w:val="1E6206F2"/>
    <w:rsid w:val="1E694469"/>
    <w:rsid w:val="1E77CD22"/>
    <w:rsid w:val="1E80FD31"/>
    <w:rsid w:val="1E929207"/>
    <w:rsid w:val="1EAA9DFC"/>
    <w:rsid w:val="1EB0C3BE"/>
    <w:rsid w:val="1EB624F4"/>
    <w:rsid w:val="1EB8509B"/>
    <w:rsid w:val="1EC34CC3"/>
    <w:rsid w:val="1ECCDBF3"/>
    <w:rsid w:val="1EE42CE1"/>
    <w:rsid w:val="1EE99B57"/>
    <w:rsid w:val="1EF477EB"/>
    <w:rsid w:val="1F0ECE09"/>
    <w:rsid w:val="1F16EF87"/>
    <w:rsid w:val="1F19B259"/>
    <w:rsid w:val="1F1D4301"/>
    <w:rsid w:val="1F2740E4"/>
    <w:rsid w:val="1F27D3EB"/>
    <w:rsid w:val="1F289921"/>
    <w:rsid w:val="1F2B4995"/>
    <w:rsid w:val="1F3B5387"/>
    <w:rsid w:val="1F3E94CE"/>
    <w:rsid w:val="1F4DC37B"/>
    <w:rsid w:val="1F52CC90"/>
    <w:rsid w:val="1F545611"/>
    <w:rsid w:val="1F662B88"/>
    <w:rsid w:val="1F66C71C"/>
    <w:rsid w:val="1F682552"/>
    <w:rsid w:val="1F716151"/>
    <w:rsid w:val="1F72A209"/>
    <w:rsid w:val="1F76BA89"/>
    <w:rsid w:val="1F80E883"/>
    <w:rsid w:val="1F839923"/>
    <w:rsid w:val="1F8AD635"/>
    <w:rsid w:val="1F94F250"/>
    <w:rsid w:val="1F97176A"/>
    <w:rsid w:val="1FA34A2E"/>
    <w:rsid w:val="1FACFB3A"/>
    <w:rsid w:val="1FBD4727"/>
    <w:rsid w:val="1FCE189B"/>
    <w:rsid w:val="1FD312D6"/>
    <w:rsid w:val="1FD523D4"/>
    <w:rsid w:val="1FDB477E"/>
    <w:rsid w:val="1FDDE305"/>
    <w:rsid w:val="1FEADAAE"/>
    <w:rsid w:val="2012CCBF"/>
    <w:rsid w:val="2015D055"/>
    <w:rsid w:val="201854F1"/>
    <w:rsid w:val="2022DD4B"/>
    <w:rsid w:val="202A64BE"/>
    <w:rsid w:val="202B5AE0"/>
    <w:rsid w:val="2030B92B"/>
    <w:rsid w:val="20452E1A"/>
    <w:rsid w:val="204DD0A9"/>
    <w:rsid w:val="205276F8"/>
    <w:rsid w:val="205AC670"/>
    <w:rsid w:val="2060D68C"/>
    <w:rsid w:val="2066C465"/>
    <w:rsid w:val="207F1718"/>
    <w:rsid w:val="208D0EC8"/>
    <w:rsid w:val="2094F376"/>
    <w:rsid w:val="2098D4E0"/>
    <w:rsid w:val="209ADB00"/>
    <w:rsid w:val="20A5F571"/>
    <w:rsid w:val="20B112B0"/>
    <w:rsid w:val="20B2C592"/>
    <w:rsid w:val="20BDF7D6"/>
    <w:rsid w:val="20D87A89"/>
    <w:rsid w:val="20DA0707"/>
    <w:rsid w:val="20E7BBCF"/>
    <w:rsid w:val="20FD714B"/>
    <w:rsid w:val="20FF5422"/>
    <w:rsid w:val="210C562C"/>
    <w:rsid w:val="210DF1DF"/>
    <w:rsid w:val="21121791"/>
    <w:rsid w:val="211D4D7F"/>
    <w:rsid w:val="211E2520"/>
    <w:rsid w:val="213EE104"/>
    <w:rsid w:val="21409EE5"/>
    <w:rsid w:val="21587152"/>
    <w:rsid w:val="215B1B6E"/>
    <w:rsid w:val="21670ED6"/>
    <w:rsid w:val="21685F4E"/>
    <w:rsid w:val="21753896"/>
    <w:rsid w:val="217862B0"/>
    <w:rsid w:val="21867CDB"/>
    <w:rsid w:val="21954970"/>
    <w:rsid w:val="2199D02D"/>
    <w:rsid w:val="21AAC110"/>
    <w:rsid w:val="21B1013C"/>
    <w:rsid w:val="21B6A5A7"/>
    <w:rsid w:val="21B81295"/>
    <w:rsid w:val="21CA2188"/>
    <w:rsid w:val="21D1916C"/>
    <w:rsid w:val="21E1AA6A"/>
    <w:rsid w:val="21FA9DAE"/>
    <w:rsid w:val="22057137"/>
    <w:rsid w:val="220C9FE2"/>
    <w:rsid w:val="220E4A13"/>
    <w:rsid w:val="222683E6"/>
    <w:rsid w:val="222761D9"/>
    <w:rsid w:val="222948CF"/>
    <w:rsid w:val="22374152"/>
    <w:rsid w:val="223A93EC"/>
    <w:rsid w:val="22453206"/>
    <w:rsid w:val="2245EA05"/>
    <w:rsid w:val="2249A605"/>
    <w:rsid w:val="22600E0A"/>
    <w:rsid w:val="2260411F"/>
    <w:rsid w:val="2266CDB0"/>
    <w:rsid w:val="2275620A"/>
    <w:rsid w:val="227A5B7F"/>
    <w:rsid w:val="2297C81B"/>
    <w:rsid w:val="229FEB78"/>
    <w:rsid w:val="22A249AD"/>
    <w:rsid w:val="22A6AF6D"/>
    <w:rsid w:val="22AD7D04"/>
    <w:rsid w:val="22B3306F"/>
    <w:rsid w:val="22BA5DFD"/>
    <w:rsid w:val="22BDDEB6"/>
    <w:rsid w:val="22C43AF1"/>
    <w:rsid w:val="22D0E528"/>
    <w:rsid w:val="22D1297A"/>
    <w:rsid w:val="22DB9ADF"/>
    <w:rsid w:val="22E088CA"/>
    <w:rsid w:val="22F96D4B"/>
    <w:rsid w:val="231A02EF"/>
    <w:rsid w:val="23342D0C"/>
    <w:rsid w:val="233A667D"/>
    <w:rsid w:val="2344B9C9"/>
    <w:rsid w:val="234FA707"/>
    <w:rsid w:val="23604153"/>
    <w:rsid w:val="2369678E"/>
    <w:rsid w:val="236B059B"/>
    <w:rsid w:val="2371A744"/>
    <w:rsid w:val="23928641"/>
    <w:rsid w:val="2399CF1A"/>
    <w:rsid w:val="23AA4C8B"/>
    <w:rsid w:val="23ABEC19"/>
    <w:rsid w:val="23B5EF80"/>
    <w:rsid w:val="23D01E02"/>
    <w:rsid w:val="23D712E0"/>
    <w:rsid w:val="23DC8343"/>
    <w:rsid w:val="23F2AAB7"/>
    <w:rsid w:val="2409DF60"/>
    <w:rsid w:val="2414F0BD"/>
    <w:rsid w:val="2418F95F"/>
    <w:rsid w:val="241D8F8B"/>
    <w:rsid w:val="2436A1F4"/>
    <w:rsid w:val="2437A856"/>
    <w:rsid w:val="24499081"/>
    <w:rsid w:val="244D6F08"/>
    <w:rsid w:val="2451DB62"/>
    <w:rsid w:val="2452AF21"/>
    <w:rsid w:val="245A9E41"/>
    <w:rsid w:val="245F2EFD"/>
    <w:rsid w:val="24671A0A"/>
    <w:rsid w:val="246FB349"/>
    <w:rsid w:val="24700443"/>
    <w:rsid w:val="248520A9"/>
    <w:rsid w:val="248FE60D"/>
    <w:rsid w:val="249D7350"/>
    <w:rsid w:val="24A3681E"/>
    <w:rsid w:val="24A4F72B"/>
    <w:rsid w:val="24B4B91F"/>
    <w:rsid w:val="24C16CEE"/>
    <w:rsid w:val="24CC3284"/>
    <w:rsid w:val="24CC93E5"/>
    <w:rsid w:val="24DDE0F2"/>
    <w:rsid w:val="24E0EA8B"/>
    <w:rsid w:val="24F22AFE"/>
    <w:rsid w:val="24F629AC"/>
    <w:rsid w:val="24FA65C0"/>
    <w:rsid w:val="2505E004"/>
    <w:rsid w:val="25080A2E"/>
    <w:rsid w:val="25124556"/>
    <w:rsid w:val="25197321"/>
    <w:rsid w:val="25198C61"/>
    <w:rsid w:val="2519B78D"/>
    <w:rsid w:val="253951BD"/>
    <w:rsid w:val="253BD3A9"/>
    <w:rsid w:val="254667EB"/>
    <w:rsid w:val="254B32BF"/>
    <w:rsid w:val="256650C8"/>
    <w:rsid w:val="257264A3"/>
    <w:rsid w:val="257A7051"/>
    <w:rsid w:val="25809484"/>
    <w:rsid w:val="25816955"/>
    <w:rsid w:val="258F02A9"/>
    <w:rsid w:val="259044FF"/>
    <w:rsid w:val="259E1A47"/>
    <w:rsid w:val="25AB548D"/>
    <w:rsid w:val="25ADB438"/>
    <w:rsid w:val="25BC2535"/>
    <w:rsid w:val="25E50988"/>
    <w:rsid w:val="25E52118"/>
    <w:rsid w:val="25EAD169"/>
    <w:rsid w:val="25ED71B3"/>
    <w:rsid w:val="25F46C4C"/>
    <w:rsid w:val="262E6B74"/>
    <w:rsid w:val="2638F21E"/>
    <w:rsid w:val="263AAB6C"/>
    <w:rsid w:val="263DD245"/>
    <w:rsid w:val="26520737"/>
    <w:rsid w:val="2652C751"/>
    <w:rsid w:val="2659BFFE"/>
    <w:rsid w:val="265A2705"/>
    <w:rsid w:val="2662BD8B"/>
    <w:rsid w:val="26655ADE"/>
    <w:rsid w:val="2673FAD0"/>
    <w:rsid w:val="26764C6A"/>
    <w:rsid w:val="2678B07D"/>
    <w:rsid w:val="268366A3"/>
    <w:rsid w:val="26984A75"/>
    <w:rsid w:val="26AE0D15"/>
    <w:rsid w:val="26AF2F7A"/>
    <w:rsid w:val="26B2BDA3"/>
    <w:rsid w:val="26BE8508"/>
    <w:rsid w:val="26C23CAC"/>
    <w:rsid w:val="26C5CAD9"/>
    <w:rsid w:val="26CC7087"/>
    <w:rsid w:val="26CF179A"/>
    <w:rsid w:val="26DCA0E1"/>
    <w:rsid w:val="26E8740A"/>
    <w:rsid w:val="26F93E59"/>
    <w:rsid w:val="26FE66B8"/>
    <w:rsid w:val="270CF802"/>
    <w:rsid w:val="271092E4"/>
    <w:rsid w:val="2716E696"/>
    <w:rsid w:val="2717CDB3"/>
    <w:rsid w:val="2724BA6C"/>
    <w:rsid w:val="27275462"/>
    <w:rsid w:val="27308981"/>
    <w:rsid w:val="273132D5"/>
    <w:rsid w:val="27393699"/>
    <w:rsid w:val="27590223"/>
    <w:rsid w:val="275B9D68"/>
    <w:rsid w:val="275F169E"/>
    <w:rsid w:val="27779AE6"/>
    <w:rsid w:val="277ACA05"/>
    <w:rsid w:val="278219B9"/>
    <w:rsid w:val="278B3C05"/>
    <w:rsid w:val="278D2E95"/>
    <w:rsid w:val="2794E977"/>
    <w:rsid w:val="279FD861"/>
    <w:rsid w:val="27C9BDFE"/>
    <w:rsid w:val="27DDBB99"/>
    <w:rsid w:val="27E18CC4"/>
    <w:rsid w:val="27F2BA26"/>
    <w:rsid w:val="27FD80EA"/>
    <w:rsid w:val="281206F9"/>
    <w:rsid w:val="2813897E"/>
    <w:rsid w:val="281CF386"/>
    <w:rsid w:val="281F60D2"/>
    <w:rsid w:val="282BEA9F"/>
    <w:rsid w:val="282E1666"/>
    <w:rsid w:val="282E343C"/>
    <w:rsid w:val="2830C814"/>
    <w:rsid w:val="283C0DE4"/>
    <w:rsid w:val="283D3F1B"/>
    <w:rsid w:val="284D41F6"/>
    <w:rsid w:val="28537279"/>
    <w:rsid w:val="2859E396"/>
    <w:rsid w:val="287E6D4B"/>
    <w:rsid w:val="28863159"/>
    <w:rsid w:val="288F22AA"/>
    <w:rsid w:val="2894A0F5"/>
    <w:rsid w:val="289A6D2F"/>
    <w:rsid w:val="28A1A220"/>
    <w:rsid w:val="28A3C136"/>
    <w:rsid w:val="28ABD434"/>
    <w:rsid w:val="28B1C977"/>
    <w:rsid w:val="28BC9A6A"/>
    <w:rsid w:val="28C0113A"/>
    <w:rsid w:val="28C32B88"/>
    <w:rsid w:val="28C38AD7"/>
    <w:rsid w:val="28CD9AD2"/>
    <w:rsid w:val="28D6DC59"/>
    <w:rsid w:val="28D9545C"/>
    <w:rsid w:val="28DA460C"/>
    <w:rsid w:val="28DA48F9"/>
    <w:rsid w:val="28E094B8"/>
    <w:rsid w:val="28E7958E"/>
    <w:rsid w:val="28F10A2A"/>
    <w:rsid w:val="290E810D"/>
    <w:rsid w:val="29193A50"/>
    <w:rsid w:val="291C4F9E"/>
    <w:rsid w:val="293464E9"/>
    <w:rsid w:val="295AF1D0"/>
    <w:rsid w:val="295CF9C1"/>
    <w:rsid w:val="2964BEFA"/>
    <w:rsid w:val="2970559A"/>
    <w:rsid w:val="2974A893"/>
    <w:rsid w:val="2976131F"/>
    <w:rsid w:val="297C0D17"/>
    <w:rsid w:val="2984B594"/>
    <w:rsid w:val="298B2940"/>
    <w:rsid w:val="298EE621"/>
    <w:rsid w:val="299E28ED"/>
    <w:rsid w:val="29A397FC"/>
    <w:rsid w:val="29A586FB"/>
    <w:rsid w:val="29AD27B0"/>
    <w:rsid w:val="29B7974A"/>
    <w:rsid w:val="29B92A4A"/>
    <w:rsid w:val="29B9AF40"/>
    <w:rsid w:val="29C75501"/>
    <w:rsid w:val="29E4F02E"/>
    <w:rsid w:val="29F3B16B"/>
    <w:rsid w:val="29F947E3"/>
    <w:rsid w:val="2A082113"/>
    <w:rsid w:val="2A0A13BB"/>
    <w:rsid w:val="2A13EAEF"/>
    <w:rsid w:val="2A18E91F"/>
    <w:rsid w:val="2A1ABB22"/>
    <w:rsid w:val="2A299F86"/>
    <w:rsid w:val="2A2DCCC4"/>
    <w:rsid w:val="2A35FE47"/>
    <w:rsid w:val="2A394A75"/>
    <w:rsid w:val="2A6352F9"/>
    <w:rsid w:val="2A6B9768"/>
    <w:rsid w:val="2A74672C"/>
    <w:rsid w:val="2A766C02"/>
    <w:rsid w:val="2A80436B"/>
    <w:rsid w:val="2A88AB21"/>
    <w:rsid w:val="2A8B4301"/>
    <w:rsid w:val="2A91F2C8"/>
    <w:rsid w:val="2A942D8A"/>
    <w:rsid w:val="2A948E1E"/>
    <w:rsid w:val="2A9C31C1"/>
    <w:rsid w:val="2AB57544"/>
    <w:rsid w:val="2ABA3A4E"/>
    <w:rsid w:val="2AC3FAE6"/>
    <w:rsid w:val="2AC5EB65"/>
    <w:rsid w:val="2ACC4109"/>
    <w:rsid w:val="2AE2A993"/>
    <w:rsid w:val="2AEA6A97"/>
    <w:rsid w:val="2AEB2AF3"/>
    <w:rsid w:val="2B00ED01"/>
    <w:rsid w:val="2B030E44"/>
    <w:rsid w:val="2B088FAC"/>
    <w:rsid w:val="2B160EFE"/>
    <w:rsid w:val="2B168EEC"/>
    <w:rsid w:val="2B1E3BA9"/>
    <w:rsid w:val="2B23153C"/>
    <w:rsid w:val="2B264DA8"/>
    <w:rsid w:val="2B296873"/>
    <w:rsid w:val="2B2C96C9"/>
    <w:rsid w:val="2B2FA195"/>
    <w:rsid w:val="2B387606"/>
    <w:rsid w:val="2B39B35E"/>
    <w:rsid w:val="2B39B673"/>
    <w:rsid w:val="2B44754E"/>
    <w:rsid w:val="2B460558"/>
    <w:rsid w:val="2B548364"/>
    <w:rsid w:val="2B62C924"/>
    <w:rsid w:val="2B68B231"/>
    <w:rsid w:val="2B695D1C"/>
    <w:rsid w:val="2B6A087D"/>
    <w:rsid w:val="2B6A2FC5"/>
    <w:rsid w:val="2B7479C0"/>
    <w:rsid w:val="2B7ABE48"/>
    <w:rsid w:val="2B80EE88"/>
    <w:rsid w:val="2B87871C"/>
    <w:rsid w:val="2BA4F239"/>
    <w:rsid w:val="2BB0EC4D"/>
    <w:rsid w:val="2BB8A4F7"/>
    <w:rsid w:val="2BB9969F"/>
    <w:rsid w:val="2BBAC1B3"/>
    <w:rsid w:val="2BBDBAEA"/>
    <w:rsid w:val="2BBE4D60"/>
    <w:rsid w:val="2BC16C4C"/>
    <w:rsid w:val="2BE5A10D"/>
    <w:rsid w:val="2BE5DF72"/>
    <w:rsid w:val="2BEEE775"/>
    <w:rsid w:val="2C164333"/>
    <w:rsid w:val="2C17B4EB"/>
    <w:rsid w:val="2C1E3E4A"/>
    <w:rsid w:val="2C299A12"/>
    <w:rsid w:val="2C2A53C1"/>
    <w:rsid w:val="2C2EAFAE"/>
    <w:rsid w:val="2C3556AC"/>
    <w:rsid w:val="2C5A5274"/>
    <w:rsid w:val="2C6EC00B"/>
    <w:rsid w:val="2C731CA5"/>
    <w:rsid w:val="2C796B05"/>
    <w:rsid w:val="2C7DDDE7"/>
    <w:rsid w:val="2C8CB314"/>
    <w:rsid w:val="2CA1164A"/>
    <w:rsid w:val="2CAC40AB"/>
    <w:rsid w:val="2CB18DE5"/>
    <w:rsid w:val="2CB64686"/>
    <w:rsid w:val="2CBB04D5"/>
    <w:rsid w:val="2CCA1A93"/>
    <w:rsid w:val="2CDFFF09"/>
    <w:rsid w:val="2CE0B267"/>
    <w:rsid w:val="2CE8B48C"/>
    <w:rsid w:val="2CF2FA34"/>
    <w:rsid w:val="2CFCF0C8"/>
    <w:rsid w:val="2D02E343"/>
    <w:rsid w:val="2D083BE3"/>
    <w:rsid w:val="2D0D1D3B"/>
    <w:rsid w:val="2D175669"/>
    <w:rsid w:val="2D1794E5"/>
    <w:rsid w:val="2D1A0305"/>
    <w:rsid w:val="2D2DE268"/>
    <w:rsid w:val="2D30E4DE"/>
    <w:rsid w:val="2D50AC98"/>
    <w:rsid w:val="2D59BAF3"/>
    <w:rsid w:val="2D5CB984"/>
    <w:rsid w:val="2D6569A0"/>
    <w:rsid w:val="2D66AF48"/>
    <w:rsid w:val="2D6900AA"/>
    <w:rsid w:val="2D760CBE"/>
    <w:rsid w:val="2D89AA8B"/>
    <w:rsid w:val="2D9C4B03"/>
    <w:rsid w:val="2D9D594B"/>
    <w:rsid w:val="2DA80E57"/>
    <w:rsid w:val="2DACF3E3"/>
    <w:rsid w:val="2DC46609"/>
    <w:rsid w:val="2DC877B1"/>
    <w:rsid w:val="2DD2D4F9"/>
    <w:rsid w:val="2DDE8479"/>
    <w:rsid w:val="2DE1EE82"/>
    <w:rsid w:val="2DFEB6F2"/>
    <w:rsid w:val="2DFF47EF"/>
    <w:rsid w:val="2E0B9C62"/>
    <w:rsid w:val="2E1CE9D5"/>
    <w:rsid w:val="2E23CAA9"/>
    <w:rsid w:val="2E2E248F"/>
    <w:rsid w:val="2E45B579"/>
    <w:rsid w:val="2E4AF87E"/>
    <w:rsid w:val="2E4B529E"/>
    <w:rsid w:val="2E576B13"/>
    <w:rsid w:val="2E7832AA"/>
    <w:rsid w:val="2E7ADB4F"/>
    <w:rsid w:val="2E7F9D30"/>
    <w:rsid w:val="2E85743C"/>
    <w:rsid w:val="2E85DAA0"/>
    <w:rsid w:val="2E8A5085"/>
    <w:rsid w:val="2E8CEB83"/>
    <w:rsid w:val="2EA09D1C"/>
    <w:rsid w:val="2EA136FD"/>
    <w:rsid w:val="2EA3A49B"/>
    <w:rsid w:val="2EA43906"/>
    <w:rsid w:val="2EC0E2B0"/>
    <w:rsid w:val="2EC53C85"/>
    <w:rsid w:val="2ECBBB08"/>
    <w:rsid w:val="2ED92A62"/>
    <w:rsid w:val="2EDD2640"/>
    <w:rsid w:val="2EE12618"/>
    <w:rsid w:val="2F126861"/>
    <w:rsid w:val="2F19CFC3"/>
    <w:rsid w:val="2F1D42B0"/>
    <w:rsid w:val="2F24618E"/>
    <w:rsid w:val="2F2AE2E2"/>
    <w:rsid w:val="2F2BC735"/>
    <w:rsid w:val="2F329A31"/>
    <w:rsid w:val="2F3C2A4C"/>
    <w:rsid w:val="2F427A5F"/>
    <w:rsid w:val="2F4C9C95"/>
    <w:rsid w:val="2F4D1F24"/>
    <w:rsid w:val="2F4E3931"/>
    <w:rsid w:val="2F4EC7DB"/>
    <w:rsid w:val="2F57134E"/>
    <w:rsid w:val="2F5B3091"/>
    <w:rsid w:val="2F62C4AD"/>
    <w:rsid w:val="2F6C50DF"/>
    <w:rsid w:val="2F7DF24C"/>
    <w:rsid w:val="2F925958"/>
    <w:rsid w:val="2FA4383D"/>
    <w:rsid w:val="2FB6351F"/>
    <w:rsid w:val="2FC5A743"/>
    <w:rsid w:val="2FCB8613"/>
    <w:rsid w:val="2FD9F9E3"/>
    <w:rsid w:val="2FE5D935"/>
    <w:rsid w:val="2FE778A5"/>
    <w:rsid w:val="2FEE56D1"/>
    <w:rsid w:val="2FFE095F"/>
    <w:rsid w:val="2FFF4B93"/>
    <w:rsid w:val="2FFF983E"/>
    <w:rsid w:val="300F8F79"/>
    <w:rsid w:val="301103FD"/>
    <w:rsid w:val="302D1AB5"/>
    <w:rsid w:val="302D6CFA"/>
    <w:rsid w:val="303CFB8B"/>
    <w:rsid w:val="303ED7BD"/>
    <w:rsid w:val="3040FB64"/>
    <w:rsid w:val="30535CD4"/>
    <w:rsid w:val="307CC040"/>
    <w:rsid w:val="3086EF37"/>
    <w:rsid w:val="308A37E9"/>
    <w:rsid w:val="3092A4BC"/>
    <w:rsid w:val="3092FE6B"/>
    <w:rsid w:val="3094F505"/>
    <w:rsid w:val="30962FDB"/>
    <w:rsid w:val="309B9099"/>
    <w:rsid w:val="30AB1C42"/>
    <w:rsid w:val="30B89A0C"/>
    <w:rsid w:val="30D32C46"/>
    <w:rsid w:val="30D3681D"/>
    <w:rsid w:val="30E74839"/>
    <w:rsid w:val="30F55F62"/>
    <w:rsid w:val="30F6C71C"/>
    <w:rsid w:val="30FC9A3D"/>
    <w:rsid w:val="3108AB1C"/>
    <w:rsid w:val="312048BE"/>
    <w:rsid w:val="31296100"/>
    <w:rsid w:val="312FB0F2"/>
    <w:rsid w:val="31374F7B"/>
    <w:rsid w:val="314F03E8"/>
    <w:rsid w:val="31509784"/>
    <w:rsid w:val="31511742"/>
    <w:rsid w:val="315ACA31"/>
    <w:rsid w:val="315CE8B2"/>
    <w:rsid w:val="31600669"/>
    <w:rsid w:val="3173B5FB"/>
    <w:rsid w:val="3175D7D2"/>
    <w:rsid w:val="3178104B"/>
    <w:rsid w:val="317CF38B"/>
    <w:rsid w:val="3180BC6C"/>
    <w:rsid w:val="31A3458E"/>
    <w:rsid w:val="31B6E61C"/>
    <w:rsid w:val="31BAB9E3"/>
    <w:rsid w:val="31BDB002"/>
    <w:rsid w:val="31C02EE1"/>
    <w:rsid w:val="31C5BEC0"/>
    <w:rsid w:val="31CB2970"/>
    <w:rsid w:val="31CFD0CF"/>
    <w:rsid w:val="31D20ECA"/>
    <w:rsid w:val="31DDDC2B"/>
    <w:rsid w:val="31DDEE28"/>
    <w:rsid w:val="31E30561"/>
    <w:rsid w:val="31F3FFA0"/>
    <w:rsid w:val="31FDF779"/>
    <w:rsid w:val="31FFB151"/>
    <w:rsid w:val="32024FA7"/>
    <w:rsid w:val="321416B1"/>
    <w:rsid w:val="3220B0B7"/>
    <w:rsid w:val="32214084"/>
    <w:rsid w:val="322B497D"/>
    <w:rsid w:val="322C16B7"/>
    <w:rsid w:val="32368CE8"/>
    <w:rsid w:val="324EA4D4"/>
    <w:rsid w:val="3252E295"/>
    <w:rsid w:val="325C4EF0"/>
    <w:rsid w:val="325D29C9"/>
    <w:rsid w:val="32656E26"/>
    <w:rsid w:val="326FAB24"/>
    <w:rsid w:val="3295ABCF"/>
    <w:rsid w:val="3296DF90"/>
    <w:rsid w:val="329BA04F"/>
    <w:rsid w:val="329C281A"/>
    <w:rsid w:val="32B32986"/>
    <w:rsid w:val="32BA648E"/>
    <w:rsid w:val="32BAE15D"/>
    <w:rsid w:val="32C0E264"/>
    <w:rsid w:val="32C59D83"/>
    <w:rsid w:val="32CD6733"/>
    <w:rsid w:val="32D028A3"/>
    <w:rsid w:val="32D38521"/>
    <w:rsid w:val="32DFCA35"/>
    <w:rsid w:val="32F59D4B"/>
    <w:rsid w:val="32F92C9B"/>
    <w:rsid w:val="32FFCB5C"/>
    <w:rsid w:val="3304CA0D"/>
    <w:rsid w:val="33051091"/>
    <w:rsid w:val="33114EAF"/>
    <w:rsid w:val="33223FEB"/>
    <w:rsid w:val="3323719D"/>
    <w:rsid w:val="332503AE"/>
    <w:rsid w:val="33270634"/>
    <w:rsid w:val="33381436"/>
    <w:rsid w:val="33478302"/>
    <w:rsid w:val="3347C2D1"/>
    <w:rsid w:val="334D4F14"/>
    <w:rsid w:val="33510FCE"/>
    <w:rsid w:val="33512B8F"/>
    <w:rsid w:val="33614D56"/>
    <w:rsid w:val="336EC793"/>
    <w:rsid w:val="3375DE27"/>
    <w:rsid w:val="33765D31"/>
    <w:rsid w:val="337A7FC0"/>
    <w:rsid w:val="33828756"/>
    <w:rsid w:val="338EF8D5"/>
    <w:rsid w:val="338F7DA2"/>
    <w:rsid w:val="33A84266"/>
    <w:rsid w:val="33ACAE96"/>
    <w:rsid w:val="33B3642E"/>
    <w:rsid w:val="33D6378F"/>
    <w:rsid w:val="33EAAB78"/>
    <w:rsid w:val="33EDEB54"/>
    <w:rsid w:val="33F69BFD"/>
    <w:rsid w:val="33F98BAB"/>
    <w:rsid w:val="33FA0AF6"/>
    <w:rsid w:val="34008F10"/>
    <w:rsid w:val="34010C6E"/>
    <w:rsid w:val="34022DB2"/>
    <w:rsid w:val="340D4615"/>
    <w:rsid w:val="341F492C"/>
    <w:rsid w:val="342DD69A"/>
    <w:rsid w:val="343B16B9"/>
    <w:rsid w:val="343C4C71"/>
    <w:rsid w:val="344CCDF7"/>
    <w:rsid w:val="3457E248"/>
    <w:rsid w:val="3459BA0E"/>
    <w:rsid w:val="346506A6"/>
    <w:rsid w:val="34706D1C"/>
    <w:rsid w:val="34712F17"/>
    <w:rsid w:val="348153A2"/>
    <w:rsid w:val="34842C37"/>
    <w:rsid w:val="348A2A38"/>
    <w:rsid w:val="348D88A3"/>
    <w:rsid w:val="348E9413"/>
    <w:rsid w:val="34949194"/>
    <w:rsid w:val="34A762D7"/>
    <w:rsid w:val="34A7FD1C"/>
    <w:rsid w:val="34AED383"/>
    <w:rsid w:val="34B8A416"/>
    <w:rsid w:val="34BBC17C"/>
    <w:rsid w:val="34BDCE15"/>
    <w:rsid w:val="34D3D263"/>
    <w:rsid w:val="34E20A6A"/>
    <w:rsid w:val="34EA4FEF"/>
    <w:rsid w:val="34EF1FC1"/>
    <w:rsid w:val="34FFD39E"/>
    <w:rsid w:val="350557D7"/>
    <w:rsid w:val="351B7AB1"/>
    <w:rsid w:val="352805D8"/>
    <w:rsid w:val="3554A12B"/>
    <w:rsid w:val="355F1C34"/>
    <w:rsid w:val="35774927"/>
    <w:rsid w:val="3577BE95"/>
    <w:rsid w:val="358C9ED9"/>
    <w:rsid w:val="3593AA83"/>
    <w:rsid w:val="35AC4143"/>
    <w:rsid w:val="35B5FAA7"/>
    <w:rsid w:val="35B6BFC5"/>
    <w:rsid w:val="35CFD6DF"/>
    <w:rsid w:val="35D161E7"/>
    <w:rsid w:val="35DC6D4B"/>
    <w:rsid w:val="35E036BD"/>
    <w:rsid w:val="35E24B28"/>
    <w:rsid w:val="35EA56FC"/>
    <w:rsid w:val="35F04073"/>
    <w:rsid w:val="35F2A2CB"/>
    <w:rsid w:val="35F2A501"/>
    <w:rsid w:val="35F8050D"/>
    <w:rsid w:val="3603BB93"/>
    <w:rsid w:val="36161C9C"/>
    <w:rsid w:val="362018FF"/>
    <w:rsid w:val="3624A35C"/>
    <w:rsid w:val="363BD935"/>
    <w:rsid w:val="36405BAB"/>
    <w:rsid w:val="36426D19"/>
    <w:rsid w:val="3651B479"/>
    <w:rsid w:val="3668C5C5"/>
    <w:rsid w:val="36754478"/>
    <w:rsid w:val="3676B275"/>
    <w:rsid w:val="3682C3F3"/>
    <w:rsid w:val="3684FBBF"/>
    <w:rsid w:val="368E88A2"/>
    <w:rsid w:val="3697CF5C"/>
    <w:rsid w:val="369B5C58"/>
    <w:rsid w:val="36A42260"/>
    <w:rsid w:val="36ABABFB"/>
    <w:rsid w:val="36B7A55A"/>
    <w:rsid w:val="36C0B425"/>
    <w:rsid w:val="36C7AD25"/>
    <w:rsid w:val="36C7F080"/>
    <w:rsid w:val="36ED8545"/>
    <w:rsid w:val="370DC4DC"/>
    <w:rsid w:val="37143EDF"/>
    <w:rsid w:val="3714DBBA"/>
    <w:rsid w:val="372C5B36"/>
    <w:rsid w:val="372E354E"/>
    <w:rsid w:val="373111FC"/>
    <w:rsid w:val="3736C7F8"/>
    <w:rsid w:val="3747C14F"/>
    <w:rsid w:val="374F53F4"/>
    <w:rsid w:val="375C9D8E"/>
    <w:rsid w:val="375CD63E"/>
    <w:rsid w:val="3765BF1A"/>
    <w:rsid w:val="3768146D"/>
    <w:rsid w:val="376E9BB6"/>
    <w:rsid w:val="3773B20E"/>
    <w:rsid w:val="378B83E8"/>
    <w:rsid w:val="378DEDC2"/>
    <w:rsid w:val="37916492"/>
    <w:rsid w:val="379389FB"/>
    <w:rsid w:val="37A5D4DF"/>
    <w:rsid w:val="37AC55B4"/>
    <w:rsid w:val="37AC61D4"/>
    <w:rsid w:val="37BF385A"/>
    <w:rsid w:val="37D586BE"/>
    <w:rsid w:val="37DF2E8F"/>
    <w:rsid w:val="37E13F66"/>
    <w:rsid w:val="37F21670"/>
    <w:rsid w:val="3800BB6D"/>
    <w:rsid w:val="3803FAD4"/>
    <w:rsid w:val="380F8A9D"/>
    <w:rsid w:val="3814A9DB"/>
    <w:rsid w:val="381C99F8"/>
    <w:rsid w:val="38277307"/>
    <w:rsid w:val="3828C86A"/>
    <w:rsid w:val="38372D22"/>
    <w:rsid w:val="38374FBB"/>
    <w:rsid w:val="383F74BF"/>
    <w:rsid w:val="3841609D"/>
    <w:rsid w:val="385A56C2"/>
    <w:rsid w:val="386170E0"/>
    <w:rsid w:val="38624E94"/>
    <w:rsid w:val="386252FB"/>
    <w:rsid w:val="38737134"/>
    <w:rsid w:val="38741414"/>
    <w:rsid w:val="387DD2D1"/>
    <w:rsid w:val="388148FA"/>
    <w:rsid w:val="38937EE2"/>
    <w:rsid w:val="389B5EBA"/>
    <w:rsid w:val="38A1566D"/>
    <w:rsid w:val="38A565E1"/>
    <w:rsid w:val="38AC38A5"/>
    <w:rsid w:val="38B0A0A9"/>
    <w:rsid w:val="38C18286"/>
    <w:rsid w:val="38C26C86"/>
    <w:rsid w:val="38C59C41"/>
    <w:rsid w:val="38C90B48"/>
    <w:rsid w:val="38EF2EA8"/>
    <w:rsid w:val="38F27195"/>
    <w:rsid w:val="38F2D42D"/>
    <w:rsid w:val="39001513"/>
    <w:rsid w:val="39121FC5"/>
    <w:rsid w:val="391F86BA"/>
    <w:rsid w:val="3925C189"/>
    <w:rsid w:val="39313D55"/>
    <w:rsid w:val="39390C17"/>
    <w:rsid w:val="393AF4E4"/>
    <w:rsid w:val="3940905A"/>
    <w:rsid w:val="394AF63D"/>
    <w:rsid w:val="394DA59B"/>
    <w:rsid w:val="3951CF94"/>
    <w:rsid w:val="397D48DD"/>
    <w:rsid w:val="3984D2C7"/>
    <w:rsid w:val="3995F445"/>
    <w:rsid w:val="39A662A1"/>
    <w:rsid w:val="39A6FE3F"/>
    <w:rsid w:val="39B1FFD8"/>
    <w:rsid w:val="39B8716F"/>
    <w:rsid w:val="39B8C84E"/>
    <w:rsid w:val="39BB5CDD"/>
    <w:rsid w:val="39BB9D62"/>
    <w:rsid w:val="39C080CA"/>
    <w:rsid w:val="39C708B4"/>
    <w:rsid w:val="39CABE96"/>
    <w:rsid w:val="39DDE9EE"/>
    <w:rsid w:val="39F42F2B"/>
    <w:rsid w:val="3A06E9A5"/>
    <w:rsid w:val="3A0875D6"/>
    <w:rsid w:val="3A0CCB37"/>
    <w:rsid w:val="3A13373B"/>
    <w:rsid w:val="3A1E7E37"/>
    <w:rsid w:val="3A32FB68"/>
    <w:rsid w:val="3A34B0F6"/>
    <w:rsid w:val="3A3BA373"/>
    <w:rsid w:val="3A41CC44"/>
    <w:rsid w:val="3A44BC63"/>
    <w:rsid w:val="3A4B80BB"/>
    <w:rsid w:val="3A51C583"/>
    <w:rsid w:val="3A61D036"/>
    <w:rsid w:val="3A623F04"/>
    <w:rsid w:val="3A626C5D"/>
    <w:rsid w:val="3A69F325"/>
    <w:rsid w:val="3A6B932A"/>
    <w:rsid w:val="3A7B9FF7"/>
    <w:rsid w:val="3A84AB8C"/>
    <w:rsid w:val="3A9BE37D"/>
    <w:rsid w:val="3A9F5A3B"/>
    <w:rsid w:val="3AA4C2B3"/>
    <w:rsid w:val="3AA9B32B"/>
    <w:rsid w:val="3AB54A61"/>
    <w:rsid w:val="3ABEAD1C"/>
    <w:rsid w:val="3ADF92D1"/>
    <w:rsid w:val="3AE158B2"/>
    <w:rsid w:val="3AEA2032"/>
    <w:rsid w:val="3AEC7913"/>
    <w:rsid w:val="3AFA9658"/>
    <w:rsid w:val="3AFC6F06"/>
    <w:rsid w:val="3B045948"/>
    <w:rsid w:val="3B07CBB6"/>
    <w:rsid w:val="3B0B55C1"/>
    <w:rsid w:val="3B0FBBF4"/>
    <w:rsid w:val="3B1BE058"/>
    <w:rsid w:val="3B358A50"/>
    <w:rsid w:val="3B46A90D"/>
    <w:rsid w:val="3B4D7545"/>
    <w:rsid w:val="3B50EC99"/>
    <w:rsid w:val="3B6169EF"/>
    <w:rsid w:val="3B64765C"/>
    <w:rsid w:val="3B657791"/>
    <w:rsid w:val="3B65FCD9"/>
    <w:rsid w:val="3B7C6563"/>
    <w:rsid w:val="3B7C8F79"/>
    <w:rsid w:val="3B8722E7"/>
    <w:rsid w:val="3B8D6A89"/>
    <w:rsid w:val="3B9623CB"/>
    <w:rsid w:val="3B96ADA6"/>
    <w:rsid w:val="3B988155"/>
    <w:rsid w:val="3B9F52E7"/>
    <w:rsid w:val="3BAD14B5"/>
    <w:rsid w:val="3BD325AE"/>
    <w:rsid w:val="3BD3363D"/>
    <w:rsid w:val="3BDFD7A6"/>
    <w:rsid w:val="3BE9A6BA"/>
    <w:rsid w:val="3BEAE33D"/>
    <w:rsid w:val="3BF6A276"/>
    <w:rsid w:val="3BFEE4B5"/>
    <w:rsid w:val="3C03F394"/>
    <w:rsid w:val="3C113F4F"/>
    <w:rsid w:val="3C2D842E"/>
    <w:rsid w:val="3C481EB4"/>
    <w:rsid w:val="3C4BC6AE"/>
    <w:rsid w:val="3C4DCE1C"/>
    <w:rsid w:val="3C543CBA"/>
    <w:rsid w:val="3C7C7203"/>
    <w:rsid w:val="3C817F9E"/>
    <w:rsid w:val="3C9195F5"/>
    <w:rsid w:val="3C9A5363"/>
    <w:rsid w:val="3C9E93F3"/>
    <w:rsid w:val="3CAAA1FE"/>
    <w:rsid w:val="3CC576DD"/>
    <w:rsid w:val="3CCC19A2"/>
    <w:rsid w:val="3CCE18C1"/>
    <w:rsid w:val="3CD01E1F"/>
    <w:rsid w:val="3CD39A8E"/>
    <w:rsid w:val="3CD86D8D"/>
    <w:rsid w:val="3CDB8C8F"/>
    <w:rsid w:val="3CE1ED2C"/>
    <w:rsid w:val="3CE24496"/>
    <w:rsid w:val="3CF02E4C"/>
    <w:rsid w:val="3D066C67"/>
    <w:rsid w:val="3D0E8B6D"/>
    <w:rsid w:val="3D1D2A1E"/>
    <w:rsid w:val="3D264AA5"/>
    <w:rsid w:val="3D34EF24"/>
    <w:rsid w:val="3D37E079"/>
    <w:rsid w:val="3D385652"/>
    <w:rsid w:val="3D3A8D73"/>
    <w:rsid w:val="3D3E6357"/>
    <w:rsid w:val="3D3E9DED"/>
    <w:rsid w:val="3D42E71B"/>
    <w:rsid w:val="3D48F618"/>
    <w:rsid w:val="3D4C0EB4"/>
    <w:rsid w:val="3D51DA74"/>
    <w:rsid w:val="3D533FE6"/>
    <w:rsid w:val="3D584AFB"/>
    <w:rsid w:val="3D67A55E"/>
    <w:rsid w:val="3D807A90"/>
    <w:rsid w:val="3D8A8DD7"/>
    <w:rsid w:val="3D963925"/>
    <w:rsid w:val="3DA5B9AA"/>
    <w:rsid w:val="3DD76AF5"/>
    <w:rsid w:val="3DDD5DB4"/>
    <w:rsid w:val="3DE27654"/>
    <w:rsid w:val="3DF70396"/>
    <w:rsid w:val="3E1969AC"/>
    <w:rsid w:val="3E1D8625"/>
    <w:rsid w:val="3E21713E"/>
    <w:rsid w:val="3E273147"/>
    <w:rsid w:val="3E2A533B"/>
    <w:rsid w:val="3E2C4D57"/>
    <w:rsid w:val="3E3F1085"/>
    <w:rsid w:val="3E5B868F"/>
    <w:rsid w:val="3E5C7F7E"/>
    <w:rsid w:val="3E61DEA7"/>
    <w:rsid w:val="3E6E69E0"/>
    <w:rsid w:val="3E6FCB8C"/>
    <w:rsid w:val="3E83266B"/>
    <w:rsid w:val="3E842D83"/>
    <w:rsid w:val="3E8E3C6B"/>
    <w:rsid w:val="3E92DDCE"/>
    <w:rsid w:val="3E98DE67"/>
    <w:rsid w:val="3EA0C1A0"/>
    <w:rsid w:val="3EAC69CA"/>
    <w:rsid w:val="3EAD139B"/>
    <w:rsid w:val="3EB3697A"/>
    <w:rsid w:val="3EBE23A3"/>
    <w:rsid w:val="3EC29C52"/>
    <w:rsid w:val="3ED41B1E"/>
    <w:rsid w:val="3ED57984"/>
    <w:rsid w:val="3EEE59C8"/>
    <w:rsid w:val="3EFAEE7E"/>
    <w:rsid w:val="3EFD47C2"/>
    <w:rsid w:val="3F02D662"/>
    <w:rsid w:val="3F04BD91"/>
    <w:rsid w:val="3F06620C"/>
    <w:rsid w:val="3F0EAC49"/>
    <w:rsid w:val="3F15674E"/>
    <w:rsid w:val="3F1AF6B1"/>
    <w:rsid w:val="3F26478D"/>
    <w:rsid w:val="3F282AC5"/>
    <w:rsid w:val="3F2E6E02"/>
    <w:rsid w:val="3F3081D4"/>
    <w:rsid w:val="3F3EE8B1"/>
    <w:rsid w:val="3F424176"/>
    <w:rsid w:val="3F4E9592"/>
    <w:rsid w:val="3F52FD4F"/>
    <w:rsid w:val="3F620CEC"/>
    <w:rsid w:val="3F6D7D8F"/>
    <w:rsid w:val="3F7A7E1F"/>
    <w:rsid w:val="3F8D575B"/>
    <w:rsid w:val="3F8E36EB"/>
    <w:rsid w:val="3F8F0564"/>
    <w:rsid w:val="3F9A1062"/>
    <w:rsid w:val="3FA0891F"/>
    <w:rsid w:val="3FB180C1"/>
    <w:rsid w:val="3FB7B2F5"/>
    <w:rsid w:val="3FC1BD2C"/>
    <w:rsid w:val="3FD08A26"/>
    <w:rsid w:val="3FD2AAF9"/>
    <w:rsid w:val="3FECC85F"/>
    <w:rsid w:val="3FF3495D"/>
    <w:rsid w:val="3FF49679"/>
    <w:rsid w:val="3FFE5CD7"/>
    <w:rsid w:val="40134C37"/>
    <w:rsid w:val="4018494C"/>
    <w:rsid w:val="401F27ED"/>
    <w:rsid w:val="402E13C4"/>
    <w:rsid w:val="404615F3"/>
    <w:rsid w:val="4046B8E2"/>
    <w:rsid w:val="404CF153"/>
    <w:rsid w:val="4051121C"/>
    <w:rsid w:val="4053A9F4"/>
    <w:rsid w:val="405BA21A"/>
    <w:rsid w:val="405C4D38"/>
    <w:rsid w:val="405CF295"/>
    <w:rsid w:val="40744FEC"/>
    <w:rsid w:val="40783E06"/>
    <w:rsid w:val="408FAC47"/>
    <w:rsid w:val="40AC27CE"/>
    <w:rsid w:val="40BE4377"/>
    <w:rsid w:val="40D0A455"/>
    <w:rsid w:val="40D25CF8"/>
    <w:rsid w:val="40D7199A"/>
    <w:rsid w:val="40DD3BF9"/>
    <w:rsid w:val="40E2B3D4"/>
    <w:rsid w:val="40EA7FCF"/>
    <w:rsid w:val="40FD3941"/>
    <w:rsid w:val="4111BBEB"/>
    <w:rsid w:val="412FC4A8"/>
    <w:rsid w:val="41344AC5"/>
    <w:rsid w:val="4135D69F"/>
    <w:rsid w:val="41360F76"/>
    <w:rsid w:val="4140FF74"/>
    <w:rsid w:val="41485692"/>
    <w:rsid w:val="4156B57B"/>
    <w:rsid w:val="4158E79E"/>
    <w:rsid w:val="4175E82A"/>
    <w:rsid w:val="41A56837"/>
    <w:rsid w:val="41A8B641"/>
    <w:rsid w:val="41AEEBC7"/>
    <w:rsid w:val="41B12F43"/>
    <w:rsid w:val="41B2094B"/>
    <w:rsid w:val="41B26FA5"/>
    <w:rsid w:val="41B7CF1E"/>
    <w:rsid w:val="41C3B7D4"/>
    <w:rsid w:val="41E927A1"/>
    <w:rsid w:val="41F0DF09"/>
    <w:rsid w:val="41FA4160"/>
    <w:rsid w:val="420A6FB6"/>
    <w:rsid w:val="4212D872"/>
    <w:rsid w:val="4215DF55"/>
    <w:rsid w:val="42275C3D"/>
    <w:rsid w:val="423DA224"/>
    <w:rsid w:val="423EBBE1"/>
    <w:rsid w:val="42407106"/>
    <w:rsid w:val="424D9A15"/>
    <w:rsid w:val="4250E07E"/>
    <w:rsid w:val="425275A1"/>
    <w:rsid w:val="42547B2C"/>
    <w:rsid w:val="4254E39B"/>
    <w:rsid w:val="4268D503"/>
    <w:rsid w:val="42698E88"/>
    <w:rsid w:val="427E6229"/>
    <w:rsid w:val="4284D44E"/>
    <w:rsid w:val="42855379"/>
    <w:rsid w:val="42909097"/>
    <w:rsid w:val="429D5A9A"/>
    <w:rsid w:val="429F5675"/>
    <w:rsid w:val="42A224AA"/>
    <w:rsid w:val="42A65687"/>
    <w:rsid w:val="42B0C93C"/>
    <w:rsid w:val="42B50082"/>
    <w:rsid w:val="42B8751C"/>
    <w:rsid w:val="42BF3503"/>
    <w:rsid w:val="42DED43F"/>
    <w:rsid w:val="42EA11FB"/>
    <w:rsid w:val="42F55901"/>
    <w:rsid w:val="42F7DB53"/>
    <w:rsid w:val="42F828DA"/>
    <w:rsid w:val="42F9E25C"/>
    <w:rsid w:val="42FA3FBB"/>
    <w:rsid w:val="42FC4A4F"/>
    <w:rsid w:val="430AC3F5"/>
    <w:rsid w:val="430D63C8"/>
    <w:rsid w:val="430FA909"/>
    <w:rsid w:val="431B53BA"/>
    <w:rsid w:val="431CCE37"/>
    <w:rsid w:val="4324002D"/>
    <w:rsid w:val="433AFF6D"/>
    <w:rsid w:val="433E4607"/>
    <w:rsid w:val="43446DBE"/>
    <w:rsid w:val="4353B2D1"/>
    <w:rsid w:val="4354D605"/>
    <w:rsid w:val="4356BACA"/>
    <w:rsid w:val="43597D6E"/>
    <w:rsid w:val="435AAFF1"/>
    <w:rsid w:val="43628328"/>
    <w:rsid w:val="43636150"/>
    <w:rsid w:val="43686CCB"/>
    <w:rsid w:val="436A2C13"/>
    <w:rsid w:val="43907940"/>
    <w:rsid w:val="43994048"/>
    <w:rsid w:val="439B39F9"/>
    <w:rsid w:val="43A3D81A"/>
    <w:rsid w:val="43A44C75"/>
    <w:rsid w:val="43B9DD9E"/>
    <w:rsid w:val="43C4588F"/>
    <w:rsid w:val="43C5ED4E"/>
    <w:rsid w:val="43D02129"/>
    <w:rsid w:val="43DDAFCA"/>
    <w:rsid w:val="43E125FB"/>
    <w:rsid w:val="43E64E52"/>
    <w:rsid w:val="43EF699D"/>
    <w:rsid w:val="43F5812F"/>
    <w:rsid w:val="440046A8"/>
    <w:rsid w:val="440D5039"/>
    <w:rsid w:val="440F6F3D"/>
    <w:rsid w:val="44275525"/>
    <w:rsid w:val="4428A626"/>
    <w:rsid w:val="442B6344"/>
    <w:rsid w:val="44717985"/>
    <w:rsid w:val="4471FB00"/>
    <w:rsid w:val="44815D23"/>
    <w:rsid w:val="4483C8FB"/>
    <w:rsid w:val="449A32A6"/>
    <w:rsid w:val="44A19F59"/>
    <w:rsid w:val="44A3C175"/>
    <w:rsid w:val="44A65B46"/>
    <w:rsid w:val="44ABE769"/>
    <w:rsid w:val="44CEAF86"/>
    <w:rsid w:val="44D00D14"/>
    <w:rsid w:val="44D77C66"/>
    <w:rsid w:val="44DF5119"/>
    <w:rsid w:val="44E70CEE"/>
    <w:rsid w:val="44E9CC51"/>
    <w:rsid w:val="44EC9D5E"/>
    <w:rsid w:val="4505383A"/>
    <w:rsid w:val="45079255"/>
    <w:rsid w:val="45176432"/>
    <w:rsid w:val="451A253E"/>
    <w:rsid w:val="451B2A19"/>
    <w:rsid w:val="45254732"/>
    <w:rsid w:val="4538F482"/>
    <w:rsid w:val="453EC97D"/>
    <w:rsid w:val="4540B2D0"/>
    <w:rsid w:val="455400D7"/>
    <w:rsid w:val="45665225"/>
    <w:rsid w:val="456FDBCF"/>
    <w:rsid w:val="45739471"/>
    <w:rsid w:val="45744BA2"/>
    <w:rsid w:val="457C206E"/>
    <w:rsid w:val="4583436C"/>
    <w:rsid w:val="4586843A"/>
    <w:rsid w:val="458B180E"/>
    <w:rsid w:val="4594073B"/>
    <w:rsid w:val="459A63AF"/>
    <w:rsid w:val="45A8BDF7"/>
    <w:rsid w:val="45A983AF"/>
    <w:rsid w:val="45CB28AA"/>
    <w:rsid w:val="45D3ABC8"/>
    <w:rsid w:val="45E959DB"/>
    <w:rsid w:val="45EB38D3"/>
    <w:rsid w:val="45ED4BFF"/>
    <w:rsid w:val="45EFB28C"/>
    <w:rsid w:val="45F2F7B7"/>
    <w:rsid w:val="45F95155"/>
    <w:rsid w:val="45FA2C8B"/>
    <w:rsid w:val="46151335"/>
    <w:rsid w:val="461648A8"/>
    <w:rsid w:val="46240908"/>
    <w:rsid w:val="46259629"/>
    <w:rsid w:val="4626C659"/>
    <w:rsid w:val="4636A79E"/>
    <w:rsid w:val="463DB5F6"/>
    <w:rsid w:val="463ED97E"/>
    <w:rsid w:val="4650C3BF"/>
    <w:rsid w:val="4659F4E3"/>
    <w:rsid w:val="46619E23"/>
    <w:rsid w:val="4669BA81"/>
    <w:rsid w:val="4671CE4D"/>
    <w:rsid w:val="46721098"/>
    <w:rsid w:val="46755F8B"/>
    <w:rsid w:val="467BDD6A"/>
    <w:rsid w:val="468C0932"/>
    <w:rsid w:val="46948753"/>
    <w:rsid w:val="46ABDEC5"/>
    <w:rsid w:val="46AD6B57"/>
    <w:rsid w:val="46B0D503"/>
    <w:rsid w:val="46B1A7CD"/>
    <w:rsid w:val="46B45CB5"/>
    <w:rsid w:val="46BF8721"/>
    <w:rsid w:val="46C3E2A2"/>
    <w:rsid w:val="46D1003C"/>
    <w:rsid w:val="46E55A44"/>
    <w:rsid w:val="46F06284"/>
    <w:rsid w:val="4708A40F"/>
    <w:rsid w:val="470D6B11"/>
    <w:rsid w:val="471663E4"/>
    <w:rsid w:val="471B43D8"/>
    <w:rsid w:val="471C8231"/>
    <w:rsid w:val="472555DC"/>
    <w:rsid w:val="472D17B9"/>
    <w:rsid w:val="472D32BE"/>
    <w:rsid w:val="47337045"/>
    <w:rsid w:val="4735769B"/>
    <w:rsid w:val="47392F18"/>
    <w:rsid w:val="474D2BFF"/>
    <w:rsid w:val="475105D8"/>
    <w:rsid w:val="475CFF78"/>
    <w:rsid w:val="475D3B6B"/>
    <w:rsid w:val="47650E31"/>
    <w:rsid w:val="47682600"/>
    <w:rsid w:val="47684D4E"/>
    <w:rsid w:val="47717743"/>
    <w:rsid w:val="4771BF34"/>
    <w:rsid w:val="477662DA"/>
    <w:rsid w:val="4777F703"/>
    <w:rsid w:val="47964CE6"/>
    <w:rsid w:val="479E3098"/>
    <w:rsid w:val="47B53638"/>
    <w:rsid w:val="47B912A3"/>
    <w:rsid w:val="47C097ED"/>
    <w:rsid w:val="47C9C38A"/>
    <w:rsid w:val="47D5B608"/>
    <w:rsid w:val="47DAB990"/>
    <w:rsid w:val="47EDA68D"/>
    <w:rsid w:val="47EE9942"/>
    <w:rsid w:val="47F5F7FF"/>
    <w:rsid w:val="47FDC9B2"/>
    <w:rsid w:val="48034BA3"/>
    <w:rsid w:val="48209C17"/>
    <w:rsid w:val="4821C0CA"/>
    <w:rsid w:val="48327B7F"/>
    <w:rsid w:val="4834C1BB"/>
    <w:rsid w:val="4853E185"/>
    <w:rsid w:val="485B7384"/>
    <w:rsid w:val="485DAEC0"/>
    <w:rsid w:val="486B14E8"/>
    <w:rsid w:val="4871A346"/>
    <w:rsid w:val="4876B576"/>
    <w:rsid w:val="48783664"/>
    <w:rsid w:val="48810852"/>
    <w:rsid w:val="4893ECA9"/>
    <w:rsid w:val="48986EAF"/>
    <w:rsid w:val="48A208FD"/>
    <w:rsid w:val="48A49D20"/>
    <w:rsid w:val="48B4AC6F"/>
    <w:rsid w:val="48B75607"/>
    <w:rsid w:val="48CE3C37"/>
    <w:rsid w:val="48CE7B4A"/>
    <w:rsid w:val="48CF4AA0"/>
    <w:rsid w:val="48D4787D"/>
    <w:rsid w:val="48D71A49"/>
    <w:rsid w:val="48D8E495"/>
    <w:rsid w:val="48D90C15"/>
    <w:rsid w:val="48DC7B87"/>
    <w:rsid w:val="48E7F0B3"/>
    <w:rsid w:val="48EB32DE"/>
    <w:rsid w:val="48F116E4"/>
    <w:rsid w:val="48F3BDB7"/>
    <w:rsid w:val="48FE5B73"/>
    <w:rsid w:val="49077A30"/>
    <w:rsid w:val="490DCC1F"/>
    <w:rsid w:val="4911E911"/>
    <w:rsid w:val="4916E445"/>
    <w:rsid w:val="491C8952"/>
    <w:rsid w:val="492131FD"/>
    <w:rsid w:val="49260B5E"/>
    <w:rsid w:val="49298AAA"/>
    <w:rsid w:val="492B4439"/>
    <w:rsid w:val="492CB7DC"/>
    <w:rsid w:val="492F75CA"/>
    <w:rsid w:val="493151A6"/>
    <w:rsid w:val="4934F65A"/>
    <w:rsid w:val="494441BC"/>
    <w:rsid w:val="494FA267"/>
    <w:rsid w:val="4951EE0A"/>
    <w:rsid w:val="4953A6DF"/>
    <w:rsid w:val="495416D0"/>
    <w:rsid w:val="4955C0AD"/>
    <w:rsid w:val="496E4430"/>
    <w:rsid w:val="4973BCEF"/>
    <w:rsid w:val="4973DFBA"/>
    <w:rsid w:val="4975C865"/>
    <w:rsid w:val="49865EDF"/>
    <w:rsid w:val="4991770F"/>
    <w:rsid w:val="4998EE9A"/>
    <w:rsid w:val="49B1BC6B"/>
    <w:rsid w:val="49B9CB13"/>
    <w:rsid w:val="49C42744"/>
    <w:rsid w:val="49D95CD7"/>
    <w:rsid w:val="49F7F9C0"/>
    <w:rsid w:val="49F81976"/>
    <w:rsid w:val="49F98E1E"/>
    <w:rsid w:val="49FE8B85"/>
    <w:rsid w:val="4A03AACD"/>
    <w:rsid w:val="4A0ACBF4"/>
    <w:rsid w:val="4A0F43F0"/>
    <w:rsid w:val="4A23401D"/>
    <w:rsid w:val="4A32DA1E"/>
    <w:rsid w:val="4A386FEE"/>
    <w:rsid w:val="4A3AE620"/>
    <w:rsid w:val="4A3CA04B"/>
    <w:rsid w:val="4A3E594A"/>
    <w:rsid w:val="4A3EDD0C"/>
    <w:rsid w:val="4A49266A"/>
    <w:rsid w:val="4A4AD93A"/>
    <w:rsid w:val="4A4E834A"/>
    <w:rsid w:val="4A66D8F7"/>
    <w:rsid w:val="4A670927"/>
    <w:rsid w:val="4A74DEF9"/>
    <w:rsid w:val="4A7A8AD1"/>
    <w:rsid w:val="4A7E27AC"/>
    <w:rsid w:val="4A8785C3"/>
    <w:rsid w:val="4A87F641"/>
    <w:rsid w:val="4A9BC778"/>
    <w:rsid w:val="4A9D9A4B"/>
    <w:rsid w:val="4AA0C557"/>
    <w:rsid w:val="4AAABF94"/>
    <w:rsid w:val="4AAFFD5D"/>
    <w:rsid w:val="4AB3D37E"/>
    <w:rsid w:val="4AC33B0F"/>
    <w:rsid w:val="4ADBC905"/>
    <w:rsid w:val="4AE1E325"/>
    <w:rsid w:val="4AE66E63"/>
    <w:rsid w:val="4AE7CD94"/>
    <w:rsid w:val="4AED5756"/>
    <w:rsid w:val="4AF01E28"/>
    <w:rsid w:val="4B03D6B1"/>
    <w:rsid w:val="4B05AB9D"/>
    <w:rsid w:val="4B0C73D7"/>
    <w:rsid w:val="4B0F58C3"/>
    <w:rsid w:val="4B173226"/>
    <w:rsid w:val="4B1EA1E2"/>
    <w:rsid w:val="4B1F39BC"/>
    <w:rsid w:val="4B2C6991"/>
    <w:rsid w:val="4B39F142"/>
    <w:rsid w:val="4B59681C"/>
    <w:rsid w:val="4B5CABC7"/>
    <w:rsid w:val="4B634E19"/>
    <w:rsid w:val="4B6F5C4D"/>
    <w:rsid w:val="4B75A05A"/>
    <w:rsid w:val="4B806BE2"/>
    <w:rsid w:val="4B8A47E2"/>
    <w:rsid w:val="4BA63D52"/>
    <w:rsid w:val="4BD1EE4E"/>
    <w:rsid w:val="4BE1A395"/>
    <w:rsid w:val="4BEC602A"/>
    <w:rsid w:val="4BF38ECE"/>
    <w:rsid w:val="4BFDC87E"/>
    <w:rsid w:val="4C0BDDD4"/>
    <w:rsid w:val="4C0DB6D0"/>
    <w:rsid w:val="4C136224"/>
    <w:rsid w:val="4C19438C"/>
    <w:rsid w:val="4C20DCE0"/>
    <w:rsid w:val="4C370F4C"/>
    <w:rsid w:val="4C460810"/>
    <w:rsid w:val="4C51EF6A"/>
    <w:rsid w:val="4C5D4DBA"/>
    <w:rsid w:val="4C636E81"/>
    <w:rsid w:val="4C817E55"/>
    <w:rsid w:val="4C81CFF7"/>
    <w:rsid w:val="4C971913"/>
    <w:rsid w:val="4C9CF908"/>
    <w:rsid w:val="4CBDD764"/>
    <w:rsid w:val="4CC77E5D"/>
    <w:rsid w:val="4CD7E6EA"/>
    <w:rsid w:val="4CED67AD"/>
    <w:rsid w:val="4CEF8E8B"/>
    <w:rsid w:val="4CF05E46"/>
    <w:rsid w:val="4CF9DA42"/>
    <w:rsid w:val="4CFD2669"/>
    <w:rsid w:val="4D07C1AC"/>
    <w:rsid w:val="4D082A22"/>
    <w:rsid w:val="4D092E6A"/>
    <w:rsid w:val="4D0F9C3D"/>
    <w:rsid w:val="4D11F4F5"/>
    <w:rsid w:val="4D18D7E5"/>
    <w:rsid w:val="4D2CADF5"/>
    <w:rsid w:val="4D3C1EA6"/>
    <w:rsid w:val="4D40022C"/>
    <w:rsid w:val="4D45F2A3"/>
    <w:rsid w:val="4D4A2777"/>
    <w:rsid w:val="4D4F3DD5"/>
    <w:rsid w:val="4D512852"/>
    <w:rsid w:val="4D64133C"/>
    <w:rsid w:val="4D774298"/>
    <w:rsid w:val="4D7DCF40"/>
    <w:rsid w:val="4D847F97"/>
    <w:rsid w:val="4D84B3CE"/>
    <w:rsid w:val="4D8F4E73"/>
    <w:rsid w:val="4D8F51E5"/>
    <w:rsid w:val="4D999513"/>
    <w:rsid w:val="4D9A6C62"/>
    <w:rsid w:val="4D9CDE65"/>
    <w:rsid w:val="4DA4C674"/>
    <w:rsid w:val="4DA7C0BF"/>
    <w:rsid w:val="4DA886A4"/>
    <w:rsid w:val="4DA8C9EF"/>
    <w:rsid w:val="4DBA02A5"/>
    <w:rsid w:val="4DCC47B3"/>
    <w:rsid w:val="4DD9AE6E"/>
    <w:rsid w:val="4E113471"/>
    <w:rsid w:val="4E1E3EB6"/>
    <w:rsid w:val="4E200B83"/>
    <w:rsid w:val="4E208C81"/>
    <w:rsid w:val="4E2FDA7B"/>
    <w:rsid w:val="4E36670C"/>
    <w:rsid w:val="4E37C684"/>
    <w:rsid w:val="4E3A93EC"/>
    <w:rsid w:val="4E45A64A"/>
    <w:rsid w:val="4E50033A"/>
    <w:rsid w:val="4E55143A"/>
    <w:rsid w:val="4E592EC8"/>
    <w:rsid w:val="4E5A5D00"/>
    <w:rsid w:val="4E5ECE02"/>
    <w:rsid w:val="4E63558B"/>
    <w:rsid w:val="4E705D22"/>
    <w:rsid w:val="4E9A828A"/>
    <w:rsid w:val="4E9AF798"/>
    <w:rsid w:val="4E9D38E1"/>
    <w:rsid w:val="4EA3E212"/>
    <w:rsid w:val="4EA8FA58"/>
    <w:rsid w:val="4EAD6514"/>
    <w:rsid w:val="4EB92277"/>
    <w:rsid w:val="4EBCA84E"/>
    <w:rsid w:val="4ECCC4EE"/>
    <w:rsid w:val="4EDE5F3F"/>
    <w:rsid w:val="4EF30EEA"/>
    <w:rsid w:val="4EF8FD00"/>
    <w:rsid w:val="4F0AFED7"/>
    <w:rsid w:val="4F163D39"/>
    <w:rsid w:val="4F19EDDD"/>
    <w:rsid w:val="4F1AF97D"/>
    <w:rsid w:val="4F29053E"/>
    <w:rsid w:val="4F2C4A9D"/>
    <w:rsid w:val="4F35D853"/>
    <w:rsid w:val="4F3AA0FD"/>
    <w:rsid w:val="4F3FBDF9"/>
    <w:rsid w:val="4F450EEC"/>
    <w:rsid w:val="4F4A39E3"/>
    <w:rsid w:val="4F53B052"/>
    <w:rsid w:val="4F9B93C4"/>
    <w:rsid w:val="4F9F5960"/>
    <w:rsid w:val="4FA215C6"/>
    <w:rsid w:val="4FA9B550"/>
    <w:rsid w:val="4FACD84E"/>
    <w:rsid w:val="4FB77E77"/>
    <w:rsid w:val="4FBAA042"/>
    <w:rsid w:val="4FC124BC"/>
    <w:rsid w:val="4FF0A5E6"/>
    <w:rsid w:val="4FF3EB72"/>
    <w:rsid w:val="4FFEA898"/>
    <w:rsid w:val="5001221D"/>
    <w:rsid w:val="500AEDD3"/>
    <w:rsid w:val="500CE70D"/>
    <w:rsid w:val="5013C299"/>
    <w:rsid w:val="501B68D3"/>
    <w:rsid w:val="502856AD"/>
    <w:rsid w:val="5029F691"/>
    <w:rsid w:val="502EF24B"/>
    <w:rsid w:val="50316F0A"/>
    <w:rsid w:val="503D405C"/>
    <w:rsid w:val="5055EB3B"/>
    <w:rsid w:val="5056B880"/>
    <w:rsid w:val="5058B390"/>
    <w:rsid w:val="505BF2AB"/>
    <w:rsid w:val="5060565D"/>
    <w:rsid w:val="507205B7"/>
    <w:rsid w:val="507733DE"/>
    <w:rsid w:val="507DC5C9"/>
    <w:rsid w:val="508CCF69"/>
    <w:rsid w:val="50980B65"/>
    <w:rsid w:val="50A63DF5"/>
    <w:rsid w:val="50AB8F08"/>
    <w:rsid w:val="50B4A7BB"/>
    <w:rsid w:val="50B63C3D"/>
    <w:rsid w:val="50B92820"/>
    <w:rsid w:val="50BF5CC8"/>
    <w:rsid w:val="50C340AB"/>
    <w:rsid w:val="50C5A298"/>
    <w:rsid w:val="50CBAB36"/>
    <w:rsid w:val="50D0DB37"/>
    <w:rsid w:val="50D81DB4"/>
    <w:rsid w:val="50D95D54"/>
    <w:rsid w:val="50DABEE3"/>
    <w:rsid w:val="50DED995"/>
    <w:rsid w:val="50DF54F1"/>
    <w:rsid w:val="50ED4141"/>
    <w:rsid w:val="50F13EBF"/>
    <w:rsid w:val="50F29CE3"/>
    <w:rsid w:val="510AD7FA"/>
    <w:rsid w:val="510BAE64"/>
    <w:rsid w:val="510D9443"/>
    <w:rsid w:val="511458B4"/>
    <w:rsid w:val="5118B7E6"/>
    <w:rsid w:val="511FBDF3"/>
    <w:rsid w:val="51208039"/>
    <w:rsid w:val="51274BB8"/>
    <w:rsid w:val="512D1D80"/>
    <w:rsid w:val="512E32B1"/>
    <w:rsid w:val="5155D5A0"/>
    <w:rsid w:val="51568B2B"/>
    <w:rsid w:val="515CA380"/>
    <w:rsid w:val="515F2CA0"/>
    <w:rsid w:val="5163300F"/>
    <w:rsid w:val="517F98F4"/>
    <w:rsid w:val="517FCE60"/>
    <w:rsid w:val="51852FF3"/>
    <w:rsid w:val="518FA11C"/>
    <w:rsid w:val="5195BA1A"/>
    <w:rsid w:val="5196AE40"/>
    <w:rsid w:val="5197BDF8"/>
    <w:rsid w:val="51A3C9B8"/>
    <w:rsid w:val="51AAA673"/>
    <w:rsid w:val="51B46CF8"/>
    <w:rsid w:val="51C1A87E"/>
    <w:rsid w:val="51C55AA5"/>
    <w:rsid w:val="51CBA9E2"/>
    <w:rsid w:val="51E05510"/>
    <w:rsid w:val="51E7C455"/>
    <w:rsid w:val="51F155CC"/>
    <w:rsid w:val="51F32E89"/>
    <w:rsid w:val="51FB654D"/>
    <w:rsid w:val="51FD37DB"/>
    <w:rsid w:val="520BBD33"/>
    <w:rsid w:val="521F5C34"/>
    <w:rsid w:val="5225BC86"/>
    <w:rsid w:val="5228FC0D"/>
    <w:rsid w:val="52333096"/>
    <w:rsid w:val="52334E44"/>
    <w:rsid w:val="523D01BB"/>
    <w:rsid w:val="5243B705"/>
    <w:rsid w:val="524882AD"/>
    <w:rsid w:val="524944D9"/>
    <w:rsid w:val="525AD980"/>
    <w:rsid w:val="525DED81"/>
    <w:rsid w:val="52623726"/>
    <w:rsid w:val="527BC1AB"/>
    <w:rsid w:val="527E35D3"/>
    <w:rsid w:val="5288B035"/>
    <w:rsid w:val="529B537C"/>
    <w:rsid w:val="52A975F2"/>
    <w:rsid w:val="52ABB8B0"/>
    <w:rsid w:val="52B10C51"/>
    <w:rsid w:val="52B58966"/>
    <w:rsid w:val="52BC8C2E"/>
    <w:rsid w:val="52BF6E9F"/>
    <w:rsid w:val="52C72EFA"/>
    <w:rsid w:val="52CF41E2"/>
    <w:rsid w:val="52DA219D"/>
    <w:rsid w:val="52E7B1FA"/>
    <w:rsid w:val="52EAD410"/>
    <w:rsid w:val="53181CFF"/>
    <w:rsid w:val="531E5DAC"/>
    <w:rsid w:val="5321B791"/>
    <w:rsid w:val="53289879"/>
    <w:rsid w:val="53306D10"/>
    <w:rsid w:val="5337230B"/>
    <w:rsid w:val="5338BD1D"/>
    <w:rsid w:val="534E2183"/>
    <w:rsid w:val="534EB8E1"/>
    <w:rsid w:val="5351E65C"/>
    <w:rsid w:val="536F06F5"/>
    <w:rsid w:val="53842E6E"/>
    <w:rsid w:val="538BFE4B"/>
    <w:rsid w:val="5393C9B8"/>
    <w:rsid w:val="5395EF5D"/>
    <w:rsid w:val="53A224FD"/>
    <w:rsid w:val="53B20068"/>
    <w:rsid w:val="53BCDF13"/>
    <w:rsid w:val="53DD8530"/>
    <w:rsid w:val="53E06D49"/>
    <w:rsid w:val="53E8D52C"/>
    <w:rsid w:val="53F4AF52"/>
    <w:rsid w:val="53F89BFB"/>
    <w:rsid w:val="53F8CC0E"/>
    <w:rsid w:val="540A639D"/>
    <w:rsid w:val="54124C84"/>
    <w:rsid w:val="5413AB69"/>
    <w:rsid w:val="5417B504"/>
    <w:rsid w:val="542847DB"/>
    <w:rsid w:val="54294976"/>
    <w:rsid w:val="5433CFAF"/>
    <w:rsid w:val="543965C2"/>
    <w:rsid w:val="543D0836"/>
    <w:rsid w:val="544D7591"/>
    <w:rsid w:val="545FC691"/>
    <w:rsid w:val="546AEA62"/>
    <w:rsid w:val="546E96F9"/>
    <w:rsid w:val="54752872"/>
    <w:rsid w:val="54882FF2"/>
    <w:rsid w:val="548F1ABD"/>
    <w:rsid w:val="54945C09"/>
    <w:rsid w:val="5499861B"/>
    <w:rsid w:val="549DE496"/>
    <w:rsid w:val="54B1AA23"/>
    <w:rsid w:val="54B8B884"/>
    <w:rsid w:val="54BE826E"/>
    <w:rsid w:val="54C22F1B"/>
    <w:rsid w:val="54C2ACED"/>
    <w:rsid w:val="54C8F710"/>
    <w:rsid w:val="54D221EF"/>
    <w:rsid w:val="54DA2043"/>
    <w:rsid w:val="54DF5241"/>
    <w:rsid w:val="54F55B53"/>
    <w:rsid w:val="54FDCA72"/>
    <w:rsid w:val="550B5DA8"/>
    <w:rsid w:val="5512A538"/>
    <w:rsid w:val="551747A6"/>
    <w:rsid w:val="55187C31"/>
    <w:rsid w:val="554492D1"/>
    <w:rsid w:val="55482CDF"/>
    <w:rsid w:val="554F1E4A"/>
    <w:rsid w:val="55506C47"/>
    <w:rsid w:val="5552C174"/>
    <w:rsid w:val="5556F6F9"/>
    <w:rsid w:val="555CFC94"/>
    <w:rsid w:val="5561B4DA"/>
    <w:rsid w:val="5570BB24"/>
    <w:rsid w:val="5572993A"/>
    <w:rsid w:val="558277F4"/>
    <w:rsid w:val="558A2E7F"/>
    <w:rsid w:val="559D7F9B"/>
    <w:rsid w:val="55A0B944"/>
    <w:rsid w:val="55A27342"/>
    <w:rsid w:val="55AE7FF9"/>
    <w:rsid w:val="55B02B91"/>
    <w:rsid w:val="55B22C9A"/>
    <w:rsid w:val="55B540D5"/>
    <w:rsid w:val="55BDCA8A"/>
    <w:rsid w:val="55BFB399"/>
    <w:rsid w:val="55C19F5D"/>
    <w:rsid w:val="55CBB676"/>
    <w:rsid w:val="55CD2DD0"/>
    <w:rsid w:val="55E12C23"/>
    <w:rsid w:val="55E44CB7"/>
    <w:rsid w:val="55EA7D1E"/>
    <w:rsid w:val="55EFCCC1"/>
    <w:rsid w:val="55F3B079"/>
    <w:rsid w:val="55F3C360"/>
    <w:rsid w:val="55F4AA43"/>
    <w:rsid w:val="55FABD5E"/>
    <w:rsid w:val="560A5017"/>
    <w:rsid w:val="5611B886"/>
    <w:rsid w:val="562D1755"/>
    <w:rsid w:val="562DDE47"/>
    <w:rsid w:val="5636C64E"/>
    <w:rsid w:val="564706DB"/>
    <w:rsid w:val="5648E3F1"/>
    <w:rsid w:val="564EEA0F"/>
    <w:rsid w:val="5660D5C8"/>
    <w:rsid w:val="5671E421"/>
    <w:rsid w:val="567C49D7"/>
    <w:rsid w:val="56973AB3"/>
    <w:rsid w:val="56974A18"/>
    <w:rsid w:val="56A2535E"/>
    <w:rsid w:val="56A8A844"/>
    <w:rsid w:val="56B8CFFB"/>
    <w:rsid w:val="56B90B42"/>
    <w:rsid w:val="56BC32A8"/>
    <w:rsid w:val="56CFD512"/>
    <w:rsid w:val="56D05054"/>
    <w:rsid w:val="56E48FC6"/>
    <w:rsid w:val="56ED05F2"/>
    <w:rsid w:val="56EF6927"/>
    <w:rsid w:val="56EFFC59"/>
    <w:rsid w:val="56F56699"/>
    <w:rsid w:val="56FF9364"/>
    <w:rsid w:val="570B01B3"/>
    <w:rsid w:val="570F3F23"/>
    <w:rsid w:val="57197B13"/>
    <w:rsid w:val="572479D2"/>
    <w:rsid w:val="572E8F4A"/>
    <w:rsid w:val="5736555A"/>
    <w:rsid w:val="57421B90"/>
    <w:rsid w:val="57440CBA"/>
    <w:rsid w:val="574C294F"/>
    <w:rsid w:val="576B3094"/>
    <w:rsid w:val="578A81FD"/>
    <w:rsid w:val="57945D76"/>
    <w:rsid w:val="57A478D9"/>
    <w:rsid w:val="57ADF4B5"/>
    <w:rsid w:val="57AE6278"/>
    <w:rsid w:val="57B3CFE0"/>
    <w:rsid w:val="57BD6DEF"/>
    <w:rsid w:val="57BDAC93"/>
    <w:rsid w:val="57C0F216"/>
    <w:rsid w:val="57CEB309"/>
    <w:rsid w:val="57DEB224"/>
    <w:rsid w:val="57DFEA24"/>
    <w:rsid w:val="57E83048"/>
    <w:rsid w:val="57FBA221"/>
    <w:rsid w:val="5807BFF4"/>
    <w:rsid w:val="58110A0B"/>
    <w:rsid w:val="58149AB1"/>
    <w:rsid w:val="581D5D0D"/>
    <w:rsid w:val="581FC7BB"/>
    <w:rsid w:val="5821205F"/>
    <w:rsid w:val="582788BF"/>
    <w:rsid w:val="583065BA"/>
    <w:rsid w:val="583EA98F"/>
    <w:rsid w:val="58421C39"/>
    <w:rsid w:val="58517C62"/>
    <w:rsid w:val="5864452C"/>
    <w:rsid w:val="5867C30A"/>
    <w:rsid w:val="586AA543"/>
    <w:rsid w:val="586B1BC7"/>
    <w:rsid w:val="587E0068"/>
    <w:rsid w:val="588A5A18"/>
    <w:rsid w:val="589643EE"/>
    <w:rsid w:val="589EB4AD"/>
    <w:rsid w:val="58A50B93"/>
    <w:rsid w:val="58ABA52F"/>
    <w:rsid w:val="58B415EF"/>
    <w:rsid w:val="58B763B4"/>
    <w:rsid w:val="58BF4C02"/>
    <w:rsid w:val="58CE1778"/>
    <w:rsid w:val="58D5CDDD"/>
    <w:rsid w:val="58EBFD2E"/>
    <w:rsid w:val="58ECFC44"/>
    <w:rsid w:val="58EE5819"/>
    <w:rsid w:val="58F224FB"/>
    <w:rsid w:val="59129903"/>
    <w:rsid w:val="59225C52"/>
    <w:rsid w:val="592407BA"/>
    <w:rsid w:val="592756AF"/>
    <w:rsid w:val="592E5284"/>
    <w:rsid w:val="59320D47"/>
    <w:rsid w:val="593F89DE"/>
    <w:rsid w:val="59414334"/>
    <w:rsid w:val="5944460F"/>
    <w:rsid w:val="594782F6"/>
    <w:rsid w:val="594B49E0"/>
    <w:rsid w:val="594CFF75"/>
    <w:rsid w:val="59557DF6"/>
    <w:rsid w:val="595DD13B"/>
    <w:rsid w:val="596C819A"/>
    <w:rsid w:val="5989313F"/>
    <w:rsid w:val="59A28739"/>
    <w:rsid w:val="59A75521"/>
    <w:rsid w:val="59BB18FF"/>
    <w:rsid w:val="59D48F22"/>
    <w:rsid w:val="59EC8263"/>
    <w:rsid w:val="59F30F9C"/>
    <w:rsid w:val="5A006A22"/>
    <w:rsid w:val="5A0455AA"/>
    <w:rsid w:val="5A062611"/>
    <w:rsid w:val="5A0D9877"/>
    <w:rsid w:val="5A13B08F"/>
    <w:rsid w:val="5A170990"/>
    <w:rsid w:val="5A1EA55A"/>
    <w:rsid w:val="5A29900D"/>
    <w:rsid w:val="5A2BBA43"/>
    <w:rsid w:val="5A321239"/>
    <w:rsid w:val="5A383C93"/>
    <w:rsid w:val="5A3B0E26"/>
    <w:rsid w:val="5A3DA23E"/>
    <w:rsid w:val="5A5D8DF8"/>
    <w:rsid w:val="5A6045EF"/>
    <w:rsid w:val="5A6425F2"/>
    <w:rsid w:val="5A66DF60"/>
    <w:rsid w:val="5A676694"/>
    <w:rsid w:val="5A7FF935"/>
    <w:rsid w:val="5A8CE137"/>
    <w:rsid w:val="5A9A3ACE"/>
    <w:rsid w:val="5A9E1ACA"/>
    <w:rsid w:val="5AA1A8F9"/>
    <w:rsid w:val="5AA7F2D5"/>
    <w:rsid w:val="5AAF94DB"/>
    <w:rsid w:val="5AB81A53"/>
    <w:rsid w:val="5ACAB42A"/>
    <w:rsid w:val="5ACCF573"/>
    <w:rsid w:val="5AD8A1B1"/>
    <w:rsid w:val="5AE54BE5"/>
    <w:rsid w:val="5AE5E9B5"/>
    <w:rsid w:val="5B06687B"/>
    <w:rsid w:val="5B0D68DD"/>
    <w:rsid w:val="5B1016C5"/>
    <w:rsid w:val="5B323DB4"/>
    <w:rsid w:val="5B461270"/>
    <w:rsid w:val="5B61B3D6"/>
    <w:rsid w:val="5B6876FC"/>
    <w:rsid w:val="5B6B4CC0"/>
    <w:rsid w:val="5B6BFB11"/>
    <w:rsid w:val="5B80148B"/>
    <w:rsid w:val="5B9354F2"/>
    <w:rsid w:val="5B9A6C5E"/>
    <w:rsid w:val="5BA3E97F"/>
    <w:rsid w:val="5BAF120F"/>
    <w:rsid w:val="5BCC693F"/>
    <w:rsid w:val="5BD0D1DD"/>
    <w:rsid w:val="5BDA600A"/>
    <w:rsid w:val="5BE48443"/>
    <w:rsid w:val="5BE6C418"/>
    <w:rsid w:val="5BEFFE89"/>
    <w:rsid w:val="5BF35661"/>
    <w:rsid w:val="5BFAF3F8"/>
    <w:rsid w:val="5C13F929"/>
    <w:rsid w:val="5C1DC8CC"/>
    <w:rsid w:val="5C28D899"/>
    <w:rsid w:val="5C29F0CF"/>
    <w:rsid w:val="5C3A7AE1"/>
    <w:rsid w:val="5C47FC34"/>
    <w:rsid w:val="5C58CF75"/>
    <w:rsid w:val="5C59127D"/>
    <w:rsid w:val="5C7F032B"/>
    <w:rsid w:val="5C82251F"/>
    <w:rsid w:val="5C8CB5CD"/>
    <w:rsid w:val="5C8FC9CF"/>
    <w:rsid w:val="5C9521C6"/>
    <w:rsid w:val="5C959B81"/>
    <w:rsid w:val="5CA3D19A"/>
    <w:rsid w:val="5CA87716"/>
    <w:rsid w:val="5CA9EC48"/>
    <w:rsid w:val="5CB7B645"/>
    <w:rsid w:val="5CBB23AE"/>
    <w:rsid w:val="5CC7AF0E"/>
    <w:rsid w:val="5CCBA1A3"/>
    <w:rsid w:val="5CCF512D"/>
    <w:rsid w:val="5CD4E1F4"/>
    <w:rsid w:val="5CD860B7"/>
    <w:rsid w:val="5CE54BE0"/>
    <w:rsid w:val="5CF88FFB"/>
    <w:rsid w:val="5D06F11F"/>
    <w:rsid w:val="5D0AE77A"/>
    <w:rsid w:val="5D0E1792"/>
    <w:rsid w:val="5D17FD3F"/>
    <w:rsid w:val="5D19B17E"/>
    <w:rsid w:val="5D1E3F45"/>
    <w:rsid w:val="5D2ADBE4"/>
    <w:rsid w:val="5D33D3B5"/>
    <w:rsid w:val="5D33EB98"/>
    <w:rsid w:val="5D33FDC8"/>
    <w:rsid w:val="5D4680E7"/>
    <w:rsid w:val="5D4A9081"/>
    <w:rsid w:val="5D4AF023"/>
    <w:rsid w:val="5D4E5D62"/>
    <w:rsid w:val="5D51EA33"/>
    <w:rsid w:val="5D6B192B"/>
    <w:rsid w:val="5D6E48EA"/>
    <w:rsid w:val="5D711563"/>
    <w:rsid w:val="5D72711B"/>
    <w:rsid w:val="5DA13884"/>
    <w:rsid w:val="5DAF7485"/>
    <w:rsid w:val="5DBA3CC3"/>
    <w:rsid w:val="5DE1C9DA"/>
    <w:rsid w:val="5DE4A156"/>
    <w:rsid w:val="5DE77335"/>
    <w:rsid w:val="5DEB6C12"/>
    <w:rsid w:val="5DF40AA4"/>
    <w:rsid w:val="5E0132CB"/>
    <w:rsid w:val="5E162715"/>
    <w:rsid w:val="5E1C93D3"/>
    <w:rsid w:val="5E1DDD4A"/>
    <w:rsid w:val="5E269C74"/>
    <w:rsid w:val="5E26C201"/>
    <w:rsid w:val="5E2F42F7"/>
    <w:rsid w:val="5E3160E8"/>
    <w:rsid w:val="5E4478E2"/>
    <w:rsid w:val="5E5419CD"/>
    <w:rsid w:val="5E77C3F7"/>
    <w:rsid w:val="5E8070F4"/>
    <w:rsid w:val="5EC57E7E"/>
    <w:rsid w:val="5EC84A0D"/>
    <w:rsid w:val="5ED5E0A3"/>
    <w:rsid w:val="5ED79E7E"/>
    <w:rsid w:val="5EE31792"/>
    <w:rsid w:val="5EE34A42"/>
    <w:rsid w:val="5EEFF032"/>
    <w:rsid w:val="5EF5D85F"/>
    <w:rsid w:val="5F05A097"/>
    <w:rsid w:val="5F0A737F"/>
    <w:rsid w:val="5F18DF3F"/>
    <w:rsid w:val="5F264DE4"/>
    <w:rsid w:val="5F3C9DDD"/>
    <w:rsid w:val="5F43072D"/>
    <w:rsid w:val="5F5BD456"/>
    <w:rsid w:val="5F5F221E"/>
    <w:rsid w:val="5F728E14"/>
    <w:rsid w:val="5F7A484F"/>
    <w:rsid w:val="5F916FDF"/>
    <w:rsid w:val="5F9886AA"/>
    <w:rsid w:val="5F9D3680"/>
    <w:rsid w:val="5FB39081"/>
    <w:rsid w:val="5FCCE991"/>
    <w:rsid w:val="5FF07576"/>
    <w:rsid w:val="5FF25900"/>
    <w:rsid w:val="5FF51E72"/>
    <w:rsid w:val="6002DE2D"/>
    <w:rsid w:val="600C7DB9"/>
    <w:rsid w:val="6012E3B8"/>
    <w:rsid w:val="601D0BCB"/>
    <w:rsid w:val="602DB24C"/>
    <w:rsid w:val="60311690"/>
    <w:rsid w:val="6038AC0B"/>
    <w:rsid w:val="60476E5D"/>
    <w:rsid w:val="60480D6D"/>
    <w:rsid w:val="604F5AC9"/>
    <w:rsid w:val="6052B1C3"/>
    <w:rsid w:val="6057B89E"/>
    <w:rsid w:val="605ADFF6"/>
    <w:rsid w:val="605C37B8"/>
    <w:rsid w:val="60603D14"/>
    <w:rsid w:val="606699F6"/>
    <w:rsid w:val="607BBA86"/>
    <w:rsid w:val="608E35FF"/>
    <w:rsid w:val="608EAFA9"/>
    <w:rsid w:val="60957E01"/>
    <w:rsid w:val="609F0092"/>
    <w:rsid w:val="60C5ECA4"/>
    <w:rsid w:val="60C891E1"/>
    <w:rsid w:val="60D409D4"/>
    <w:rsid w:val="60D96D67"/>
    <w:rsid w:val="60DEAF60"/>
    <w:rsid w:val="60E28996"/>
    <w:rsid w:val="60F1F4DF"/>
    <w:rsid w:val="60F25EBF"/>
    <w:rsid w:val="60F41118"/>
    <w:rsid w:val="60F55013"/>
    <w:rsid w:val="6103E7AC"/>
    <w:rsid w:val="6105900A"/>
    <w:rsid w:val="6108098B"/>
    <w:rsid w:val="610CB9A4"/>
    <w:rsid w:val="611A1091"/>
    <w:rsid w:val="61226AC8"/>
    <w:rsid w:val="61255B86"/>
    <w:rsid w:val="6127F59E"/>
    <w:rsid w:val="6130F698"/>
    <w:rsid w:val="61340156"/>
    <w:rsid w:val="61343679"/>
    <w:rsid w:val="6148B151"/>
    <w:rsid w:val="614D0D95"/>
    <w:rsid w:val="614FBC43"/>
    <w:rsid w:val="61517DC2"/>
    <w:rsid w:val="61553388"/>
    <w:rsid w:val="61566129"/>
    <w:rsid w:val="615AEEA9"/>
    <w:rsid w:val="615D49E7"/>
    <w:rsid w:val="6165EC82"/>
    <w:rsid w:val="61698801"/>
    <w:rsid w:val="61758435"/>
    <w:rsid w:val="61781243"/>
    <w:rsid w:val="6181348C"/>
    <w:rsid w:val="6184E6B9"/>
    <w:rsid w:val="618CB54A"/>
    <w:rsid w:val="619569A7"/>
    <w:rsid w:val="61970CA1"/>
    <w:rsid w:val="6198A3DE"/>
    <w:rsid w:val="6198F894"/>
    <w:rsid w:val="619B84A4"/>
    <w:rsid w:val="61BDF9C1"/>
    <w:rsid w:val="61BFC250"/>
    <w:rsid w:val="61C620AB"/>
    <w:rsid w:val="61E30D23"/>
    <w:rsid w:val="61E620AB"/>
    <w:rsid w:val="61EA3F7E"/>
    <w:rsid w:val="61EB3FD7"/>
    <w:rsid w:val="61F928FE"/>
    <w:rsid w:val="620625C5"/>
    <w:rsid w:val="620E56C3"/>
    <w:rsid w:val="62258AE1"/>
    <w:rsid w:val="6228E762"/>
    <w:rsid w:val="622B131F"/>
    <w:rsid w:val="622EE7FD"/>
    <w:rsid w:val="62321730"/>
    <w:rsid w:val="623E014A"/>
    <w:rsid w:val="624711EE"/>
    <w:rsid w:val="624F67C9"/>
    <w:rsid w:val="6253D961"/>
    <w:rsid w:val="6254EC6E"/>
    <w:rsid w:val="6259C25C"/>
    <w:rsid w:val="625EF83C"/>
    <w:rsid w:val="627D65E6"/>
    <w:rsid w:val="627DAF64"/>
    <w:rsid w:val="628ADF33"/>
    <w:rsid w:val="6296B11A"/>
    <w:rsid w:val="62A01BB9"/>
    <w:rsid w:val="62A26CB7"/>
    <w:rsid w:val="62B4922F"/>
    <w:rsid w:val="62B58BA0"/>
    <w:rsid w:val="62B68E83"/>
    <w:rsid w:val="62BA7779"/>
    <w:rsid w:val="62C2F1DD"/>
    <w:rsid w:val="62CB4A51"/>
    <w:rsid w:val="62CD8B55"/>
    <w:rsid w:val="62D0B273"/>
    <w:rsid w:val="62D8918B"/>
    <w:rsid w:val="62E2106F"/>
    <w:rsid w:val="62F83FC3"/>
    <w:rsid w:val="630FD5F8"/>
    <w:rsid w:val="63104152"/>
    <w:rsid w:val="6312D9E7"/>
    <w:rsid w:val="63165579"/>
    <w:rsid w:val="6323A127"/>
    <w:rsid w:val="63266002"/>
    <w:rsid w:val="63297CC7"/>
    <w:rsid w:val="632A7E4C"/>
    <w:rsid w:val="632BBB03"/>
    <w:rsid w:val="632ED6F5"/>
    <w:rsid w:val="632F9335"/>
    <w:rsid w:val="6337E458"/>
    <w:rsid w:val="633A7195"/>
    <w:rsid w:val="633C9A04"/>
    <w:rsid w:val="633DBFFB"/>
    <w:rsid w:val="63460597"/>
    <w:rsid w:val="634B1898"/>
    <w:rsid w:val="6372E608"/>
    <w:rsid w:val="6378125F"/>
    <w:rsid w:val="63861EBC"/>
    <w:rsid w:val="6390BE1A"/>
    <w:rsid w:val="63928534"/>
    <w:rsid w:val="6394E2FD"/>
    <w:rsid w:val="639C390A"/>
    <w:rsid w:val="63B2A921"/>
    <w:rsid w:val="63C2F425"/>
    <w:rsid w:val="63D9AA86"/>
    <w:rsid w:val="63EE0720"/>
    <w:rsid w:val="63F6CF68"/>
    <w:rsid w:val="63F79066"/>
    <w:rsid w:val="6401C50E"/>
    <w:rsid w:val="6402C205"/>
    <w:rsid w:val="6407DA33"/>
    <w:rsid w:val="640A6CC6"/>
    <w:rsid w:val="640B7A12"/>
    <w:rsid w:val="64302F93"/>
    <w:rsid w:val="6430540C"/>
    <w:rsid w:val="64363A5C"/>
    <w:rsid w:val="644DD9CF"/>
    <w:rsid w:val="646AEB62"/>
    <w:rsid w:val="6472CB63"/>
    <w:rsid w:val="64788DAB"/>
    <w:rsid w:val="6486C3EA"/>
    <w:rsid w:val="648A957B"/>
    <w:rsid w:val="649208EE"/>
    <w:rsid w:val="649CA437"/>
    <w:rsid w:val="64A1BB33"/>
    <w:rsid w:val="64A22415"/>
    <w:rsid w:val="64AF089B"/>
    <w:rsid w:val="64C0E2C2"/>
    <w:rsid w:val="64C6E4F6"/>
    <w:rsid w:val="64C740A0"/>
    <w:rsid w:val="64D5E43D"/>
    <w:rsid w:val="64E056DB"/>
    <w:rsid w:val="64E9ADAE"/>
    <w:rsid w:val="64F0ACCD"/>
    <w:rsid w:val="64F76266"/>
    <w:rsid w:val="64FD5B5F"/>
    <w:rsid w:val="6500A4F7"/>
    <w:rsid w:val="651D3ADF"/>
    <w:rsid w:val="651E7C7A"/>
    <w:rsid w:val="651FF4B7"/>
    <w:rsid w:val="6520ACC8"/>
    <w:rsid w:val="6525AFE2"/>
    <w:rsid w:val="652A4B38"/>
    <w:rsid w:val="6539BFE4"/>
    <w:rsid w:val="6540B196"/>
    <w:rsid w:val="65466DFE"/>
    <w:rsid w:val="65484C3F"/>
    <w:rsid w:val="65486F1D"/>
    <w:rsid w:val="654F156E"/>
    <w:rsid w:val="65613001"/>
    <w:rsid w:val="65671F10"/>
    <w:rsid w:val="656E4684"/>
    <w:rsid w:val="656F4047"/>
    <w:rsid w:val="6577D0D4"/>
    <w:rsid w:val="65799044"/>
    <w:rsid w:val="6589A4CF"/>
    <w:rsid w:val="658A6C69"/>
    <w:rsid w:val="658E1303"/>
    <w:rsid w:val="658E2DEF"/>
    <w:rsid w:val="6590619D"/>
    <w:rsid w:val="65A82708"/>
    <w:rsid w:val="65B4CB5A"/>
    <w:rsid w:val="65BC0B85"/>
    <w:rsid w:val="65BCF4B1"/>
    <w:rsid w:val="65CFB077"/>
    <w:rsid w:val="65E218E0"/>
    <w:rsid w:val="65E594BB"/>
    <w:rsid w:val="65E5A82F"/>
    <w:rsid w:val="65F5EDA1"/>
    <w:rsid w:val="65FC1826"/>
    <w:rsid w:val="660071C5"/>
    <w:rsid w:val="6601C550"/>
    <w:rsid w:val="66031C25"/>
    <w:rsid w:val="662781D4"/>
    <w:rsid w:val="6628B1CF"/>
    <w:rsid w:val="66329E45"/>
    <w:rsid w:val="663EAF8E"/>
    <w:rsid w:val="66487BF1"/>
    <w:rsid w:val="664F4EB2"/>
    <w:rsid w:val="66616541"/>
    <w:rsid w:val="66643981"/>
    <w:rsid w:val="6665A737"/>
    <w:rsid w:val="6665C54C"/>
    <w:rsid w:val="6673482F"/>
    <w:rsid w:val="667ECEEF"/>
    <w:rsid w:val="66815923"/>
    <w:rsid w:val="668D7D2F"/>
    <w:rsid w:val="669F5DED"/>
    <w:rsid w:val="66BA200A"/>
    <w:rsid w:val="66BA4285"/>
    <w:rsid w:val="66C384E0"/>
    <w:rsid w:val="66D811FD"/>
    <w:rsid w:val="66D9E217"/>
    <w:rsid w:val="66E2DC06"/>
    <w:rsid w:val="66E72203"/>
    <w:rsid w:val="66EB7404"/>
    <w:rsid w:val="66F1FBF3"/>
    <w:rsid w:val="66F2DF79"/>
    <w:rsid w:val="66FAFAB0"/>
    <w:rsid w:val="671ECEBD"/>
    <w:rsid w:val="67422EE4"/>
    <w:rsid w:val="6742BF64"/>
    <w:rsid w:val="674A581A"/>
    <w:rsid w:val="674D5FD3"/>
    <w:rsid w:val="67604E4F"/>
    <w:rsid w:val="6766A0C0"/>
    <w:rsid w:val="6769699D"/>
    <w:rsid w:val="676A7AA6"/>
    <w:rsid w:val="676C563B"/>
    <w:rsid w:val="6770E508"/>
    <w:rsid w:val="6770EA99"/>
    <w:rsid w:val="677F6C61"/>
    <w:rsid w:val="67849F59"/>
    <w:rsid w:val="6786B2F2"/>
    <w:rsid w:val="679C544F"/>
    <w:rsid w:val="679D1B60"/>
    <w:rsid w:val="67B1BED2"/>
    <w:rsid w:val="67BB54FF"/>
    <w:rsid w:val="67C4CD19"/>
    <w:rsid w:val="67C78F10"/>
    <w:rsid w:val="67CA0AAE"/>
    <w:rsid w:val="67CABEF6"/>
    <w:rsid w:val="67CF5B11"/>
    <w:rsid w:val="67D31783"/>
    <w:rsid w:val="67D3C9D1"/>
    <w:rsid w:val="67D41C94"/>
    <w:rsid w:val="67E52E4F"/>
    <w:rsid w:val="67EC1358"/>
    <w:rsid w:val="67FF58CB"/>
    <w:rsid w:val="680B3084"/>
    <w:rsid w:val="681138D0"/>
    <w:rsid w:val="68123738"/>
    <w:rsid w:val="682629AE"/>
    <w:rsid w:val="68389081"/>
    <w:rsid w:val="684541E8"/>
    <w:rsid w:val="6847604E"/>
    <w:rsid w:val="684B3A39"/>
    <w:rsid w:val="6867BAA1"/>
    <w:rsid w:val="686E4677"/>
    <w:rsid w:val="68737061"/>
    <w:rsid w:val="687DED2F"/>
    <w:rsid w:val="68842A1C"/>
    <w:rsid w:val="68911398"/>
    <w:rsid w:val="6897FCCD"/>
    <w:rsid w:val="68A48230"/>
    <w:rsid w:val="68BA05D8"/>
    <w:rsid w:val="68D02A19"/>
    <w:rsid w:val="68E2C580"/>
    <w:rsid w:val="68E79001"/>
    <w:rsid w:val="68EBC128"/>
    <w:rsid w:val="69024B6A"/>
    <w:rsid w:val="6915382B"/>
    <w:rsid w:val="6917658D"/>
    <w:rsid w:val="692DD68F"/>
    <w:rsid w:val="692FE77E"/>
    <w:rsid w:val="693097B0"/>
    <w:rsid w:val="6940551E"/>
    <w:rsid w:val="69437730"/>
    <w:rsid w:val="694755FD"/>
    <w:rsid w:val="694970BF"/>
    <w:rsid w:val="69516A35"/>
    <w:rsid w:val="6951D0EE"/>
    <w:rsid w:val="695B0ADA"/>
    <w:rsid w:val="695E7708"/>
    <w:rsid w:val="69650A4B"/>
    <w:rsid w:val="69738339"/>
    <w:rsid w:val="697DBF9E"/>
    <w:rsid w:val="697FD52A"/>
    <w:rsid w:val="6986FF1A"/>
    <w:rsid w:val="698F6D09"/>
    <w:rsid w:val="69A4E2B7"/>
    <w:rsid w:val="69C31870"/>
    <w:rsid w:val="69E37FF1"/>
    <w:rsid w:val="69EE0653"/>
    <w:rsid w:val="69F3E55F"/>
    <w:rsid w:val="69F73575"/>
    <w:rsid w:val="69FB9062"/>
    <w:rsid w:val="6A067572"/>
    <w:rsid w:val="6A0B4EC8"/>
    <w:rsid w:val="6A10939D"/>
    <w:rsid w:val="6A12F0A2"/>
    <w:rsid w:val="6A153D64"/>
    <w:rsid w:val="6A15C90C"/>
    <w:rsid w:val="6A339497"/>
    <w:rsid w:val="6A3D9A76"/>
    <w:rsid w:val="6A4049BF"/>
    <w:rsid w:val="6A4DE5BB"/>
    <w:rsid w:val="6A60FC0F"/>
    <w:rsid w:val="6A63F20A"/>
    <w:rsid w:val="6A6B3DDD"/>
    <w:rsid w:val="6A6B56AD"/>
    <w:rsid w:val="6A6E9EF1"/>
    <w:rsid w:val="6A782F9D"/>
    <w:rsid w:val="6A8A6276"/>
    <w:rsid w:val="6A90BABA"/>
    <w:rsid w:val="6AB3F3F5"/>
    <w:rsid w:val="6ABC467D"/>
    <w:rsid w:val="6AC998EE"/>
    <w:rsid w:val="6AD42C42"/>
    <w:rsid w:val="6AD449E8"/>
    <w:rsid w:val="6AD730D0"/>
    <w:rsid w:val="6AE0A00C"/>
    <w:rsid w:val="6AE4EC45"/>
    <w:rsid w:val="6AF25CFB"/>
    <w:rsid w:val="6AF584CB"/>
    <w:rsid w:val="6AF76BF0"/>
    <w:rsid w:val="6B037CC8"/>
    <w:rsid w:val="6B0A0066"/>
    <w:rsid w:val="6B142665"/>
    <w:rsid w:val="6B1731C9"/>
    <w:rsid w:val="6B25FC41"/>
    <w:rsid w:val="6B2697BA"/>
    <w:rsid w:val="6B3D49D1"/>
    <w:rsid w:val="6B5D743A"/>
    <w:rsid w:val="6B5DEDD3"/>
    <w:rsid w:val="6B620781"/>
    <w:rsid w:val="6B680D55"/>
    <w:rsid w:val="6B7C3678"/>
    <w:rsid w:val="6B7E93AE"/>
    <w:rsid w:val="6B7EDEF0"/>
    <w:rsid w:val="6B8B4D38"/>
    <w:rsid w:val="6BA16493"/>
    <w:rsid w:val="6BA18326"/>
    <w:rsid w:val="6BAD5151"/>
    <w:rsid w:val="6BE02C0D"/>
    <w:rsid w:val="6BEB96A4"/>
    <w:rsid w:val="6BED0DFC"/>
    <w:rsid w:val="6BED52F8"/>
    <w:rsid w:val="6BF2F0EB"/>
    <w:rsid w:val="6C038008"/>
    <w:rsid w:val="6C15F980"/>
    <w:rsid w:val="6C1C73F2"/>
    <w:rsid w:val="6C237056"/>
    <w:rsid w:val="6C25BAE3"/>
    <w:rsid w:val="6C28D9F5"/>
    <w:rsid w:val="6C2DEA14"/>
    <w:rsid w:val="6C5A0912"/>
    <w:rsid w:val="6C65ECE5"/>
    <w:rsid w:val="6C69E787"/>
    <w:rsid w:val="6C6AA917"/>
    <w:rsid w:val="6C80E722"/>
    <w:rsid w:val="6C8588EB"/>
    <w:rsid w:val="6C8BD334"/>
    <w:rsid w:val="6C8EC503"/>
    <w:rsid w:val="6C914B89"/>
    <w:rsid w:val="6CA0CFED"/>
    <w:rsid w:val="6CA322CA"/>
    <w:rsid w:val="6CA5714C"/>
    <w:rsid w:val="6CAD61A7"/>
    <w:rsid w:val="6CB5F7D1"/>
    <w:rsid w:val="6CBECE2A"/>
    <w:rsid w:val="6CC18A2A"/>
    <w:rsid w:val="6CC201E1"/>
    <w:rsid w:val="6CC43E0D"/>
    <w:rsid w:val="6CC56FB6"/>
    <w:rsid w:val="6CCCDC5C"/>
    <w:rsid w:val="6CCF05AD"/>
    <w:rsid w:val="6CCFEF3C"/>
    <w:rsid w:val="6CDB923F"/>
    <w:rsid w:val="6CE779FE"/>
    <w:rsid w:val="6CE90D7D"/>
    <w:rsid w:val="6CEA9E6D"/>
    <w:rsid w:val="6CEF81F5"/>
    <w:rsid w:val="6CF3CA82"/>
    <w:rsid w:val="6CF6FFF9"/>
    <w:rsid w:val="6CFEAEE6"/>
    <w:rsid w:val="6D026C69"/>
    <w:rsid w:val="6D0CB0DF"/>
    <w:rsid w:val="6D16457A"/>
    <w:rsid w:val="6D1AB720"/>
    <w:rsid w:val="6D2845B7"/>
    <w:rsid w:val="6D28B09C"/>
    <w:rsid w:val="6D354A43"/>
    <w:rsid w:val="6D480AD6"/>
    <w:rsid w:val="6D4E50BE"/>
    <w:rsid w:val="6D5D167F"/>
    <w:rsid w:val="6D671B77"/>
    <w:rsid w:val="6D803D70"/>
    <w:rsid w:val="6D80F6A1"/>
    <w:rsid w:val="6D8DD91C"/>
    <w:rsid w:val="6D961398"/>
    <w:rsid w:val="6D9CA909"/>
    <w:rsid w:val="6DC3E7FD"/>
    <w:rsid w:val="6DCB8659"/>
    <w:rsid w:val="6DDC205E"/>
    <w:rsid w:val="6DDF726C"/>
    <w:rsid w:val="6DE43F28"/>
    <w:rsid w:val="6DF015F7"/>
    <w:rsid w:val="6DFB8511"/>
    <w:rsid w:val="6E0861EB"/>
    <w:rsid w:val="6E0EC631"/>
    <w:rsid w:val="6E1BEBB8"/>
    <w:rsid w:val="6E1DEA71"/>
    <w:rsid w:val="6E267222"/>
    <w:rsid w:val="6E2F5542"/>
    <w:rsid w:val="6E378C56"/>
    <w:rsid w:val="6E3CCD19"/>
    <w:rsid w:val="6E494989"/>
    <w:rsid w:val="6E5997FE"/>
    <w:rsid w:val="6E5E2A03"/>
    <w:rsid w:val="6E69ADAA"/>
    <w:rsid w:val="6E69BFAA"/>
    <w:rsid w:val="6E6A128C"/>
    <w:rsid w:val="6E6E3D33"/>
    <w:rsid w:val="6E7BD1DC"/>
    <w:rsid w:val="6E863CDF"/>
    <w:rsid w:val="6E8D3AAB"/>
    <w:rsid w:val="6E978FB3"/>
    <w:rsid w:val="6EAA81F0"/>
    <w:rsid w:val="6EAB5740"/>
    <w:rsid w:val="6EB6EF2F"/>
    <w:rsid w:val="6EC31FC7"/>
    <w:rsid w:val="6ECBA689"/>
    <w:rsid w:val="6ECFBED3"/>
    <w:rsid w:val="6EDE2875"/>
    <w:rsid w:val="6EE26042"/>
    <w:rsid w:val="6EE53367"/>
    <w:rsid w:val="6EE8E640"/>
    <w:rsid w:val="6EED49F6"/>
    <w:rsid w:val="6F01E8E7"/>
    <w:rsid w:val="6F0765A8"/>
    <w:rsid w:val="6F081D25"/>
    <w:rsid w:val="6F1C3403"/>
    <w:rsid w:val="6F2A2413"/>
    <w:rsid w:val="6F50F976"/>
    <w:rsid w:val="6F66567F"/>
    <w:rsid w:val="6F6BC1D3"/>
    <w:rsid w:val="6F7C9A5C"/>
    <w:rsid w:val="6F8B9DEC"/>
    <w:rsid w:val="6F96CDC8"/>
    <w:rsid w:val="6F9CCBEC"/>
    <w:rsid w:val="6F9D77AD"/>
    <w:rsid w:val="6FA0BB90"/>
    <w:rsid w:val="6FDD01CE"/>
    <w:rsid w:val="6FE395CF"/>
    <w:rsid w:val="6FF84DD2"/>
    <w:rsid w:val="70002662"/>
    <w:rsid w:val="70018082"/>
    <w:rsid w:val="700388AC"/>
    <w:rsid w:val="701A019F"/>
    <w:rsid w:val="70288EB9"/>
    <w:rsid w:val="7039E464"/>
    <w:rsid w:val="7049354B"/>
    <w:rsid w:val="70498DEA"/>
    <w:rsid w:val="704D3B87"/>
    <w:rsid w:val="704DF7B6"/>
    <w:rsid w:val="70594E43"/>
    <w:rsid w:val="7064394D"/>
    <w:rsid w:val="70653055"/>
    <w:rsid w:val="70722683"/>
    <w:rsid w:val="7084D809"/>
    <w:rsid w:val="70860507"/>
    <w:rsid w:val="70884E67"/>
    <w:rsid w:val="70912151"/>
    <w:rsid w:val="70A5C73E"/>
    <w:rsid w:val="70A94A84"/>
    <w:rsid w:val="70AD1F96"/>
    <w:rsid w:val="70B6EDFD"/>
    <w:rsid w:val="70B8B1E3"/>
    <w:rsid w:val="70E2019C"/>
    <w:rsid w:val="70E73BFB"/>
    <w:rsid w:val="70E87A87"/>
    <w:rsid w:val="710B9090"/>
    <w:rsid w:val="710F9508"/>
    <w:rsid w:val="711FDBBC"/>
    <w:rsid w:val="7122F69D"/>
    <w:rsid w:val="712936E2"/>
    <w:rsid w:val="713D880C"/>
    <w:rsid w:val="714B4905"/>
    <w:rsid w:val="71558EE5"/>
    <w:rsid w:val="715930BD"/>
    <w:rsid w:val="716C7CEE"/>
    <w:rsid w:val="7171F8E0"/>
    <w:rsid w:val="718911EF"/>
    <w:rsid w:val="71955C71"/>
    <w:rsid w:val="719DD8A7"/>
    <w:rsid w:val="719F5F2C"/>
    <w:rsid w:val="719F7B24"/>
    <w:rsid w:val="71B941A1"/>
    <w:rsid w:val="71BCE1C7"/>
    <w:rsid w:val="71C244FB"/>
    <w:rsid w:val="71C324AA"/>
    <w:rsid w:val="71D6C43E"/>
    <w:rsid w:val="71E81A62"/>
    <w:rsid w:val="71EF1F98"/>
    <w:rsid w:val="71F6507B"/>
    <w:rsid w:val="71F8FCAA"/>
    <w:rsid w:val="71F9EFF0"/>
    <w:rsid w:val="71FC6A3B"/>
    <w:rsid w:val="720AEB0A"/>
    <w:rsid w:val="721BBA19"/>
    <w:rsid w:val="7223876A"/>
    <w:rsid w:val="72260340"/>
    <w:rsid w:val="722D2506"/>
    <w:rsid w:val="722EF375"/>
    <w:rsid w:val="723B1F6A"/>
    <w:rsid w:val="723E5904"/>
    <w:rsid w:val="724A1089"/>
    <w:rsid w:val="7263262A"/>
    <w:rsid w:val="7264EF17"/>
    <w:rsid w:val="7278AF48"/>
    <w:rsid w:val="7279B884"/>
    <w:rsid w:val="7282754D"/>
    <w:rsid w:val="7286F9A3"/>
    <w:rsid w:val="7287EB6A"/>
    <w:rsid w:val="728EDD80"/>
    <w:rsid w:val="728F8D87"/>
    <w:rsid w:val="72B59684"/>
    <w:rsid w:val="72C79015"/>
    <w:rsid w:val="72D161E3"/>
    <w:rsid w:val="72D2CB87"/>
    <w:rsid w:val="72D9EB48"/>
    <w:rsid w:val="72E682AF"/>
    <w:rsid w:val="72E754E1"/>
    <w:rsid w:val="72FCEA9E"/>
    <w:rsid w:val="7305B999"/>
    <w:rsid w:val="7309925F"/>
    <w:rsid w:val="730F5BFF"/>
    <w:rsid w:val="7316DA57"/>
    <w:rsid w:val="731A7E1C"/>
    <w:rsid w:val="731C3E15"/>
    <w:rsid w:val="73206FE5"/>
    <w:rsid w:val="7321ABE9"/>
    <w:rsid w:val="732E36FD"/>
    <w:rsid w:val="732EAB31"/>
    <w:rsid w:val="7337D663"/>
    <w:rsid w:val="733B177A"/>
    <w:rsid w:val="733B2275"/>
    <w:rsid w:val="733CCD3A"/>
    <w:rsid w:val="7352632A"/>
    <w:rsid w:val="735C033B"/>
    <w:rsid w:val="73704AE7"/>
    <w:rsid w:val="73787834"/>
    <w:rsid w:val="737CF416"/>
    <w:rsid w:val="737D7647"/>
    <w:rsid w:val="737FC427"/>
    <w:rsid w:val="738B0DB2"/>
    <w:rsid w:val="739BD064"/>
    <w:rsid w:val="73A86602"/>
    <w:rsid w:val="73AA2298"/>
    <w:rsid w:val="73AE96B7"/>
    <w:rsid w:val="73B3BEDD"/>
    <w:rsid w:val="73B73F6A"/>
    <w:rsid w:val="73B77765"/>
    <w:rsid w:val="73BA47E9"/>
    <w:rsid w:val="73C418DC"/>
    <w:rsid w:val="73C935A9"/>
    <w:rsid w:val="73D18A80"/>
    <w:rsid w:val="73D4B699"/>
    <w:rsid w:val="73D70993"/>
    <w:rsid w:val="73E12D26"/>
    <w:rsid w:val="73EEB219"/>
    <w:rsid w:val="740C0301"/>
    <w:rsid w:val="74108D38"/>
    <w:rsid w:val="74222BFF"/>
    <w:rsid w:val="74337FE8"/>
    <w:rsid w:val="743DC84B"/>
    <w:rsid w:val="744C8012"/>
    <w:rsid w:val="7456B756"/>
    <w:rsid w:val="746E7326"/>
    <w:rsid w:val="7479C6B6"/>
    <w:rsid w:val="74A230D9"/>
    <w:rsid w:val="74A250CF"/>
    <w:rsid w:val="74A27481"/>
    <w:rsid w:val="74C2A141"/>
    <w:rsid w:val="74C88642"/>
    <w:rsid w:val="74D27323"/>
    <w:rsid w:val="74E35F2A"/>
    <w:rsid w:val="74E5DCD0"/>
    <w:rsid w:val="74EB52B8"/>
    <w:rsid w:val="74F2B8F7"/>
    <w:rsid w:val="7501F53C"/>
    <w:rsid w:val="7522C57A"/>
    <w:rsid w:val="75347F25"/>
    <w:rsid w:val="7537CAF6"/>
    <w:rsid w:val="7542235B"/>
    <w:rsid w:val="754B6B73"/>
    <w:rsid w:val="756795A4"/>
    <w:rsid w:val="756C59B7"/>
    <w:rsid w:val="756E8D8A"/>
    <w:rsid w:val="75769FB0"/>
    <w:rsid w:val="7577031A"/>
    <w:rsid w:val="757AF5C5"/>
    <w:rsid w:val="7598D024"/>
    <w:rsid w:val="75A08532"/>
    <w:rsid w:val="75ABEA43"/>
    <w:rsid w:val="75ADE081"/>
    <w:rsid w:val="75B1E551"/>
    <w:rsid w:val="75B3B997"/>
    <w:rsid w:val="75B7DDE9"/>
    <w:rsid w:val="75C0ACBB"/>
    <w:rsid w:val="75CBF0AD"/>
    <w:rsid w:val="75CDBB8B"/>
    <w:rsid w:val="75F0E9EA"/>
    <w:rsid w:val="75F50E7D"/>
    <w:rsid w:val="7602069C"/>
    <w:rsid w:val="76057A92"/>
    <w:rsid w:val="760C7F56"/>
    <w:rsid w:val="76139D7A"/>
    <w:rsid w:val="7622C813"/>
    <w:rsid w:val="76315AB4"/>
    <w:rsid w:val="763937DC"/>
    <w:rsid w:val="76411319"/>
    <w:rsid w:val="764932B8"/>
    <w:rsid w:val="7656CA6F"/>
    <w:rsid w:val="766191A0"/>
    <w:rsid w:val="76722F92"/>
    <w:rsid w:val="7686A901"/>
    <w:rsid w:val="76880766"/>
    <w:rsid w:val="76973332"/>
    <w:rsid w:val="76A49006"/>
    <w:rsid w:val="76A8695D"/>
    <w:rsid w:val="76B21D5D"/>
    <w:rsid w:val="76B45855"/>
    <w:rsid w:val="76B838D7"/>
    <w:rsid w:val="76B848C6"/>
    <w:rsid w:val="76C04238"/>
    <w:rsid w:val="76C13C1A"/>
    <w:rsid w:val="76C18493"/>
    <w:rsid w:val="76C2A6DF"/>
    <w:rsid w:val="76C44A43"/>
    <w:rsid w:val="76C9B4AE"/>
    <w:rsid w:val="76D799D1"/>
    <w:rsid w:val="76D9F009"/>
    <w:rsid w:val="76EBE723"/>
    <w:rsid w:val="76FECAC9"/>
    <w:rsid w:val="770372B3"/>
    <w:rsid w:val="7715D13D"/>
    <w:rsid w:val="771F3295"/>
    <w:rsid w:val="7722B228"/>
    <w:rsid w:val="77265E95"/>
    <w:rsid w:val="774A896B"/>
    <w:rsid w:val="77514758"/>
    <w:rsid w:val="775D9C5A"/>
    <w:rsid w:val="77622D8E"/>
    <w:rsid w:val="7764C139"/>
    <w:rsid w:val="776C0149"/>
    <w:rsid w:val="777435AA"/>
    <w:rsid w:val="778247D1"/>
    <w:rsid w:val="778802E8"/>
    <w:rsid w:val="77919EC3"/>
    <w:rsid w:val="7796C703"/>
    <w:rsid w:val="77B24858"/>
    <w:rsid w:val="77B9809B"/>
    <w:rsid w:val="77BC2DA1"/>
    <w:rsid w:val="77C3C357"/>
    <w:rsid w:val="77CF3B83"/>
    <w:rsid w:val="77DCCFCA"/>
    <w:rsid w:val="77DEE381"/>
    <w:rsid w:val="77DFC14B"/>
    <w:rsid w:val="77E11FF5"/>
    <w:rsid w:val="77EBD773"/>
    <w:rsid w:val="77F1ADDC"/>
    <w:rsid w:val="77F42A25"/>
    <w:rsid w:val="7802614A"/>
    <w:rsid w:val="78039E11"/>
    <w:rsid w:val="78329AB0"/>
    <w:rsid w:val="78335908"/>
    <w:rsid w:val="783D01FD"/>
    <w:rsid w:val="783F144A"/>
    <w:rsid w:val="78497689"/>
    <w:rsid w:val="7851BA51"/>
    <w:rsid w:val="7859F899"/>
    <w:rsid w:val="785EB001"/>
    <w:rsid w:val="78749FB6"/>
    <w:rsid w:val="78853592"/>
    <w:rsid w:val="7889AF07"/>
    <w:rsid w:val="788C409C"/>
    <w:rsid w:val="7892C2B6"/>
    <w:rsid w:val="789C1600"/>
    <w:rsid w:val="78A0C268"/>
    <w:rsid w:val="78A70596"/>
    <w:rsid w:val="78AD93B9"/>
    <w:rsid w:val="78B3005C"/>
    <w:rsid w:val="78E2AEE2"/>
    <w:rsid w:val="78E3C9DD"/>
    <w:rsid w:val="78E7313A"/>
    <w:rsid w:val="78F42CE4"/>
    <w:rsid w:val="78F80009"/>
    <w:rsid w:val="78F83984"/>
    <w:rsid w:val="7916721E"/>
    <w:rsid w:val="79246363"/>
    <w:rsid w:val="79249421"/>
    <w:rsid w:val="79254E71"/>
    <w:rsid w:val="7925F90C"/>
    <w:rsid w:val="792991D0"/>
    <w:rsid w:val="792DF174"/>
    <w:rsid w:val="7933D7E0"/>
    <w:rsid w:val="7951C77B"/>
    <w:rsid w:val="795C46CF"/>
    <w:rsid w:val="795D9802"/>
    <w:rsid w:val="796B0A86"/>
    <w:rsid w:val="7975E8DA"/>
    <w:rsid w:val="79771013"/>
    <w:rsid w:val="798139B4"/>
    <w:rsid w:val="7985E7E4"/>
    <w:rsid w:val="798893C4"/>
    <w:rsid w:val="798C9A04"/>
    <w:rsid w:val="798CFA26"/>
    <w:rsid w:val="799517E3"/>
    <w:rsid w:val="799DE7AB"/>
    <w:rsid w:val="79C4EADF"/>
    <w:rsid w:val="79C5A759"/>
    <w:rsid w:val="79C833FE"/>
    <w:rsid w:val="79D4775B"/>
    <w:rsid w:val="79D80F05"/>
    <w:rsid w:val="79EA7B50"/>
    <w:rsid w:val="79ECD233"/>
    <w:rsid w:val="79F30CB6"/>
    <w:rsid w:val="79F4A8BC"/>
    <w:rsid w:val="79FE4CFC"/>
    <w:rsid w:val="7A061AF0"/>
    <w:rsid w:val="7A08179A"/>
    <w:rsid w:val="7A0A15DC"/>
    <w:rsid w:val="7A0AE22B"/>
    <w:rsid w:val="7A1216C3"/>
    <w:rsid w:val="7A15A79D"/>
    <w:rsid w:val="7A1D4807"/>
    <w:rsid w:val="7A2AC347"/>
    <w:rsid w:val="7A359DF6"/>
    <w:rsid w:val="7A35EA5B"/>
    <w:rsid w:val="7A395609"/>
    <w:rsid w:val="7A3C2BCF"/>
    <w:rsid w:val="7A46446A"/>
    <w:rsid w:val="7A496ED5"/>
    <w:rsid w:val="7A5AC992"/>
    <w:rsid w:val="7A68B179"/>
    <w:rsid w:val="7A6C1B66"/>
    <w:rsid w:val="7A7D73B8"/>
    <w:rsid w:val="7A8861CA"/>
    <w:rsid w:val="7A90CB92"/>
    <w:rsid w:val="7A9A4E1B"/>
    <w:rsid w:val="7AA0C953"/>
    <w:rsid w:val="7AA69E9D"/>
    <w:rsid w:val="7AAE76BB"/>
    <w:rsid w:val="7AB45C9B"/>
    <w:rsid w:val="7AB79F18"/>
    <w:rsid w:val="7AC772D3"/>
    <w:rsid w:val="7AC9A073"/>
    <w:rsid w:val="7ACFDA27"/>
    <w:rsid w:val="7ADA524D"/>
    <w:rsid w:val="7AE1D6D0"/>
    <w:rsid w:val="7AE80284"/>
    <w:rsid w:val="7AEB722B"/>
    <w:rsid w:val="7AF0A3D7"/>
    <w:rsid w:val="7AFB3579"/>
    <w:rsid w:val="7B040B6A"/>
    <w:rsid w:val="7B092158"/>
    <w:rsid w:val="7B0AE332"/>
    <w:rsid w:val="7B1B01E0"/>
    <w:rsid w:val="7B26A05D"/>
    <w:rsid w:val="7B2F7B2C"/>
    <w:rsid w:val="7B3BC1D7"/>
    <w:rsid w:val="7B3CEA2F"/>
    <w:rsid w:val="7B473DB2"/>
    <w:rsid w:val="7B5B02C1"/>
    <w:rsid w:val="7B5CE664"/>
    <w:rsid w:val="7B649952"/>
    <w:rsid w:val="7B6C82CB"/>
    <w:rsid w:val="7B6D9DFC"/>
    <w:rsid w:val="7B87855D"/>
    <w:rsid w:val="7B8DF22E"/>
    <w:rsid w:val="7B981017"/>
    <w:rsid w:val="7B9AFA1F"/>
    <w:rsid w:val="7BA0F6CF"/>
    <w:rsid w:val="7BA12729"/>
    <w:rsid w:val="7BA4E65D"/>
    <w:rsid w:val="7BA4F1F4"/>
    <w:rsid w:val="7BAA432E"/>
    <w:rsid w:val="7BABC76F"/>
    <w:rsid w:val="7BAD3BE2"/>
    <w:rsid w:val="7BB89479"/>
    <w:rsid w:val="7BBAAEE1"/>
    <w:rsid w:val="7BC157C4"/>
    <w:rsid w:val="7BC5E15F"/>
    <w:rsid w:val="7BCED57F"/>
    <w:rsid w:val="7BD457B1"/>
    <w:rsid w:val="7BF3B909"/>
    <w:rsid w:val="7C007822"/>
    <w:rsid w:val="7C008B43"/>
    <w:rsid w:val="7C07164B"/>
    <w:rsid w:val="7C0A24FB"/>
    <w:rsid w:val="7C169878"/>
    <w:rsid w:val="7C1C8E5E"/>
    <w:rsid w:val="7C25BD12"/>
    <w:rsid w:val="7C269B2E"/>
    <w:rsid w:val="7C291E3D"/>
    <w:rsid w:val="7C2A89D4"/>
    <w:rsid w:val="7C2F3C10"/>
    <w:rsid w:val="7C47A606"/>
    <w:rsid w:val="7C48D9BC"/>
    <w:rsid w:val="7C61F762"/>
    <w:rsid w:val="7C660A79"/>
    <w:rsid w:val="7C668AC9"/>
    <w:rsid w:val="7C66F633"/>
    <w:rsid w:val="7C6C6D87"/>
    <w:rsid w:val="7C73817A"/>
    <w:rsid w:val="7C899B86"/>
    <w:rsid w:val="7CA68EB9"/>
    <w:rsid w:val="7CAEB94B"/>
    <w:rsid w:val="7CB08072"/>
    <w:rsid w:val="7CB18A5D"/>
    <w:rsid w:val="7CB2F353"/>
    <w:rsid w:val="7CB37B94"/>
    <w:rsid w:val="7CB4E32E"/>
    <w:rsid w:val="7CB5065F"/>
    <w:rsid w:val="7CB84CE6"/>
    <w:rsid w:val="7CBF5A86"/>
    <w:rsid w:val="7CCAF8FA"/>
    <w:rsid w:val="7CD63171"/>
    <w:rsid w:val="7CDE4AAC"/>
    <w:rsid w:val="7CEFFBFC"/>
    <w:rsid w:val="7CFC4359"/>
    <w:rsid w:val="7D0117D8"/>
    <w:rsid w:val="7D018201"/>
    <w:rsid w:val="7D0FBB63"/>
    <w:rsid w:val="7D111030"/>
    <w:rsid w:val="7D1BEFBA"/>
    <w:rsid w:val="7D28277A"/>
    <w:rsid w:val="7D311FAC"/>
    <w:rsid w:val="7D4ABBB5"/>
    <w:rsid w:val="7D4B1AD1"/>
    <w:rsid w:val="7D50DE89"/>
    <w:rsid w:val="7D5A1192"/>
    <w:rsid w:val="7D838A2D"/>
    <w:rsid w:val="7D87EB00"/>
    <w:rsid w:val="7D9B3D07"/>
    <w:rsid w:val="7D9D59C7"/>
    <w:rsid w:val="7DA33E8C"/>
    <w:rsid w:val="7DB02824"/>
    <w:rsid w:val="7DBA8DD5"/>
    <w:rsid w:val="7DBF0E27"/>
    <w:rsid w:val="7DC516F9"/>
    <w:rsid w:val="7DC97A30"/>
    <w:rsid w:val="7DDFB773"/>
    <w:rsid w:val="7DE29323"/>
    <w:rsid w:val="7DE62030"/>
    <w:rsid w:val="7DF3D692"/>
    <w:rsid w:val="7E108DD2"/>
    <w:rsid w:val="7E19BFFE"/>
    <w:rsid w:val="7E1F001B"/>
    <w:rsid w:val="7E2B3F1C"/>
    <w:rsid w:val="7E316561"/>
    <w:rsid w:val="7E32FA2F"/>
    <w:rsid w:val="7E34A55D"/>
    <w:rsid w:val="7E3A4E28"/>
    <w:rsid w:val="7E3A6F8B"/>
    <w:rsid w:val="7E3D1118"/>
    <w:rsid w:val="7E4CB779"/>
    <w:rsid w:val="7E4F6C02"/>
    <w:rsid w:val="7E535F78"/>
    <w:rsid w:val="7E5425D0"/>
    <w:rsid w:val="7E581BA2"/>
    <w:rsid w:val="7E5BD064"/>
    <w:rsid w:val="7E5EF10B"/>
    <w:rsid w:val="7E8064C4"/>
    <w:rsid w:val="7E848159"/>
    <w:rsid w:val="7E8E0E70"/>
    <w:rsid w:val="7EABDB28"/>
    <w:rsid w:val="7EB399E1"/>
    <w:rsid w:val="7EC35846"/>
    <w:rsid w:val="7EC54D21"/>
    <w:rsid w:val="7ECBB7BE"/>
    <w:rsid w:val="7ED3A63E"/>
    <w:rsid w:val="7ED5E5CB"/>
    <w:rsid w:val="7EDBA29C"/>
    <w:rsid w:val="7EEC2C3C"/>
    <w:rsid w:val="7EECB5F5"/>
    <w:rsid w:val="7EF15202"/>
    <w:rsid w:val="7EFF7DCF"/>
    <w:rsid w:val="7F0CE452"/>
    <w:rsid w:val="7F2469CB"/>
    <w:rsid w:val="7F3140E8"/>
    <w:rsid w:val="7F38B4A6"/>
    <w:rsid w:val="7F3B539A"/>
    <w:rsid w:val="7F466EFF"/>
    <w:rsid w:val="7F4A02B1"/>
    <w:rsid w:val="7F58A51A"/>
    <w:rsid w:val="7F625801"/>
    <w:rsid w:val="7F7D4974"/>
    <w:rsid w:val="7F7F746C"/>
    <w:rsid w:val="7F8EF1B4"/>
    <w:rsid w:val="7F9B7017"/>
    <w:rsid w:val="7FA1EEA2"/>
    <w:rsid w:val="7FA521FA"/>
    <w:rsid w:val="7FB6779E"/>
    <w:rsid w:val="7FD52E6A"/>
    <w:rsid w:val="7FE6B3D2"/>
    <w:rsid w:val="7FE9C7FC"/>
    <w:rsid w:val="7FF16A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10BAE64"/>
  <w15:docId w15:val="{E26EB0A7-ECEE-4256-919B-D3C40C422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353"/>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09F523CF"/>
    <w:rPr>
      <w:color w:val="467886"/>
      <w:u w:val="single"/>
    </w:rPr>
  </w:style>
  <w:style w:type="paragraph" w:styleId="ListParagraph">
    <w:name w:val="List Paragraph"/>
    <w:basedOn w:val="Normal"/>
    <w:uiPriority w:val="1"/>
    <w:qFormat/>
    <w:rsid w:val="004E5CD9"/>
    <w:pPr>
      <w:ind w:left="720"/>
      <w:contextualSpacing/>
    </w:pPr>
  </w:style>
  <w:style w:type="character" w:customStyle="1" w:styleId="normaltextrun">
    <w:name w:val="normaltextrun"/>
    <w:basedOn w:val="DefaultParagraphFont"/>
    <w:rsid w:val="002C6D8C"/>
  </w:style>
  <w:style w:type="paragraph" w:styleId="BodyText">
    <w:name w:val="Body Text"/>
    <w:basedOn w:val="Normal"/>
    <w:link w:val="BodyTextChar"/>
    <w:uiPriority w:val="1"/>
    <w:qFormat/>
    <w:rsid w:val="00BD756A"/>
    <w:pPr>
      <w:widowControl w:val="0"/>
      <w:autoSpaceDE w:val="0"/>
      <w:autoSpaceDN w:val="0"/>
      <w:spacing w:after="0" w:line="240" w:lineRule="auto"/>
    </w:pPr>
    <w:rPr>
      <w:rFonts w:ascii="Times New Roman" w:eastAsia="Times New Roman" w:hAnsi="Times New Roman" w:cs="Times New Roman"/>
      <w:lang w:eastAsia="en-US"/>
    </w:rPr>
  </w:style>
  <w:style w:type="character" w:customStyle="1" w:styleId="BodyTextChar">
    <w:name w:val="Body Text Char"/>
    <w:basedOn w:val="DefaultParagraphFont"/>
    <w:link w:val="BodyText"/>
    <w:uiPriority w:val="1"/>
    <w:qFormat/>
    <w:rsid w:val="00BD756A"/>
    <w:rPr>
      <w:rFonts w:ascii="Times New Roman" w:eastAsia="Times New Roman" w:hAnsi="Times New Roman" w:cs="Times New Roman"/>
      <w:lang w:eastAsia="en-US"/>
    </w:rPr>
  </w:style>
  <w:style w:type="paragraph" w:customStyle="1" w:styleId="paragraph">
    <w:name w:val="paragraph"/>
    <w:basedOn w:val="Normal"/>
    <w:rsid w:val="00A664B3"/>
    <w:pPr>
      <w:spacing w:before="100" w:beforeAutospacing="1" w:after="100" w:afterAutospacing="1" w:line="240" w:lineRule="auto"/>
    </w:pPr>
    <w:rPr>
      <w:rFonts w:ascii="Times New Roman" w:eastAsia="Times New Roman" w:hAnsi="Times New Roman" w:cs="Times New Roman"/>
      <w:lang w:val="en-IN" w:eastAsia="en-IN"/>
    </w:rPr>
  </w:style>
  <w:style w:type="paragraph" w:styleId="Header">
    <w:name w:val="header"/>
    <w:basedOn w:val="Normal"/>
    <w:link w:val="HeaderChar"/>
    <w:uiPriority w:val="99"/>
    <w:unhideWhenUsed/>
    <w:rsid w:val="002D14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4E6"/>
  </w:style>
  <w:style w:type="paragraph" w:styleId="Footer">
    <w:name w:val="footer"/>
    <w:basedOn w:val="Normal"/>
    <w:link w:val="FooterChar"/>
    <w:uiPriority w:val="99"/>
    <w:unhideWhenUsed/>
    <w:rsid w:val="002D14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4E6"/>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basedOn w:val="DefaultParagraphFont"/>
    <w:link w:val="NoSpacing"/>
    <w:locked/>
    <w:rsid w:val="00AA6CB7"/>
    <w:rPr>
      <w:rFonts w:ascii="Times New Roman" w:eastAsia="Times New Roman" w:hAnsi="Times New Roman" w:cs="Times New Roman"/>
    </w:rPr>
  </w:style>
  <w:style w:type="paragraph" w:styleId="NoSpacing">
    <w:name w:val="No Spacing"/>
    <w:link w:val="NoSpacingChar"/>
    <w:qFormat/>
    <w:rsid w:val="00AA6CB7"/>
    <w:pPr>
      <w:spacing w:after="0" w:line="240" w:lineRule="auto"/>
    </w:pPr>
    <w:rPr>
      <w:rFonts w:ascii="Times New Roman" w:eastAsia="Times New Roman" w:hAnsi="Times New Roman" w:cs="Times New Roman"/>
    </w:rPr>
  </w:style>
  <w:style w:type="table" w:customStyle="1" w:styleId="TableGrid0">
    <w:name w:val="TableGrid"/>
    <w:rsid w:val="000A1104"/>
    <w:pPr>
      <w:spacing w:after="0" w:line="240" w:lineRule="auto"/>
    </w:pPr>
    <w:rPr>
      <w:kern w:val="2"/>
      <w:lang w:val="en-GB" w:eastAsia="en-GB"/>
      <w14:ligatures w14:val="standardContextual"/>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2E6032"/>
    <w:rPr>
      <w:color w:val="605E5C"/>
      <w:shd w:val="clear" w:color="auto" w:fill="E1DFDD"/>
    </w:rPr>
  </w:style>
  <w:style w:type="paragraph" w:styleId="NormalWeb">
    <w:name w:val="Normal (Web)"/>
    <w:basedOn w:val="Normal"/>
    <w:uiPriority w:val="99"/>
    <w:semiHidden/>
    <w:unhideWhenUsed/>
    <w:rsid w:val="00CF36D8"/>
    <w:rPr>
      <w:rFonts w:ascii="Times New Roman" w:hAnsi="Times New Roman" w:cs="Times New Roman"/>
    </w:rPr>
  </w:style>
  <w:style w:type="paragraph" w:styleId="BodyTextIndent2">
    <w:name w:val="Body Text Indent 2"/>
    <w:basedOn w:val="Normal"/>
    <w:link w:val="BodyTextIndent2Char"/>
    <w:uiPriority w:val="99"/>
    <w:unhideWhenUsed/>
    <w:rsid w:val="00801D89"/>
    <w:pPr>
      <w:spacing w:after="120" w:line="480" w:lineRule="auto"/>
      <w:ind w:left="283"/>
    </w:pPr>
  </w:style>
  <w:style w:type="character" w:customStyle="1" w:styleId="BodyTextIndent2Char">
    <w:name w:val="Body Text Indent 2 Char"/>
    <w:basedOn w:val="DefaultParagraphFont"/>
    <w:link w:val="BodyTextIndent2"/>
    <w:uiPriority w:val="99"/>
    <w:rsid w:val="00801D89"/>
  </w:style>
  <w:style w:type="paragraph" w:customStyle="1" w:styleId="TableParagraph">
    <w:name w:val="Table Paragraph"/>
    <w:basedOn w:val="Normal"/>
    <w:uiPriority w:val="1"/>
    <w:qFormat/>
    <w:rsid w:val="00873B39"/>
    <w:pPr>
      <w:widowControl w:val="0"/>
      <w:autoSpaceDE w:val="0"/>
      <w:autoSpaceDN w:val="0"/>
      <w:spacing w:after="0" w:line="240" w:lineRule="auto"/>
      <w:jc w:val="center"/>
    </w:pPr>
    <w:rPr>
      <w:rFonts w:ascii="Times New Roman" w:eastAsia="Times New Roman" w:hAnsi="Times New Roman" w:cs="Times New Roman"/>
      <w:sz w:val="22"/>
      <w:szCs w:val="22"/>
      <w:lang w:eastAsia="en-US"/>
    </w:rPr>
  </w:style>
  <w:style w:type="character" w:styleId="Emphasis">
    <w:name w:val="Emphasis"/>
    <w:basedOn w:val="DefaultParagraphFont"/>
    <w:uiPriority w:val="20"/>
    <w:qFormat/>
    <w:rsid w:val="00F874BE"/>
    <w:rPr>
      <w:i/>
      <w:iCs/>
    </w:rPr>
  </w:style>
  <w:style w:type="character" w:styleId="UnresolvedMention">
    <w:name w:val="Unresolved Mention"/>
    <w:basedOn w:val="DefaultParagraphFont"/>
    <w:uiPriority w:val="99"/>
    <w:semiHidden/>
    <w:unhideWhenUsed/>
    <w:rsid w:val="00F11CCF"/>
    <w:rPr>
      <w:color w:val="605E5C"/>
      <w:shd w:val="clear" w:color="auto" w:fill="E1DFDD"/>
    </w:rPr>
  </w:style>
  <w:style w:type="paragraph" w:styleId="Revision">
    <w:name w:val="Revision"/>
    <w:hidden/>
    <w:uiPriority w:val="99"/>
    <w:semiHidden/>
    <w:rsid w:val="00D923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11638">
      <w:bodyDiv w:val="1"/>
      <w:marLeft w:val="0"/>
      <w:marRight w:val="0"/>
      <w:marTop w:val="0"/>
      <w:marBottom w:val="0"/>
      <w:divBdr>
        <w:top w:val="none" w:sz="0" w:space="0" w:color="auto"/>
        <w:left w:val="none" w:sz="0" w:space="0" w:color="auto"/>
        <w:bottom w:val="none" w:sz="0" w:space="0" w:color="auto"/>
        <w:right w:val="none" w:sz="0" w:space="0" w:color="auto"/>
      </w:divBdr>
    </w:div>
    <w:div w:id="647514803">
      <w:bodyDiv w:val="1"/>
      <w:marLeft w:val="0"/>
      <w:marRight w:val="0"/>
      <w:marTop w:val="0"/>
      <w:marBottom w:val="0"/>
      <w:divBdr>
        <w:top w:val="none" w:sz="0" w:space="0" w:color="auto"/>
        <w:left w:val="none" w:sz="0" w:space="0" w:color="auto"/>
        <w:bottom w:val="none" w:sz="0" w:space="0" w:color="auto"/>
        <w:right w:val="none" w:sz="0" w:space="0" w:color="auto"/>
      </w:divBdr>
    </w:div>
    <w:div w:id="915939059">
      <w:bodyDiv w:val="1"/>
      <w:marLeft w:val="0"/>
      <w:marRight w:val="0"/>
      <w:marTop w:val="0"/>
      <w:marBottom w:val="0"/>
      <w:divBdr>
        <w:top w:val="none" w:sz="0" w:space="0" w:color="auto"/>
        <w:left w:val="none" w:sz="0" w:space="0" w:color="auto"/>
        <w:bottom w:val="none" w:sz="0" w:space="0" w:color="auto"/>
        <w:right w:val="none" w:sz="0" w:space="0" w:color="auto"/>
      </w:divBdr>
    </w:div>
    <w:div w:id="925654607">
      <w:bodyDiv w:val="1"/>
      <w:marLeft w:val="0"/>
      <w:marRight w:val="0"/>
      <w:marTop w:val="0"/>
      <w:marBottom w:val="0"/>
      <w:divBdr>
        <w:top w:val="none" w:sz="0" w:space="0" w:color="auto"/>
        <w:left w:val="none" w:sz="0" w:space="0" w:color="auto"/>
        <w:bottom w:val="none" w:sz="0" w:space="0" w:color="auto"/>
        <w:right w:val="none" w:sz="0" w:space="0" w:color="auto"/>
      </w:divBdr>
    </w:div>
    <w:div w:id="1699160682">
      <w:bodyDiv w:val="1"/>
      <w:marLeft w:val="0"/>
      <w:marRight w:val="0"/>
      <w:marTop w:val="0"/>
      <w:marBottom w:val="0"/>
      <w:divBdr>
        <w:top w:val="none" w:sz="0" w:space="0" w:color="auto"/>
        <w:left w:val="none" w:sz="0" w:space="0" w:color="auto"/>
        <w:bottom w:val="none" w:sz="0" w:space="0" w:color="auto"/>
        <w:right w:val="none" w:sz="0" w:space="0" w:color="auto"/>
      </w:divBdr>
    </w:div>
    <w:div w:id="1749962208">
      <w:bodyDiv w:val="1"/>
      <w:marLeft w:val="0"/>
      <w:marRight w:val="0"/>
      <w:marTop w:val="0"/>
      <w:marBottom w:val="0"/>
      <w:divBdr>
        <w:top w:val="none" w:sz="0" w:space="0" w:color="auto"/>
        <w:left w:val="none" w:sz="0" w:space="0" w:color="auto"/>
        <w:bottom w:val="none" w:sz="0" w:space="0" w:color="auto"/>
        <w:right w:val="none" w:sz="0" w:space="0" w:color="auto"/>
      </w:divBdr>
    </w:div>
    <w:div w:id="19928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C01DE-620E-4983-A2EF-9A4B1F7F8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7</Pages>
  <Words>4677</Words>
  <Characters>2433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hasree Penta</dc:creator>
  <cp:lastModifiedBy>SDI PC New 16</cp:lastModifiedBy>
  <cp:revision>26</cp:revision>
  <cp:lastPrinted>2025-08-29T10:40:00Z</cp:lastPrinted>
  <dcterms:created xsi:type="dcterms:W3CDTF">2025-09-10T09:51:00Z</dcterms:created>
  <dcterms:modified xsi:type="dcterms:W3CDTF">2025-09-2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7e22a4-1b76-48bc-94ad-90ebdfa753c1</vt:lpwstr>
  </property>
</Properties>
</file>